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4433294" w14:textId="7C7625E3" w:rsidR="00433284" w:rsidRDefault="07982AF2" w:rsidP="7D30F917">
      <w:pPr>
        <w:jc w:val="center"/>
        <w:rPr>
          <w:b/>
          <w:bCs/>
          <w:sz w:val="36"/>
          <w:szCs w:val="36"/>
        </w:rPr>
      </w:pPr>
      <w:r w:rsidRPr="7D30F917">
        <w:rPr>
          <w:b/>
          <w:bCs/>
          <w:color w:val="1F4E79" w:themeColor="accent5" w:themeShade="80"/>
          <w:sz w:val="36"/>
          <w:szCs w:val="36"/>
        </w:rPr>
        <w:t xml:space="preserve">PROJEKAT iz predmeta “BAZE PODATAKA </w:t>
      </w:r>
      <w:r w:rsidR="003D3772">
        <w:rPr>
          <w:b/>
          <w:bCs/>
          <w:color w:val="1F4E79" w:themeColor="accent5" w:themeShade="80"/>
          <w:sz w:val="36"/>
          <w:szCs w:val="36"/>
          <w:lang w:val="sr-Cyrl-RS"/>
        </w:rPr>
        <w:t>3</w:t>
      </w:r>
      <w:r w:rsidRPr="7D30F917">
        <w:rPr>
          <w:b/>
          <w:bCs/>
          <w:color w:val="1F4E79" w:themeColor="accent5" w:themeShade="80"/>
          <w:sz w:val="36"/>
          <w:szCs w:val="36"/>
        </w:rPr>
        <w:t>”</w:t>
      </w:r>
    </w:p>
    <w:tbl>
      <w:tblPr>
        <w:tblStyle w:val="TableGrid"/>
        <w:tblW w:w="9350" w:type="dxa"/>
        <w:tblLook w:val="0420" w:firstRow="1" w:lastRow="0" w:firstColumn="0" w:lastColumn="0" w:noHBand="0" w:noVBand="1"/>
      </w:tblPr>
      <w:tblGrid>
        <w:gridCol w:w="1005"/>
        <w:gridCol w:w="1919"/>
        <w:gridCol w:w="15"/>
        <w:gridCol w:w="6401"/>
        <w:gridCol w:w="10"/>
      </w:tblGrid>
      <w:tr w:rsidR="00433284" w14:paraId="3086F224" w14:textId="77777777" w:rsidTr="00461934">
        <w:trPr>
          <w:gridAfter w:val="1"/>
          <w:wAfter w:w="10" w:type="dxa"/>
          <w:trHeight w:val="413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10F81A9B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I</w:t>
            </w:r>
            <w:r w:rsidR="79F578A9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ME I PREZIME</w:t>
            </w:r>
          </w:p>
        </w:tc>
        <w:tc>
          <w:tcPr>
            <w:tcW w:w="6416" w:type="dxa"/>
            <w:gridSpan w:val="2"/>
            <w:shd w:val="clear" w:color="auto" w:fill="FFFFFF" w:themeFill="background1"/>
          </w:tcPr>
          <w:p w14:paraId="192160B0" w14:textId="77A6BAC2" w:rsidR="00433284" w:rsidRPr="009042F2" w:rsidRDefault="009042F2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  <w:lang w:val="sr-Latn-RS"/>
              </w:rPr>
            </w:pPr>
            <w:r>
              <w:rPr>
                <w:b/>
                <w:bCs/>
                <w:sz w:val="28"/>
                <w:szCs w:val="28"/>
              </w:rPr>
              <w:t>Jana Mi</w:t>
            </w:r>
            <w:r>
              <w:rPr>
                <w:b/>
                <w:bCs/>
                <w:sz w:val="28"/>
                <w:szCs w:val="28"/>
                <w:lang w:val="sr-Latn-RS"/>
              </w:rPr>
              <w:t>trović</w:t>
            </w:r>
          </w:p>
        </w:tc>
      </w:tr>
      <w:tr w:rsidR="00433284" w14:paraId="1747793A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44041D61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color w:val="1F3864" w:themeColor="accent1" w:themeShade="80"/>
                <w:sz w:val="28"/>
                <w:szCs w:val="28"/>
              </w:rPr>
              <w:t>Broj indeksa</w:t>
            </w:r>
          </w:p>
        </w:tc>
        <w:tc>
          <w:tcPr>
            <w:tcW w:w="6416" w:type="dxa"/>
            <w:gridSpan w:val="2"/>
          </w:tcPr>
          <w:p w14:paraId="6CE7E4F5" w14:textId="6627E1B9" w:rsidR="00433284" w:rsidRDefault="009042F2" w:rsidP="7D30F917">
            <w:pPr>
              <w:spacing w:before="120" w:after="12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22/3012</w:t>
            </w:r>
          </w:p>
        </w:tc>
      </w:tr>
      <w:tr w:rsidR="00433284" w14:paraId="3EBE94DD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2C02610A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Studijski modul</w:t>
            </w:r>
          </w:p>
        </w:tc>
        <w:tc>
          <w:tcPr>
            <w:tcW w:w="6416" w:type="dxa"/>
            <w:gridSpan w:val="2"/>
          </w:tcPr>
          <w:p w14:paraId="72519499" w14:textId="2C472A58" w:rsidR="00433284" w:rsidRDefault="009042F2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i sistemi</w:t>
            </w:r>
          </w:p>
        </w:tc>
      </w:tr>
      <w:tr w:rsidR="00433284" w14:paraId="74AC3825" w14:textId="77777777" w:rsidTr="009042F2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3061AFB0" w14:textId="1D2E74AE" w:rsidR="00433284" w:rsidRDefault="5107E17D" w:rsidP="00AB13F4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 xml:space="preserve">Stečena diploma 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>osnovn</w:t>
            </w:r>
            <w:r w:rsidR="3DF9E114" w:rsidRPr="7D30F917">
              <w:rPr>
                <w:color w:val="1F3864" w:themeColor="accent1" w:themeShade="80"/>
                <w:sz w:val="24"/>
                <w:szCs w:val="24"/>
              </w:rPr>
              <w:t>ih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akademsk</w:t>
            </w:r>
            <w:r w:rsidR="2671FC53" w:rsidRPr="7D30F917">
              <w:rPr>
                <w:color w:val="1F3864" w:themeColor="accent1" w:themeShade="80"/>
                <w:sz w:val="24"/>
                <w:szCs w:val="24"/>
              </w:rPr>
              <w:t>i</w:t>
            </w:r>
            <w:r w:rsidR="30C593AA" w:rsidRPr="7D30F917">
              <w:rPr>
                <w:color w:val="1F3864" w:themeColor="accent1" w:themeShade="80"/>
                <w:sz w:val="24"/>
                <w:szCs w:val="24"/>
              </w:rPr>
              <w:t xml:space="preserve"> studij</w:t>
            </w:r>
            <w:r w:rsidR="0358DB79" w:rsidRPr="7D30F917">
              <w:rPr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6416" w:type="dxa"/>
            <w:gridSpan w:val="2"/>
            <w:vAlign w:val="center"/>
          </w:tcPr>
          <w:p w14:paraId="2E9DBEC4" w14:textId="773A183A" w:rsidR="00433284" w:rsidRDefault="009042F2" w:rsidP="009042F2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iplomirani inženjer organizacionih nauka</w:t>
            </w:r>
          </w:p>
        </w:tc>
      </w:tr>
      <w:tr w:rsidR="00433284" w14:paraId="17F0A184" w14:textId="77777777" w:rsidTr="009042F2">
        <w:trPr>
          <w:gridAfter w:val="1"/>
          <w:wAfter w:w="10" w:type="dxa"/>
          <w:trHeight w:val="1815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DF2E692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</w:p>
          <w:p w14:paraId="3A841DB8" w14:textId="77777777" w:rsidR="00433284" w:rsidRDefault="00433284" w:rsidP="7D30F917">
            <w:pPr>
              <w:spacing w:before="120" w:after="120"/>
              <w:rPr>
                <w:b/>
                <w:bCs/>
                <w:color w:val="1F3864" w:themeColor="accent1" w:themeShade="80"/>
                <w:sz w:val="28"/>
                <w:szCs w:val="28"/>
              </w:rPr>
            </w:pPr>
            <w:r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N</w:t>
            </w:r>
            <w:r w:rsidR="404DE95B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>AZIV</w:t>
            </w:r>
            <w:r w:rsidR="613E03A8" w:rsidRPr="7D30F917">
              <w:rPr>
                <w:b/>
                <w:bCs/>
                <w:color w:val="1F3864" w:themeColor="accent1" w:themeShade="80"/>
                <w:sz w:val="28"/>
                <w:szCs w:val="28"/>
              </w:rPr>
              <w:t xml:space="preserve"> PROJEKTA</w:t>
            </w:r>
          </w:p>
        </w:tc>
        <w:tc>
          <w:tcPr>
            <w:tcW w:w="6416" w:type="dxa"/>
            <w:gridSpan w:val="2"/>
            <w:vAlign w:val="center"/>
          </w:tcPr>
          <w:p w14:paraId="7974FBE6" w14:textId="31898D90" w:rsidR="00433284" w:rsidRDefault="009042F2" w:rsidP="009042F2">
            <w:pPr>
              <w:spacing w:before="120" w:after="120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nformacioni sistem za evidenciju podataka o poreskim kontrolama</w:t>
            </w:r>
          </w:p>
        </w:tc>
      </w:tr>
      <w:tr w:rsidR="7D30F917" w14:paraId="61768916" w14:textId="77777777" w:rsidTr="00461934">
        <w:trPr>
          <w:gridAfter w:val="1"/>
          <w:wAfter w:w="10" w:type="dxa"/>
        </w:trPr>
        <w:tc>
          <w:tcPr>
            <w:tcW w:w="2924" w:type="dxa"/>
            <w:gridSpan w:val="2"/>
            <w:shd w:val="clear" w:color="auto" w:fill="DEEAF6" w:themeFill="accent5" w:themeFillTint="33"/>
          </w:tcPr>
          <w:p w14:paraId="0570FB48" w14:textId="77777777" w:rsidR="26A17FFA" w:rsidRDefault="26A17FFA" w:rsidP="7D30F917">
            <w:pPr>
              <w:spacing w:before="120" w:after="120"/>
              <w:rPr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color w:val="1F3864" w:themeColor="accent1" w:themeShade="80"/>
                <w:sz w:val="24"/>
                <w:szCs w:val="24"/>
              </w:rPr>
              <w:t>Napomena</w:t>
            </w:r>
          </w:p>
        </w:tc>
        <w:tc>
          <w:tcPr>
            <w:tcW w:w="6416" w:type="dxa"/>
            <w:gridSpan w:val="2"/>
          </w:tcPr>
          <w:p w14:paraId="5A64A0B8" w14:textId="77777777" w:rsidR="7D30F917" w:rsidRDefault="7D30F917" w:rsidP="7D30F917">
            <w:pPr>
              <w:spacing w:before="120" w:after="120"/>
              <w:jc w:val="center"/>
              <w:rPr>
                <w:sz w:val="24"/>
                <w:szCs w:val="24"/>
              </w:rPr>
            </w:pPr>
          </w:p>
        </w:tc>
      </w:tr>
      <w:tr w:rsidR="2DBDAD03" w14:paraId="7BEF30DB" w14:textId="77777777" w:rsidTr="00461934">
        <w:tblPrEx>
          <w:tblLook w:val="0480" w:firstRow="0" w:lastRow="0" w:firstColumn="1" w:lastColumn="0" w:noHBand="0" w:noVBand="1"/>
        </w:tblPrEx>
        <w:trPr>
          <w:trHeight w:val="675"/>
        </w:trPr>
        <w:tc>
          <w:tcPr>
            <w:tcW w:w="1005" w:type="dxa"/>
            <w:shd w:val="clear" w:color="auto" w:fill="DEEAF6" w:themeFill="accent5" w:themeFillTint="33"/>
          </w:tcPr>
          <w:p w14:paraId="1B75ED75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Verzij</w:t>
            </w:r>
            <w:r w:rsidR="6B8809F1"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a</w:t>
            </w:r>
          </w:p>
        </w:tc>
        <w:tc>
          <w:tcPr>
            <w:tcW w:w="1934" w:type="dxa"/>
            <w:gridSpan w:val="2"/>
            <w:shd w:val="clear" w:color="auto" w:fill="DEEAF6" w:themeFill="accent5" w:themeFillTint="33"/>
          </w:tcPr>
          <w:p w14:paraId="16235A87" w14:textId="77777777" w:rsidR="6B3FF39A" w:rsidRDefault="37B0B247" w:rsidP="7D30F917">
            <w:pPr>
              <w:spacing w:before="120" w:after="120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Datum promene</w:t>
            </w:r>
          </w:p>
        </w:tc>
        <w:tc>
          <w:tcPr>
            <w:tcW w:w="6411" w:type="dxa"/>
            <w:gridSpan w:val="2"/>
            <w:shd w:val="clear" w:color="auto" w:fill="DEEAF6" w:themeFill="accent5" w:themeFillTint="33"/>
          </w:tcPr>
          <w:p w14:paraId="6554A949" w14:textId="77777777" w:rsidR="6B3FF39A" w:rsidRDefault="37B0B247" w:rsidP="7D30F917">
            <w:pPr>
              <w:spacing w:before="120" w:after="120"/>
              <w:jc w:val="center"/>
              <w:rPr>
                <w:i/>
                <w:iCs/>
                <w:color w:val="1F3864" w:themeColor="accent1" w:themeShade="80"/>
                <w:sz w:val="24"/>
                <w:szCs w:val="24"/>
              </w:rPr>
            </w:pPr>
            <w:r w:rsidRPr="7D30F917">
              <w:rPr>
                <w:i/>
                <w:iCs/>
                <w:color w:val="1F3864" w:themeColor="accent1" w:themeShade="80"/>
                <w:sz w:val="24"/>
                <w:szCs w:val="24"/>
              </w:rPr>
              <w:t>Opis promene</w:t>
            </w:r>
          </w:p>
        </w:tc>
      </w:tr>
      <w:tr w:rsidR="2DBDAD03" w14:paraId="2545A41F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322B82" w14:textId="08D17686" w:rsidR="2DBDAD03" w:rsidRDefault="009042F2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1934" w:type="dxa"/>
            <w:gridSpan w:val="2"/>
          </w:tcPr>
          <w:p w14:paraId="79BBEE11" w14:textId="2FD148AC" w:rsidR="2DBDAD03" w:rsidRDefault="009042F2" w:rsidP="7D30F917">
            <w:pPr>
              <w:spacing w:after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9.11.2022.</w:t>
            </w:r>
          </w:p>
        </w:tc>
        <w:tc>
          <w:tcPr>
            <w:tcW w:w="6411" w:type="dxa"/>
            <w:gridSpan w:val="2"/>
          </w:tcPr>
          <w:p w14:paraId="39A90C32" w14:textId="2D6DD47A" w:rsidR="2DBDAD03" w:rsidRDefault="009042F2" w:rsidP="7D30F917">
            <w:pPr>
              <w:spacing w:after="0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rijava teme</w:t>
            </w:r>
          </w:p>
        </w:tc>
      </w:tr>
      <w:tr w:rsidR="2DBDAD03" w14:paraId="35193029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BB5F773" w14:textId="31684785" w:rsidR="2DBDAD03" w:rsidRDefault="00302445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1934" w:type="dxa"/>
            <w:gridSpan w:val="2"/>
          </w:tcPr>
          <w:p w14:paraId="0EE2EDD7" w14:textId="426CC447" w:rsidR="2DBDAD03" w:rsidRDefault="00302445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.11.2022.</w:t>
            </w:r>
          </w:p>
        </w:tc>
        <w:tc>
          <w:tcPr>
            <w:tcW w:w="6411" w:type="dxa"/>
            <w:gridSpan w:val="2"/>
          </w:tcPr>
          <w:p w14:paraId="32CB1CB6" w14:textId="37186283" w:rsidR="2DBDAD03" w:rsidRDefault="00302445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PMOV i Relacioni model</w:t>
            </w:r>
          </w:p>
        </w:tc>
      </w:tr>
      <w:tr w:rsidR="2DBDAD03" w14:paraId="7D92C6D1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225957A8" w14:textId="200D4781" w:rsidR="2DBDAD03" w:rsidRDefault="00292EEB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934" w:type="dxa"/>
            <w:gridSpan w:val="2"/>
          </w:tcPr>
          <w:p w14:paraId="58849BCD" w14:textId="5A648B77" w:rsidR="2DBDAD03" w:rsidRDefault="00A70958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1.12</w:t>
            </w:r>
            <w:r w:rsidR="00292EEB">
              <w:rPr>
                <w:sz w:val="24"/>
                <w:szCs w:val="24"/>
              </w:rPr>
              <w:t>.2022.</w:t>
            </w:r>
          </w:p>
        </w:tc>
        <w:tc>
          <w:tcPr>
            <w:tcW w:w="6411" w:type="dxa"/>
            <w:gridSpan w:val="2"/>
          </w:tcPr>
          <w:p w14:paraId="7259E428" w14:textId="2017AFB1" w:rsidR="2DBDAD03" w:rsidRDefault="00292EEB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Denormalizacija relacija</w:t>
            </w:r>
          </w:p>
        </w:tc>
      </w:tr>
      <w:tr w:rsidR="2DBDAD03" w14:paraId="5DDCBB67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02E23C89" w14:textId="3F1B6F65" w:rsidR="2DBDAD03" w:rsidRDefault="00AB13F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934" w:type="dxa"/>
            <w:gridSpan w:val="2"/>
          </w:tcPr>
          <w:p w14:paraId="3C3909F1" w14:textId="70FCDE31" w:rsidR="2DBDAD03" w:rsidRDefault="002D49A0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8</w:t>
            </w:r>
            <w:r w:rsidR="00AB13F4">
              <w:rPr>
                <w:sz w:val="24"/>
                <w:szCs w:val="24"/>
              </w:rPr>
              <w:t>.12.2022.</w:t>
            </w:r>
          </w:p>
        </w:tc>
        <w:tc>
          <w:tcPr>
            <w:tcW w:w="6411" w:type="dxa"/>
            <w:gridSpan w:val="2"/>
          </w:tcPr>
          <w:p w14:paraId="733F48E7" w14:textId="5FEBDBA6" w:rsidR="00AB13F4" w:rsidRDefault="00AB13F4" w:rsidP="00AB13F4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KDT i implementacija trigera</w:t>
            </w:r>
          </w:p>
        </w:tc>
      </w:tr>
      <w:tr w:rsidR="2DBDAD03" w14:paraId="1CD5F8FC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780E576D" w14:textId="18C3ECCF" w:rsidR="2DBDAD03" w:rsidRDefault="00103C4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934" w:type="dxa"/>
            <w:gridSpan w:val="2"/>
          </w:tcPr>
          <w:p w14:paraId="593CD7D9" w14:textId="3E3830A6" w:rsidR="2DBDAD03" w:rsidRDefault="00103C44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.12.2022.</w:t>
            </w:r>
          </w:p>
        </w:tc>
        <w:tc>
          <w:tcPr>
            <w:tcW w:w="6411" w:type="dxa"/>
            <w:gridSpan w:val="2"/>
          </w:tcPr>
          <w:p w14:paraId="0E31855D" w14:textId="5A69B373" w:rsidR="2DBDAD03" w:rsidRDefault="00103C44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Optimizacija baze podataka</w:t>
            </w:r>
          </w:p>
        </w:tc>
      </w:tr>
      <w:tr w:rsidR="7D30F917" w14:paraId="53BCAEA5" w14:textId="77777777" w:rsidTr="00461934">
        <w:tblPrEx>
          <w:tblLook w:val="0480" w:firstRow="0" w:lastRow="0" w:firstColumn="1" w:lastColumn="0" w:noHBand="0" w:noVBand="1"/>
        </w:tblPrEx>
        <w:tc>
          <w:tcPr>
            <w:tcW w:w="1005" w:type="dxa"/>
          </w:tcPr>
          <w:p w14:paraId="57BD97DD" w14:textId="43C15CB5" w:rsidR="7D30F917" w:rsidRDefault="00336470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934" w:type="dxa"/>
            <w:gridSpan w:val="2"/>
          </w:tcPr>
          <w:p w14:paraId="1F77DB98" w14:textId="681DDAD5" w:rsidR="7D30F917" w:rsidRDefault="00336470" w:rsidP="7D30F917">
            <w:pPr>
              <w:spacing w:before="60" w:after="6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0</w:t>
            </w:r>
            <w:r w:rsidR="00FB26DB">
              <w:rPr>
                <w:sz w:val="24"/>
                <w:szCs w:val="24"/>
              </w:rPr>
              <w:t>9</w:t>
            </w:r>
            <w:bookmarkStart w:id="0" w:name="_GoBack"/>
            <w:bookmarkEnd w:id="0"/>
            <w:r>
              <w:rPr>
                <w:sz w:val="24"/>
                <w:szCs w:val="24"/>
              </w:rPr>
              <w:t>.01.2023.</w:t>
            </w:r>
          </w:p>
        </w:tc>
        <w:tc>
          <w:tcPr>
            <w:tcW w:w="6411" w:type="dxa"/>
            <w:gridSpan w:val="2"/>
          </w:tcPr>
          <w:p w14:paraId="543015AF" w14:textId="113C7611" w:rsidR="7D30F917" w:rsidRDefault="00336470" w:rsidP="7D30F917">
            <w:pPr>
              <w:spacing w:before="60" w:after="60" w:line="240" w:lineRule="auto"/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Implementacija aplikacije</w:t>
            </w:r>
          </w:p>
        </w:tc>
      </w:tr>
    </w:tbl>
    <w:p w14:paraId="0884C224" w14:textId="77777777" w:rsidR="7D30F917" w:rsidRDefault="7D30F917" w:rsidP="7D30F917">
      <w:pPr>
        <w:spacing w:before="60" w:after="60" w:line="240" w:lineRule="auto"/>
      </w:pPr>
    </w:p>
    <w:p w14:paraId="68189C8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339720F" w14:textId="77777777" w:rsidR="2DBDAD03" w:rsidRDefault="2DBDAD03" w:rsidP="7D30F917">
      <w:pPr>
        <w:rPr>
          <w:b/>
          <w:bCs/>
          <w:sz w:val="16"/>
          <w:szCs w:val="16"/>
        </w:rPr>
      </w:pPr>
    </w:p>
    <w:p w14:paraId="1DD977D4" w14:textId="77777777" w:rsidR="2DBDAD03" w:rsidRDefault="2DBDAD03" w:rsidP="7D30F917">
      <w:pPr>
        <w:rPr>
          <w:b/>
          <w:bCs/>
          <w:sz w:val="16"/>
          <w:szCs w:val="16"/>
        </w:rPr>
      </w:pPr>
    </w:p>
    <w:p w14:paraId="3AD6B358" w14:textId="77777777" w:rsidR="7D30F917" w:rsidRDefault="7D30F917" w:rsidP="7D30F917">
      <w:r w:rsidRPr="7D30F917">
        <w:br w:type="page"/>
      </w:r>
    </w:p>
    <w:p w14:paraId="59AAFAB4" w14:textId="77777777" w:rsidR="7D30F917" w:rsidRDefault="7D30F917" w:rsidP="7D30F917">
      <w:pPr>
        <w:rPr>
          <w:sz w:val="24"/>
          <w:szCs w:val="24"/>
        </w:rPr>
      </w:pPr>
    </w:p>
    <w:p w14:paraId="0F60AD07" w14:textId="77777777" w:rsidR="3CE7FFE7" w:rsidRDefault="3CE7FFE7" w:rsidP="7D30F917">
      <w:pPr>
        <w:pStyle w:val="Heading1"/>
        <w:rPr>
          <w:sz w:val="24"/>
          <w:szCs w:val="24"/>
        </w:rPr>
      </w:pPr>
      <w:r w:rsidRPr="7D30F917">
        <w:t>OPIS P</w:t>
      </w:r>
      <w:r w:rsidR="3472A55B" w:rsidRPr="7D30F917">
        <w:t>ROJEKTA</w:t>
      </w:r>
    </w:p>
    <w:p w14:paraId="0ADA8CA9" w14:textId="77777777" w:rsidR="3472A55B" w:rsidRDefault="3472A55B" w:rsidP="7D30F917">
      <w:pPr>
        <w:pStyle w:val="Heading2"/>
        <w:rPr>
          <w:sz w:val="24"/>
          <w:szCs w:val="24"/>
        </w:rPr>
      </w:pPr>
      <w:r w:rsidRPr="7D30F917">
        <w:t xml:space="preserve"> Opis podsistema za koji se projektuje baza podataka</w:t>
      </w:r>
    </w:p>
    <w:tbl>
      <w:tblPr>
        <w:tblStyle w:val="TableGrid"/>
        <w:tblW w:w="0" w:type="auto"/>
        <w:tblInd w:w="108" w:type="dxa"/>
        <w:tblLook w:val="04A0" w:firstRow="1" w:lastRow="0" w:firstColumn="1" w:lastColumn="0" w:noHBand="0" w:noVBand="1"/>
      </w:tblPr>
      <w:tblGrid>
        <w:gridCol w:w="8909"/>
      </w:tblGrid>
      <w:tr w:rsidR="00433284" w14:paraId="749903A5" w14:textId="77777777" w:rsidTr="7D30F917">
        <w:trPr>
          <w:trHeight w:val="5849"/>
        </w:trPr>
        <w:tc>
          <w:tcPr>
            <w:tcW w:w="9270" w:type="dxa"/>
          </w:tcPr>
          <w:p w14:paraId="409F3107" w14:textId="77777777" w:rsidR="008C35F4" w:rsidRDefault="008C35F4" w:rsidP="7D30F917">
            <w:pPr>
              <w:tabs>
                <w:tab w:val="left" w:pos="0"/>
                <w:tab w:val="left" w:leader="underscore" w:pos="9360"/>
              </w:tabs>
              <w:spacing w:line="312" w:lineRule="auto"/>
              <w:rPr>
                <w:sz w:val="24"/>
                <w:szCs w:val="24"/>
              </w:rPr>
            </w:pPr>
          </w:p>
          <w:p w14:paraId="7D52DBD3" w14:textId="437F5532" w:rsidR="00433284" w:rsidRDefault="009042F2" w:rsidP="008C35F4">
            <w:pPr>
              <w:tabs>
                <w:tab w:val="left" w:pos="0"/>
                <w:tab w:val="left" w:leader="underscore" w:pos="9360"/>
              </w:tabs>
              <w:spacing w:line="36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 okviru svake filijale poreske uprave ministarstva finansija vrše se poreske kontrole. Jedna poreska kontrola se odnosi na jednog poreskog obveznika koji može ima</w:t>
            </w:r>
            <w:r w:rsidR="00F13B1A">
              <w:rPr>
                <w:sz w:val="24"/>
                <w:szCs w:val="24"/>
              </w:rPr>
              <w:t>ti više zaposlenih</w:t>
            </w:r>
            <w:r>
              <w:rPr>
                <w:sz w:val="24"/>
                <w:szCs w:val="24"/>
              </w:rPr>
              <w:t>. P</w:t>
            </w:r>
            <w:r w:rsidR="00F13B1A">
              <w:rPr>
                <w:sz w:val="24"/>
                <w:szCs w:val="24"/>
              </w:rPr>
              <w:t>ostupak</w:t>
            </w:r>
            <w:r>
              <w:rPr>
                <w:sz w:val="24"/>
                <w:szCs w:val="24"/>
              </w:rPr>
              <w:t xml:space="preserve"> vršenja poreske kontrole započinje izdavanjem </w:t>
            </w:r>
            <w:r w:rsidRPr="008C35F4">
              <w:rPr>
                <w:b/>
                <w:sz w:val="24"/>
                <w:szCs w:val="24"/>
              </w:rPr>
              <w:t>naloga za kontrolu</w:t>
            </w:r>
            <w:r>
              <w:rPr>
                <w:sz w:val="24"/>
                <w:szCs w:val="24"/>
              </w:rPr>
              <w:t xml:space="preserve"> jednom ili više inspektora od strane šefa. Nakon izdavanja naloga inspektor kreira </w:t>
            </w:r>
            <w:r w:rsidRPr="008C35F4">
              <w:rPr>
                <w:b/>
                <w:sz w:val="24"/>
                <w:szCs w:val="24"/>
              </w:rPr>
              <w:t>plan kontrole</w:t>
            </w:r>
            <w:r>
              <w:rPr>
                <w:sz w:val="24"/>
                <w:szCs w:val="24"/>
              </w:rPr>
              <w:t xml:space="preserve"> i vrši samu kontrolu. Po završenoj kontroli kreira se </w:t>
            </w:r>
            <w:r w:rsidRPr="008C35F4">
              <w:rPr>
                <w:b/>
                <w:sz w:val="24"/>
                <w:szCs w:val="24"/>
              </w:rPr>
              <w:t>zapisnik</w:t>
            </w:r>
            <w:r>
              <w:rPr>
                <w:sz w:val="24"/>
                <w:szCs w:val="24"/>
              </w:rPr>
              <w:t xml:space="preserve"> koji sadrži sve značajne informacije vezane za odrađenu kontrolu. Na samom kraju na osnovu zapisnika se </w:t>
            </w:r>
            <w:r w:rsidR="00F13B1A">
              <w:rPr>
                <w:sz w:val="24"/>
                <w:szCs w:val="24"/>
              </w:rPr>
              <w:t>donosi</w:t>
            </w:r>
            <w:r>
              <w:rPr>
                <w:sz w:val="24"/>
                <w:szCs w:val="24"/>
              </w:rPr>
              <w:t xml:space="preserve"> </w:t>
            </w:r>
            <w:r w:rsidRPr="008C35F4">
              <w:rPr>
                <w:b/>
                <w:sz w:val="24"/>
                <w:szCs w:val="24"/>
              </w:rPr>
              <w:t>rešenje</w:t>
            </w:r>
            <w:r>
              <w:rPr>
                <w:sz w:val="24"/>
                <w:szCs w:val="24"/>
              </w:rPr>
              <w:t xml:space="preserve"> u kome se navod</w:t>
            </w:r>
            <w:r w:rsidR="008C35F4">
              <w:rPr>
                <w:sz w:val="24"/>
                <w:szCs w:val="24"/>
              </w:rPr>
              <w:t>e radnje koje treba preduzeti</w:t>
            </w:r>
            <w:r>
              <w:rPr>
                <w:sz w:val="24"/>
                <w:szCs w:val="24"/>
              </w:rPr>
              <w:t xml:space="preserve">  i po potrebi </w:t>
            </w:r>
            <w:r w:rsidRPr="008C35F4">
              <w:rPr>
                <w:b/>
                <w:sz w:val="24"/>
                <w:szCs w:val="24"/>
              </w:rPr>
              <w:t>rešenje o oduzimanju robe</w:t>
            </w:r>
            <w:r>
              <w:rPr>
                <w:sz w:val="24"/>
                <w:szCs w:val="24"/>
              </w:rPr>
              <w:t xml:space="preserve"> </w:t>
            </w:r>
            <w:r w:rsidR="008C35F4">
              <w:rPr>
                <w:sz w:val="24"/>
                <w:szCs w:val="24"/>
              </w:rPr>
              <w:t>koje se odnosi na robu koju je neophodno oduzeti od poreskog obveznika.</w:t>
            </w:r>
          </w:p>
          <w:p w14:paraId="6EC822D6" w14:textId="77777777" w:rsidR="00433284" w:rsidRPr="00006994" w:rsidRDefault="00433284" w:rsidP="7D30F917">
            <w:pPr>
              <w:rPr>
                <w:sz w:val="24"/>
                <w:szCs w:val="24"/>
              </w:rPr>
            </w:pPr>
          </w:p>
          <w:p w14:paraId="0EED6F3F" w14:textId="77777777" w:rsidR="00433284" w:rsidRPr="00006994" w:rsidRDefault="00433284" w:rsidP="7D30F917">
            <w:pPr>
              <w:rPr>
                <w:sz w:val="24"/>
                <w:szCs w:val="24"/>
              </w:rPr>
            </w:pPr>
          </w:p>
          <w:p w14:paraId="45D16EF8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0E9B0AF2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6CFF9A23" w14:textId="77777777" w:rsidR="7D30F917" w:rsidRDefault="7D30F917" w:rsidP="7D30F917">
            <w:pPr>
              <w:rPr>
                <w:sz w:val="24"/>
                <w:szCs w:val="24"/>
              </w:rPr>
            </w:pPr>
          </w:p>
          <w:p w14:paraId="24C921B5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531EF34C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65687C94" w14:textId="77777777" w:rsidR="00433284" w:rsidRDefault="00433284" w:rsidP="7D30F917">
            <w:pPr>
              <w:rPr>
                <w:sz w:val="24"/>
                <w:szCs w:val="24"/>
              </w:rPr>
            </w:pPr>
          </w:p>
          <w:p w14:paraId="74802F07" w14:textId="77777777" w:rsidR="00433284" w:rsidRPr="00006994" w:rsidRDefault="00433284" w:rsidP="7D30F917">
            <w:pPr>
              <w:tabs>
                <w:tab w:val="left" w:pos="1785"/>
              </w:tabs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ab/>
            </w:r>
          </w:p>
        </w:tc>
      </w:tr>
    </w:tbl>
    <w:p w14:paraId="2D2DC48F" w14:textId="77777777" w:rsidR="00433284" w:rsidRDefault="00433284" w:rsidP="7D30F917">
      <w:pPr>
        <w:tabs>
          <w:tab w:val="left" w:pos="0"/>
          <w:tab w:val="left" w:leader="underscore" w:pos="9360"/>
        </w:tabs>
        <w:spacing w:after="0" w:line="312" w:lineRule="auto"/>
        <w:rPr>
          <w:sz w:val="24"/>
          <w:szCs w:val="24"/>
        </w:rPr>
      </w:pPr>
    </w:p>
    <w:p w14:paraId="15E05A25" w14:textId="77777777" w:rsidR="0000538E" w:rsidRDefault="0000538E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FDA5FEA" w14:textId="0B2141A7" w:rsidR="2DBDAD03" w:rsidRDefault="3472A55B" w:rsidP="7D30F917">
      <w:pPr>
        <w:pStyle w:val="Heading2"/>
        <w:rPr>
          <w:sz w:val="24"/>
          <w:szCs w:val="24"/>
        </w:rPr>
      </w:pPr>
      <w:r w:rsidRPr="7D30F917">
        <w:lastRenderedPageBreak/>
        <w:t>P</w:t>
      </w:r>
      <w:r w:rsidR="119CC94E" w:rsidRPr="7D30F917">
        <w:t xml:space="preserve">oslovna </w:t>
      </w:r>
      <w:r w:rsidRPr="7D30F917">
        <w:t>do</w:t>
      </w:r>
      <w:r w:rsidR="38AC0FC9" w:rsidRPr="7D30F917">
        <w:t>kumenta koja se koriste u procesu</w:t>
      </w:r>
      <w:r w:rsidRPr="7D30F917">
        <w:t xml:space="preserve"> </w:t>
      </w:r>
    </w:p>
    <w:p w14:paraId="079E762B" w14:textId="42DCDDB9" w:rsidR="2DBDAD03" w:rsidRDefault="2DBDAD03" w:rsidP="0000538E">
      <w:pPr>
        <w:spacing w:after="0" w:line="312" w:lineRule="auto"/>
        <w:rPr>
          <w:i/>
          <w:iCs/>
          <w:sz w:val="24"/>
          <w:szCs w:val="24"/>
        </w:rPr>
      </w:pPr>
    </w:p>
    <w:p w14:paraId="2E32CA37" w14:textId="69036078" w:rsidR="0000538E" w:rsidRPr="002A10AD" w:rsidRDefault="0000538E" w:rsidP="0000538E">
      <w:pPr>
        <w:spacing w:after="0" w:line="312" w:lineRule="auto"/>
        <w:rPr>
          <w:iCs/>
          <w:color w:val="0070C0"/>
          <w:sz w:val="24"/>
          <w:szCs w:val="24"/>
        </w:rPr>
      </w:pPr>
      <w:r w:rsidRPr="0000538E">
        <w:rPr>
          <w:i/>
          <w:iCs/>
          <w:sz w:val="24"/>
          <w:szCs w:val="24"/>
        </w:rPr>
        <w:t>Nalog</w:t>
      </w:r>
    </w:p>
    <w:p w14:paraId="0F8AC3F6" w14:textId="77777777" w:rsidR="00006DDF" w:rsidRPr="0000538E" w:rsidRDefault="00006DDF" w:rsidP="0000538E">
      <w:pPr>
        <w:spacing w:after="0" w:line="312" w:lineRule="auto"/>
        <w:rPr>
          <w:i/>
          <w:iCs/>
          <w:sz w:val="24"/>
          <w:szCs w:val="24"/>
        </w:rPr>
      </w:pPr>
    </w:p>
    <w:p w14:paraId="7B22F222" w14:textId="60BD0E03" w:rsidR="0000538E" w:rsidRDefault="0000538E" w:rsidP="7D30F917">
      <w:pPr>
        <w:spacing w:after="0" w:line="312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14AC428" wp14:editId="6C16E40C">
            <wp:extent cx="5048955" cy="7192379"/>
            <wp:effectExtent l="152400" t="152400" r="361315" b="3708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nalog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8955" cy="719237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ED5DE68" w14:textId="30C79B87" w:rsidR="0000538E" w:rsidRDefault="0000538E" w:rsidP="7D30F917">
      <w:pPr>
        <w:spacing w:after="0" w:line="312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lastRenderedPageBreak/>
        <w:t>Plan</w:t>
      </w:r>
    </w:p>
    <w:p w14:paraId="74A65784" w14:textId="77777777" w:rsidR="00006DDF" w:rsidRDefault="00006DDF" w:rsidP="7D30F917">
      <w:pPr>
        <w:spacing w:after="0" w:line="312" w:lineRule="auto"/>
        <w:rPr>
          <w:i/>
          <w:sz w:val="24"/>
          <w:szCs w:val="24"/>
        </w:rPr>
      </w:pPr>
    </w:p>
    <w:p w14:paraId="6D352F45" w14:textId="1FD6C86A" w:rsidR="0000538E" w:rsidRDefault="0000538E" w:rsidP="7D30F917">
      <w:pPr>
        <w:spacing w:after="0" w:line="312" w:lineRule="auto"/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7CB41B38" wp14:editId="6D1D25FD">
            <wp:extent cx="5010849" cy="7144747"/>
            <wp:effectExtent l="152400" t="152400" r="361315" b="3613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lan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71447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864DC91" w14:textId="14C19A49" w:rsidR="0000538E" w:rsidRDefault="0000538E" w:rsidP="7D30F917">
      <w:pPr>
        <w:spacing w:after="0" w:line="312" w:lineRule="auto"/>
        <w:rPr>
          <w:sz w:val="24"/>
          <w:szCs w:val="24"/>
        </w:rPr>
      </w:pPr>
    </w:p>
    <w:p w14:paraId="62488E80" w14:textId="77777777" w:rsidR="00006DDF" w:rsidRDefault="00006DDF" w:rsidP="7D30F917">
      <w:pPr>
        <w:spacing w:after="0" w:line="312" w:lineRule="auto"/>
        <w:rPr>
          <w:sz w:val="24"/>
          <w:szCs w:val="24"/>
        </w:rPr>
      </w:pPr>
    </w:p>
    <w:p w14:paraId="664D636F" w14:textId="54B62D58" w:rsidR="0000538E" w:rsidRDefault="0000538E" w:rsidP="7D30F917">
      <w:pPr>
        <w:spacing w:after="0" w:line="312" w:lineRule="auto"/>
        <w:rPr>
          <w:i/>
          <w:sz w:val="24"/>
          <w:szCs w:val="24"/>
        </w:rPr>
      </w:pPr>
      <w:r>
        <w:rPr>
          <w:i/>
          <w:sz w:val="24"/>
          <w:szCs w:val="24"/>
        </w:rPr>
        <w:lastRenderedPageBreak/>
        <w:t>Zapisnik</w:t>
      </w:r>
    </w:p>
    <w:p w14:paraId="6BF67191" w14:textId="77777777" w:rsidR="00006DDF" w:rsidRDefault="00006DDF" w:rsidP="7D30F917">
      <w:pPr>
        <w:spacing w:after="0" w:line="312" w:lineRule="auto"/>
        <w:rPr>
          <w:i/>
          <w:sz w:val="24"/>
          <w:szCs w:val="24"/>
        </w:rPr>
      </w:pPr>
    </w:p>
    <w:p w14:paraId="5D830C45" w14:textId="78B77D13" w:rsidR="0000538E" w:rsidRDefault="0000538E" w:rsidP="7D30F917">
      <w:pPr>
        <w:spacing w:after="0" w:line="312" w:lineRule="auto"/>
        <w:rPr>
          <w:i/>
          <w:sz w:val="24"/>
          <w:szCs w:val="24"/>
        </w:rPr>
      </w:pPr>
      <w:r>
        <w:rPr>
          <w:i/>
          <w:noProof/>
          <w:sz w:val="24"/>
          <w:szCs w:val="24"/>
        </w:rPr>
        <w:drawing>
          <wp:inline distT="0" distB="0" distL="0" distR="0" wp14:anchorId="7D3A1E84" wp14:editId="4D4323D4">
            <wp:extent cx="5068007" cy="7182852"/>
            <wp:effectExtent l="152400" t="152400" r="361315" b="3613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zapisnik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8007" cy="71828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988916" w14:textId="32A647A1" w:rsidR="0000538E" w:rsidRDefault="0000538E" w:rsidP="7D30F917">
      <w:pPr>
        <w:spacing w:after="0" w:line="312" w:lineRule="auto"/>
        <w:rPr>
          <w:i/>
          <w:sz w:val="24"/>
          <w:szCs w:val="24"/>
        </w:rPr>
      </w:pPr>
    </w:p>
    <w:p w14:paraId="3016C208" w14:textId="77777777" w:rsidR="00006DDF" w:rsidRDefault="00006DDF" w:rsidP="7D30F917">
      <w:pPr>
        <w:spacing w:after="0" w:line="312" w:lineRule="auto"/>
        <w:rPr>
          <w:i/>
          <w:sz w:val="24"/>
          <w:szCs w:val="24"/>
        </w:rPr>
      </w:pPr>
    </w:p>
    <w:p w14:paraId="23819AA2" w14:textId="385A0275" w:rsidR="0000538E" w:rsidRDefault="0000538E" w:rsidP="7D30F917">
      <w:pPr>
        <w:spacing w:after="0" w:line="312" w:lineRule="auto"/>
        <w:rPr>
          <w:i/>
          <w:sz w:val="24"/>
          <w:szCs w:val="24"/>
          <w:lang w:val="sr-Latn-RS"/>
        </w:rPr>
      </w:pPr>
      <w:r>
        <w:rPr>
          <w:i/>
          <w:sz w:val="24"/>
          <w:szCs w:val="24"/>
        </w:rPr>
        <w:lastRenderedPageBreak/>
        <w:t>Re</w:t>
      </w:r>
      <w:r>
        <w:rPr>
          <w:i/>
          <w:sz w:val="24"/>
          <w:szCs w:val="24"/>
          <w:lang w:val="sr-Latn-RS"/>
        </w:rPr>
        <w:t>šenje</w:t>
      </w:r>
    </w:p>
    <w:p w14:paraId="701D08C9" w14:textId="2D00FFC5" w:rsidR="0000538E" w:rsidRDefault="0000538E" w:rsidP="7D30F917">
      <w:pPr>
        <w:spacing w:after="0" w:line="312" w:lineRule="auto"/>
        <w:rPr>
          <w:i/>
          <w:sz w:val="24"/>
          <w:szCs w:val="24"/>
          <w:lang w:val="sr-Latn-RS"/>
        </w:rPr>
      </w:pPr>
      <w:r>
        <w:rPr>
          <w:i/>
          <w:noProof/>
          <w:sz w:val="24"/>
          <w:szCs w:val="24"/>
        </w:rPr>
        <w:drawing>
          <wp:inline distT="0" distB="0" distL="0" distR="0" wp14:anchorId="16415784" wp14:editId="2E398C2C">
            <wp:extent cx="5001323" cy="7154273"/>
            <wp:effectExtent l="152400" t="152400" r="370840" b="3708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resenje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1323" cy="715427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A60E423" w14:textId="2EEFEB36" w:rsidR="0000538E" w:rsidRDefault="0000538E" w:rsidP="7D30F917">
      <w:pPr>
        <w:spacing w:after="0" w:line="312" w:lineRule="auto"/>
        <w:rPr>
          <w:i/>
          <w:sz w:val="24"/>
          <w:szCs w:val="24"/>
          <w:lang w:val="sr-Latn-RS"/>
        </w:rPr>
      </w:pPr>
    </w:p>
    <w:p w14:paraId="451F50AF" w14:textId="7264095E" w:rsidR="0000538E" w:rsidRDefault="0000538E" w:rsidP="7D30F917">
      <w:pPr>
        <w:spacing w:after="0" w:line="312" w:lineRule="auto"/>
        <w:rPr>
          <w:i/>
          <w:sz w:val="24"/>
          <w:szCs w:val="24"/>
          <w:lang w:val="sr-Latn-RS"/>
        </w:rPr>
      </w:pPr>
    </w:p>
    <w:p w14:paraId="47726DBB" w14:textId="1745861E" w:rsidR="0000538E" w:rsidRDefault="0000538E" w:rsidP="7D30F917">
      <w:pPr>
        <w:spacing w:after="0" w:line="312" w:lineRule="auto"/>
        <w:rPr>
          <w:i/>
          <w:sz w:val="24"/>
          <w:szCs w:val="24"/>
          <w:lang w:val="sr-Latn-RS"/>
        </w:rPr>
      </w:pPr>
    </w:p>
    <w:p w14:paraId="1AA2919A" w14:textId="459D48EE" w:rsidR="0000538E" w:rsidRDefault="0000538E" w:rsidP="7D30F917">
      <w:pPr>
        <w:spacing w:after="0" w:line="312" w:lineRule="auto"/>
        <w:rPr>
          <w:i/>
          <w:sz w:val="24"/>
          <w:szCs w:val="24"/>
          <w:lang w:val="sr-Latn-RS"/>
        </w:rPr>
      </w:pPr>
      <w:r>
        <w:rPr>
          <w:i/>
          <w:sz w:val="24"/>
          <w:szCs w:val="24"/>
          <w:lang w:val="sr-Latn-RS"/>
        </w:rPr>
        <w:lastRenderedPageBreak/>
        <w:t>Rešenje o oduzimanju robe</w:t>
      </w:r>
    </w:p>
    <w:p w14:paraId="3E03AFBF" w14:textId="77777777" w:rsidR="00006DDF" w:rsidRDefault="00006DDF" w:rsidP="7D30F917">
      <w:pPr>
        <w:spacing w:after="0" w:line="312" w:lineRule="auto"/>
        <w:rPr>
          <w:i/>
          <w:sz w:val="24"/>
          <w:szCs w:val="24"/>
          <w:lang w:val="sr-Latn-RS"/>
        </w:rPr>
      </w:pPr>
    </w:p>
    <w:p w14:paraId="3A91EAB6" w14:textId="712BBD81" w:rsidR="0000538E" w:rsidRPr="0000538E" w:rsidRDefault="0000538E" w:rsidP="7D30F917">
      <w:pPr>
        <w:spacing w:after="0" w:line="312" w:lineRule="auto"/>
        <w:rPr>
          <w:i/>
          <w:sz w:val="24"/>
          <w:szCs w:val="24"/>
          <w:lang w:val="sr-Latn-RS"/>
        </w:rPr>
      </w:pPr>
      <w:r>
        <w:rPr>
          <w:i/>
          <w:noProof/>
          <w:sz w:val="24"/>
          <w:szCs w:val="24"/>
        </w:rPr>
        <w:drawing>
          <wp:inline distT="0" distB="0" distL="0" distR="0" wp14:anchorId="3611E471" wp14:editId="119055CE">
            <wp:extent cx="5029902" cy="7144747"/>
            <wp:effectExtent l="152400" t="152400" r="361315" b="3613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enje roba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9902" cy="714474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AC0EB1E" w14:textId="77777777" w:rsidR="7D30F917" w:rsidRDefault="7D30F917">
      <w:r>
        <w:br w:type="page"/>
      </w:r>
    </w:p>
    <w:p w14:paraId="6608AF58" w14:textId="77777777" w:rsidR="36F320D5" w:rsidRDefault="36F320D5" w:rsidP="7D30F917">
      <w:pPr>
        <w:pStyle w:val="Heading1"/>
        <w:rPr>
          <w:sz w:val="24"/>
          <w:szCs w:val="24"/>
        </w:rPr>
      </w:pPr>
      <w:r w:rsidRPr="7D30F917">
        <w:lastRenderedPageBreak/>
        <w:t>PROJEKTOVANJE BAZE PODATAKA</w:t>
      </w:r>
    </w:p>
    <w:p w14:paraId="763BADD0" w14:textId="3BDD2801" w:rsidR="36F320D5" w:rsidRDefault="36F320D5" w:rsidP="7D30F917">
      <w:pPr>
        <w:pStyle w:val="Heading2"/>
      </w:pPr>
      <w:r w:rsidRPr="7D30F917">
        <w:t>Model podatka</w:t>
      </w:r>
    </w:p>
    <w:p w14:paraId="2E54752C" w14:textId="77777777" w:rsidR="00351FD9" w:rsidRPr="00351FD9" w:rsidRDefault="00351FD9" w:rsidP="00351FD9"/>
    <w:p w14:paraId="509A630F" w14:textId="4DB017DD" w:rsidR="003312AF" w:rsidRPr="003312AF" w:rsidRDefault="003312AF" w:rsidP="003312AF">
      <w:pPr>
        <w:rPr>
          <w:i/>
        </w:rPr>
      </w:pPr>
      <w:r w:rsidRPr="003312AF">
        <w:rPr>
          <w:i/>
          <w:sz w:val="24"/>
        </w:rPr>
        <w:t>Nalog</w:t>
      </w:r>
    </w:p>
    <w:p w14:paraId="7790457C" w14:textId="5607F99F" w:rsidR="003312AF" w:rsidRDefault="00A70958" w:rsidP="003312AF">
      <w:r>
        <w:rPr>
          <w:noProof/>
        </w:rPr>
        <w:drawing>
          <wp:inline distT="0" distB="0" distL="0" distR="0" wp14:anchorId="0B00259A" wp14:editId="48338F76">
            <wp:extent cx="5732145" cy="2374265"/>
            <wp:effectExtent l="0" t="0" r="1905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Nalog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7CCAA" w14:textId="0C3077B4" w:rsidR="003312AF" w:rsidRDefault="003312AF" w:rsidP="003312AF"/>
    <w:p w14:paraId="3A6CDD61" w14:textId="77777777" w:rsidR="00351FD9" w:rsidRDefault="00351FD9" w:rsidP="003312AF"/>
    <w:p w14:paraId="2AA5433B" w14:textId="41172A9A" w:rsidR="003312AF" w:rsidRDefault="003312AF" w:rsidP="003312AF">
      <w:pPr>
        <w:rPr>
          <w:i/>
          <w:sz w:val="24"/>
        </w:rPr>
      </w:pPr>
      <w:r w:rsidRPr="003312AF">
        <w:rPr>
          <w:i/>
          <w:sz w:val="24"/>
        </w:rPr>
        <w:t>Plan</w:t>
      </w:r>
    </w:p>
    <w:p w14:paraId="30CA1D21" w14:textId="54003BF7" w:rsidR="00992ED5" w:rsidRPr="00023D16" w:rsidRDefault="00A70958" w:rsidP="003312AF">
      <w:pPr>
        <w:rPr>
          <w:sz w:val="24"/>
          <w:lang w:val="sr-Latn-RS"/>
        </w:rPr>
      </w:pPr>
      <w:r>
        <w:rPr>
          <w:noProof/>
          <w:sz w:val="24"/>
        </w:rPr>
        <w:drawing>
          <wp:inline distT="0" distB="0" distL="0" distR="0" wp14:anchorId="280957BC" wp14:editId="65DFF997">
            <wp:extent cx="5732145" cy="268986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lan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689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784D7" w14:textId="77777777" w:rsidR="00992ED5" w:rsidRDefault="00992ED5">
      <w:pPr>
        <w:spacing w:after="160" w:line="259" w:lineRule="auto"/>
        <w:rPr>
          <w:sz w:val="24"/>
        </w:rPr>
      </w:pPr>
      <w:r>
        <w:rPr>
          <w:sz w:val="24"/>
        </w:rPr>
        <w:br w:type="page"/>
      </w:r>
    </w:p>
    <w:p w14:paraId="23CFF6C8" w14:textId="076E2267" w:rsidR="003312AF" w:rsidRDefault="00992ED5" w:rsidP="003312AF">
      <w:pPr>
        <w:rPr>
          <w:i/>
          <w:sz w:val="24"/>
        </w:rPr>
      </w:pPr>
      <w:r>
        <w:rPr>
          <w:i/>
          <w:sz w:val="24"/>
        </w:rPr>
        <w:lastRenderedPageBreak/>
        <w:t>Zapisnik</w:t>
      </w:r>
    </w:p>
    <w:p w14:paraId="272A77BA" w14:textId="40CD1F20" w:rsidR="00992ED5" w:rsidRDefault="00A70958" w:rsidP="003312AF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182FD56F" wp14:editId="73EA14D6">
            <wp:extent cx="5732145" cy="3403600"/>
            <wp:effectExtent l="0" t="0" r="1905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Zapisnik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A02AA" w14:textId="69C18D5F" w:rsidR="00351FD9" w:rsidRDefault="00351FD9" w:rsidP="003312AF">
      <w:pPr>
        <w:rPr>
          <w:sz w:val="24"/>
        </w:rPr>
      </w:pPr>
    </w:p>
    <w:p w14:paraId="415965D4" w14:textId="77777777" w:rsidR="00351FD9" w:rsidRDefault="00351FD9" w:rsidP="003312AF">
      <w:pPr>
        <w:rPr>
          <w:sz w:val="24"/>
        </w:rPr>
      </w:pPr>
    </w:p>
    <w:p w14:paraId="4E24A1D9" w14:textId="5CAF19C2" w:rsidR="00992ED5" w:rsidRDefault="00992ED5" w:rsidP="003312AF">
      <w:pPr>
        <w:rPr>
          <w:i/>
          <w:sz w:val="24"/>
        </w:rPr>
      </w:pPr>
      <w:r>
        <w:rPr>
          <w:i/>
          <w:sz w:val="24"/>
        </w:rPr>
        <w:t>Rešenje</w:t>
      </w:r>
    </w:p>
    <w:p w14:paraId="447C1D30" w14:textId="063474C5" w:rsidR="00465456" w:rsidRDefault="00A70958" w:rsidP="003312AF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25706AC2" wp14:editId="35F16A96">
            <wp:extent cx="5732145" cy="2526665"/>
            <wp:effectExtent l="0" t="0" r="1905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Resenj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22E5B" w14:textId="77777777" w:rsidR="00465456" w:rsidRDefault="00465456">
      <w:pPr>
        <w:spacing w:after="160" w:line="259" w:lineRule="auto"/>
        <w:rPr>
          <w:sz w:val="24"/>
        </w:rPr>
      </w:pPr>
      <w:r>
        <w:rPr>
          <w:sz w:val="24"/>
        </w:rPr>
        <w:br w:type="page"/>
      </w:r>
    </w:p>
    <w:p w14:paraId="671F2C06" w14:textId="7ED63D2C" w:rsidR="00992ED5" w:rsidRDefault="00465456" w:rsidP="003312AF">
      <w:pPr>
        <w:rPr>
          <w:i/>
          <w:sz w:val="24"/>
        </w:rPr>
      </w:pPr>
      <w:r>
        <w:rPr>
          <w:i/>
          <w:sz w:val="24"/>
        </w:rPr>
        <w:lastRenderedPageBreak/>
        <w:t>Rešenje o oduzimanju robe</w:t>
      </w:r>
    </w:p>
    <w:p w14:paraId="7BF5CEAC" w14:textId="64D3DA12" w:rsidR="00465456" w:rsidRDefault="00F81548" w:rsidP="003312AF">
      <w:pPr>
        <w:rPr>
          <w:sz w:val="24"/>
        </w:rPr>
      </w:pPr>
      <w:r>
        <w:rPr>
          <w:noProof/>
          <w:sz w:val="24"/>
        </w:rPr>
        <w:drawing>
          <wp:inline distT="0" distB="0" distL="0" distR="0" wp14:anchorId="2E61D216" wp14:editId="44C99815">
            <wp:extent cx="5732145" cy="3008630"/>
            <wp:effectExtent l="0" t="0" r="1905" b="127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ResenjeOR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B4E71" w14:textId="0F126C9C" w:rsidR="003312AF" w:rsidRPr="00465456" w:rsidRDefault="00465456" w:rsidP="00465456">
      <w:pPr>
        <w:spacing w:after="160" w:line="259" w:lineRule="auto"/>
        <w:rPr>
          <w:sz w:val="24"/>
        </w:rPr>
      </w:pPr>
      <w:r>
        <w:rPr>
          <w:sz w:val="24"/>
        </w:rPr>
        <w:br w:type="page"/>
      </w:r>
    </w:p>
    <w:p w14:paraId="6A880583" w14:textId="5CACEB72" w:rsidR="36F320D5" w:rsidRDefault="36F320D5" w:rsidP="7D30F917">
      <w:pPr>
        <w:pStyle w:val="Heading2"/>
      </w:pPr>
      <w:r w:rsidRPr="7D30F917">
        <w:lastRenderedPageBreak/>
        <w:t>Relacioni model</w:t>
      </w:r>
    </w:p>
    <w:p w14:paraId="70D1518C" w14:textId="77777777" w:rsidR="00CA313F" w:rsidRPr="00CA313F" w:rsidRDefault="00CA313F" w:rsidP="00CA313F"/>
    <w:p w14:paraId="411B750A" w14:textId="4B258F14" w:rsidR="00CA313F" w:rsidRPr="00CA313F" w:rsidRDefault="00CA313F" w:rsidP="00CA313F">
      <w:r>
        <w:rPr>
          <w:b/>
        </w:rPr>
        <w:t>Mesto</w:t>
      </w:r>
      <w:r>
        <w:t>(</w:t>
      </w:r>
      <w:r>
        <w:rPr>
          <w:u w:val="single"/>
        </w:rPr>
        <w:t>IdMesto</w:t>
      </w:r>
      <w:r>
        <w:t>, Naziv)</w:t>
      </w:r>
    </w:p>
    <w:p w14:paraId="4A8E76C4" w14:textId="77777777" w:rsidR="00CA313F" w:rsidRDefault="00CA313F" w:rsidP="00CA313F">
      <w:r>
        <w:rPr>
          <w:b/>
        </w:rPr>
        <w:t>Ulica</w:t>
      </w:r>
      <w:r>
        <w:t>(</w:t>
      </w:r>
      <w:r>
        <w:rPr>
          <w:u w:val="single"/>
        </w:rPr>
        <w:t>IdMesto, IdUlica</w:t>
      </w:r>
      <w:r>
        <w:t>, Naziv)</w:t>
      </w:r>
    </w:p>
    <w:p w14:paraId="566F10D2" w14:textId="76D06D36" w:rsidR="00CA313F" w:rsidRDefault="00A568A9" w:rsidP="00CA313F">
      <w:pPr>
        <w:rPr>
          <w:b/>
          <w:color w:val="FF0000"/>
        </w:rPr>
      </w:pPr>
      <w:r>
        <w:rPr>
          <w:b/>
        </w:rPr>
        <w:t>Broj</w:t>
      </w:r>
      <w:r w:rsidR="00CA313F">
        <w:t>(</w:t>
      </w:r>
      <w:r w:rsidR="00CA313F">
        <w:rPr>
          <w:u w:val="single"/>
        </w:rPr>
        <w:t>Id</w:t>
      </w:r>
      <w:r>
        <w:rPr>
          <w:u w:val="single"/>
        </w:rPr>
        <w:t>Mesto, IdUlica, IdBroj,</w:t>
      </w:r>
      <w:r>
        <w:t xml:space="preserve"> Broj)</w:t>
      </w:r>
    </w:p>
    <w:p w14:paraId="38843CD6" w14:textId="41B3C776" w:rsidR="00CA313F" w:rsidRPr="00CA313F" w:rsidRDefault="00CA313F" w:rsidP="00CA313F">
      <w:r>
        <w:rPr>
          <w:b/>
        </w:rPr>
        <w:t>Filijala</w:t>
      </w:r>
      <w:r>
        <w:t>(</w:t>
      </w:r>
      <w:r>
        <w:rPr>
          <w:u w:val="single"/>
        </w:rPr>
        <w:t>IdFilijala</w:t>
      </w:r>
      <w:r>
        <w:t xml:space="preserve">, </w:t>
      </w:r>
      <w:r>
        <w:rPr>
          <w:i/>
        </w:rPr>
        <w:t>IdMesto</w:t>
      </w:r>
      <w:r>
        <w:t>)</w:t>
      </w:r>
    </w:p>
    <w:p w14:paraId="00C87D46" w14:textId="5B9DB311" w:rsidR="00465456" w:rsidRDefault="00CA313F" w:rsidP="00465456">
      <w:r>
        <w:rPr>
          <w:b/>
        </w:rPr>
        <w:t>PoreskiObveznik</w:t>
      </w:r>
      <w:r>
        <w:t>(</w:t>
      </w:r>
      <w:r>
        <w:rPr>
          <w:u w:val="single"/>
        </w:rPr>
        <w:t>PIB</w:t>
      </w:r>
      <w:r>
        <w:t xml:space="preserve">, Naziv, </w:t>
      </w:r>
      <w:r w:rsidR="00A568A9" w:rsidRPr="00A568A9">
        <w:rPr>
          <w:i/>
        </w:rPr>
        <w:t>IdMesto, IdUlica, IdBroj</w:t>
      </w:r>
      <w:r>
        <w:t>)</w:t>
      </w:r>
    </w:p>
    <w:p w14:paraId="6A34BAB8" w14:textId="77777777" w:rsidR="00CA313F" w:rsidRDefault="00CA313F" w:rsidP="00CA313F">
      <w:r>
        <w:rPr>
          <w:b/>
        </w:rPr>
        <w:t>Uloga</w:t>
      </w:r>
      <w:r>
        <w:t>(</w:t>
      </w:r>
      <w:r>
        <w:rPr>
          <w:u w:val="single"/>
        </w:rPr>
        <w:t>IdUloga</w:t>
      </w:r>
      <w:r>
        <w:t>, Naziv)</w:t>
      </w:r>
    </w:p>
    <w:p w14:paraId="21B53019" w14:textId="6C9D9AE9" w:rsidR="00FF080E" w:rsidRDefault="00CA313F" w:rsidP="00FF080E">
      <w:r>
        <w:rPr>
          <w:b/>
        </w:rPr>
        <w:t>Inspektor</w:t>
      </w:r>
      <w:r>
        <w:t>(</w:t>
      </w:r>
      <w:r>
        <w:rPr>
          <w:u w:val="single"/>
        </w:rPr>
        <w:t>BrojLegitimacije</w:t>
      </w:r>
      <w:r>
        <w:t xml:space="preserve">, Ime, Prezime, </w:t>
      </w:r>
      <w:r w:rsidRPr="00054ED6">
        <w:rPr>
          <w:i/>
        </w:rPr>
        <w:t>IdUloga</w:t>
      </w:r>
      <w:r>
        <w:t>)</w:t>
      </w:r>
      <w:r w:rsidR="00FF080E" w:rsidRPr="00FF080E">
        <w:t xml:space="preserve"> </w:t>
      </w:r>
    </w:p>
    <w:p w14:paraId="2A7F4926" w14:textId="3FE40F50" w:rsidR="002A10AD" w:rsidRPr="00465456" w:rsidRDefault="00FF080E" w:rsidP="00726A08">
      <w:r>
        <w:rPr>
          <w:b/>
        </w:rPr>
        <w:t>Obrazac</w:t>
      </w:r>
      <w:r>
        <w:t>(</w:t>
      </w:r>
      <w:r w:rsidRPr="00DE0CFE">
        <w:rPr>
          <w:u w:val="single"/>
        </w:rPr>
        <w:t>ŠifraObrazac</w:t>
      </w:r>
      <w:r>
        <w:t>, Naziv)</w:t>
      </w:r>
    </w:p>
    <w:p w14:paraId="12481B2C" w14:textId="778815F9" w:rsidR="00054ED6" w:rsidRPr="00726A08" w:rsidRDefault="003312AF" w:rsidP="003312AF">
      <w:pPr>
        <w:rPr>
          <w:b/>
        </w:rPr>
      </w:pPr>
      <w:r w:rsidRPr="00726A08">
        <w:rPr>
          <w:b/>
        </w:rPr>
        <w:t>Nalog</w:t>
      </w:r>
      <w:r w:rsidRPr="00726A08">
        <w:t>(</w:t>
      </w:r>
      <w:r w:rsidR="002A10AD" w:rsidRPr="00726A08">
        <w:rPr>
          <w:u w:val="single"/>
          <w:lang w:val="sr-Latn-RS"/>
        </w:rPr>
        <w:t>Broj</w:t>
      </w:r>
      <w:r w:rsidR="00E17B05" w:rsidRPr="00726A08">
        <w:rPr>
          <w:u w:val="single"/>
          <w:lang w:val="sr-Latn-RS"/>
        </w:rPr>
        <w:t>, Godina</w:t>
      </w:r>
      <w:r w:rsidR="00642484" w:rsidRPr="00726A08">
        <w:rPr>
          <w:lang w:val="sr-Latn-RS"/>
        </w:rPr>
        <w:t xml:space="preserve">, </w:t>
      </w:r>
      <w:r w:rsidR="00642484" w:rsidRPr="00726A08">
        <w:rPr>
          <w:i/>
          <w:lang w:val="sr-Latn-RS"/>
        </w:rPr>
        <w:t>IdFilijala</w:t>
      </w:r>
      <w:r w:rsidR="00E17B05" w:rsidRPr="00726A08">
        <w:rPr>
          <w:lang w:val="sr-Latn-RS"/>
        </w:rPr>
        <w:t>,</w:t>
      </w:r>
      <w:r w:rsidR="00E17B05" w:rsidRPr="00726A08">
        <w:rPr>
          <w:i/>
          <w:lang w:val="sr-Latn-RS"/>
        </w:rPr>
        <w:t xml:space="preserve"> </w:t>
      </w:r>
      <w:r w:rsidR="00642484" w:rsidRPr="00726A08">
        <w:rPr>
          <w:i/>
          <w:lang w:val="sr-Latn-RS"/>
        </w:rPr>
        <w:t>ŠifraObrazac</w:t>
      </w:r>
      <w:r w:rsidR="00642484" w:rsidRPr="00726A08">
        <w:rPr>
          <w:lang w:val="sr-Latn-RS"/>
        </w:rPr>
        <w:t xml:space="preserve">, </w:t>
      </w:r>
      <w:r w:rsidRPr="00726A08">
        <w:rPr>
          <w:lang w:val="sr-Latn-RS"/>
        </w:rPr>
        <w:t>DatumIzdavanja, DatumUručenja, VremeUručenja</w:t>
      </w:r>
      <w:r w:rsidRPr="00726A08">
        <w:rPr>
          <w:i/>
          <w:lang w:val="sr-Latn-RS"/>
        </w:rPr>
        <w:t>, PIB</w:t>
      </w:r>
      <w:r w:rsidRPr="00726A08">
        <w:t>)</w:t>
      </w:r>
      <w:r w:rsidR="00054ED6" w:rsidRPr="00726A08">
        <w:rPr>
          <w:b/>
        </w:rPr>
        <w:t xml:space="preserve"> </w:t>
      </w:r>
    </w:p>
    <w:p w14:paraId="1C65D00C" w14:textId="323D5A92" w:rsidR="003312AF" w:rsidRDefault="00054ED6" w:rsidP="00726A08">
      <w:r>
        <w:rPr>
          <w:b/>
        </w:rPr>
        <w:t>VrstaPrihoda</w:t>
      </w:r>
      <w:r>
        <w:t>(</w:t>
      </w:r>
      <w:r>
        <w:rPr>
          <w:u w:val="single"/>
        </w:rPr>
        <w:t>IdVrstaPrihoda</w:t>
      </w:r>
      <w:r>
        <w:t>, Naziv)</w:t>
      </w:r>
    </w:p>
    <w:p w14:paraId="40388269" w14:textId="7F97E635" w:rsidR="00065419" w:rsidRDefault="002A10AD" w:rsidP="00726A08">
      <w:pPr>
        <w:rPr>
          <w:b/>
        </w:rPr>
      </w:pPr>
      <w:r w:rsidRPr="00726A08">
        <w:rPr>
          <w:b/>
        </w:rPr>
        <w:t>StavkaNaloga</w:t>
      </w:r>
      <w:r w:rsidRPr="00726A08">
        <w:t>(</w:t>
      </w:r>
      <w:r w:rsidRPr="00726A08">
        <w:rPr>
          <w:u w:val="single"/>
        </w:rPr>
        <w:t xml:space="preserve">Rb, </w:t>
      </w:r>
      <w:r w:rsidRPr="00726A08">
        <w:rPr>
          <w:i/>
          <w:u w:val="single"/>
        </w:rPr>
        <w:t>Broj, Godina</w:t>
      </w:r>
      <w:r w:rsidR="00726A08">
        <w:rPr>
          <w:i/>
        </w:rPr>
        <w:t xml:space="preserve">, </w:t>
      </w:r>
      <w:r w:rsidRPr="00726A08">
        <w:t xml:space="preserve">DatumOd, DatumDo, </w:t>
      </w:r>
      <w:r w:rsidRPr="00726A08">
        <w:rPr>
          <w:i/>
        </w:rPr>
        <w:t>IdVrstaPrihoda</w:t>
      </w:r>
      <w:r w:rsidRPr="00726A08">
        <w:t>)</w:t>
      </w:r>
      <w:r w:rsidR="00065419" w:rsidRPr="00065419">
        <w:rPr>
          <w:b/>
        </w:rPr>
        <w:t xml:space="preserve"> </w:t>
      </w:r>
    </w:p>
    <w:p w14:paraId="6898F27E" w14:textId="2FF25627" w:rsidR="003312AF" w:rsidRPr="00726A08" w:rsidRDefault="00065419" w:rsidP="003312AF">
      <w:r w:rsidRPr="00726A08">
        <w:rPr>
          <w:b/>
        </w:rPr>
        <w:t>Plan</w:t>
      </w:r>
      <w:r w:rsidRPr="00726A08">
        <w:t>(</w:t>
      </w:r>
      <w:r w:rsidRPr="00726A08">
        <w:rPr>
          <w:u w:val="single"/>
        </w:rPr>
        <w:t>IdPlan</w:t>
      </w:r>
      <w:r w:rsidRPr="00726A08">
        <w:t xml:space="preserve">, </w:t>
      </w:r>
      <w:r w:rsidR="00726A08" w:rsidRPr="00726A08">
        <w:rPr>
          <w:i/>
        </w:rPr>
        <w:t>Broj, Godina, IdFilijala</w:t>
      </w:r>
      <w:r w:rsidRPr="00726A08">
        <w:t>,</w:t>
      </w:r>
      <w:r w:rsidRPr="00726A08">
        <w:rPr>
          <w:i/>
        </w:rPr>
        <w:t xml:space="preserve"> ŠifraObrazac, </w:t>
      </w:r>
      <w:r w:rsidRPr="00726A08">
        <w:t>DatumIzrade, RokZavršetka, DatumOdobrenja</w:t>
      </w:r>
      <w:r w:rsidRPr="00726A08">
        <w:rPr>
          <w:i/>
          <w:lang w:val="sr-Latn-RS"/>
        </w:rPr>
        <w:t xml:space="preserve">, </w:t>
      </w:r>
      <w:r w:rsidRPr="00726A08">
        <w:rPr>
          <w:i/>
        </w:rPr>
        <w:t>PIB</w:t>
      </w:r>
      <w:r w:rsidRPr="00726A08">
        <w:t>)</w:t>
      </w:r>
    </w:p>
    <w:p w14:paraId="2310CAC3" w14:textId="686DCA6E" w:rsidR="00FF080E" w:rsidRDefault="00065419" w:rsidP="00726A08">
      <w:r>
        <w:rPr>
          <w:b/>
        </w:rPr>
        <w:t>StavkaPlana</w:t>
      </w:r>
      <w:r>
        <w:t>(</w:t>
      </w:r>
      <w:r>
        <w:rPr>
          <w:u w:val="single"/>
        </w:rPr>
        <w:t xml:space="preserve">Rb, </w:t>
      </w:r>
      <w:r w:rsidRPr="00DC2276">
        <w:rPr>
          <w:i/>
          <w:u w:val="single"/>
        </w:rPr>
        <w:t>IdPlan</w:t>
      </w:r>
      <w:r>
        <w:t>, Sadržaj)</w:t>
      </w:r>
    </w:p>
    <w:p w14:paraId="05A6898F" w14:textId="3707EF10" w:rsidR="00FF080E" w:rsidRPr="00726A08" w:rsidRDefault="00FF080E" w:rsidP="00FF080E">
      <w:r w:rsidRPr="00726A08">
        <w:rPr>
          <w:b/>
        </w:rPr>
        <w:t>Zapisnik</w:t>
      </w:r>
      <w:r w:rsidRPr="00726A08">
        <w:t>(</w:t>
      </w:r>
      <w:r w:rsidRPr="00726A08">
        <w:rPr>
          <w:u w:val="single"/>
        </w:rPr>
        <w:t>Broj, Godina</w:t>
      </w:r>
      <w:r w:rsidRPr="00726A08">
        <w:t xml:space="preserve">, </w:t>
      </w:r>
      <w:r w:rsidRPr="00726A08">
        <w:rPr>
          <w:i/>
        </w:rPr>
        <w:t>IdFilijala</w:t>
      </w:r>
      <w:r w:rsidRPr="00726A08">
        <w:t xml:space="preserve">, </w:t>
      </w:r>
      <w:r w:rsidRPr="00726A08">
        <w:rPr>
          <w:i/>
        </w:rPr>
        <w:t>ŠifraObrazac</w:t>
      </w:r>
      <w:r w:rsidRPr="00726A08">
        <w:t>, DatumDonošenja, DatumPrijema</w:t>
      </w:r>
      <w:r w:rsidRPr="00726A08">
        <w:rPr>
          <w:i/>
        </w:rPr>
        <w:t>, PIB</w:t>
      </w:r>
      <w:r w:rsidRPr="00726A08">
        <w:t>)</w:t>
      </w:r>
    </w:p>
    <w:p w14:paraId="5F8A29A6" w14:textId="77777777" w:rsidR="00992ED5" w:rsidRDefault="00992ED5" w:rsidP="00992ED5">
      <w:r>
        <w:rPr>
          <w:b/>
        </w:rPr>
        <w:t>Svojstvo</w:t>
      </w:r>
      <w:r>
        <w:t>(</w:t>
      </w:r>
      <w:r>
        <w:rPr>
          <w:u w:val="single"/>
        </w:rPr>
        <w:t>IdSvojstvo</w:t>
      </w:r>
      <w:r>
        <w:t>, Naziv)</w:t>
      </w:r>
    </w:p>
    <w:p w14:paraId="4648C429" w14:textId="017285E2" w:rsidR="00992ED5" w:rsidRDefault="00992ED5" w:rsidP="003312AF">
      <w:r>
        <w:rPr>
          <w:b/>
        </w:rPr>
        <w:t>Zaposleni</w:t>
      </w:r>
      <w:r>
        <w:t>(</w:t>
      </w:r>
      <w:r>
        <w:rPr>
          <w:u w:val="single"/>
        </w:rPr>
        <w:t>PIB, JMBG</w:t>
      </w:r>
      <w:r>
        <w:t xml:space="preserve">, Ime, Prezime, </w:t>
      </w:r>
      <w:r>
        <w:rPr>
          <w:i/>
        </w:rPr>
        <w:t>IdSvojstvo</w:t>
      </w:r>
      <w:r>
        <w:t>)</w:t>
      </w:r>
    </w:p>
    <w:p w14:paraId="5F988915" w14:textId="338225C8" w:rsidR="00992ED5" w:rsidRDefault="00992ED5" w:rsidP="003312AF">
      <w:r>
        <w:rPr>
          <w:b/>
        </w:rPr>
        <w:t>PlatniPromet</w:t>
      </w:r>
      <w:r>
        <w:t>(</w:t>
      </w:r>
      <w:r>
        <w:rPr>
          <w:u w:val="single"/>
        </w:rPr>
        <w:t>IdPlatniPromet</w:t>
      </w:r>
      <w:r>
        <w:t>, Banka, Račun)</w:t>
      </w:r>
    </w:p>
    <w:p w14:paraId="01C25EED" w14:textId="77777777" w:rsidR="00992ED5" w:rsidRDefault="00992ED5" w:rsidP="00992ED5">
      <w:r>
        <w:rPr>
          <w:b/>
        </w:rPr>
        <w:t>Tip</w:t>
      </w:r>
      <w:r>
        <w:t>(</w:t>
      </w:r>
      <w:r>
        <w:rPr>
          <w:u w:val="single"/>
        </w:rPr>
        <w:t>IdTip</w:t>
      </w:r>
      <w:r>
        <w:t>, Naziv)</w:t>
      </w:r>
    </w:p>
    <w:p w14:paraId="7190E86D" w14:textId="2AEA8BC2" w:rsidR="00992ED5" w:rsidRDefault="00992ED5" w:rsidP="00726A08">
      <w:r>
        <w:rPr>
          <w:b/>
        </w:rPr>
        <w:t>Delatnost</w:t>
      </w:r>
      <w:r>
        <w:t>(</w:t>
      </w:r>
      <w:r>
        <w:rPr>
          <w:u w:val="single"/>
        </w:rPr>
        <w:t>IdDelatnost</w:t>
      </w:r>
      <w:r>
        <w:t xml:space="preserve">, Naziv, </w:t>
      </w:r>
      <w:r>
        <w:rPr>
          <w:i/>
        </w:rPr>
        <w:t>IdTip</w:t>
      </w:r>
      <w:r>
        <w:t>)</w:t>
      </w:r>
    </w:p>
    <w:p w14:paraId="7C774F5F" w14:textId="630ABCAF" w:rsidR="00465456" w:rsidRDefault="00FF080E" w:rsidP="00726A08">
      <w:r w:rsidRPr="00726A08">
        <w:rPr>
          <w:b/>
        </w:rPr>
        <w:t>Rešenje</w:t>
      </w:r>
      <w:r w:rsidRPr="00726A08">
        <w:t>(</w:t>
      </w:r>
      <w:r w:rsidRPr="00726A08">
        <w:rPr>
          <w:u w:val="single"/>
        </w:rPr>
        <w:t>Broj, Godina</w:t>
      </w:r>
      <w:r w:rsidRPr="00726A08">
        <w:t xml:space="preserve">, </w:t>
      </w:r>
      <w:r w:rsidRPr="00726A08">
        <w:rPr>
          <w:i/>
        </w:rPr>
        <w:t>IdFilijala</w:t>
      </w:r>
      <w:r w:rsidRPr="00726A08">
        <w:t xml:space="preserve">, </w:t>
      </w:r>
      <w:r w:rsidRPr="00726A08">
        <w:rPr>
          <w:i/>
        </w:rPr>
        <w:t>ŠifraObrazac</w:t>
      </w:r>
      <w:r w:rsidRPr="00726A08">
        <w:t>, DatumDonošenja, DatumPrijema</w:t>
      </w:r>
      <w:r w:rsidRPr="00726A08">
        <w:rPr>
          <w:i/>
        </w:rPr>
        <w:t>, PIB</w:t>
      </w:r>
      <w:r w:rsidRPr="00726A08">
        <w:t>)</w:t>
      </w:r>
    </w:p>
    <w:p w14:paraId="3823E5D6" w14:textId="056D2C29" w:rsidR="00465456" w:rsidRDefault="00FF080E" w:rsidP="00726A08">
      <w:r w:rsidRPr="00726A08">
        <w:rPr>
          <w:b/>
        </w:rPr>
        <w:t>StavkaRešenja</w:t>
      </w:r>
      <w:r w:rsidRPr="00726A08">
        <w:t>(</w:t>
      </w:r>
      <w:r w:rsidRPr="00726A08">
        <w:rPr>
          <w:u w:val="single"/>
        </w:rPr>
        <w:t xml:space="preserve">Rb, </w:t>
      </w:r>
      <w:r w:rsidRPr="00726A08">
        <w:rPr>
          <w:i/>
          <w:u w:val="single"/>
        </w:rPr>
        <w:t>Broj, Godina</w:t>
      </w:r>
      <w:r w:rsidRPr="00726A08">
        <w:t xml:space="preserve">, DatumOd, DatumDo, Iznos, </w:t>
      </w:r>
      <w:r w:rsidRPr="00726A08">
        <w:rPr>
          <w:i/>
        </w:rPr>
        <w:t>IdVrstaPrihoda</w:t>
      </w:r>
      <w:r w:rsidRPr="00726A08">
        <w:t>)</w:t>
      </w:r>
    </w:p>
    <w:p w14:paraId="6F0DF058" w14:textId="12004367" w:rsidR="00FF080E" w:rsidRPr="00726A08" w:rsidRDefault="00FF080E" w:rsidP="003312AF">
      <w:r w:rsidRPr="00726A08">
        <w:rPr>
          <w:b/>
        </w:rPr>
        <w:t>RešenjeOR</w:t>
      </w:r>
      <w:r w:rsidRPr="00726A08">
        <w:t>(</w:t>
      </w:r>
      <w:r w:rsidRPr="00726A08">
        <w:rPr>
          <w:u w:val="single"/>
        </w:rPr>
        <w:t>Broj, Godina</w:t>
      </w:r>
      <w:r w:rsidRPr="00726A08">
        <w:t xml:space="preserve">, </w:t>
      </w:r>
      <w:r w:rsidRPr="00726A08">
        <w:rPr>
          <w:i/>
        </w:rPr>
        <w:t>IdFilijala</w:t>
      </w:r>
      <w:r w:rsidRPr="00726A08">
        <w:t xml:space="preserve">, </w:t>
      </w:r>
      <w:r w:rsidRPr="00726A08">
        <w:rPr>
          <w:i/>
        </w:rPr>
        <w:t>ŠifraObrazac</w:t>
      </w:r>
      <w:r w:rsidRPr="00726A08">
        <w:t>, DatumDonošenja, DatumPrijema</w:t>
      </w:r>
      <w:r w:rsidRPr="00726A08">
        <w:rPr>
          <w:i/>
        </w:rPr>
        <w:t>, PIB</w:t>
      </w:r>
      <w:r w:rsidRPr="00726A08">
        <w:t>)</w:t>
      </w:r>
    </w:p>
    <w:p w14:paraId="4AABCC98" w14:textId="469EF562" w:rsidR="00465456" w:rsidRDefault="00465456" w:rsidP="003312AF">
      <w:r>
        <w:rPr>
          <w:b/>
        </w:rPr>
        <w:t>JedinicaMere</w:t>
      </w:r>
      <w:r>
        <w:t>(</w:t>
      </w:r>
      <w:r>
        <w:rPr>
          <w:u w:val="single"/>
        </w:rPr>
        <w:t>IdJedinicaMere</w:t>
      </w:r>
      <w:r>
        <w:t>, Naziv)</w:t>
      </w:r>
    </w:p>
    <w:p w14:paraId="14B53AD6" w14:textId="3102487B" w:rsidR="000777BC" w:rsidRDefault="00465456" w:rsidP="00726A08">
      <w:r>
        <w:rPr>
          <w:b/>
        </w:rPr>
        <w:t>Roba</w:t>
      </w:r>
      <w:r>
        <w:t>(</w:t>
      </w:r>
      <w:r w:rsidR="00CA313F">
        <w:rPr>
          <w:u w:val="single"/>
        </w:rPr>
        <w:t>IdRoba</w:t>
      </w:r>
      <w:r>
        <w:t>, Vrsta, Marka</w:t>
      </w:r>
      <w:r w:rsidR="00A74CE9">
        <w:t>, Model</w:t>
      </w:r>
      <w:r>
        <w:t xml:space="preserve">, Tip, </w:t>
      </w:r>
      <w:r>
        <w:rPr>
          <w:i/>
        </w:rPr>
        <w:t>IdJedinicaMere</w:t>
      </w:r>
      <w:r>
        <w:t>)</w:t>
      </w:r>
    </w:p>
    <w:p w14:paraId="3A5C834F" w14:textId="2C98E18B" w:rsidR="008172C2" w:rsidRDefault="008172C2" w:rsidP="00726A08">
      <w:r>
        <w:rPr>
          <w:b/>
        </w:rPr>
        <w:t>Cena</w:t>
      </w:r>
      <w:r>
        <w:t>(</w:t>
      </w:r>
      <w:r>
        <w:rPr>
          <w:u w:val="single"/>
        </w:rPr>
        <w:t xml:space="preserve">IdCena, </w:t>
      </w:r>
      <w:r>
        <w:rPr>
          <w:i/>
          <w:u w:val="single"/>
        </w:rPr>
        <w:t>IdRoba</w:t>
      </w:r>
      <w:r>
        <w:rPr>
          <w:i/>
        </w:rPr>
        <w:t>,</w:t>
      </w:r>
      <w:r>
        <w:t xml:space="preserve"> </w:t>
      </w:r>
      <w:r w:rsidR="00F81548">
        <w:t xml:space="preserve">DatumOd, </w:t>
      </w:r>
      <w:r>
        <w:t>Iznos)</w:t>
      </w:r>
    </w:p>
    <w:p w14:paraId="19C34B70" w14:textId="633C5145" w:rsidR="00FF080E" w:rsidRPr="005531C9" w:rsidRDefault="002E3300" w:rsidP="005531C9">
      <w:r w:rsidRPr="00726A08">
        <w:rPr>
          <w:b/>
        </w:rPr>
        <w:t>StavkaRešenjaOR</w:t>
      </w:r>
      <w:r w:rsidRPr="00726A08">
        <w:t>(</w:t>
      </w:r>
      <w:r w:rsidRPr="00726A08">
        <w:rPr>
          <w:u w:val="single"/>
        </w:rPr>
        <w:t xml:space="preserve">Rb, </w:t>
      </w:r>
      <w:r w:rsidR="00726A08" w:rsidRPr="00726A08">
        <w:rPr>
          <w:i/>
          <w:u w:val="single"/>
        </w:rPr>
        <w:t>Broj, Godina</w:t>
      </w:r>
      <w:r w:rsidR="00726A08" w:rsidRPr="00726A08">
        <w:rPr>
          <w:i/>
        </w:rPr>
        <w:t xml:space="preserve">, </w:t>
      </w:r>
      <w:r w:rsidRPr="00726A08">
        <w:t xml:space="preserve">Količina, </w:t>
      </w:r>
      <w:r w:rsidRPr="00726A08">
        <w:rPr>
          <w:i/>
        </w:rPr>
        <w:t>IdRoba</w:t>
      </w:r>
      <w:r w:rsidRPr="00726A08">
        <w:t>)</w:t>
      </w:r>
    </w:p>
    <w:p w14:paraId="7F4863A7" w14:textId="0C0793F1" w:rsidR="36F320D5" w:rsidRDefault="36F320D5" w:rsidP="7D30F917">
      <w:pPr>
        <w:pStyle w:val="Heading1"/>
        <w:rPr>
          <w:sz w:val="24"/>
          <w:szCs w:val="24"/>
        </w:rPr>
      </w:pPr>
      <w:r w:rsidRPr="7D30F917">
        <w:lastRenderedPageBreak/>
        <w:t>DENORMALIZACIJA RELACIJA</w:t>
      </w:r>
    </w:p>
    <w:p w14:paraId="1724018B" w14:textId="660668F8" w:rsidR="36F320D5" w:rsidRDefault="36F320D5" w:rsidP="7D30F917">
      <w:pPr>
        <w:pStyle w:val="Heading2"/>
      </w:pPr>
      <w:r w:rsidRPr="7D30F917">
        <w:t>Denormalizacij</w:t>
      </w:r>
      <w:r w:rsidR="74DA75C2" w:rsidRPr="7D30F917">
        <w:t>a</w:t>
      </w:r>
      <w:r w:rsidRPr="7D30F917">
        <w:t xml:space="preserve"> relacija uz narušavanje 2NF</w:t>
      </w:r>
    </w:p>
    <w:p w14:paraId="1EF5E7CF" w14:textId="77777777" w:rsidR="001747F6" w:rsidRPr="001747F6" w:rsidRDefault="001747F6" w:rsidP="001747F6"/>
    <w:p w14:paraId="7E5E9344" w14:textId="0A37F6E7" w:rsidR="001747F6" w:rsidRPr="00011B78" w:rsidRDefault="001747F6" w:rsidP="001747F6">
      <w:pPr>
        <w:rPr>
          <w:b/>
          <w:i/>
          <w:sz w:val="24"/>
        </w:rPr>
      </w:pPr>
      <w:r w:rsidRPr="00011B78">
        <w:rPr>
          <w:b/>
          <w:i/>
          <w:sz w:val="24"/>
        </w:rPr>
        <w:t>Normalizovani model podataka</w:t>
      </w:r>
    </w:p>
    <w:p w14:paraId="2007AD86" w14:textId="4F59688E" w:rsidR="001747F6" w:rsidRDefault="00762067" w:rsidP="001747F6">
      <w:pPr>
        <w:rPr>
          <w:b/>
        </w:rPr>
      </w:pPr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BDF905E" wp14:editId="4E32D8F9">
                <wp:simplePos x="0" y="0"/>
                <wp:positionH relativeFrom="column">
                  <wp:posOffset>688828</wp:posOffset>
                </wp:positionH>
                <wp:positionV relativeFrom="paragraph">
                  <wp:posOffset>392430</wp:posOffset>
                </wp:positionV>
                <wp:extent cx="1250950" cy="2051050"/>
                <wp:effectExtent l="0" t="0" r="25400" b="2540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50950" cy="20510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4013D9" id="Rectangle 15" o:spid="_x0000_s1026" style="position:absolute;margin-left:54.25pt;margin-top:30.9pt;width:98.5pt;height:161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" filled="f" strokecolor="#1f3763 [1604]" strokeweight="1.5pt"/>
            </w:pict>
          </mc:Fallback>
        </mc:AlternateContent>
      </w:r>
      <w:r w:rsidR="005531C9">
        <w:rPr>
          <w:b/>
          <w:noProof/>
        </w:rPr>
        <w:drawing>
          <wp:inline distT="0" distB="0" distL="0" distR="0" wp14:anchorId="340D005B" wp14:editId="0279635C">
            <wp:extent cx="5732145" cy="2374265"/>
            <wp:effectExtent l="0" t="0" r="1905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Nalog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7E1DEE" w14:textId="728825E8" w:rsidR="001747F6" w:rsidRPr="001747F6" w:rsidRDefault="001747F6" w:rsidP="001747F6">
      <w:pPr>
        <w:rPr>
          <w:b/>
        </w:rPr>
      </w:pPr>
    </w:p>
    <w:p w14:paraId="09406978" w14:textId="5DC88208" w:rsidR="001747F6" w:rsidRPr="00011B78" w:rsidRDefault="001747F6" w:rsidP="001747F6">
      <w:pPr>
        <w:rPr>
          <w:sz w:val="24"/>
          <w:szCs w:val="24"/>
        </w:rPr>
      </w:pPr>
      <w:r w:rsidRPr="00011B78">
        <w:rPr>
          <w:b/>
          <w:sz w:val="24"/>
          <w:szCs w:val="24"/>
        </w:rPr>
        <w:t>Nalog</w:t>
      </w:r>
      <w:r w:rsidRPr="00011B78">
        <w:rPr>
          <w:sz w:val="24"/>
          <w:szCs w:val="24"/>
        </w:rPr>
        <w:t>(</w:t>
      </w:r>
      <w:r w:rsidRPr="00011B78">
        <w:rPr>
          <w:sz w:val="24"/>
          <w:szCs w:val="24"/>
          <w:u w:val="single"/>
          <w:lang w:val="sr-Latn-RS"/>
        </w:rPr>
        <w:t xml:space="preserve">Broj, </w:t>
      </w:r>
      <w:r w:rsidR="00E37F47" w:rsidRPr="00011B78">
        <w:rPr>
          <w:sz w:val="24"/>
          <w:szCs w:val="24"/>
          <w:u w:val="single"/>
          <w:lang w:val="sr-Latn-RS"/>
        </w:rPr>
        <w:t>Godina</w:t>
      </w:r>
      <w:r w:rsidR="000777BC" w:rsidRPr="00011B78">
        <w:rPr>
          <w:sz w:val="24"/>
          <w:szCs w:val="24"/>
          <w:lang w:val="sr-Latn-RS"/>
        </w:rPr>
        <w:t xml:space="preserve">, </w:t>
      </w:r>
      <w:r w:rsidR="000777BC" w:rsidRPr="00011B78">
        <w:rPr>
          <w:i/>
          <w:sz w:val="24"/>
          <w:szCs w:val="24"/>
          <w:lang w:val="sr-Latn-RS"/>
        </w:rPr>
        <w:t>IdFilijala</w:t>
      </w:r>
      <w:r w:rsidR="00E37F47" w:rsidRPr="00011B78">
        <w:rPr>
          <w:sz w:val="24"/>
          <w:szCs w:val="24"/>
          <w:lang w:val="sr-Latn-RS"/>
        </w:rPr>
        <w:t xml:space="preserve">, </w:t>
      </w:r>
      <w:r w:rsidR="000777BC" w:rsidRPr="00011B78">
        <w:rPr>
          <w:i/>
          <w:sz w:val="24"/>
          <w:szCs w:val="24"/>
          <w:lang w:val="sr-Latn-RS"/>
        </w:rPr>
        <w:t>ŠifraObrazac</w:t>
      </w:r>
      <w:r w:rsidR="000777BC" w:rsidRPr="00011B78">
        <w:rPr>
          <w:sz w:val="24"/>
          <w:szCs w:val="24"/>
          <w:lang w:val="sr-Latn-RS"/>
        </w:rPr>
        <w:t xml:space="preserve">, </w:t>
      </w:r>
      <w:r w:rsidRPr="00011B78">
        <w:rPr>
          <w:sz w:val="24"/>
          <w:szCs w:val="24"/>
          <w:lang w:val="sr-Latn-RS"/>
        </w:rPr>
        <w:t xml:space="preserve">DatumIzdavanja, DatumUručenja, VremeUručenja, </w:t>
      </w:r>
      <w:r w:rsidRPr="00011B78">
        <w:rPr>
          <w:i/>
          <w:sz w:val="24"/>
          <w:szCs w:val="24"/>
          <w:lang w:val="sr-Latn-RS"/>
        </w:rPr>
        <w:t>PIB</w:t>
      </w:r>
      <w:r w:rsidRPr="00011B78">
        <w:rPr>
          <w:sz w:val="24"/>
          <w:szCs w:val="24"/>
        </w:rPr>
        <w:t>)</w:t>
      </w:r>
    </w:p>
    <w:p w14:paraId="2E43F9D3" w14:textId="3F28B51E" w:rsidR="000777BC" w:rsidRPr="00011B78" w:rsidRDefault="000777BC" w:rsidP="000777BC">
      <w:pPr>
        <w:rPr>
          <w:sz w:val="24"/>
          <w:szCs w:val="24"/>
        </w:rPr>
      </w:pPr>
      <w:r w:rsidRPr="00011B78">
        <w:rPr>
          <w:b/>
          <w:sz w:val="24"/>
          <w:szCs w:val="24"/>
        </w:rPr>
        <w:t>StavkaNaloga</w:t>
      </w:r>
      <w:r w:rsidRPr="00011B78">
        <w:rPr>
          <w:sz w:val="24"/>
          <w:szCs w:val="24"/>
        </w:rPr>
        <w:t>(</w:t>
      </w:r>
      <w:r w:rsidRPr="00011B78">
        <w:rPr>
          <w:sz w:val="24"/>
          <w:szCs w:val="24"/>
          <w:u w:val="single"/>
        </w:rPr>
        <w:t xml:space="preserve">Rb, </w:t>
      </w:r>
      <w:r w:rsidRPr="00011B78">
        <w:rPr>
          <w:i/>
          <w:sz w:val="24"/>
          <w:szCs w:val="24"/>
          <w:u w:val="single"/>
        </w:rPr>
        <w:t xml:space="preserve">Broj, </w:t>
      </w:r>
      <w:r w:rsidR="00E37F47" w:rsidRPr="00011B78">
        <w:rPr>
          <w:i/>
          <w:sz w:val="24"/>
          <w:szCs w:val="24"/>
          <w:u w:val="single"/>
        </w:rPr>
        <w:t>Godina</w:t>
      </w:r>
      <w:r w:rsidR="005531C9" w:rsidRPr="00011B78">
        <w:rPr>
          <w:i/>
          <w:sz w:val="24"/>
          <w:szCs w:val="24"/>
        </w:rPr>
        <w:t xml:space="preserve">, </w:t>
      </w:r>
      <w:r w:rsidRPr="00011B78">
        <w:rPr>
          <w:sz w:val="24"/>
          <w:szCs w:val="24"/>
        </w:rPr>
        <w:t xml:space="preserve">DatumOd, DatumDo, </w:t>
      </w:r>
      <w:r w:rsidRPr="00011B78">
        <w:rPr>
          <w:i/>
          <w:sz w:val="24"/>
          <w:szCs w:val="24"/>
        </w:rPr>
        <w:t>IdVrstaPrihoda</w:t>
      </w:r>
      <w:r w:rsidRPr="00011B78">
        <w:rPr>
          <w:sz w:val="24"/>
          <w:szCs w:val="24"/>
        </w:rPr>
        <w:t>)</w:t>
      </w:r>
    </w:p>
    <w:p w14:paraId="64A6F04B" w14:textId="0D74E6FA" w:rsidR="001747F6" w:rsidRDefault="001747F6" w:rsidP="001747F6"/>
    <w:p w14:paraId="7B3E756B" w14:textId="0788DE73" w:rsidR="001747F6" w:rsidRPr="00011B78" w:rsidRDefault="001747F6" w:rsidP="001747F6">
      <w:pPr>
        <w:rPr>
          <w:b/>
          <w:i/>
          <w:sz w:val="24"/>
        </w:rPr>
      </w:pPr>
      <w:r w:rsidRPr="00011B78">
        <w:rPr>
          <w:b/>
          <w:i/>
          <w:sz w:val="24"/>
        </w:rPr>
        <w:t>Funkcionalne zavisnosti pre denormalizacije</w:t>
      </w:r>
    </w:p>
    <w:p w14:paraId="65B06E7A" w14:textId="5B7EDBBF" w:rsidR="001747F6" w:rsidRPr="00011B78" w:rsidRDefault="001747F6" w:rsidP="001747F6">
      <w:pPr>
        <w:rPr>
          <w:sz w:val="24"/>
          <w:szCs w:val="24"/>
          <w:lang w:val="sr-Latn-RS"/>
        </w:rPr>
      </w:pPr>
      <w:r w:rsidRPr="00011B78">
        <w:rPr>
          <w:sz w:val="24"/>
          <w:szCs w:val="24"/>
        </w:rPr>
        <w:t xml:space="preserve">Broj, </w:t>
      </w:r>
      <w:r w:rsidR="00E37F47" w:rsidRPr="00011B78">
        <w:rPr>
          <w:sz w:val="24"/>
          <w:szCs w:val="24"/>
        </w:rPr>
        <w:t>Godina</w:t>
      </w:r>
      <w:r w:rsidRPr="00011B78">
        <w:rPr>
          <w:sz w:val="24"/>
          <w:szCs w:val="24"/>
          <w:lang w:val="sr-Latn-RS"/>
        </w:rPr>
        <w:t xml:space="preserve"> </w:t>
      </w:r>
      <w:r w:rsidRPr="00011B78">
        <w:rPr>
          <w:sz w:val="24"/>
          <w:szCs w:val="24"/>
        </w:rPr>
        <w:sym w:font="Wingdings" w:char="F0E0"/>
      </w:r>
      <w:r w:rsidRPr="00011B78">
        <w:rPr>
          <w:sz w:val="24"/>
          <w:szCs w:val="24"/>
        </w:rPr>
        <w:t xml:space="preserve"> </w:t>
      </w:r>
      <w:r w:rsidR="005531C9" w:rsidRPr="00011B78">
        <w:rPr>
          <w:sz w:val="24"/>
          <w:szCs w:val="24"/>
          <w:lang w:val="sr-Latn-RS"/>
        </w:rPr>
        <w:t>IdFilijala</w:t>
      </w:r>
      <w:r w:rsidR="00E37F47" w:rsidRPr="00011B78">
        <w:rPr>
          <w:sz w:val="24"/>
          <w:szCs w:val="24"/>
        </w:rPr>
        <w:t xml:space="preserve">, </w:t>
      </w:r>
      <w:r w:rsidR="000777BC" w:rsidRPr="00011B78">
        <w:rPr>
          <w:sz w:val="24"/>
          <w:szCs w:val="24"/>
        </w:rPr>
        <w:t xml:space="preserve">ŠifraObrazac, </w:t>
      </w:r>
      <w:r w:rsidRPr="00011B78">
        <w:rPr>
          <w:sz w:val="24"/>
          <w:szCs w:val="24"/>
          <w:lang w:val="sr-Latn-RS"/>
        </w:rPr>
        <w:t>DatumIzdavanja</w:t>
      </w:r>
      <w:r w:rsidR="000777BC" w:rsidRPr="00011B78">
        <w:rPr>
          <w:sz w:val="24"/>
          <w:szCs w:val="24"/>
          <w:lang w:val="sr-Latn-RS"/>
        </w:rPr>
        <w:t>, DatumUručenja, VremeUručenja</w:t>
      </w:r>
      <w:r w:rsidRPr="00011B78">
        <w:rPr>
          <w:sz w:val="24"/>
          <w:szCs w:val="24"/>
          <w:lang w:val="sr-Latn-RS"/>
        </w:rPr>
        <w:t>, PIB</w:t>
      </w:r>
    </w:p>
    <w:p w14:paraId="52876E72" w14:textId="24059411" w:rsidR="001747F6" w:rsidRPr="00011B78" w:rsidRDefault="00E60563" w:rsidP="001747F6">
      <w:pPr>
        <w:rPr>
          <w:sz w:val="24"/>
          <w:szCs w:val="24"/>
        </w:rPr>
      </w:pPr>
      <w:r w:rsidRPr="00011B78">
        <w:rPr>
          <w:sz w:val="24"/>
          <w:szCs w:val="24"/>
        </w:rPr>
        <w:t xml:space="preserve">Rb, Broj, </w:t>
      </w:r>
      <w:r w:rsidR="00E37F47" w:rsidRPr="00011B78">
        <w:rPr>
          <w:sz w:val="24"/>
          <w:szCs w:val="24"/>
        </w:rPr>
        <w:t>Godina</w:t>
      </w:r>
      <w:r w:rsidR="005531C9" w:rsidRPr="00011B78">
        <w:rPr>
          <w:sz w:val="24"/>
          <w:szCs w:val="24"/>
        </w:rPr>
        <w:t xml:space="preserve"> </w:t>
      </w:r>
      <w:r w:rsidRPr="00011B78">
        <w:rPr>
          <w:sz w:val="24"/>
          <w:szCs w:val="24"/>
        </w:rPr>
        <w:sym w:font="Wingdings" w:char="F0E0"/>
      </w:r>
      <w:r w:rsidRPr="00011B78">
        <w:rPr>
          <w:sz w:val="24"/>
          <w:szCs w:val="24"/>
        </w:rPr>
        <w:t xml:space="preserve"> DatumOd, DatumDo, IdVrstaPrihoda</w:t>
      </w:r>
    </w:p>
    <w:p w14:paraId="484B2BC5" w14:textId="241F399D" w:rsidR="00E60563" w:rsidRDefault="00E60563" w:rsidP="001747F6"/>
    <w:p w14:paraId="7894F67B" w14:textId="78F1A4C2" w:rsidR="00E60563" w:rsidRDefault="00E60563">
      <w:pPr>
        <w:spacing w:after="160" w:line="259" w:lineRule="auto"/>
      </w:pPr>
      <w:r>
        <w:br w:type="page"/>
      </w:r>
    </w:p>
    <w:p w14:paraId="01246D37" w14:textId="0CE50C3F" w:rsidR="00E60563" w:rsidRPr="00011B78" w:rsidRDefault="00E60563" w:rsidP="001747F6">
      <w:pPr>
        <w:rPr>
          <w:b/>
          <w:i/>
          <w:sz w:val="24"/>
        </w:rPr>
      </w:pPr>
      <w:r w:rsidRPr="00011B78">
        <w:rPr>
          <w:b/>
          <w:i/>
          <w:sz w:val="24"/>
        </w:rPr>
        <w:lastRenderedPageBreak/>
        <w:t>Denormalizovani model podataka</w:t>
      </w:r>
    </w:p>
    <w:p w14:paraId="555D9BB6" w14:textId="0CDADFB4" w:rsidR="00E60563" w:rsidRDefault="0096175E" w:rsidP="001747F6">
      <w:r>
        <w:rPr>
          <w:b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85703F1" wp14:editId="01494306">
                <wp:simplePos x="0" y="0"/>
                <wp:positionH relativeFrom="column">
                  <wp:posOffset>704703</wp:posOffset>
                </wp:positionH>
                <wp:positionV relativeFrom="paragraph">
                  <wp:posOffset>624205</wp:posOffset>
                </wp:positionV>
                <wp:extent cx="1263650" cy="2139950"/>
                <wp:effectExtent l="0" t="0" r="12700" b="12700"/>
                <wp:wrapNone/>
                <wp:docPr id="28" name="Rectangl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650" cy="213995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2F63E9A" id="Rectangle 28" o:spid="_x0000_s1026" style="position:absolute;margin-left:55.5pt;margin-top:49.15pt;width:99.5pt;height:168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" filled="f" strokecolor="#1f3763 [1604]" strokeweight="1.5pt"/>
            </w:pict>
          </mc:Fallback>
        </mc:AlternateContent>
      </w:r>
      <w:r w:rsidR="00762067">
        <w:rPr>
          <w:noProof/>
        </w:rPr>
        <w:t xml:space="preserve"> </w:t>
      </w:r>
      <w:r w:rsidR="005531C9">
        <w:rPr>
          <w:noProof/>
        </w:rPr>
        <w:drawing>
          <wp:inline distT="0" distB="0" distL="0" distR="0" wp14:anchorId="43C4C260" wp14:editId="2047FB14">
            <wp:extent cx="5732145" cy="2536190"/>
            <wp:effectExtent l="0" t="0" r="190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2NF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3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A7ED1" w14:textId="7C803B2F" w:rsidR="00E60563" w:rsidRDefault="00E60563" w:rsidP="001747F6"/>
    <w:p w14:paraId="1135EC88" w14:textId="5E1133E7" w:rsidR="00E60563" w:rsidRPr="00011B78" w:rsidRDefault="00E60563" w:rsidP="00E60563">
      <w:pPr>
        <w:rPr>
          <w:sz w:val="24"/>
        </w:rPr>
      </w:pPr>
      <w:r w:rsidRPr="00011B78">
        <w:rPr>
          <w:b/>
          <w:sz w:val="24"/>
        </w:rPr>
        <w:t>Nalog</w:t>
      </w:r>
      <w:r w:rsidRPr="00011B78">
        <w:rPr>
          <w:sz w:val="24"/>
        </w:rPr>
        <w:t>(</w:t>
      </w:r>
      <w:r w:rsidRPr="00011B78">
        <w:rPr>
          <w:sz w:val="24"/>
          <w:u w:val="single"/>
          <w:lang w:val="sr-Latn-RS"/>
        </w:rPr>
        <w:t xml:space="preserve">Broj, </w:t>
      </w:r>
      <w:r w:rsidR="00E37F47" w:rsidRPr="00011B78">
        <w:rPr>
          <w:sz w:val="24"/>
          <w:u w:val="single"/>
          <w:lang w:val="sr-Latn-RS"/>
        </w:rPr>
        <w:t>Godina</w:t>
      </w:r>
      <w:r w:rsidRPr="00011B78">
        <w:rPr>
          <w:sz w:val="24"/>
          <w:lang w:val="sr-Latn-RS"/>
        </w:rPr>
        <w:t xml:space="preserve">, </w:t>
      </w:r>
      <w:r w:rsidR="005531C9" w:rsidRPr="00011B78">
        <w:rPr>
          <w:i/>
          <w:sz w:val="24"/>
          <w:lang w:val="sr-Latn-RS"/>
        </w:rPr>
        <w:t>IdFilijala</w:t>
      </w:r>
      <w:r w:rsidR="00E37F47" w:rsidRPr="00011B78">
        <w:rPr>
          <w:sz w:val="24"/>
          <w:lang w:val="sr-Latn-RS"/>
        </w:rPr>
        <w:t xml:space="preserve">, </w:t>
      </w:r>
      <w:r w:rsidR="000777BC" w:rsidRPr="00011B78">
        <w:rPr>
          <w:i/>
          <w:sz w:val="24"/>
          <w:lang w:val="sr-Latn-RS"/>
        </w:rPr>
        <w:t xml:space="preserve">ŠifraObrazac, </w:t>
      </w:r>
      <w:r w:rsidRPr="00011B78">
        <w:rPr>
          <w:color w:val="FF0000"/>
          <w:sz w:val="24"/>
          <w:lang w:val="sr-Latn-RS"/>
        </w:rPr>
        <w:t>DatumIzdavanja</w:t>
      </w:r>
      <w:r w:rsidR="000777BC" w:rsidRPr="00011B78">
        <w:rPr>
          <w:sz w:val="24"/>
          <w:lang w:val="sr-Latn-RS"/>
        </w:rPr>
        <w:t>, DatumUručenja, VremeUručenja</w:t>
      </w:r>
      <w:r w:rsidRPr="00011B78">
        <w:rPr>
          <w:i/>
          <w:sz w:val="24"/>
          <w:lang w:val="sr-Latn-RS"/>
        </w:rPr>
        <w:t>, PIB</w:t>
      </w:r>
      <w:r w:rsidRPr="00011B78">
        <w:rPr>
          <w:sz w:val="24"/>
        </w:rPr>
        <w:t>)</w:t>
      </w:r>
    </w:p>
    <w:p w14:paraId="5CBFCB90" w14:textId="7567029A" w:rsidR="00E60563" w:rsidRPr="00011B78" w:rsidRDefault="00E60563" w:rsidP="00E60563">
      <w:pPr>
        <w:rPr>
          <w:sz w:val="24"/>
        </w:rPr>
      </w:pPr>
      <w:r w:rsidRPr="00011B78">
        <w:rPr>
          <w:b/>
          <w:sz w:val="24"/>
        </w:rPr>
        <w:t>StavkaNaloga</w:t>
      </w:r>
      <w:r w:rsidRPr="00011B78">
        <w:rPr>
          <w:sz w:val="24"/>
        </w:rPr>
        <w:t>(</w:t>
      </w:r>
      <w:r w:rsidRPr="00011B78">
        <w:rPr>
          <w:sz w:val="24"/>
          <w:u w:val="single"/>
        </w:rPr>
        <w:t xml:space="preserve">Rb, </w:t>
      </w:r>
      <w:r w:rsidRPr="00011B78">
        <w:rPr>
          <w:i/>
          <w:sz w:val="24"/>
          <w:u w:val="single"/>
        </w:rPr>
        <w:t xml:space="preserve">Broj, </w:t>
      </w:r>
      <w:r w:rsidR="00E37F47" w:rsidRPr="00011B78">
        <w:rPr>
          <w:i/>
          <w:sz w:val="24"/>
          <w:u w:val="single"/>
        </w:rPr>
        <w:t>Godina</w:t>
      </w:r>
      <w:r w:rsidRPr="00011B78">
        <w:rPr>
          <w:sz w:val="24"/>
        </w:rPr>
        <w:t xml:space="preserve">, DatumOd, DatumDo, </w:t>
      </w:r>
      <w:r w:rsidRPr="00011B78">
        <w:rPr>
          <w:color w:val="FF0000"/>
          <w:sz w:val="24"/>
        </w:rPr>
        <w:t>DatumIzdavanja</w:t>
      </w:r>
      <w:r w:rsidRPr="00011B78">
        <w:rPr>
          <w:sz w:val="24"/>
        </w:rPr>
        <w:t xml:space="preserve">,  </w:t>
      </w:r>
      <w:r w:rsidRPr="00011B78">
        <w:rPr>
          <w:i/>
          <w:sz w:val="24"/>
        </w:rPr>
        <w:t>IdVrstaPrihoda</w:t>
      </w:r>
      <w:r w:rsidRPr="00011B78">
        <w:rPr>
          <w:sz w:val="24"/>
        </w:rPr>
        <w:t>)</w:t>
      </w:r>
    </w:p>
    <w:p w14:paraId="45C21C36" w14:textId="16857D66" w:rsidR="00E60563" w:rsidRPr="00011B78" w:rsidRDefault="00E60563" w:rsidP="001747F6">
      <w:pPr>
        <w:rPr>
          <w:sz w:val="24"/>
        </w:rPr>
      </w:pPr>
    </w:p>
    <w:p w14:paraId="0A5B3F1D" w14:textId="0C442CD9" w:rsidR="00E60563" w:rsidRPr="00011B78" w:rsidRDefault="00E60563" w:rsidP="001747F6">
      <w:pPr>
        <w:rPr>
          <w:b/>
          <w:i/>
          <w:sz w:val="24"/>
        </w:rPr>
      </w:pPr>
      <w:r w:rsidRPr="00011B78">
        <w:rPr>
          <w:b/>
          <w:i/>
          <w:sz w:val="24"/>
        </w:rPr>
        <w:t>Funkcionalne zavisnosti posle denormalizacije</w:t>
      </w:r>
    </w:p>
    <w:p w14:paraId="19E92AE1" w14:textId="6FFB8C4A" w:rsidR="00E60563" w:rsidRPr="00011B78" w:rsidRDefault="00E60563" w:rsidP="00E60563">
      <w:pPr>
        <w:rPr>
          <w:sz w:val="24"/>
          <w:szCs w:val="24"/>
          <w:lang w:val="sr-Latn-RS"/>
        </w:rPr>
      </w:pPr>
      <w:r w:rsidRPr="00011B78">
        <w:rPr>
          <w:sz w:val="24"/>
          <w:szCs w:val="24"/>
        </w:rPr>
        <w:t xml:space="preserve">Broj, </w:t>
      </w:r>
      <w:r w:rsidR="00E37F47" w:rsidRPr="00011B78">
        <w:rPr>
          <w:sz w:val="24"/>
          <w:szCs w:val="24"/>
        </w:rPr>
        <w:t>Godina</w:t>
      </w:r>
      <w:r w:rsidRPr="00011B78">
        <w:rPr>
          <w:sz w:val="24"/>
          <w:szCs w:val="24"/>
          <w:lang w:val="sr-Latn-RS"/>
        </w:rPr>
        <w:t xml:space="preserve"> </w:t>
      </w:r>
      <w:r w:rsidRPr="00011B78">
        <w:rPr>
          <w:sz w:val="24"/>
          <w:szCs w:val="24"/>
        </w:rPr>
        <w:sym w:font="Wingdings" w:char="F0E0"/>
      </w:r>
      <w:r w:rsidRPr="00011B78">
        <w:rPr>
          <w:sz w:val="24"/>
          <w:szCs w:val="24"/>
        </w:rPr>
        <w:t xml:space="preserve"> </w:t>
      </w:r>
      <w:r w:rsidR="00563B8E" w:rsidRPr="00011B78">
        <w:rPr>
          <w:sz w:val="24"/>
          <w:szCs w:val="24"/>
          <w:lang w:val="sr-Latn-RS"/>
        </w:rPr>
        <w:t>IdFilijala</w:t>
      </w:r>
      <w:r w:rsidR="00E37F47" w:rsidRPr="00011B78">
        <w:rPr>
          <w:sz w:val="24"/>
          <w:szCs w:val="24"/>
        </w:rPr>
        <w:t xml:space="preserve">, </w:t>
      </w:r>
      <w:r w:rsidR="000777BC" w:rsidRPr="00011B78">
        <w:rPr>
          <w:sz w:val="24"/>
          <w:szCs w:val="24"/>
        </w:rPr>
        <w:t xml:space="preserve">ŠifraObrazac, </w:t>
      </w:r>
      <w:r w:rsidRPr="00011B78">
        <w:rPr>
          <w:color w:val="FF0000"/>
          <w:sz w:val="24"/>
          <w:szCs w:val="24"/>
          <w:lang w:val="sr-Latn-RS"/>
        </w:rPr>
        <w:t>DatumIzdavanja</w:t>
      </w:r>
      <w:r w:rsidR="000777BC" w:rsidRPr="00011B78">
        <w:rPr>
          <w:sz w:val="24"/>
          <w:szCs w:val="24"/>
          <w:lang w:val="sr-Latn-RS"/>
        </w:rPr>
        <w:t>, DatumUručenja, VremeUručenja</w:t>
      </w:r>
      <w:r w:rsidRPr="00011B78">
        <w:rPr>
          <w:sz w:val="24"/>
          <w:szCs w:val="24"/>
          <w:lang w:val="sr-Latn-RS"/>
        </w:rPr>
        <w:t>, PIB</w:t>
      </w:r>
    </w:p>
    <w:p w14:paraId="3E44C1B4" w14:textId="370D5928" w:rsidR="00E60563" w:rsidRPr="00011B78" w:rsidRDefault="00E60563" w:rsidP="00E60563">
      <w:pPr>
        <w:rPr>
          <w:sz w:val="24"/>
          <w:szCs w:val="24"/>
        </w:rPr>
      </w:pPr>
      <w:r w:rsidRPr="00011B78">
        <w:rPr>
          <w:sz w:val="24"/>
          <w:szCs w:val="24"/>
        </w:rPr>
        <w:t xml:space="preserve">Rb, Broj, </w:t>
      </w:r>
      <w:r w:rsidR="00E37F47" w:rsidRPr="00011B78">
        <w:rPr>
          <w:sz w:val="24"/>
          <w:szCs w:val="24"/>
        </w:rPr>
        <w:t>Godina</w:t>
      </w:r>
      <w:r w:rsidRPr="00011B78">
        <w:rPr>
          <w:sz w:val="24"/>
          <w:szCs w:val="24"/>
        </w:rPr>
        <w:t xml:space="preserve"> </w:t>
      </w:r>
      <w:r w:rsidRPr="00011B78">
        <w:rPr>
          <w:sz w:val="24"/>
          <w:szCs w:val="24"/>
        </w:rPr>
        <w:sym w:font="Wingdings" w:char="F0E0"/>
      </w:r>
      <w:r w:rsidRPr="00011B78">
        <w:rPr>
          <w:sz w:val="24"/>
          <w:szCs w:val="24"/>
        </w:rPr>
        <w:t xml:space="preserve"> DatumOd, DatumDo, </w:t>
      </w:r>
      <w:r w:rsidRPr="00011B78">
        <w:rPr>
          <w:color w:val="FF0000"/>
          <w:sz w:val="24"/>
          <w:szCs w:val="24"/>
          <w:lang w:val="sr-Latn-RS"/>
        </w:rPr>
        <w:t>DatumIzdavanja</w:t>
      </w:r>
      <w:r w:rsidRPr="00011B78">
        <w:rPr>
          <w:sz w:val="24"/>
          <w:szCs w:val="24"/>
          <w:lang w:val="sr-Latn-RS"/>
        </w:rPr>
        <w:t>,</w:t>
      </w:r>
      <w:r w:rsidRPr="00011B78">
        <w:rPr>
          <w:sz w:val="24"/>
          <w:szCs w:val="24"/>
        </w:rPr>
        <w:t xml:space="preserve"> IdVrstaPrihoda</w:t>
      </w:r>
    </w:p>
    <w:p w14:paraId="66E1C042" w14:textId="174F892B" w:rsidR="00E60563" w:rsidRDefault="00E60563">
      <w:pPr>
        <w:spacing w:after="160" w:line="259" w:lineRule="auto"/>
      </w:pPr>
      <w:r>
        <w:br w:type="page"/>
      </w:r>
    </w:p>
    <w:p w14:paraId="022E1BB7" w14:textId="15B88F28" w:rsidR="00CA6807" w:rsidRPr="00011B78" w:rsidRDefault="00CA6807" w:rsidP="001747F6">
      <w:pPr>
        <w:rPr>
          <w:b/>
          <w:i/>
          <w:sz w:val="24"/>
        </w:rPr>
      </w:pPr>
      <w:r w:rsidRPr="00011B78">
        <w:rPr>
          <w:b/>
          <w:i/>
          <w:sz w:val="24"/>
        </w:rPr>
        <w:lastRenderedPageBreak/>
        <w:t>Identifikacija triger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072"/>
        <w:gridCol w:w="1890"/>
        <w:gridCol w:w="1440"/>
        <w:gridCol w:w="2812"/>
      </w:tblGrid>
      <w:tr w:rsidR="00CA6807" w14:paraId="7FA4463A" w14:textId="77777777" w:rsidTr="00CA6807">
        <w:trPr>
          <w:trHeight w:val="647"/>
        </w:trPr>
        <w:tc>
          <w:tcPr>
            <w:tcW w:w="1803" w:type="dxa"/>
            <w:shd w:val="clear" w:color="auto" w:fill="D9E2F3" w:themeFill="accent1" w:themeFillTint="33"/>
            <w:vAlign w:val="center"/>
          </w:tcPr>
          <w:p w14:paraId="54284211" w14:textId="4909F092" w:rsidR="00CA6807" w:rsidRPr="00CA6807" w:rsidRDefault="00CA6807" w:rsidP="00CA6807">
            <w:pPr>
              <w:jc w:val="center"/>
              <w:rPr>
                <w:b/>
              </w:rPr>
            </w:pPr>
            <w:r>
              <w:rPr>
                <w:b/>
              </w:rPr>
              <w:t>Tabela</w:t>
            </w:r>
          </w:p>
        </w:tc>
        <w:tc>
          <w:tcPr>
            <w:tcW w:w="1072" w:type="dxa"/>
            <w:shd w:val="clear" w:color="auto" w:fill="D9E2F3" w:themeFill="accent1" w:themeFillTint="33"/>
            <w:vAlign w:val="center"/>
          </w:tcPr>
          <w:p w14:paraId="277B6796" w14:textId="1E4E67CE" w:rsidR="00CA6807" w:rsidRPr="00CA6807" w:rsidRDefault="00CA6807" w:rsidP="00CA6807">
            <w:pPr>
              <w:jc w:val="center"/>
              <w:rPr>
                <w:b/>
              </w:rPr>
            </w:pPr>
            <w:r>
              <w:rPr>
                <w:b/>
              </w:rPr>
              <w:t>Tip trigera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44419E10" w14:textId="3044CDC1" w:rsidR="00CA6807" w:rsidRPr="00CA6807" w:rsidRDefault="00CA6807" w:rsidP="00CA6807">
            <w:pPr>
              <w:jc w:val="center"/>
              <w:rPr>
                <w:b/>
              </w:rPr>
            </w:pPr>
            <w:r>
              <w:rPr>
                <w:b/>
              </w:rPr>
              <w:t>Kolona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2459AAF9" w14:textId="5CE3610C" w:rsidR="00CA6807" w:rsidRPr="00CA6807" w:rsidRDefault="00CA6807" w:rsidP="00CA6807">
            <w:pPr>
              <w:jc w:val="center"/>
              <w:rPr>
                <w:b/>
              </w:rPr>
            </w:pPr>
            <w:r>
              <w:rPr>
                <w:b/>
              </w:rPr>
              <w:t>Potreban</w:t>
            </w:r>
          </w:p>
        </w:tc>
        <w:tc>
          <w:tcPr>
            <w:tcW w:w="2812" w:type="dxa"/>
            <w:shd w:val="clear" w:color="auto" w:fill="D9E2F3" w:themeFill="accent1" w:themeFillTint="33"/>
            <w:vAlign w:val="center"/>
          </w:tcPr>
          <w:p w14:paraId="1F00E029" w14:textId="70128EE2" w:rsidR="00CA6807" w:rsidRPr="00CA6807" w:rsidRDefault="00CA6807" w:rsidP="00CA6807">
            <w:pPr>
              <w:jc w:val="center"/>
              <w:rPr>
                <w:b/>
              </w:rPr>
            </w:pPr>
            <w:r>
              <w:rPr>
                <w:b/>
              </w:rPr>
              <w:t>Šta treba uraditi?</w:t>
            </w:r>
          </w:p>
        </w:tc>
      </w:tr>
      <w:tr w:rsidR="00CA6807" w14:paraId="06A74D57" w14:textId="77777777" w:rsidTr="00CA6807">
        <w:tc>
          <w:tcPr>
            <w:tcW w:w="1803" w:type="dxa"/>
            <w:vMerge w:val="restart"/>
            <w:vAlign w:val="center"/>
          </w:tcPr>
          <w:p w14:paraId="5C272E42" w14:textId="182C7BA5" w:rsidR="00CA6807" w:rsidRPr="00CA6807" w:rsidRDefault="00CA6807" w:rsidP="00CA6807">
            <w:pPr>
              <w:jc w:val="center"/>
              <w:rPr>
                <w:b/>
              </w:rPr>
            </w:pPr>
            <w:r>
              <w:rPr>
                <w:b/>
              </w:rPr>
              <w:t>Nalog</w:t>
            </w:r>
          </w:p>
        </w:tc>
        <w:tc>
          <w:tcPr>
            <w:tcW w:w="1072" w:type="dxa"/>
            <w:vAlign w:val="center"/>
          </w:tcPr>
          <w:p w14:paraId="6626784F" w14:textId="430AA443" w:rsidR="00CA6807" w:rsidRDefault="00CA6807" w:rsidP="00CA6807">
            <w:pPr>
              <w:jc w:val="center"/>
            </w:pPr>
            <w:r>
              <w:t>insert</w:t>
            </w:r>
          </w:p>
        </w:tc>
        <w:tc>
          <w:tcPr>
            <w:tcW w:w="1890" w:type="dxa"/>
            <w:vAlign w:val="center"/>
          </w:tcPr>
          <w:p w14:paraId="6CE262D6" w14:textId="77777777" w:rsidR="00CA6807" w:rsidRDefault="00CA6807" w:rsidP="00CA680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3F69A69" w14:textId="44394069" w:rsidR="00CA6807" w:rsidRDefault="00CA6807" w:rsidP="00CA6807">
            <w:pPr>
              <w:jc w:val="center"/>
            </w:pPr>
            <w:r>
              <w:t>NE</w:t>
            </w:r>
          </w:p>
        </w:tc>
        <w:tc>
          <w:tcPr>
            <w:tcW w:w="2812" w:type="dxa"/>
            <w:vAlign w:val="center"/>
          </w:tcPr>
          <w:p w14:paraId="668E92EC" w14:textId="77777777" w:rsidR="00CA6807" w:rsidRDefault="00CA6807" w:rsidP="00CA6807">
            <w:pPr>
              <w:jc w:val="center"/>
            </w:pPr>
          </w:p>
        </w:tc>
      </w:tr>
      <w:tr w:rsidR="00CA6807" w14:paraId="56CF21BE" w14:textId="77777777" w:rsidTr="00F30D61">
        <w:tc>
          <w:tcPr>
            <w:tcW w:w="1803" w:type="dxa"/>
            <w:vMerge/>
            <w:vAlign w:val="center"/>
          </w:tcPr>
          <w:p w14:paraId="5B4EC1C5" w14:textId="77777777" w:rsidR="00CA6807" w:rsidRDefault="00CA6807" w:rsidP="00CA6807">
            <w:pPr>
              <w:jc w:val="center"/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776C811F" w14:textId="7F2E9AC4" w:rsidR="00CA6807" w:rsidRDefault="00CA6807" w:rsidP="00CA6807">
            <w:pPr>
              <w:jc w:val="center"/>
            </w:pPr>
            <w: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8A28B4F" w14:textId="6F1E1267" w:rsidR="00CA6807" w:rsidRDefault="00CA6807" w:rsidP="00CA6807">
            <w:pPr>
              <w:jc w:val="center"/>
            </w:pPr>
            <w:r>
              <w:t>DatumIzdavanja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2EC711B8" w14:textId="57D0C3CD" w:rsidR="00CA6807" w:rsidRDefault="00CA6807" w:rsidP="00CA6807">
            <w:pPr>
              <w:jc w:val="center"/>
            </w:pPr>
            <w: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25FF8647" w14:textId="38AAE9BD" w:rsidR="00CA6807" w:rsidRDefault="00CA6807" w:rsidP="00CA6807">
            <w:pPr>
              <w:jc w:val="center"/>
            </w:pPr>
            <w:r>
              <w:t>Prilikom izmene vrednosti kolone DatumIzdavanja u tabeli Nalog, pokreće se triger koji izmenjenu vrednost ažurira u tabeli StavkaNaloga</w:t>
            </w:r>
          </w:p>
        </w:tc>
      </w:tr>
      <w:tr w:rsidR="00CA6807" w14:paraId="45F8D6AD" w14:textId="77777777" w:rsidTr="00CA6807">
        <w:tc>
          <w:tcPr>
            <w:tcW w:w="1803" w:type="dxa"/>
            <w:vMerge/>
            <w:vAlign w:val="center"/>
          </w:tcPr>
          <w:p w14:paraId="634E4898" w14:textId="77777777" w:rsidR="00CA6807" w:rsidRDefault="00CA6807" w:rsidP="00CA6807">
            <w:pPr>
              <w:jc w:val="center"/>
            </w:pPr>
          </w:p>
        </w:tc>
        <w:tc>
          <w:tcPr>
            <w:tcW w:w="1072" w:type="dxa"/>
            <w:vAlign w:val="center"/>
          </w:tcPr>
          <w:p w14:paraId="4D43CF80" w14:textId="2D5E16F6" w:rsidR="00CA6807" w:rsidRDefault="00CA6807" w:rsidP="00CA6807">
            <w:pPr>
              <w:jc w:val="center"/>
            </w:pPr>
            <w:r>
              <w:t>delete</w:t>
            </w:r>
          </w:p>
        </w:tc>
        <w:tc>
          <w:tcPr>
            <w:tcW w:w="1890" w:type="dxa"/>
            <w:vAlign w:val="center"/>
          </w:tcPr>
          <w:p w14:paraId="3D7C4B00" w14:textId="77777777" w:rsidR="00CA6807" w:rsidRDefault="00CA6807" w:rsidP="00CA680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4560F3F" w14:textId="26F7DA14" w:rsidR="00CA6807" w:rsidRDefault="00F30D61" w:rsidP="00CA6807">
            <w:pPr>
              <w:jc w:val="center"/>
            </w:pPr>
            <w:r>
              <w:t>NE</w:t>
            </w:r>
          </w:p>
        </w:tc>
        <w:tc>
          <w:tcPr>
            <w:tcW w:w="2812" w:type="dxa"/>
            <w:vAlign w:val="center"/>
          </w:tcPr>
          <w:p w14:paraId="5493D255" w14:textId="77777777" w:rsidR="00CA6807" w:rsidRDefault="00CA6807" w:rsidP="00CA6807">
            <w:pPr>
              <w:jc w:val="center"/>
            </w:pPr>
          </w:p>
        </w:tc>
      </w:tr>
      <w:tr w:rsidR="00CA6807" w14:paraId="2DBE35B9" w14:textId="77777777" w:rsidTr="00F30D61">
        <w:tc>
          <w:tcPr>
            <w:tcW w:w="1803" w:type="dxa"/>
            <w:vMerge w:val="restart"/>
            <w:vAlign w:val="center"/>
          </w:tcPr>
          <w:p w14:paraId="765095D8" w14:textId="0A0ADFC7" w:rsidR="00CA6807" w:rsidRPr="00CA6807" w:rsidRDefault="00CA6807" w:rsidP="00CA6807">
            <w:pPr>
              <w:jc w:val="center"/>
              <w:rPr>
                <w:b/>
              </w:rPr>
            </w:pPr>
            <w:r>
              <w:rPr>
                <w:b/>
              </w:rPr>
              <w:t>StavkaNaloga</w:t>
            </w: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0C9167FF" w14:textId="3C91A81F" w:rsidR="00CA6807" w:rsidRDefault="00CA6807" w:rsidP="00CA6807">
            <w:pPr>
              <w:jc w:val="center"/>
            </w:pPr>
            <w:r>
              <w:t>insert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414F6419" w14:textId="77777777" w:rsidR="00CA6807" w:rsidRDefault="00CA6807" w:rsidP="00CA6807">
            <w:pPr>
              <w:jc w:val="center"/>
            </w:pP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1DBFF158" w14:textId="5DCB2FDF" w:rsidR="00CA6807" w:rsidRDefault="00F30D61" w:rsidP="00CA6807">
            <w:pPr>
              <w:jc w:val="center"/>
            </w:pPr>
            <w: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679A83C6" w14:textId="7055EB89" w:rsidR="00CA6807" w:rsidRDefault="00F30D61" w:rsidP="00563B8E">
            <w:pPr>
              <w:jc w:val="center"/>
            </w:pPr>
            <w:r>
              <w:t>U kolonu DatumIzdavanja tabele StavkaNaloga u</w:t>
            </w:r>
            <w:r w:rsidR="002148F2">
              <w:t>p</w:t>
            </w:r>
            <w:r>
              <w:t>i</w:t>
            </w:r>
            <w:r w:rsidR="002148F2">
              <w:t>suje</w:t>
            </w:r>
            <w:r>
              <w:t xml:space="preserve"> odgovarajuću vrednost za unetu vrednost</w:t>
            </w:r>
            <w:r w:rsidR="00970EE4">
              <w:t xml:space="preserve"> kolona </w:t>
            </w:r>
            <w:r w:rsidR="00563B8E">
              <w:t>Broj i Godina</w:t>
            </w:r>
          </w:p>
        </w:tc>
      </w:tr>
      <w:tr w:rsidR="00CA6807" w14:paraId="29B93B11" w14:textId="77777777" w:rsidTr="00F30D61">
        <w:tc>
          <w:tcPr>
            <w:tcW w:w="1803" w:type="dxa"/>
            <w:vMerge/>
            <w:vAlign w:val="center"/>
          </w:tcPr>
          <w:p w14:paraId="751FB82B" w14:textId="77777777" w:rsidR="00CA6807" w:rsidRDefault="00CA6807" w:rsidP="00CA6807">
            <w:pPr>
              <w:jc w:val="center"/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5CE95224" w14:textId="7D280AE4" w:rsidR="00CA6807" w:rsidRDefault="00CA6807" w:rsidP="00CA6807">
            <w:pPr>
              <w:jc w:val="center"/>
            </w:pPr>
            <w: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7E01071E" w14:textId="7F19F986" w:rsidR="00CA6807" w:rsidRDefault="00F30D61" w:rsidP="00CA6807">
            <w:pPr>
              <w:jc w:val="center"/>
            </w:pPr>
            <w:r>
              <w:t>DatumIzdavanja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087AF427" w14:textId="5BB4E017" w:rsidR="00CA6807" w:rsidRDefault="00F30D61" w:rsidP="00CA6807">
            <w:pPr>
              <w:jc w:val="center"/>
            </w:pPr>
            <w: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6FF51F28" w14:textId="5F739632" w:rsidR="00CA6807" w:rsidRDefault="00F30D61" w:rsidP="00CA6807">
            <w:pPr>
              <w:jc w:val="center"/>
            </w:pPr>
            <w:r>
              <w:t>Sprečava direktnu izmenu</w:t>
            </w:r>
          </w:p>
        </w:tc>
      </w:tr>
      <w:tr w:rsidR="00CA6807" w14:paraId="0194EBAD" w14:textId="77777777" w:rsidTr="00CA6807">
        <w:tc>
          <w:tcPr>
            <w:tcW w:w="1803" w:type="dxa"/>
            <w:vMerge/>
            <w:vAlign w:val="center"/>
          </w:tcPr>
          <w:p w14:paraId="421BC6A1" w14:textId="77777777" w:rsidR="00CA6807" w:rsidRDefault="00CA6807" w:rsidP="00CA6807">
            <w:pPr>
              <w:jc w:val="center"/>
            </w:pPr>
          </w:p>
        </w:tc>
        <w:tc>
          <w:tcPr>
            <w:tcW w:w="1072" w:type="dxa"/>
            <w:vAlign w:val="center"/>
          </w:tcPr>
          <w:p w14:paraId="3E9FE4F5" w14:textId="2D224910" w:rsidR="00CA6807" w:rsidRDefault="00CA6807" w:rsidP="00CA6807">
            <w:pPr>
              <w:jc w:val="center"/>
            </w:pPr>
            <w:r>
              <w:t>delete</w:t>
            </w:r>
          </w:p>
        </w:tc>
        <w:tc>
          <w:tcPr>
            <w:tcW w:w="1890" w:type="dxa"/>
            <w:vAlign w:val="center"/>
          </w:tcPr>
          <w:p w14:paraId="171F5603" w14:textId="77777777" w:rsidR="00CA6807" w:rsidRDefault="00CA6807" w:rsidP="00CA680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28335DC0" w14:textId="4A3C1E4A" w:rsidR="00CA6807" w:rsidRDefault="00F30D61" w:rsidP="00CA6807">
            <w:pPr>
              <w:jc w:val="center"/>
            </w:pPr>
            <w:r>
              <w:t>NE</w:t>
            </w:r>
          </w:p>
        </w:tc>
        <w:tc>
          <w:tcPr>
            <w:tcW w:w="2812" w:type="dxa"/>
            <w:vAlign w:val="center"/>
          </w:tcPr>
          <w:p w14:paraId="55A04C1E" w14:textId="77777777" w:rsidR="00CA6807" w:rsidRDefault="00CA6807" w:rsidP="00CA6807">
            <w:pPr>
              <w:jc w:val="center"/>
            </w:pPr>
          </w:p>
        </w:tc>
      </w:tr>
    </w:tbl>
    <w:p w14:paraId="4224D71D" w14:textId="77777777" w:rsidR="00CA6807" w:rsidRPr="00CA6807" w:rsidRDefault="00CA6807" w:rsidP="001747F6"/>
    <w:p w14:paraId="44A50D9E" w14:textId="77777777" w:rsidR="00CA6807" w:rsidRDefault="00CA6807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B5BFF58" w14:textId="2D3AEA61" w:rsidR="36F320D5" w:rsidRDefault="36F320D5" w:rsidP="7D30F917">
      <w:pPr>
        <w:pStyle w:val="Heading2"/>
      </w:pPr>
      <w:r w:rsidRPr="7D30F917">
        <w:lastRenderedPageBreak/>
        <w:t>Denormalizacij</w:t>
      </w:r>
      <w:r w:rsidR="47476049" w:rsidRPr="7D30F917">
        <w:t>a</w:t>
      </w:r>
      <w:r w:rsidRPr="7D30F917">
        <w:t xml:space="preserve"> relacija uz narušavanje 3NF</w:t>
      </w:r>
    </w:p>
    <w:p w14:paraId="66B7AB7F" w14:textId="77777777" w:rsidR="005531C9" w:rsidRDefault="005531C9" w:rsidP="005531C9">
      <w:pPr>
        <w:spacing w:after="160" w:line="259" w:lineRule="auto"/>
      </w:pPr>
    </w:p>
    <w:p w14:paraId="56150A3E" w14:textId="5740A99C" w:rsidR="00624B86" w:rsidRPr="00011B78" w:rsidRDefault="00624B86" w:rsidP="005531C9">
      <w:pPr>
        <w:spacing w:after="160" w:line="259" w:lineRule="auto"/>
        <w:rPr>
          <w:sz w:val="24"/>
        </w:rPr>
      </w:pPr>
      <w:r w:rsidRPr="00011B7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455693A4" wp14:editId="304AEE17">
                <wp:simplePos x="0" y="0"/>
                <wp:positionH relativeFrom="column">
                  <wp:posOffset>5750560</wp:posOffset>
                </wp:positionH>
                <wp:positionV relativeFrom="paragraph">
                  <wp:posOffset>280035</wp:posOffset>
                </wp:positionV>
                <wp:extent cx="0" cy="591820"/>
                <wp:effectExtent l="0" t="0" r="19050" b="3683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9182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FE2C0E" id="Straight Connector 32" o:spid="_x0000_s1026" style="position:absolute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2.8pt,22.05pt" to="452.8pt,6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" strokecolor="#1f3763 [1604]" strokeweight="1.5pt">
                <v:stroke joinstyle="miter"/>
              </v:line>
            </w:pict>
          </mc:Fallback>
        </mc:AlternateContent>
      </w:r>
      <w:r w:rsidRPr="00011B7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6AC36B9B" wp14:editId="305E64BA">
                <wp:simplePos x="0" y="0"/>
                <wp:positionH relativeFrom="column">
                  <wp:posOffset>778510</wp:posOffset>
                </wp:positionH>
                <wp:positionV relativeFrom="paragraph">
                  <wp:posOffset>279400</wp:posOffset>
                </wp:positionV>
                <wp:extent cx="4984750" cy="6350"/>
                <wp:effectExtent l="0" t="0" r="25400" b="3175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84750" cy="635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8FCD58" id="Straight Connector 31" o:spid="_x0000_s1026" style="position:absolute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3pt,22pt" to="453.8pt,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" strokecolor="#1f3763 [1604]" strokeweight="1.5pt">
                <v:stroke joinstyle="miter"/>
              </v:line>
            </w:pict>
          </mc:Fallback>
        </mc:AlternateContent>
      </w:r>
      <w:r w:rsidRPr="00011B7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F629CCE" wp14:editId="4A942FFC">
                <wp:simplePos x="0" y="0"/>
                <wp:positionH relativeFrom="column">
                  <wp:posOffset>779780</wp:posOffset>
                </wp:positionH>
                <wp:positionV relativeFrom="paragraph">
                  <wp:posOffset>271780</wp:posOffset>
                </wp:positionV>
                <wp:extent cx="0" cy="1605280"/>
                <wp:effectExtent l="0" t="0" r="19050" b="3302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0528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79706C" id="Straight Connector 30" o:spid="_x0000_s1026" style="position:absolute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61.4pt,21.4pt" to="61.4pt,14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" strokecolor="#1f3763 [1604]" strokeweight="1.5pt">
                <v:stroke joinstyle="miter"/>
              </v:line>
            </w:pict>
          </mc:Fallback>
        </mc:AlternateContent>
      </w:r>
      <w:r w:rsidRPr="00011B78">
        <w:rPr>
          <w:b/>
          <w:i/>
          <w:sz w:val="24"/>
        </w:rPr>
        <w:t>Normalizovani model</w:t>
      </w:r>
    </w:p>
    <w:p w14:paraId="0036C684" w14:textId="4CDEBEAA" w:rsidR="00624B86" w:rsidRDefault="00624B86" w:rsidP="00624B86">
      <w:r w:rsidRPr="0096175E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B72D505" wp14:editId="1EF228F3">
                <wp:simplePos x="0" y="0"/>
                <wp:positionH relativeFrom="column">
                  <wp:posOffset>768350</wp:posOffset>
                </wp:positionH>
                <wp:positionV relativeFrom="paragraph">
                  <wp:posOffset>587317</wp:posOffset>
                </wp:positionV>
                <wp:extent cx="4993542" cy="996859"/>
                <wp:effectExtent l="0" t="0" r="17145" b="32385"/>
                <wp:wrapNone/>
                <wp:docPr id="29" name="Elb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3542" cy="996859"/>
                        </a:xfrm>
                        <a:prstGeom prst="bentConnector3">
                          <a:avLst>
                            <a:gd name="adj1" fmla="val 23721"/>
                          </a:avLst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DBD74E4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Elbow Connector 29" o:spid="_x0000_s1026" type="#_x0000_t34" style="position:absolute;margin-left:60.5pt;margin-top:46.25pt;width:393.2pt;height:78.5pt;flip:y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" adj="5124" strokecolor="#1f3763 [1604]" strokeweight="1.5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4B7C53F" wp14:editId="6D62E2F1">
                <wp:simplePos x="0" y="0"/>
                <wp:positionH relativeFrom="column">
                  <wp:posOffset>3543300</wp:posOffset>
                </wp:positionH>
                <wp:positionV relativeFrom="paragraph">
                  <wp:posOffset>1493520</wp:posOffset>
                </wp:positionV>
                <wp:extent cx="0" cy="0"/>
                <wp:effectExtent l="0" t="0" r="0" b="0"/>
                <wp:wrapNone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D66FFA" id="Straight Connector 34" o:spid="_x0000_s1026" style="position:absolute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9pt,117.6pt" to="279pt,117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" strokecolor="#4472c4 [3204]" strokeweight=".5pt">
                <v:stroke joinstyle="miter"/>
              </v:line>
            </w:pict>
          </mc:Fallback>
        </mc:AlternateContent>
      </w:r>
      <w:r w:rsidR="005531C9">
        <w:rPr>
          <w:noProof/>
        </w:rPr>
        <w:drawing>
          <wp:inline distT="0" distB="0" distL="0" distR="0" wp14:anchorId="184557CD" wp14:editId="51F0147B">
            <wp:extent cx="5732145" cy="2374265"/>
            <wp:effectExtent l="0" t="0" r="1905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Nalog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A6F33" w14:textId="77777777" w:rsidR="00624B86" w:rsidRDefault="00624B86" w:rsidP="00624B86"/>
    <w:p w14:paraId="1E38C8AE" w14:textId="5F733B9F" w:rsidR="00624B86" w:rsidRPr="00011B78" w:rsidRDefault="00624B86" w:rsidP="00624B86">
      <w:pPr>
        <w:rPr>
          <w:sz w:val="24"/>
          <w:szCs w:val="24"/>
        </w:rPr>
      </w:pPr>
      <w:r w:rsidRPr="00011B78">
        <w:rPr>
          <w:b/>
          <w:sz w:val="24"/>
          <w:szCs w:val="24"/>
        </w:rPr>
        <w:t>Nalog</w:t>
      </w:r>
      <w:r w:rsidRPr="00011B78">
        <w:rPr>
          <w:sz w:val="24"/>
          <w:szCs w:val="24"/>
        </w:rPr>
        <w:t>(</w:t>
      </w:r>
      <w:r w:rsidRPr="00011B78">
        <w:rPr>
          <w:sz w:val="24"/>
          <w:szCs w:val="24"/>
          <w:u w:val="single"/>
          <w:lang w:val="sr-Latn-RS"/>
        </w:rPr>
        <w:t xml:space="preserve">Broj, </w:t>
      </w:r>
      <w:r w:rsidR="00192ADE" w:rsidRPr="00011B78">
        <w:rPr>
          <w:sz w:val="24"/>
          <w:szCs w:val="24"/>
          <w:u w:val="single"/>
          <w:lang w:val="sr-Latn-RS"/>
        </w:rPr>
        <w:t>Godina</w:t>
      </w:r>
      <w:r w:rsidRPr="00011B78">
        <w:rPr>
          <w:sz w:val="24"/>
          <w:szCs w:val="24"/>
          <w:lang w:val="sr-Latn-RS"/>
        </w:rPr>
        <w:t xml:space="preserve">, </w:t>
      </w:r>
      <w:r w:rsidR="005531C9" w:rsidRPr="00011B78">
        <w:rPr>
          <w:i/>
          <w:sz w:val="24"/>
          <w:szCs w:val="24"/>
          <w:lang w:val="sr-Latn-RS"/>
        </w:rPr>
        <w:t>IdFilijala</w:t>
      </w:r>
      <w:r w:rsidR="00192ADE" w:rsidRPr="00011B78">
        <w:rPr>
          <w:sz w:val="24"/>
          <w:szCs w:val="24"/>
          <w:lang w:val="sr-Latn-RS"/>
        </w:rPr>
        <w:t>,</w:t>
      </w:r>
      <w:r w:rsidRPr="00011B78">
        <w:rPr>
          <w:i/>
          <w:sz w:val="24"/>
          <w:szCs w:val="24"/>
          <w:lang w:val="sr-Latn-RS"/>
        </w:rPr>
        <w:t xml:space="preserve"> ŠifraObrazac</w:t>
      </w:r>
      <w:r w:rsidRPr="00011B78">
        <w:rPr>
          <w:sz w:val="24"/>
          <w:szCs w:val="24"/>
          <w:lang w:val="sr-Latn-RS"/>
        </w:rPr>
        <w:t xml:space="preserve">, DatumIzdavanja, DatumUručenja, VremeUručenja, </w:t>
      </w:r>
      <w:r w:rsidRPr="00011B78">
        <w:rPr>
          <w:i/>
          <w:sz w:val="24"/>
          <w:szCs w:val="24"/>
          <w:lang w:val="sr-Latn-RS"/>
        </w:rPr>
        <w:t>PIB</w:t>
      </w:r>
      <w:r w:rsidRPr="00011B78">
        <w:rPr>
          <w:sz w:val="24"/>
          <w:szCs w:val="24"/>
        </w:rPr>
        <w:t>)</w:t>
      </w:r>
    </w:p>
    <w:p w14:paraId="03777236" w14:textId="1B36ABC8" w:rsidR="00624B86" w:rsidRPr="00011B78" w:rsidRDefault="00FE1E91" w:rsidP="00624B86">
      <w:pPr>
        <w:rPr>
          <w:sz w:val="24"/>
          <w:szCs w:val="24"/>
        </w:rPr>
      </w:pPr>
      <w:r w:rsidRPr="00011B78">
        <w:rPr>
          <w:b/>
          <w:sz w:val="24"/>
          <w:szCs w:val="24"/>
        </w:rPr>
        <w:t>Filijala</w:t>
      </w:r>
      <w:r w:rsidRPr="00011B78">
        <w:rPr>
          <w:sz w:val="24"/>
          <w:szCs w:val="24"/>
        </w:rPr>
        <w:t>(</w:t>
      </w:r>
      <w:r w:rsidRPr="00011B78">
        <w:rPr>
          <w:sz w:val="24"/>
          <w:szCs w:val="24"/>
          <w:u w:val="single"/>
        </w:rPr>
        <w:t>IdFilijala</w:t>
      </w:r>
      <w:r w:rsidRPr="00011B78">
        <w:rPr>
          <w:sz w:val="24"/>
          <w:szCs w:val="24"/>
        </w:rPr>
        <w:t xml:space="preserve">, </w:t>
      </w:r>
      <w:r w:rsidRPr="00011B78">
        <w:rPr>
          <w:i/>
          <w:sz w:val="24"/>
          <w:szCs w:val="24"/>
        </w:rPr>
        <w:t>IdMesto</w:t>
      </w:r>
      <w:r w:rsidRPr="00011B78">
        <w:rPr>
          <w:sz w:val="24"/>
          <w:szCs w:val="24"/>
        </w:rPr>
        <w:t>)</w:t>
      </w:r>
    </w:p>
    <w:p w14:paraId="18654189" w14:textId="59F4F071" w:rsidR="00624B86" w:rsidRPr="00011B78" w:rsidRDefault="00FE1E91" w:rsidP="00624B86">
      <w:pPr>
        <w:rPr>
          <w:sz w:val="24"/>
          <w:szCs w:val="24"/>
        </w:rPr>
      </w:pPr>
      <w:r w:rsidRPr="00011B78">
        <w:rPr>
          <w:b/>
          <w:sz w:val="24"/>
          <w:szCs w:val="24"/>
        </w:rPr>
        <w:t>Mesto</w:t>
      </w:r>
      <w:r w:rsidRPr="00011B78">
        <w:rPr>
          <w:sz w:val="24"/>
          <w:szCs w:val="24"/>
        </w:rPr>
        <w:t>(</w:t>
      </w:r>
      <w:r w:rsidRPr="00011B78">
        <w:rPr>
          <w:sz w:val="24"/>
          <w:szCs w:val="24"/>
          <w:u w:val="single"/>
        </w:rPr>
        <w:t>IdMesto</w:t>
      </w:r>
      <w:r w:rsidRPr="00011B78">
        <w:rPr>
          <w:sz w:val="24"/>
          <w:szCs w:val="24"/>
        </w:rPr>
        <w:t>, Naziv)</w:t>
      </w:r>
    </w:p>
    <w:p w14:paraId="24B91524" w14:textId="77777777" w:rsidR="00FE1E91" w:rsidRPr="00FE1E91" w:rsidRDefault="00FE1E91" w:rsidP="00624B86"/>
    <w:p w14:paraId="7F8FD5EB" w14:textId="77777777" w:rsidR="00624B86" w:rsidRPr="00011B78" w:rsidRDefault="00624B86" w:rsidP="00624B86">
      <w:pPr>
        <w:rPr>
          <w:b/>
          <w:i/>
          <w:sz w:val="24"/>
        </w:rPr>
      </w:pPr>
      <w:r w:rsidRPr="00011B78">
        <w:rPr>
          <w:b/>
          <w:i/>
          <w:sz w:val="24"/>
        </w:rPr>
        <w:t>Funkcionalne zavisnosti pre denormalizacije</w:t>
      </w:r>
    </w:p>
    <w:p w14:paraId="4C0E9E91" w14:textId="052D18BD" w:rsidR="00624B86" w:rsidRPr="00011B78" w:rsidRDefault="00624B86" w:rsidP="00624B86">
      <w:pPr>
        <w:rPr>
          <w:sz w:val="24"/>
          <w:szCs w:val="24"/>
          <w:lang w:val="sr-Latn-RS"/>
        </w:rPr>
      </w:pPr>
      <w:r w:rsidRPr="00011B78">
        <w:rPr>
          <w:sz w:val="24"/>
          <w:szCs w:val="24"/>
        </w:rPr>
        <w:t xml:space="preserve">Broj, </w:t>
      </w:r>
      <w:r w:rsidR="00192ADE" w:rsidRPr="00011B78">
        <w:rPr>
          <w:sz w:val="24"/>
          <w:szCs w:val="24"/>
        </w:rPr>
        <w:t>Godina</w:t>
      </w:r>
      <w:r w:rsidRPr="00011B78">
        <w:rPr>
          <w:sz w:val="24"/>
          <w:szCs w:val="24"/>
          <w:lang w:val="sr-Latn-RS"/>
        </w:rPr>
        <w:t xml:space="preserve"> </w:t>
      </w:r>
      <w:r w:rsidRPr="00011B78">
        <w:rPr>
          <w:sz w:val="24"/>
          <w:szCs w:val="24"/>
        </w:rPr>
        <w:sym w:font="Wingdings" w:char="F0E0"/>
      </w:r>
      <w:r w:rsidR="00192ADE" w:rsidRPr="00011B78">
        <w:rPr>
          <w:sz w:val="24"/>
          <w:szCs w:val="24"/>
        </w:rPr>
        <w:t xml:space="preserve"> </w:t>
      </w:r>
      <w:r w:rsidR="005531C9" w:rsidRPr="00011B78">
        <w:rPr>
          <w:sz w:val="24"/>
          <w:szCs w:val="24"/>
          <w:lang w:val="sr-Latn-RS"/>
        </w:rPr>
        <w:t xml:space="preserve">IdFilijala, </w:t>
      </w:r>
      <w:r w:rsidRPr="00011B78">
        <w:rPr>
          <w:sz w:val="24"/>
          <w:szCs w:val="24"/>
        </w:rPr>
        <w:t xml:space="preserve">ŠifraObrazac, </w:t>
      </w:r>
      <w:r w:rsidRPr="00011B78">
        <w:rPr>
          <w:sz w:val="24"/>
          <w:szCs w:val="24"/>
          <w:lang w:val="sr-Latn-RS"/>
        </w:rPr>
        <w:t>DatumIzdavanja, DatumUručenja, VremeUručenja, IdFilijala, PIB</w:t>
      </w:r>
    </w:p>
    <w:p w14:paraId="02555491" w14:textId="4D4195FB" w:rsidR="00624B86" w:rsidRPr="00011B78" w:rsidRDefault="00FE1E91" w:rsidP="00624B86">
      <w:pPr>
        <w:rPr>
          <w:sz w:val="24"/>
          <w:szCs w:val="24"/>
        </w:rPr>
      </w:pPr>
      <w:r w:rsidRPr="00011B78">
        <w:rPr>
          <w:sz w:val="24"/>
          <w:szCs w:val="24"/>
        </w:rPr>
        <w:t xml:space="preserve">IdFilijala </w:t>
      </w:r>
      <w:r w:rsidRPr="00011B78">
        <w:rPr>
          <w:sz w:val="24"/>
          <w:szCs w:val="24"/>
        </w:rPr>
        <w:sym w:font="Wingdings" w:char="F0E0"/>
      </w:r>
      <w:r w:rsidRPr="00011B78">
        <w:rPr>
          <w:sz w:val="24"/>
          <w:szCs w:val="24"/>
        </w:rPr>
        <w:t xml:space="preserve"> IdMesto</w:t>
      </w:r>
    </w:p>
    <w:p w14:paraId="68238D61" w14:textId="456ADD65" w:rsidR="00FE1E91" w:rsidRPr="00011B78" w:rsidRDefault="00FE1E91" w:rsidP="00624B86">
      <w:pPr>
        <w:rPr>
          <w:sz w:val="24"/>
          <w:szCs w:val="24"/>
        </w:rPr>
      </w:pPr>
      <w:r w:rsidRPr="00011B78">
        <w:rPr>
          <w:sz w:val="24"/>
          <w:szCs w:val="24"/>
        </w:rPr>
        <w:t xml:space="preserve">IdMesto </w:t>
      </w:r>
      <w:r w:rsidRPr="00011B78">
        <w:rPr>
          <w:sz w:val="24"/>
          <w:szCs w:val="24"/>
        </w:rPr>
        <w:sym w:font="Wingdings" w:char="F0E0"/>
      </w:r>
      <w:r w:rsidRPr="00011B78">
        <w:rPr>
          <w:sz w:val="24"/>
          <w:szCs w:val="24"/>
        </w:rPr>
        <w:t xml:space="preserve"> Naziv</w:t>
      </w:r>
    </w:p>
    <w:p w14:paraId="6D676213" w14:textId="77777777" w:rsidR="00624B86" w:rsidRDefault="00624B86">
      <w:pPr>
        <w:spacing w:after="160" w:line="259" w:lineRule="auto"/>
      </w:pPr>
      <w:r>
        <w:br w:type="page"/>
      </w:r>
    </w:p>
    <w:p w14:paraId="239F8D24" w14:textId="044FD07C" w:rsidR="00624B86" w:rsidRPr="00011B78" w:rsidRDefault="00FE1E91" w:rsidP="00624B86">
      <w:pPr>
        <w:rPr>
          <w:b/>
          <w:i/>
          <w:sz w:val="24"/>
        </w:rPr>
      </w:pPr>
      <w:r w:rsidRPr="00011B78">
        <w:rPr>
          <w:noProof/>
          <w:sz w:val="24"/>
        </w:rPr>
        <w:lastRenderedPageBreak/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7744D91" wp14:editId="1A44DD35">
                <wp:simplePos x="0" y="0"/>
                <wp:positionH relativeFrom="column">
                  <wp:posOffset>753533</wp:posOffset>
                </wp:positionH>
                <wp:positionV relativeFrom="paragraph">
                  <wp:posOffset>262467</wp:posOffset>
                </wp:positionV>
                <wp:extent cx="4978612" cy="6350"/>
                <wp:effectExtent l="0" t="0" r="31750" b="31750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978612" cy="635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F8CF7D" id="Straight Connector 40" o:spid="_x0000_s1026" style="position:absolute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59.35pt,20.65pt" to="451.35pt,2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" strokecolor="#1f3763 [1604]" strokeweight="1.5pt">
                <v:stroke joinstyle="miter"/>
              </v:line>
            </w:pict>
          </mc:Fallback>
        </mc:AlternateContent>
      </w:r>
      <w:r w:rsidR="00624B86" w:rsidRPr="00011B7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502AAE9" wp14:editId="017E25C9">
                <wp:simplePos x="0" y="0"/>
                <wp:positionH relativeFrom="column">
                  <wp:posOffset>754380</wp:posOffset>
                </wp:positionH>
                <wp:positionV relativeFrom="paragraph">
                  <wp:posOffset>252730</wp:posOffset>
                </wp:positionV>
                <wp:extent cx="0" cy="1605280"/>
                <wp:effectExtent l="0" t="0" r="19050" b="33020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60528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99B433" id="Straight Connector 39" o:spid="_x0000_s1026" style="position:absolute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59.4pt,19.9pt" to="59.4pt,14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" strokecolor="#1f3763 [1604]" strokeweight="1.5pt">
                <v:stroke joinstyle="miter"/>
              </v:line>
            </w:pict>
          </mc:Fallback>
        </mc:AlternateContent>
      </w:r>
      <w:r w:rsidR="00624B86" w:rsidRPr="00011B78">
        <w:rPr>
          <w:noProof/>
          <w:sz w:val="24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19880BA" wp14:editId="5C3FD9D3">
                <wp:simplePos x="0" y="0"/>
                <wp:positionH relativeFrom="column">
                  <wp:posOffset>5725160</wp:posOffset>
                </wp:positionH>
                <wp:positionV relativeFrom="paragraph">
                  <wp:posOffset>260985</wp:posOffset>
                </wp:positionV>
                <wp:extent cx="0" cy="591820"/>
                <wp:effectExtent l="0" t="0" r="19050" b="3683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59182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1290B0" id="Straight Connector 41" o:spid="_x0000_s1026" style="position:absolute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50.8pt,20.55pt" to="450.8pt,67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" strokecolor="#1f3763 [1604]" strokeweight="1.5pt">
                <v:stroke joinstyle="miter"/>
              </v:line>
            </w:pict>
          </mc:Fallback>
        </mc:AlternateContent>
      </w:r>
      <w:r w:rsidR="00624B86" w:rsidRPr="00011B78">
        <w:rPr>
          <w:b/>
          <w:i/>
          <w:sz w:val="24"/>
        </w:rPr>
        <w:t xml:space="preserve">Denoramlizovani model – </w:t>
      </w:r>
      <w:r w:rsidR="00B01040" w:rsidRPr="00011B78">
        <w:rPr>
          <w:b/>
          <w:i/>
          <w:sz w:val="24"/>
        </w:rPr>
        <w:t>Short-circuit keys</w:t>
      </w:r>
    </w:p>
    <w:p w14:paraId="3AF672E6" w14:textId="08E15580" w:rsidR="00624B86" w:rsidRDefault="00624B86" w:rsidP="00624B86">
      <w:r w:rsidRPr="00624B86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D84848B" wp14:editId="4B4467FA">
                <wp:simplePos x="0" y="0"/>
                <wp:positionH relativeFrom="column">
                  <wp:posOffset>742950</wp:posOffset>
                </wp:positionH>
                <wp:positionV relativeFrom="paragraph">
                  <wp:posOffset>529590</wp:posOffset>
                </wp:positionV>
                <wp:extent cx="4993542" cy="996859"/>
                <wp:effectExtent l="0" t="0" r="17145" b="32385"/>
                <wp:wrapNone/>
                <wp:docPr id="38" name="Elbow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993542" cy="996859"/>
                        </a:xfrm>
                        <a:prstGeom prst="bentConnector3">
                          <a:avLst>
                            <a:gd name="adj1" fmla="val 26888"/>
                          </a:avLst>
                        </a:prstGeom>
                        <a:ln w="1905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312722" id="Elbow Connector 38" o:spid="_x0000_s1026" type="#_x0000_t34" style="position:absolute;margin-left:58.5pt;margin-top:41.7pt;width:393.2pt;height:78.5pt;flip:y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" adj="5808" strokecolor="#1f3763 [1604]" strokeweight="1.5pt"/>
            </w:pict>
          </mc:Fallback>
        </mc:AlternateContent>
      </w:r>
      <w:r w:rsidR="00563B8E">
        <w:rPr>
          <w:noProof/>
        </w:rPr>
        <w:drawing>
          <wp:inline distT="0" distB="0" distL="0" distR="0" wp14:anchorId="4799D602" wp14:editId="3E072A18">
            <wp:extent cx="5732145" cy="2374265"/>
            <wp:effectExtent l="0" t="0" r="1905" b="698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3NF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374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A2ACB6" w14:textId="77777777" w:rsidR="00624B86" w:rsidRPr="00F30D61" w:rsidRDefault="00624B86" w:rsidP="00624B86"/>
    <w:p w14:paraId="5C072856" w14:textId="14C16ECE" w:rsidR="00FE1E91" w:rsidRPr="00011B78" w:rsidRDefault="00FE1E91" w:rsidP="00FE1E91">
      <w:pPr>
        <w:rPr>
          <w:sz w:val="24"/>
          <w:szCs w:val="24"/>
        </w:rPr>
      </w:pPr>
      <w:r w:rsidRPr="00011B78">
        <w:rPr>
          <w:b/>
          <w:sz w:val="24"/>
          <w:szCs w:val="24"/>
        </w:rPr>
        <w:t>Nalog</w:t>
      </w:r>
      <w:r w:rsidRPr="00011B78">
        <w:rPr>
          <w:sz w:val="24"/>
          <w:szCs w:val="24"/>
        </w:rPr>
        <w:t>(</w:t>
      </w:r>
      <w:r w:rsidRPr="00011B78">
        <w:rPr>
          <w:sz w:val="24"/>
          <w:szCs w:val="24"/>
          <w:u w:val="single"/>
          <w:lang w:val="sr-Latn-RS"/>
        </w:rPr>
        <w:t xml:space="preserve">Broj, </w:t>
      </w:r>
      <w:r w:rsidR="00192ADE" w:rsidRPr="00011B78">
        <w:rPr>
          <w:sz w:val="24"/>
          <w:szCs w:val="24"/>
          <w:u w:val="single"/>
          <w:lang w:val="sr-Latn-RS"/>
        </w:rPr>
        <w:t>Godina</w:t>
      </w:r>
      <w:r w:rsidRPr="00011B78">
        <w:rPr>
          <w:sz w:val="24"/>
          <w:szCs w:val="24"/>
          <w:lang w:val="sr-Latn-RS"/>
        </w:rPr>
        <w:t xml:space="preserve">, </w:t>
      </w:r>
      <w:r w:rsidRPr="00011B78">
        <w:rPr>
          <w:i/>
          <w:sz w:val="24"/>
          <w:szCs w:val="24"/>
          <w:lang w:val="sr-Latn-RS"/>
        </w:rPr>
        <w:t>IdFilijala</w:t>
      </w:r>
      <w:r w:rsidR="00192ADE" w:rsidRPr="00011B78">
        <w:rPr>
          <w:sz w:val="24"/>
          <w:szCs w:val="24"/>
          <w:lang w:val="sr-Latn-RS"/>
        </w:rPr>
        <w:t>,</w:t>
      </w:r>
      <w:r w:rsidRPr="00011B78">
        <w:rPr>
          <w:i/>
          <w:sz w:val="24"/>
          <w:szCs w:val="24"/>
          <w:lang w:val="sr-Latn-RS"/>
        </w:rPr>
        <w:t xml:space="preserve"> ŠifraObrazac</w:t>
      </w:r>
      <w:r w:rsidRPr="00011B78">
        <w:rPr>
          <w:sz w:val="24"/>
          <w:szCs w:val="24"/>
          <w:lang w:val="sr-Latn-RS"/>
        </w:rPr>
        <w:t xml:space="preserve">, DatumIzdavanja, DatumUručenja, VremeUručenja, </w:t>
      </w:r>
      <w:r w:rsidRPr="00011B78">
        <w:rPr>
          <w:i/>
          <w:sz w:val="24"/>
          <w:szCs w:val="24"/>
          <w:lang w:val="sr-Latn-RS"/>
        </w:rPr>
        <w:t xml:space="preserve">PIB, </w:t>
      </w:r>
      <w:r w:rsidRPr="00011B78">
        <w:rPr>
          <w:i/>
          <w:color w:val="FF0000"/>
          <w:sz w:val="24"/>
          <w:szCs w:val="24"/>
          <w:lang w:val="sr-Latn-RS"/>
        </w:rPr>
        <w:t>IdMesto</w:t>
      </w:r>
      <w:r w:rsidRPr="00011B78">
        <w:rPr>
          <w:sz w:val="24"/>
          <w:szCs w:val="24"/>
        </w:rPr>
        <w:t>)</w:t>
      </w:r>
    </w:p>
    <w:p w14:paraId="26FD0F8B" w14:textId="7295E05C" w:rsidR="00FE1E91" w:rsidRPr="00011B78" w:rsidRDefault="00FE1E91" w:rsidP="00FE1E91">
      <w:pPr>
        <w:rPr>
          <w:sz w:val="24"/>
          <w:szCs w:val="24"/>
        </w:rPr>
      </w:pPr>
      <w:r w:rsidRPr="00011B78">
        <w:rPr>
          <w:b/>
          <w:sz w:val="24"/>
          <w:szCs w:val="24"/>
        </w:rPr>
        <w:t>Filijala</w:t>
      </w:r>
      <w:r w:rsidRPr="00011B78">
        <w:rPr>
          <w:sz w:val="24"/>
          <w:szCs w:val="24"/>
        </w:rPr>
        <w:t>(</w:t>
      </w:r>
      <w:r w:rsidRPr="00011B78">
        <w:rPr>
          <w:sz w:val="24"/>
          <w:szCs w:val="24"/>
          <w:u w:val="single"/>
        </w:rPr>
        <w:t>IdFilijala</w:t>
      </w:r>
      <w:r w:rsidRPr="00011B78">
        <w:rPr>
          <w:sz w:val="24"/>
          <w:szCs w:val="24"/>
        </w:rPr>
        <w:t xml:space="preserve">, </w:t>
      </w:r>
      <w:r w:rsidRPr="00011B78">
        <w:rPr>
          <w:i/>
          <w:color w:val="FF0000"/>
          <w:sz w:val="24"/>
          <w:szCs w:val="24"/>
        </w:rPr>
        <w:t>IdMesto</w:t>
      </w:r>
      <w:r w:rsidRPr="00011B78">
        <w:rPr>
          <w:sz w:val="24"/>
          <w:szCs w:val="24"/>
        </w:rPr>
        <w:t>)</w:t>
      </w:r>
    </w:p>
    <w:p w14:paraId="554A217C" w14:textId="77777777" w:rsidR="00FE1E91" w:rsidRPr="00FE1E91" w:rsidRDefault="00FE1E91" w:rsidP="00FE1E91"/>
    <w:p w14:paraId="17F371A8" w14:textId="77777777" w:rsidR="00FE1E91" w:rsidRPr="00011B78" w:rsidRDefault="00FE1E91" w:rsidP="00FE1E91">
      <w:pPr>
        <w:rPr>
          <w:b/>
          <w:i/>
          <w:sz w:val="24"/>
          <w:szCs w:val="24"/>
        </w:rPr>
      </w:pPr>
      <w:r w:rsidRPr="00011B78">
        <w:rPr>
          <w:b/>
          <w:i/>
          <w:sz w:val="24"/>
          <w:szCs w:val="24"/>
        </w:rPr>
        <w:t>Funkcionalne zavisnosti pre denormalizacije</w:t>
      </w:r>
    </w:p>
    <w:p w14:paraId="715C0B2D" w14:textId="6E90410B" w:rsidR="00FE1E91" w:rsidRPr="00011B78" w:rsidRDefault="00FE1E91" w:rsidP="00FE1E91">
      <w:pPr>
        <w:rPr>
          <w:color w:val="FF0000"/>
          <w:sz w:val="24"/>
          <w:szCs w:val="24"/>
          <w:lang w:val="sr-Latn-RS"/>
        </w:rPr>
      </w:pPr>
      <w:r w:rsidRPr="00011B78">
        <w:rPr>
          <w:sz w:val="24"/>
          <w:szCs w:val="24"/>
        </w:rPr>
        <w:t xml:space="preserve">Broj, </w:t>
      </w:r>
      <w:r w:rsidR="00192ADE" w:rsidRPr="00011B78">
        <w:rPr>
          <w:sz w:val="24"/>
          <w:szCs w:val="24"/>
        </w:rPr>
        <w:t>Godina</w:t>
      </w:r>
      <w:r w:rsidRPr="00011B78">
        <w:rPr>
          <w:sz w:val="24"/>
          <w:szCs w:val="24"/>
          <w:lang w:val="sr-Latn-RS"/>
        </w:rPr>
        <w:t xml:space="preserve"> </w:t>
      </w:r>
      <w:r w:rsidRPr="00011B78">
        <w:rPr>
          <w:sz w:val="24"/>
          <w:szCs w:val="24"/>
        </w:rPr>
        <w:sym w:font="Wingdings" w:char="F0E0"/>
      </w:r>
      <w:r w:rsidRPr="00011B78">
        <w:rPr>
          <w:sz w:val="24"/>
          <w:szCs w:val="24"/>
        </w:rPr>
        <w:t xml:space="preserve"> </w:t>
      </w:r>
      <w:r w:rsidR="00563B8E" w:rsidRPr="00011B78">
        <w:rPr>
          <w:sz w:val="24"/>
          <w:szCs w:val="24"/>
          <w:lang w:val="sr-Latn-RS"/>
        </w:rPr>
        <w:t>IdFilijala</w:t>
      </w:r>
      <w:r w:rsidR="00192ADE" w:rsidRPr="00011B78">
        <w:rPr>
          <w:sz w:val="24"/>
          <w:szCs w:val="24"/>
        </w:rPr>
        <w:t xml:space="preserve">, </w:t>
      </w:r>
      <w:r w:rsidRPr="00011B78">
        <w:rPr>
          <w:sz w:val="24"/>
          <w:szCs w:val="24"/>
        </w:rPr>
        <w:t xml:space="preserve">ŠifraObrazac, </w:t>
      </w:r>
      <w:r w:rsidRPr="00011B78">
        <w:rPr>
          <w:sz w:val="24"/>
          <w:szCs w:val="24"/>
          <w:lang w:val="sr-Latn-RS"/>
        </w:rPr>
        <w:t xml:space="preserve">DatumIzdavanja, DatumUručenja, VremeUručenja, IdFilijala, PIB, </w:t>
      </w:r>
      <w:r w:rsidRPr="00011B78">
        <w:rPr>
          <w:color w:val="FF0000"/>
          <w:sz w:val="24"/>
          <w:szCs w:val="24"/>
          <w:lang w:val="sr-Latn-RS"/>
        </w:rPr>
        <w:t>IdMesto</w:t>
      </w:r>
    </w:p>
    <w:p w14:paraId="0844CECD" w14:textId="3FDFBA0B" w:rsidR="00FE1E91" w:rsidRPr="00011B78" w:rsidRDefault="00FE1E91" w:rsidP="00FE1E91">
      <w:pPr>
        <w:rPr>
          <w:color w:val="FF0000"/>
          <w:sz w:val="24"/>
          <w:szCs w:val="24"/>
        </w:rPr>
      </w:pPr>
      <w:r w:rsidRPr="00011B78">
        <w:rPr>
          <w:sz w:val="24"/>
          <w:szCs w:val="24"/>
        </w:rPr>
        <w:t xml:space="preserve">IdFilijala </w:t>
      </w:r>
      <w:r w:rsidRPr="00011B78">
        <w:rPr>
          <w:sz w:val="24"/>
          <w:szCs w:val="24"/>
        </w:rPr>
        <w:sym w:font="Wingdings" w:char="F0E0"/>
      </w:r>
      <w:r w:rsidRPr="00011B78">
        <w:rPr>
          <w:sz w:val="24"/>
          <w:szCs w:val="24"/>
        </w:rPr>
        <w:t xml:space="preserve"> </w:t>
      </w:r>
      <w:r w:rsidRPr="00011B78">
        <w:rPr>
          <w:color w:val="FF0000"/>
          <w:sz w:val="24"/>
          <w:szCs w:val="24"/>
        </w:rPr>
        <w:t>IdMesto</w:t>
      </w:r>
    </w:p>
    <w:p w14:paraId="04F11F7A" w14:textId="6E2BD5C5" w:rsidR="00FE1E91" w:rsidRDefault="00FE1E91">
      <w:pPr>
        <w:spacing w:after="160" w:line="259" w:lineRule="auto"/>
        <w:rPr>
          <w:color w:val="FF0000"/>
        </w:rPr>
      </w:pPr>
      <w:r>
        <w:rPr>
          <w:color w:val="FF0000"/>
        </w:rPr>
        <w:br w:type="page"/>
      </w:r>
    </w:p>
    <w:p w14:paraId="2BBE556B" w14:textId="796D54D8" w:rsidR="00FE1E91" w:rsidRPr="00011B78" w:rsidRDefault="00FE1E91" w:rsidP="00FE1E91">
      <w:pPr>
        <w:rPr>
          <w:b/>
          <w:i/>
          <w:sz w:val="24"/>
        </w:rPr>
      </w:pPr>
      <w:r w:rsidRPr="00011B78">
        <w:rPr>
          <w:b/>
          <w:i/>
          <w:sz w:val="24"/>
        </w:rPr>
        <w:lastRenderedPageBreak/>
        <w:t>Identifikacija trigera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072"/>
        <w:gridCol w:w="1890"/>
        <w:gridCol w:w="1440"/>
        <w:gridCol w:w="2812"/>
      </w:tblGrid>
      <w:tr w:rsidR="00FE1E91" w14:paraId="34514F3D" w14:textId="77777777" w:rsidTr="00CC57C2">
        <w:trPr>
          <w:trHeight w:val="647"/>
        </w:trPr>
        <w:tc>
          <w:tcPr>
            <w:tcW w:w="1803" w:type="dxa"/>
            <w:shd w:val="clear" w:color="auto" w:fill="D9E2F3" w:themeFill="accent1" w:themeFillTint="33"/>
            <w:vAlign w:val="center"/>
          </w:tcPr>
          <w:p w14:paraId="38164021" w14:textId="77777777" w:rsidR="00FE1E91" w:rsidRPr="00CA6807" w:rsidRDefault="00FE1E91" w:rsidP="00CC57C2">
            <w:pPr>
              <w:jc w:val="center"/>
              <w:rPr>
                <w:b/>
              </w:rPr>
            </w:pPr>
            <w:r>
              <w:rPr>
                <w:b/>
              </w:rPr>
              <w:t>Tabela</w:t>
            </w:r>
          </w:p>
        </w:tc>
        <w:tc>
          <w:tcPr>
            <w:tcW w:w="1072" w:type="dxa"/>
            <w:shd w:val="clear" w:color="auto" w:fill="D9E2F3" w:themeFill="accent1" w:themeFillTint="33"/>
            <w:vAlign w:val="center"/>
          </w:tcPr>
          <w:p w14:paraId="48A710FF" w14:textId="77777777" w:rsidR="00FE1E91" w:rsidRPr="00CA6807" w:rsidRDefault="00FE1E91" w:rsidP="00CC57C2">
            <w:pPr>
              <w:jc w:val="center"/>
              <w:rPr>
                <w:b/>
              </w:rPr>
            </w:pPr>
            <w:r>
              <w:rPr>
                <w:b/>
              </w:rPr>
              <w:t>Tip trigera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4C43ECC3" w14:textId="77777777" w:rsidR="00FE1E91" w:rsidRPr="00CA6807" w:rsidRDefault="00FE1E91" w:rsidP="00CC57C2">
            <w:pPr>
              <w:jc w:val="center"/>
              <w:rPr>
                <w:b/>
              </w:rPr>
            </w:pPr>
            <w:r>
              <w:rPr>
                <w:b/>
              </w:rPr>
              <w:t>Kolona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64DEE4C8" w14:textId="77777777" w:rsidR="00FE1E91" w:rsidRPr="00CA6807" w:rsidRDefault="00FE1E91" w:rsidP="00CC57C2">
            <w:pPr>
              <w:jc w:val="center"/>
              <w:rPr>
                <w:b/>
              </w:rPr>
            </w:pPr>
            <w:r>
              <w:rPr>
                <w:b/>
              </w:rPr>
              <w:t>Potreban</w:t>
            </w:r>
          </w:p>
        </w:tc>
        <w:tc>
          <w:tcPr>
            <w:tcW w:w="2812" w:type="dxa"/>
            <w:shd w:val="clear" w:color="auto" w:fill="D9E2F3" w:themeFill="accent1" w:themeFillTint="33"/>
            <w:vAlign w:val="center"/>
          </w:tcPr>
          <w:p w14:paraId="55FBB4BB" w14:textId="77777777" w:rsidR="00FE1E91" w:rsidRPr="00CA6807" w:rsidRDefault="00FE1E91" w:rsidP="00CC57C2">
            <w:pPr>
              <w:jc w:val="center"/>
              <w:rPr>
                <w:b/>
              </w:rPr>
            </w:pPr>
            <w:r>
              <w:rPr>
                <w:b/>
              </w:rPr>
              <w:t>Šta treba uraditi?</w:t>
            </w:r>
          </w:p>
        </w:tc>
      </w:tr>
      <w:tr w:rsidR="00FE1E91" w14:paraId="5C185E49" w14:textId="77777777" w:rsidTr="00CC57C2">
        <w:tc>
          <w:tcPr>
            <w:tcW w:w="1803" w:type="dxa"/>
            <w:vMerge w:val="restart"/>
            <w:vAlign w:val="center"/>
          </w:tcPr>
          <w:p w14:paraId="2E59A0D1" w14:textId="77777777" w:rsidR="00FE1E91" w:rsidRPr="00CA6807" w:rsidRDefault="00FE1E91" w:rsidP="00CC57C2">
            <w:pPr>
              <w:jc w:val="center"/>
              <w:rPr>
                <w:b/>
              </w:rPr>
            </w:pPr>
            <w:r>
              <w:rPr>
                <w:b/>
              </w:rPr>
              <w:t>Nalog</w:t>
            </w: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3F7B3A9B" w14:textId="77777777" w:rsidR="00FE1E91" w:rsidRDefault="00FE1E91" w:rsidP="00CC57C2">
            <w:pPr>
              <w:jc w:val="center"/>
            </w:pPr>
            <w:r>
              <w:t>insert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75842D7D" w14:textId="77777777" w:rsidR="00FE1E91" w:rsidRDefault="00FE1E91" w:rsidP="00CC57C2">
            <w:pPr>
              <w:jc w:val="center"/>
            </w:pP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6AD204CD" w14:textId="77777777" w:rsidR="00FE1E91" w:rsidRDefault="00FE1E91" w:rsidP="00CC57C2">
            <w:pPr>
              <w:jc w:val="center"/>
            </w:pPr>
            <w: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160F17FF" w14:textId="0CB63AE1" w:rsidR="00FE1E91" w:rsidRDefault="00FE1E91" w:rsidP="00CD4F52">
            <w:pPr>
              <w:jc w:val="center"/>
            </w:pPr>
            <w:r>
              <w:t>U kolonu IdMesto upisuje odgovarajuću vrednost na osnovu un</w:t>
            </w:r>
            <w:r w:rsidR="00CD4F52">
              <w:t>e</w:t>
            </w:r>
            <w:r>
              <w:t>te vrednosti kolone IdFilijala</w:t>
            </w:r>
          </w:p>
        </w:tc>
      </w:tr>
      <w:tr w:rsidR="00FE1E91" w14:paraId="71A68BF9" w14:textId="77777777" w:rsidTr="00CC57C2">
        <w:trPr>
          <w:trHeight w:val="933"/>
        </w:trPr>
        <w:tc>
          <w:tcPr>
            <w:tcW w:w="1803" w:type="dxa"/>
            <w:vMerge/>
            <w:vAlign w:val="center"/>
          </w:tcPr>
          <w:p w14:paraId="2DE60FC1" w14:textId="77777777" w:rsidR="00FE1E91" w:rsidRDefault="00FE1E91" w:rsidP="00CC57C2">
            <w:pPr>
              <w:jc w:val="center"/>
            </w:pPr>
          </w:p>
        </w:tc>
        <w:tc>
          <w:tcPr>
            <w:tcW w:w="1072" w:type="dxa"/>
            <w:vMerge w:val="restart"/>
            <w:shd w:val="clear" w:color="auto" w:fill="E2EFD9" w:themeFill="accent6" w:themeFillTint="33"/>
            <w:vAlign w:val="center"/>
          </w:tcPr>
          <w:p w14:paraId="6DF734E7" w14:textId="77777777" w:rsidR="00FE1E91" w:rsidRDefault="00FE1E91" w:rsidP="00CC57C2">
            <w:pPr>
              <w:jc w:val="center"/>
            </w:pPr>
            <w: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3FB5814C" w14:textId="4BB5010B" w:rsidR="00FE1E91" w:rsidRDefault="00FE1E91" w:rsidP="00CC57C2">
            <w:pPr>
              <w:jc w:val="center"/>
            </w:pPr>
            <w:r>
              <w:t>IdFilijala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312E125B" w14:textId="77777777" w:rsidR="00FE1E91" w:rsidRDefault="00FE1E91" w:rsidP="00CC57C2">
            <w:pPr>
              <w:jc w:val="center"/>
            </w:pPr>
            <w: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4F830D6A" w14:textId="22BA74C0" w:rsidR="00FE1E91" w:rsidRDefault="00FE1E91" w:rsidP="00FE1E91">
            <w:pPr>
              <w:jc w:val="center"/>
            </w:pPr>
            <w:r>
              <w:t>U kolonu IdMesto tabele Nalog upisuje odgovarajuću vrednost na osnovu nove vrednosti kolone IdFilijala</w:t>
            </w:r>
          </w:p>
        </w:tc>
      </w:tr>
      <w:tr w:rsidR="00FE1E91" w14:paraId="1A247C96" w14:textId="77777777" w:rsidTr="00FE1E91">
        <w:trPr>
          <w:trHeight w:val="800"/>
        </w:trPr>
        <w:tc>
          <w:tcPr>
            <w:tcW w:w="1803" w:type="dxa"/>
            <w:vMerge/>
            <w:vAlign w:val="center"/>
          </w:tcPr>
          <w:p w14:paraId="1D54C1F3" w14:textId="77777777" w:rsidR="00FE1E91" w:rsidRDefault="00FE1E91" w:rsidP="00CC57C2">
            <w:pPr>
              <w:jc w:val="center"/>
            </w:pPr>
          </w:p>
        </w:tc>
        <w:tc>
          <w:tcPr>
            <w:tcW w:w="1072" w:type="dxa"/>
            <w:vMerge/>
            <w:shd w:val="clear" w:color="auto" w:fill="E2EFD9" w:themeFill="accent6" w:themeFillTint="33"/>
            <w:vAlign w:val="center"/>
          </w:tcPr>
          <w:p w14:paraId="57A14FBB" w14:textId="77777777" w:rsidR="00FE1E91" w:rsidRDefault="00FE1E91" w:rsidP="00CC57C2">
            <w:pPr>
              <w:jc w:val="center"/>
            </w:pP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627CAB92" w14:textId="37E5C4D7" w:rsidR="00FE1E91" w:rsidRDefault="00FE1E91" w:rsidP="00CC57C2">
            <w:pPr>
              <w:jc w:val="center"/>
            </w:pPr>
            <w:r>
              <w:t>IdMesto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63CEFCCB" w14:textId="77777777" w:rsidR="00FE1E91" w:rsidRDefault="00FE1E91" w:rsidP="00CC57C2">
            <w:pPr>
              <w:jc w:val="center"/>
            </w:pPr>
            <w: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16C4E226" w14:textId="71085B41" w:rsidR="00FE1E91" w:rsidRDefault="00FE1E91" w:rsidP="00CC57C2">
            <w:pPr>
              <w:jc w:val="center"/>
            </w:pPr>
            <w:r>
              <w:t>Sprečava direktnu izmenu</w:t>
            </w:r>
          </w:p>
        </w:tc>
      </w:tr>
      <w:tr w:rsidR="00FE1E91" w14:paraId="124AF0B8" w14:textId="77777777" w:rsidTr="00CC57C2">
        <w:tc>
          <w:tcPr>
            <w:tcW w:w="1803" w:type="dxa"/>
            <w:vMerge/>
            <w:vAlign w:val="center"/>
          </w:tcPr>
          <w:p w14:paraId="04CC437D" w14:textId="77777777" w:rsidR="00FE1E91" w:rsidRDefault="00FE1E91" w:rsidP="00CC57C2">
            <w:pPr>
              <w:jc w:val="center"/>
            </w:pPr>
          </w:p>
        </w:tc>
        <w:tc>
          <w:tcPr>
            <w:tcW w:w="1072" w:type="dxa"/>
            <w:vAlign w:val="center"/>
          </w:tcPr>
          <w:p w14:paraId="2B45C058" w14:textId="77777777" w:rsidR="00FE1E91" w:rsidRDefault="00FE1E91" w:rsidP="00CC57C2">
            <w:pPr>
              <w:jc w:val="center"/>
            </w:pPr>
            <w:r>
              <w:t>delete</w:t>
            </w:r>
          </w:p>
        </w:tc>
        <w:tc>
          <w:tcPr>
            <w:tcW w:w="1890" w:type="dxa"/>
            <w:vAlign w:val="center"/>
          </w:tcPr>
          <w:p w14:paraId="2DF0B0B5" w14:textId="77777777" w:rsidR="00FE1E91" w:rsidRDefault="00FE1E91" w:rsidP="00CC57C2">
            <w:pPr>
              <w:jc w:val="center"/>
            </w:pPr>
          </w:p>
        </w:tc>
        <w:tc>
          <w:tcPr>
            <w:tcW w:w="1440" w:type="dxa"/>
            <w:vAlign w:val="center"/>
          </w:tcPr>
          <w:p w14:paraId="05B7E733" w14:textId="77777777" w:rsidR="00FE1E91" w:rsidRDefault="00FE1E91" w:rsidP="00CC57C2">
            <w:pPr>
              <w:jc w:val="center"/>
            </w:pPr>
            <w:r>
              <w:t>NE</w:t>
            </w:r>
          </w:p>
        </w:tc>
        <w:tc>
          <w:tcPr>
            <w:tcW w:w="2812" w:type="dxa"/>
            <w:vAlign w:val="center"/>
          </w:tcPr>
          <w:p w14:paraId="7B2D4207" w14:textId="77777777" w:rsidR="00FE1E91" w:rsidRDefault="00FE1E91" w:rsidP="00CC57C2">
            <w:pPr>
              <w:jc w:val="center"/>
            </w:pPr>
          </w:p>
        </w:tc>
      </w:tr>
      <w:tr w:rsidR="00FE1E91" w14:paraId="0E743623" w14:textId="77777777" w:rsidTr="00CC57C2">
        <w:tc>
          <w:tcPr>
            <w:tcW w:w="1803" w:type="dxa"/>
            <w:vMerge w:val="restart"/>
            <w:vAlign w:val="center"/>
          </w:tcPr>
          <w:p w14:paraId="60018527" w14:textId="717DB0E5" w:rsidR="00FE1E91" w:rsidRPr="00CA6807" w:rsidRDefault="00FE1E91" w:rsidP="00CC57C2">
            <w:pPr>
              <w:jc w:val="center"/>
              <w:rPr>
                <w:b/>
              </w:rPr>
            </w:pPr>
            <w:r>
              <w:rPr>
                <w:b/>
              </w:rPr>
              <w:t>Filijala</w:t>
            </w:r>
          </w:p>
        </w:tc>
        <w:tc>
          <w:tcPr>
            <w:tcW w:w="1072" w:type="dxa"/>
            <w:shd w:val="clear" w:color="auto" w:fill="auto"/>
            <w:vAlign w:val="center"/>
          </w:tcPr>
          <w:p w14:paraId="355E1FDB" w14:textId="77777777" w:rsidR="00FE1E91" w:rsidRDefault="00FE1E91" w:rsidP="00CC57C2">
            <w:pPr>
              <w:jc w:val="center"/>
            </w:pPr>
            <w:r>
              <w:t>insert</w:t>
            </w:r>
          </w:p>
        </w:tc>
        <w:tc>
          <w:tcPr>
            <w:tcW w:w="1890" w:type="dxa"/>
            <w:shd w:val="clear" w:color="auto" w:fill="auto"/>
            <w:vAlign w:val="center"/>
          </w:tcPr>
          <w:p w14:paraId="76F8E39B" w14:textId="77777777" w:rsidR="00FE1E91" w:rsidRDefault="00FE1E91" w:rsidP="00CC57C2">
            <w:pPr>
              <w:jc w:val="center"/>
            </w:pPr>
          </w:p>
        </w:tc>
        <w:tc>
          <w:tcPr>
            <w:tcW w:w="1440" w:type="dxa"/>
            <w:shd w:val="clear" w:color="auto" w:fill="auto"/>
            <w:vAlign w:val="center"/>
          </w:tcPr>
          <w:p w14:paraId="4540A359" w14:textId="77777777" w:rsidR="00FE1E91" w:rsidRDefault="00FE1E91" w:rsidP="00CC57C2">
            <w:pPr>
              <w:jc w:val="center"/>
            </w:pPr>
            <w:r>
              <w:t>NE</w:t>
            </w:r>
          </w:p>
        </w:tc>
        <w:tc>
          <w:tcPr>
            <w:tcW w:w="2812" w:type="dxa"/>
            <w:shd w:val="clear" w:color="auto" w:fill="auto"/>
            <w:vAlign w:val="center"/>
          </w:tcPr>
          <w:p w14:paraId="5BC778DA" w14:textId="77777777" w:rsidR="00FE1E91" w:rsidRDefault="00FE1E91" w:rsidP="00CC57C2">
            <w:pPr>
              <w:jc w:val="center"/>
            </w:pPr>
          </w:p>
        </w:tc>
      </w:tr>
      <w:tr w:rsidR="00FE1E91" w14:paraId="3E95B041" w14:textId="77777777" w:rsidTr="00CC57C2">
        <w:tc>
          <w:tcPr>
            <w:tcW w:w="1803" w:type="dxa"/>
            <w:vMerge/>
            <w:vAlign w:val="center"/>
          </w:tcPr>
          <w:p w14:paraId="1B4DA89F" w14:textId="77777777" w:rsidR="00FE1E91" w:rsidRDefault="00FE1E91" w:rsidP="00CC57C2">
            <w:pPr>
              <w:jc w:val="center"/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0D4A8F51" w14:textId="77777777" w:rsidR="00FE1E91" w:rsidRDefault="00FE1E91" w:rsidP="00CC57C2">
            <w:pPr>
              <w:jc w:val="center"/>
            </w:pPr>
            <w: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0068C8B5" w14:textId="40CA66CE" w:rsidR="00FE1E91" w:rsidRDefault="00FE1E91" w:rsidP="00CC57C2">
            <w:pPr>
              <w:jc w:val="center"/>
            </w:pPr>
            <w:r>
              <w:t>IdMesto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4EE876A9" w14:textId="77777777" w:rsidR="00FE1E91" w:rsidRDefault="00FE1E91" w:rsidP="00CC57C2">
            <w:pPr>
              <w:jc w:val="center"/>
            </w:pPr>
            <w: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471CFFFF" w14:textId="5C95B648" w:rsidR="00FE1E91" w:rsidRDefault="00FE1E91" w:rsidP="00FE1E91">
            <w:pPr>
              <w:jc w:val="center"/>
            </w:pPr>
            <w:r>
              <w:t xml:space="preserve">Ukoliko postoji Nalog za Filijalu , ažurira kolonu IdMesto u tabeli Nalog na osnovu nove vrednosti kolone </w:t>
            </w:r>
            <w:r w:rsidR="000B3E9F">
              <w:t>IdMesto u tabeli Filijala</w:t>
            </w:r>
          </w:p>
        </w:tc>
      </w:tr>
      <w:tr w:rsidR="00FE1E91" w14:paraId="342A6898" w14:textId="77777777" w:rsidTr="00CC57C2">
        <w:tc>
          <w:tcPr>
            <w:tcW w:w="1803" w:type="dxa"/>
            <w:vMerge/>
            <w:vAlign w:val="center"/>
          </w:tcPr>
          <w:p w14:paraId="0F97868E" w14:textId="77777777" w:rsidR="00FE1E91" w:rsidRDefault="00FE1E91" w:rsidP="00CC57C2">
            <w:pPr>
              <w:jc w:val="center"/>
            </w:pPr>
          </w:p>
        </w:tc>
        <w:tc>
          <w:tcPr>
            <w:tcW w:w="1072" w:type="dxa"/>
            <w:vAlign w:val="center"/>
          </w:tcPr>
          <w:p w14:paraId="4311C05D" w14:textId="77777777" w:rsidR="00FE1E91" w:rsidRDefault="00FE1E91" w:rsidP="00CC57C2">
            <w:pPr>
              <w:jc w:val="center"/>
            </w:pPr>
            <w:r>
              <w:t>delete</w:t>
            </w:r>
          </w:p>
        </w:tc>
        <w:tc>
          <w:tcPr>
            <w:tcW w:w="1890" w:type="dxa"/>
            <w:vAlign w:val="center"/>
          </w:tcPr>
          <w:p w14:paraId="1B0D9444" w14:textId="77777777" w:rsidR="00FE1E91" w:rsidRDefault="00FE1E91" w:rsidP="00CC57C2">
            <w:pPr>
              <w:jc w:val="center"/>
            </w:pPr>
          </w:p>
        </w:tc>
        <w:tc>
          <w:tcPr>
            <w:tcW w:w="1440" w:type="dxa"/>
            <w:vAlign w:val="center"/>
          </w:tcPr>
          <w:p w14:paraId="72FDBE6E" w14:textId="77777777" w:rsidR="00FE1E91" w:rsidRDefault="00FE1E91" w:rsidP="00CC57C2">
            <w:pPr>
              <w:jc w:val="center"/>
            </w:pPr>
            <w:r>
              <w:t>NE</w:t>
            </w:r>
          </w:p>
        </w:tc>
        <w:tc>
          <w:tcPr>
            <w:tcW w:w="2812" w:type="dxa"/>
            <w:vAlign w:val="center"/>
          </w:tcPr>
          <w:p w14:paraId="0B7F77FA" w14:textId="77777777" w:rsidR="00FE1E91" w:rsidRDefault="00FE1E91" w:rsidP="00CC57C2">
            <w:pPr>
              <w:jc w:val="center"/>
            </w:pPr>
          </w:p>
        </w:tc>
      </w:tr>
    </w:tbl>
    <w:p w14:paraId="725CD1E2" w14:textId="77777777" w:rsidR="00FE1E91" w:rsidRPr="00FE1E91" w:rsidRDefault="00FE1E91" w:rsidP="00FE1E91">
      <w:pPr>
        <w:rPr>
          <w:b/>
          <w:i/>
        </w:rPr>
      </w:pPr>
    </w:p>
    <w:p w14:paraId="737475A3" w14:textId="77777777" w:rsidR="002148F2" w:rsidRPr="002148F2" w:rsidRDefault="002148F2" w:rsidP="00624B86"/>
    <w:p w14:paraId="5D2A53C7" w14:textId="77777777" w:rsidR="00F30D61" w:rsidRDefault="00F30D61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35FC89A" w14:textId="4694FFE8" w:rsidR="00BA8F42" w:rsidRDefault="00BA8F42" w:rsidP="7D30F917">
      <w:pPr>
        <w:pStyle w:val="Heading1"/>
        <w:rPr>
          <w:sz w:val="24"/>
          <w:szCs w:val="24"/>
        </w:rPr>
      </w:pPr>
      <w:r w:rsidRPr="7D30F917">
        <w:lastRenderedPageBreak/>
        <w:t>KORISNIČKI DEFINISANI TIPOVI I TRIGERI</w:t>
      </w:r>
    </w:p>
    <w:p w14:paraId="3C9FC2E4" w14:textId="291A068A" w:rsidR="00BA8F42" w:rsidRDefault="00BA8F42" w:rsidP="7D30F917">
      <w:pPr>
        <w:pStyle w:val="Heading2"/>
      </w:pPr>
      <w:r w:rsidRPr="7D30F917">
        <w:t xml:space="preserve"> Definicija korisn</w:t>
      </w:r>
      <w:r w:rsidR="564ABD5F" w:rsidRPr="7D30F917">
        <w:t>ičkom tipa i njegovo korišćenje</w:t>
      </w:r>
    </w:p>
    <w:p w14:paraId="7D7C308B" w14:textId="77777777" w:rsidR="001F3BEE" w:rsidRDefault="001F3BEE" w:rsidP="004278D0"/>
    <w:p w14:paraId="41E8EF32" w14:textId="06942C82" w:rsidR="006C676E" w:rsidRDefault="006C676E" w:rsidP="004278D0">
      <w:pPr>
        <w:rPr>
          <w:b/>
          <w:sz w:val="24"/>
        </w:rPr>
      </w:pPr>
      <w:r w:rsidRPr="006C676E">
        <w:rPr>
          <w:b/>
          <w:sz w:val="24"/>
        </w:rPr>
        <w:t>Distinct tip</w:t>
      </w:r>
      <w:r>
        <w:rPr>
          <w:b/>
          <w:sz w:val="24"/>
        </w:rPr>
        <w:t xml:space="preserve"> – </w:t>
      </w:r>
      <w:r w:rsidR="009E4DE9">
        <w:rPr>
          <w:b/>
          <w:sz w:val="24"/>
        </w:rPr>
        <w:t>Racun</w:t>
      </w:r>
    </w:p>
    <w:p w14:paraId="783D14E7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CREATE OR REPLACE TYPE Racun AS OBJECT(</w:t>
      </w:r>
    </w:p>
    <w:p w14:paraId="5A57E903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brojRacuna NUMBER(20),</w:t>
      </w:r>
    </w:p>
    <w:p w14:paraId="7993051B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MEMBER FUNCTION get_brojRacuna RETURN NUMBER,</w:t>
      </w:r>
    </w:p>
    <w:p w14:paraId="1837E807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 xml:space="preserve">CONSTRUCTOR FUNCTION Racun(brojRacuna NUMBER) </w:t>
      </w:r>
    </w:p>
    <w:p w14:paraId="33CD1AE7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RETURN SELF AS RESULT)</w:t>
      </w:r>
    </w:p>
    <w:p w14:paraId="5E8DD8E6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INSTANTIABLE NOT FINAL;</w:t>
      </w:r>
    </w:p>
    <w:p w14:paraId="02C6C640" w14:textId="77777777" w:rsidR="004420FF" w:rsidRPr="004420FF" w:rsidRDefault="004420FF" w:rsidP="004420FF">
      <w:pPr>
        <w:spacing w:after="0"/>
        <w:rPr>
          <w:sz w:val="24"/>
        </w:rPr>
      </w:pPr>
    </w:p>
    <w:p w14:paraId="1EB03ECC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CREATE OR REPLACE TYPE BODY Racun AS</w:t>
      </w:r>
    </w:p>
    <w:p w14:paraId="6A65DEC4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MEMBER FUNCTION get_brojRacuna RETURN NUMBER IS</w:t>
      </w:r>
    </w:p>
    <w:p w14:paraId="6120010F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ab/>
        <w:t>BEGIN</w:t>
      </w:r>
    </w:p>
    <w:p w14:paraId="23D57FF5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ab/>
      </w:r>
      <w:r w:rsidRPr="004420FF">
        <w:rPr>
          <w:sz w:val="24"/>
        </w:rPr>
        <w:tab/>
        <w:t>RETURN SELF.brojRacuna;</w:t>
      </w:r>
    </w:p>
    <w:p w14:paraId="509A95DF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ab/>
        <w:t>END;</w:t>
      </w:r>
    </w:p>
    <w:p w14:paraId="55746ADF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CONSTRUCTOR FUNCTION Racun(brojRacuna NUMBER)</w:t>
      </w:r>
    </w:p>
    <w:p w14:paraId="6E34C533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RETURN SELF AS RESULT</w:t>
      </w:r>
    </w:p>
    <w:p w14:paraId="797E2DB6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AS</w:t>
      </w:r>
    </w:p>
    <w:p w14:paraId="78AC8671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BEGIN</w:t>
      </w:r>
    </w:p>
    <w:p w14:paraId="0DAE897A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IF brojRacuna &gt;= 100000000000000000 AND brojRacuna &lt; 1000000000000000000</w:t>
      </w:r>
    </w:p>
    <w:p w14:paraId="7BDCBA80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THEN SELF.brojRacuna := brojRacuna;</w:t>
      </w:r>
    </w:p>
    <w:p w14:paraId="5DEBAEA5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 xml:space="preserve">ELSE </w:t>
      </w:r>
    </w:p>
    <w:p w14:paraId="3597CA61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BEGIN</w:t>
      </w:r>
    </w:p>
    <w:p w14:paraId="1B3BCE4C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RAISE_APPLICATION_ERROR(NUM =&gt; -20000, MSG =&gt; 'Broj racuna mora imati tacno 18 cifara!');</w:t>
      </w:r>
    </w:p>
    <w:p w14:paraId="6065F207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END;</w:t>
      </w:r>
    </w:p>
    <w:p w14:paraId="4202EE21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END IF;</w:t>
      </w:r>
    </w:p>
    <w:p w14:paraId="05763DEF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RETURN;</w:t>
      </w:r>
    </w:p>
    <w:p w14:paraId="2432BA6A" w14:textId="77777777" w:rsidR="004420FF" w:rsidRPr="004420FF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END;</w:t>
      </w:r>
    </w:p>
    <w:p w14:paraId="3B53AA4D" w14:textId="0932BEFB" w:rsidR="001B2793" w:rsidRDefault="004420FF" w:rsidP="004420FF">
      <w:pPr>
        <w:spacing w:after="0"/>
        <w:rPr>
          <w:sz w:val="24"/>
        </w:rPr>
      </w:pPr>
      <w:r w:rsidRPr="004420FF">
        <w:rPr>
          <w:sz w:val="24"/>
        </w:rPr>
        <w:t>END;</w:t>
      </w:r>
    </w:p>
    <w:p w14:paraId="7AD54AF8" w14:textId="77777777" w:rsidR="004420FF" w:rsidRDefault="004420FF" w:rsidP="004420FF">
      <w:pPr>
        <w:spacing w:after="0"/>
        <w:rPr>
          <w:sz w:val="24"/>
        </w:rPr>
      </w:pPr>
    </w:p>
    <w:p w14:paraId="13B6B45A" w14:textId="77777777" w:rsidR="004420FF" w:rsidRDefault="004420FF" w:rsidP="00B958DC">
      <w:pPr>
        <w:rPr>
          <w:b/>
          <w:sz w:val="24"/>
        </w:rPr>
      </w:pPr>
    </w:p>
    <w:p w14:paraId="444E3CB4" w14:textId="77777777" w:rsidR="004420FF" w:rsidRDefault="004420FF" w:rsidP="00B958DC">
      <w:pPr>
        <w:rPr>
          <w:b/>
          <w:sz w:val="24"/>
        </w:rPr>
      </w:pPr>
    </w:p>
    <w:p w14:paraId="67BD1A53" w14:textId="77777777" w:rsidR="004420FF" w:rsidRDefault="004420FF" w:rsidP="00B958DC">
      <w:pPr>
        <w:rPr>
          <w:b/>
          <w:sz w:val="24"/>
        </w:rPr>
      </w:pPr>
    </w:p>
    <w:p w14:paraId="7149B2FC" w14:textId="77777777" w:rsidR="004420FF" w:rsidRDefault="004420FF" w:rsidP="00B958DC">
      <w:pPr>
        <w:rPr>
          <w:b/>
          <w:sz w:val="24"/>
        </w:rPr>
      </w:pPr>
    </w:p>
    <w:p w14:paraId="146076B1" w14:textId="77777777" w:rsidR="004420FF" w:rsidRDefault="004420FF" w:rsidP="00B958DC">
      <w:pPr>
        <w:rPr>
          <w:b/>
          <w:sz w:val="24"/>
        </w:rPr>
      </w:pPr>
    </w:p>
    <w:p w14:paraId="199C0DF5" w14:textId="67D5E935" w:rsidR="00B958DC" w:rsidRDefault="00B958DC" w:rsidP="00B958DC">
      <w:pPr>
        <w:rPr>
          <w:b/>
          <w:sz w:val="24"/>
        </w:rPr>
      </w:pPr>
      <w:r>
        <w:rPr>
          <w:b/>
          <w:sz w:val="24"/>
        </w:rPr>
        <w:lastRenderedPageBreak/>
        <w:t>Naredba za kreiranje tabele Platni Promet</w:t>
      </w:r>
    </w:p>
    <w:p w14:paraId="28E49A3F" w14:textId="77777777" w:rsidR="001B2793" w:rsidRPr="001B2793" w:rsidRDefault="001B2793" w:rsidP="001B2793">
      <w:pPr>
        <w:spacing w:after="0"/>
        <w:rPr>
          <w:sz w:val="24"/>
        </w:rPr>
      </w:pPr>
      <w:r w:rsidRPr="001B2793">
        <w:rPr>
          <w:sz w:val="24"/>
        </w:rPr>
        <w:t>CREATE TABLE platniPromet(</w:t>
      </w:r>
    </w:p>
    <w:p w14:paraId="64FE1BFB" w14:textId="77777777" w:rsidR="001B2793" w:rsidRPr="001B2793" w:rsidRDefault="001B2793" w:rsidP="001B2793">
      <w:pPr>
        <w:spacing w:after="0"/>
        <w:rPr>
          <w:sz w:val="24"/>
        </w:rPr>
      </w:pPr>
      <w:r w:rsidRPr="001B2793">
        <w:rPr>
          <w:sz w:val="24"/>
        </w:rPr>
        <w:t>IdPlatniPromet  NUMBER(9) PRIMARY KEY,</w:t>
      </w:r>
    </w:p>
    <w:p w14:paraId="038455C3" w14:textId="77777777" w:rsidR="001B2793" w:rsidRPr="001B2793" w:rsidRDefault="001B2793" w:rsidP="001B2793">
      <w:pPr>
        <w:spacing w:after="0"/>
        <w:rPr>
          <w:sz w:val="24"/>
        </w:rPr>
      </w:pPr>
      <w:r w:rsidRPr="001B2793">
        <w:rPr>
          <w:sz w:val="24"/>
        </w:rPr>
        <w:t>Banka VARCHAR2(30),</w:t>
      </w:r>
    </w:p>
    <w:p w14:paraId="4521E783" w14:textId="146034CD" w:rsidR="00B958DC" w:rsidRDefault="001B2793" w:rsidP="001B2793">
      <w:pPr>
        <w:spacing w:after="0"/>
        <w:rPr>
          <w:sz w:val="24"/>
        </w:rPr>
      </w:pPr>
      <w:r w:rsidRPr="001B2793">
        <w:rPr>
          <w:sz w:val="24"/>
        </w:rPr>
        <w:t>Racun Racun);</w:t>
      </w:r>
    </w:p>
    <w:p w14:paraId="49D64B61" w14:textId="77777777" w:rsidR="001B2793" w:rsidRDefault="001B2793" w:rsidP="001B2793">
      <w:pPr>
        <w:spacing w:after="0"/>
        <w:rPr>
          <w:sz w:val="24"/>
        </w:rPr>
      </w:pPr>
    </w:p>
    <w:p w14:paraId="75D89FF7" w14:textId="77777777" w:rsidR="004420FF" w:rsidRDefault="004420FF" w:rsidP="00B958DC">
      <w:pPr>
        <w:spacing w:after="0"/>
        <w:rPr>
          <w:b/>
          <w:sz w:val="24"/>
        </w:rPr>
      </w:pPr>
    </w:p>
    <w:p w14:paraId="40BB5F16" w14:textId="3EA5B334" w:rsidR="00B958DC" w:rsidRDefault="00B958DC" w:rsidP="00B958DC">
      <w:pPr>
        <w:spacing w:after="0"/>
        <w:rPr>
          <w:b/>
          <w:sz w:val="24"/>
        </w:rPr>
      </w:pPr>
      <w:r>
        <w:rPr>
          <w:b/>
          <w:sz w:val="24"/>
        </w:rPr>
        <w:t>Naredba za unos podataka u tabelu Poreski Obveznik</w:t>
      </w:r>
    </w:p>
    <w:p w14:paraId="6F3BA84E" w14:textId="77777777" w:rsidR="00B958DC" w:rsidRDefault="00B958DC" w:rsidP="00B958DC">
      <w:pPr>
        <w:spacing w:after="0"/>
        <w:rPr>
          <w:b/>
          <w:sz w:val="24"/>
        </w:rPr>
      </w:pPr>
    </w:p>
    <w:p w14:paraId="534F77F4" w14:textId="5BFCF641" w:rsidR="00B958DC" w:rsidRDefault="001B2793" w:rsidP="00B958DC">
      <w:pPr>
        <w:spacing w:after="0"/>
        <w:rPr>
          <w:sz w:val="24"/>
        </w:rPr>
      </w:pPr>
      <w:r w:rsidRPr="001B2793">
        <w:rPr>
          <w:sz w:val="24"/>
        </w:rPr>
        <w:t>INSERT INTO platniPromet VALUES (1, 'Unicredit Bank', Racun(100236154895214782));</w:t>
      </w:r>
    </w:p>
    <w:p w14:paraId="127FF335" w14:textId="77777777" w:rsidR="001B2793" w:rsidRDefault="001B2793" w:rsidP="00B958DC">
      <w:pPr>
        <w:spacing w:after="0"/>
        <w:rPr>
          <w:sz w:val="24"/>
        </w:rPr>
      </w:pPr>
    </w:p>
    <w:p w14:paraId="43FE18EA" w14:textId="77777777" w:rsidR="004420FF" w:rsidRDefault="004420FF" w:rsidP="00B958DC">
      <w:pPr>
        <w:spacing w:after="0"/>
        <w:rPr>
          <w:b/>
          <w:sz w:val="24"/>
        </w:rPr>
      </w:pPr>
    </w:p>
    <w:p w14:paraId="2AB99E37" w14:textId="18DBD16E" w:rsidR="00B958DC" w:rsidRDefault="00B958DC" w:rsidP="00B958DC">
      <w:pPr>
        <w:spacing w:after="0"/>
        <w:rPr>
          <w:b/>
          <w:sz w:val="24"/>
        </w:rPr>
      </w:pPr>
      <w:r>
        <w:rPr>
          <w:b/>
          <w:sz w:val="24"/>
        </w:rPr>
        <w:t>Naredba za prikaz podataka iz tabele Poreski Obveznik</w:t>
      </w:r>
    </w:p>
    <w:p w14:paraId="2DF75DE7" w14:textId="77777777" w:rsidR="00B958DC" w:rsidRDefault="00B958DC" w:rsidP="00B958DC">
      <w:pPr>
        <w:spacing w:after="0"/>
        <w:rPr>
          <w:b/>
          <w:sz w:val="24"/>
        </w:rPr>
      </w:pPr>
    </w:p>
    <w:p w14:paraId="1D8C2B56" w14:textId="418A082F" w:rsidR="00B958DC" w:rsidRDefault="001B2793" w:rsidP="00B958DC">
      <w:pPr>
        <w:spacing w:after="0"/>
        <w:rPr>
          <w:sz w:val="24"/>
        </w:rPr>
      </w:pPr>
      <w:r w:rsidRPr="001B2793">
        <w:rPr>
          <w:sz w:val="24"/>
        </w:rPr>
        <w:t>SELECT pp.IdPlatniPromet AS Id, pp.Banka, pp.Racun. get_brojRacuna() AS Broj_racuna FROM platniPromet pp;</w:t>
      </w:r>
    </w:p>
    <w:p w14:paraId="6768D860" w14:textId="77777777" w:rsidR="001B2793" w:rsidRDefault="001B2793" w:rsidP="00B958DC">
      <w:pPr>
        <w:spacing w:after="0"/>
        <w:rPr>
          <w:sz w:val="24"/>
        </w:rPr>
      </w:pPr>
    </w:p>
    <w:p w14:paraId="2BCDA94B" w14:textId="77777777" w:rsidR="004420FF" w:rsidRDefault="004420FF" w:rsidP="00B958DC">
      <w:pPr>
        <w:spacing w:after="0"/>
        <w:rPr>
          <w:b/>
          <w:sz w:val="24"/>
        </w:rPr>
      </w:pPr>
    </w:p>
    <w:p w14:paraId="25674A53" w14:textId="66F6F97A" w:rsidR="00B958DC" w:rsidRDefault="00B958DC" w:rsidP="00B958DC">
      <w:pPr>
        <w:spacing w:after="0"/>
        <w:rPr>
          <w:b/>
          <w:sz w:val="24"/>
        </w:rPr>
      </w:pPr>
      <w:r>
        <w:rPr>
          <w:b/>
          <w:sz w:val="24"/>
        </w:rPr>
        <w:t>Naredba za izmenu podataka u tabeli Poreski Obveznik</w:t>
      </w:r>
    </w:p>
    <w:p w14:paraId="069B21F4" w14:textId="77777777" w:rsidR="00B958DC" w:rsidRDefault="00B958DC" w:rsidP="00B958DC">
      <w:pPr>
        <w:spacing w:after="0"/>
        <w:rPr>
          <w:b/>
          <w:sz w:val="24"/>
        </w:rPr>
      </w:pPr>
    </w:p>
    <w:p w14:paraId="24CB2FF5" w14:textId="559FD339" w:rsidR="00B958DC" w:rsidRDefault="001B2793" w:rsidP="00B958DC">
      <w:pPr>
        <w:spacing w:after="0"/>
        <w:rPr>
          <w:sz w:val="24"/>
        </w:rPr>
      </w:pPr>
      <w:r w:rsidRPr="001B2793">
        <w:rPr>
          <w:sz w:val="24"/>
        </w:rPr>
        <w:t>UPDATE platniPromet pp SET pp.Racun.brojRacuna = 123652199947511366 WHERE pp.IdPlatniPromet = 1;</w:t>
      </w:r>
    </w:p>
    <w:p w14:paraId="6F77021A" w14:textId="77777777" w:rsidR="001B2793" w:rsidRDefault="001B2793" w:rsidP="00B958DC">
      <w:pPr>
        <w:spacing w:after="0"/>
        <w:rPr>
          <w:sz w:val="24"/>
        </w:rPr>
      </w:pPr>
    </w:p>
    <w:p w14:paraId="3C56DE72" w14:textId="77777777" w:rsidR="004420FF" w:rsidRDefault="004420FF" w:rsidP="00B958DC">
      <w:pPr>
        <w:spacing w:after="0"/>
        <w:rPr>
          <w:b/>
          <w:sz w:val="24"/>
        </w:rPr>
      </w:pPr>
    </w:p>
    <w:p w14:paraId="21FB8C64" w14:textId="60948248" w:rsidR="00B958DC" w:rsidRDefault="00B958DC" w:rsidP="00B958DC">
      <w:pPr>
        <w:spacing w:after="0"/>
        <w:rPr>
          <w:b/>
          <w:sz w:val="24"/>
        </w:rPr>
      </w:pPr>
      <w:r>
        <w:rPr>
          <w:b/>
          <w:sz w:val="24"/>
        </w:rPr>
        <w:t>Naredba za brisanje podataka iz tabele Poreski Obveznik</w:t>
      </w:r>
    </w:p>
    <w:p w14:paraId="4A45AF9F" w14:textId="77777777" w:rsidR="00B958DC" w:rsidRDefault="00B958DC" w:rsidP="00B958DC">
      <w:pPr>
        <w:spacing w:after="0"/>
        <w:rPr>
          <w:b/>
          <w:sz w:val="24"/>
        </w:rPr>
      </w:pPr>
    </w:p>
    <w:p w14:paraId="3376A007" w14:textId="6E7CD218" w:rsidR="001B2793" w:rsidRDefault="001B2793" w:rsidP="00C9509C">
      <w:pPr>
        <w:spacing w:after="0"/>
        <w:rPr>
          <w:sz w:val="24"/>
        </w:rPr>
      </w:pPr>
      <w:r w:rsidRPr="001B2793">
        <w:rPr>
          <w:sz w:val="24"/>
        </w:rPr>
        <w:t>DELETE platniPromet  pp WHERE pp.Racun.brojRacuna = 123652199947511366;</w:t>
      </w:r>
    </w:p>
    <w:p w14:paraId="4594D044" w14:textId="0FC00C41" w:rsidR="004420FF" w:rsidRDefault="004420FF" w:rsidP="00C9509C">
      <w:pPr>
        <w:spacing w:after="0"/>
        <w:rPr>
          <w:sz w:val="24"/>
        </w:rPr>
      </w:pPr>
    </w:p>
    <w:p w14:paraId="55A2D3D5" w14:textId="77777777" w:rsidR="004420FF" w:rsidRDefault="004420FF" w:rsidP="00C9509C">
      <w:pPr>
        <w:spacing w:after="0"/>
        <w:rPr>
          <w:sz w:val="24"/>
        </w:rPr>
      </w:pPr>
    </w:p>
    <w:p w14:paraId="15736E9D" w14:textId="77777777" w:rsidR="004420FF" w:rsidRDefault="004420FF">
      <w:pPr>
        <w:spacing w:after="160" w:line="259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42350269" w14:textId="4F94AB10" w:rsidR="00C9509C" w:rsidRPr="00B958DC" w:rsidRDefault="00DA7EE9" w:rsidP="001F3BEE">
      <w:pPr>
        <w:spacing w:after="100" w:line="240" w:lineRule="auto"/>
        <w:rPr>
          <w:sz w:val="24"/>
        </w:rPr>
      </w:pPr>
      <w:r>
        <w:rPr>
          <w:b/>
          <w:sz w:val="24"/>
        </w:rPr>
        <w:lastRenderedPageBreak/>
        <w:t>Struktuirani tip – NazivPO</w:t>
      </w:r>
    </w:p>
    <w:p w14:paraId="57711563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CREATE OR REPLACE TYPE NazivPO AS OBJECT(</w:t>
      </w:r>
    </w:p>
    <w:p w14:paraId="284E4CD6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ime VARCHAR2(20),</w:t>
      </w:r>
    </w:p>
    <w:p w14:paraId="5EE6675C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tip VARCHAR2(10),</w:t>
      </w:r>
    </w:p>
    <w:p w14:paraId="48182869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MEMBER FUNCTION get_ime RETURN VARCHAR2,</w:t>
      </w:r>
    </w:p>
    <w:p w14:paraId="61D324E0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MEMBER FUNCTION get_tip RETURN VARCHAR2,</w:t>
      </w:r>
    </w:p>
    <w:p w14:paraId="7C3A9251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 xml:space="preserve">CONSTRUCTOR FUNCTION NazivPO(ime VARCHAR2, tip VARCHAR2) </w:t>
      </w:r>
    </w:p>
    <w:p w14:paraId="6E0C31AC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RETURN SELF AS RESULT)</w:t>
      </w:r>
    </w:p>
    <w:p w14:paraId="64DA8440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INSTANTIABLE NOT FINAL;</w:t>
      </w:r>
    </w:p>
    <w:p w14:paraId="2E107354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</w:p>
    <w:p w14:paraId="48251C75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CREATE OR REPLACE TYPE BODY NazivPO AS</w:t>
      </w:r>
    </w:p>
    <w:p w14:paraId="52C17E28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MEMBER FUNCTION get_ime RETURN VARCHAR2 IS</w:t>
      </w:r>
    </w:p>
    <w:p w14:paraId="6411B393" w14:textId="0B0C3FBA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BEGIN</w:t>
      </w:r>
    </w:p>
    <w:p w14:paraId="1622EF96" w14:textId="090B0728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RETURN SELF.ime;</w:t>
      </w:r>
    </w:p>
    <w:p w14:paraId="554E1785" w14:textId="56FE611E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END;</w:t>
      </w:r>
    </w:p>
    <w:p w14:paraId="2FE934D7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MEMBER FUNCTION get_tip RETURN VARCHAR2 IS</w:t>
      </w:r>
    </w:p>
    <w:p w14:paraId="209CE8AF" w14:textId="5BD84FDF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BEGIN</w:t>
      </w:r>
    </w:p>
    <w:p w14:paraId="3E974D7A" w14:textId="26AF36B0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RETURN SELF.tip;</w:t>
      </w:r>
    </w:p>
    <w:p w14:paraId="4D841B3C" w14:textId="4DA2F5DC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END;</w:t>
      </w:r>
    </w:p>
    <w:p w14:paraId="6015A56F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CONSTRUCTOR FUNCTION NazivPO(ime VARCHAR2, tip VARCHAR2)</w:t>
      </w:r>
    </w:p>
    <w:p w14:paraId="39788EF5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RETURN SELF AS RESULT</w:t>
      </w:r>
    </w:p>
    <w:p w14:paraId="61111B9A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AS</w:t>
      </w:r>
    </w:p>
    <w:p w14:paraId="685CD18A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BEGIN</w:t>
      </w:r>
    </w:p>
    <w:p w14:paraId="4BDF78DE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SELF.ime := ime;</w:t>
      </w:r>
    </w:p>
    <w:p w14:paraId="572CBF67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IF tip NOT IN ('doo', 'ad', 'od', 'kd')</w:t>
      </w:r>
    </w:p>
    <w:p w14:paraId="6AB7BBB1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THEN BEGIN</w:t>
      </w:r>
    </w:p>
    <w:p w14:paraId="25A85702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RAISE_APPLICATION_ERROR(NUM =&gt; -20000, MSG =&gt; 'Tip preduzaca moze uzati samo neku od sledecih vrednosti: doo, ad, od, kd!');</w:t>
      </w:r>
    </w:p>
    <w:p w14:paraId="461EBC2C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END;</w:t>
      </w:r>
    </w:p>
    <w:p w14:paraId="2425B2A9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ELSE SELF.tip := tip;</w:t>
      </w:r>
    </w:p>
    <w:p w14:paraId="5543CC98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END IF;</w:t>
      </w:r>
    </w:p>
    <w:p w14:paraId="250CBCD6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RETURN;</w:t>
      </w:r>
    </w:p>
    <w:p w14:paraId="74B51A82" w14:textId="77777777" w:rsidR="004420FF" w:rsidRPr="004420FF" w:rsidRDefault="004420FF" w:rsidP="004420FF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END;</w:t>
      </w:r>
    </w:p>
    <w:p w14:paraId="42A0C499" w14:textId="62C6D2FA" w:rsidR="001B2793" w:rsidRPr="00B05A4D" w:rsidRDefault="004420FF" w:rsidP="004420FF">
      <w:pPr>
        <w:pStyle w:val="Heading2"/>
        <w:spacing w:before="0"/>
        <w:rPr>
          <w:rFonts w:asciiTheme="minorHAnsi" w:eastAsiaTheme="minorHAnsi" w:hAnsiTheme="minorHAnsi" w:cstheme="minorBidi"/>
          <w:color w:val="auto"/>
          <w:sz w:val="24"/>
          <w:szCs w:val="22"/>
        </w:rPr>
      </w:pPr>
      <w:r w:rsidRPr="004420FF">
        <w:rPr>
          <w:rFonts w:asciiTheme="minorHAnsi" w:eastAsiaTheme="minorHAnsi" w:hAnsiTheme="minorHAnsi" w:cstheme="minorBidi"/>
          <w:color w:val="auto"/>
          <w:sz w:val="24"/>
          <w:szCs w:val="22"/>
        </w:rPr>
        <w:t>END;</w:t>
      </w:r>
    </w:p>
    <w:p w14:paraId="6CBB83AD" w14:textId="77777777" w:rsidR="004420FF" w:rsidRDefault="004420FF" w:rsidP="00B05A4D">
      <w:pPr>
        <w:spacing w:before="200" w:after="100" w:line="240" w:lineRule="auto"/>
        <w:rPr>
          <w:b/>
          <w:sz w:val="24"/>
        </w:rPr>
      </w:pPr>
    </w:p>
    <w:p w14:paraId="7E832306" w14:textId="77777777" w:rsidR="004420FF" w:rsidRDefault="004420FF" w:rsidP="00B05A4D">
      <w:pPr>
        <w:spacing w:before="200" w:after="100" w:line="240" w:lineRule="auto"/>
        <w:rPr>
          <w:b/>
          <w:sz w:val="24"/>
        </w:rPr>
      </w:pPr>
    </w:p>
    <w:p w14:paraId="33B3BAD5" w14:textId="6D7361FD" w:rsidR="001F3BEE" w:rsidRDefault="00F707DA" w:rsidP="00B05A4D">
      <w:pPr>
        <w:spacing w:before="200" w:after="100" w:line="240" w:lineRule="auto"/>
        <w:rPr>
          <w:b/>
          <w:sz w:val="24"/>
        </w:rPr>
      </w:pPr>
      <w:r>
        <w:rPr>
          <w:b/>
          <w:sz w:val="24"/>
        </w:rPr>
        <w:lastRenderedPageBreak/>
        <w:t>Naredba za kreiranje tabele Poreski Obveznik</w:t>
      </w:r>
    </w:p>
    <w:p w14:paraId="090C13AC" w14:textId="23CE12CB" w:rsidR="001B2793" w:rsidRPr="001F3BEE" w:rsidRDefault="001B2793" w:rsidP="001F3BEE">
      <w:pPr>
        <w:spacing w:after="0" w:line="240" w:lineRule="auto"/>
        <w:rPr>
          <w:b/>
          <w:sz w:val="24"/>
        </w:rPr>
      </w:pPr>
      <w:r w:rsidRPr="001B2793">
        <w:rPr>
          <w:sz w:val="24"/>
        </w:rPr>
        <w:t>CREATE TABLE poreskiObveznik(</w:t>
      </w:r>
    </w:p>
    <w:p w14:paraId="2F5B54F9" w14:textId="77777777" w:rsidR="001B2793" w:rsidRPr="001B2793" w:rsidRDefault="001B2793" w:rsidP="001F3BEE">
      <w:pPr>
        <w:spacing w:after="0"/>
        <w:rPr>
          <w:sz w:val="24"/>
        </w:rPr>
      </w:pPr>
      <w:r w:rsidRPr="001B2793">
        <w:rPr>
          <w:sz w:val="24"/>
        </w:rPr>
        <w:t>PIB  NUMBER(9) PRIMARY KEY,</w:t>
      </w:r>
    </w:p>
    <w:p w14:paraId="34B11D84" w14:textId="77777777" w:rsidR="001B2793" w:rsidRPr="001B2793" w:rsidRDefault="001B2793" w:rsidP="001F3BEE">
      <w:pPr>
        <w:spacing w:after="0"/>
        <w:rPr>
          <w:sz w:val="24"/>
        </w:rPr>
      </w:pPr>
      <w:r w:rsidRPr="001B2793">
        <w:rPr>
          <w:sz w:val="24"/>
        </w:rPr>
        <w:t>IdMesto  NUMBER(10) NOT NULL,</w:t>
      </w:r>
    </w:p>
    <w:p w14:paraId="09C62FF7" w14:textId="77777777" w:rsidR="001B2793" w:rsidRPr="001B2793" w:rsidRDefault="001B2793" w:rsidP="001F3BEE">
      <w:pPr>
        <w:spacing w:after="0"/>
        <w:rPr>
          <w:sz w:val="24"/>
        </w:rPr>
      </w:pPr>
      <w:r w:rsidRPr="001B2793">
        <w:rPr>
          <w:sz w:val="24"/>
        </w:rPr>
        <w:t>IdUlica NUMBER(10) NOT NULL,</w:t>
      </w:r>
    </w:p>
    <w:p w14:paraId="132AD67F" w14:textId="1C4DFA10" w:rsidR="001B2793" w:rsidRDefault="001B2793" w:rsidP="001F3BEE">
      <w:pPr>
        <w:spacing w:after="0"/>
        <w:rPr>
          <w:sz w:val="24"/>
        </w:rPr>
      </w:pPr>
      <w:r w:rsidRPr="001B2793">
        <w:rPr>
          <w:sz w:val="24"/>
        </w:rPr>
        <w:t>IdBroj NUMBER(10) NOT NULL,</w:t>
      </w:r>
    </w:p>
    <w:p w14:paraId="767F0AE8" w14:textId="5FA05B90" w:rsidR="004420FF" w:rsidRPr="001B2793" w:rsidRDefault="004420FF" w:rsidP="001F3BEE">
      <w:pPr>
        <w:spacing w:after="0"/>
        <w:rPr>
          <w:sz w:val="24"/>
        </w:rPr>
      </w:pPr>
      <w:r w:rsidRPr="001B2793">
        <w:rPr>
          <w:sz w:val="24"/>
        </w:rPr>
        <w:t>naziv NazivPO,</w:t>
      </w:r>
    </w:p>
    <w:p w14:paraId="6D738FB7" w14:textId="77777777" w:rsidR="001B2793" w:rsidRPr="001B2793" w:rsidRDefault="001B2793" w:rsidP="001F3BEE">
      <w:pPr>
        <w:spacing w:after="0"/>
        <w:rPr>
          <w:sz w:val="24"/>
        </w:rPr>
      </w:pPr>
      <w:r w:rsidRPr="001B2793">
        <w:rPr>
          <w:sz w:val="24"/>
        </w:rPr>
        <w:t>CONSTRAINT adresa_fk FOREIGN KEY (IdMesto, IdUlica, IdBroj) REFERENCES</w:t>
      </w:r>
    </w:p>
    <w:p w14:paraId="03AA268B" w14:textId="34EB1C94" w:rsidR="001B2793" w:rsidRDefault="001B2793" w:rsidP="001B2793">
      <w:pPr>
        <w:spacing w:after="0"/>
        <w:rPr>
          <w:sz w:val="24"/>
        </w:rPr>
      </w:pPr>
      <w:r w:rsidRPr="001B2793">
        <w:rPr>
          <w:sz w:val="24"/>
        </w:rPr>
        <w:t>Broj(IdMesto, IdUlica, IdBroj));</w:t>
      </w:r>
    </w:p>
    <w:p w14:paraId="3AB43507" w14:textId="77777777" w:rsidR="004420FF" w:rsidRDefault="004420FF" w:rsidP="001B2793">
      <w:pPr>
        <w:spacing w:after="0"/>
        <w:rPr>
          <w:sz w:val="24"/>
        </w:rPr>
      </w:pPr>
    </w:p>
    <w:p w14:paraId="207D1A35" w14:textId="350A6DDE" w:rsidR="00F707DA" w:rsidRDefault="00F707DA" w:rsidP="00B05A4D">
      <w:pPr>
        <w:spacing w:before="200" w:after="100" w:line="240" w:lineRule="auto"/>
        <w:rPr>
          <w:b/>
          <w:sz w:val="24"/>
        </w:rPr>
      </w:pPr>
      <w:r>
        <w:rPr>
          <w:b/>
          <w:sz w:val="24"/>
        </w:rPr>
        <w:t>Naredba za unos podataka u tabelu Poreski Obveznik</w:t>
      </w:r>
    </w:p>
    <w:p w14:paraId="37E1BE19" w14:textId="71EAE37F" w:rsidR="00BA4514" w:rsidRDefault="001B2793" w:rsidP="001F3BEE">
      <w:pPr>
        <w:spacing w:after="0" w:line="240" w:lineRule="auto"/>
        <w:rPr>
          <w:sz w:val="24"/>
        </w:rPr>
      </w:pPr>
      <w:r w:rsidRPr="001B2793">
        <w:rPr>
          <w:sz w:val="24"/>
        </w:rPr>
        <w:t>INSERT INTO poreskiObveznik VALUES (123456789, 1,</w:t>
      </w:r>
      <w:r w:rsidR="004420FF">
        <w:rPr>
          <w:sz w:val="24"/>
        </w:rPr>
        <w:t xml:space="preserve"> </w:t>
      </w:r>
      <w:r w:rsidRPr="001B2793">
        <w:rPr>
          <w:sz w:val="24"/>
        </w:rPr>
        <w:t>1,</w:t>
      </w:r>
      <w:r w:rsidR="004420FF">
        <w:rPr>
          <w:sz w:val="24"/>
        </w:rPr>
        <w:t xml:space="preserve"> </w:t>
      </w:r>
      <w:r w:rsidRPr="001B2793">
        <w:rPr>
          <w:sz w:val="24"/>
        </w:rPr>
        <w:t>1</w:t>
      </w:r>
      <w:r w:rsidR="004420FF" w:rsidRPr="001B2793">
        <w:rPr>
          <w:sz w:val="24"/>
        </w:rPr>
        <w:t>, N</w:t>
      </w:r>
      <w:r w:rsidR="004420FF">
        <w:rPr>
          <w:sz w:val="24"/>
        </w:rPr>
        <w:t>azivPO('Atlantic Štark', 'doo</w:t>
      </w:r>
      <w:r w:rsidR="004420FF" w:rsidRPr="001B2793">
        <w:rPr>
          <w:sz w:val="24"/>
        </w:rPr>
        <w:t>')</w:t>
      </w:r>
      <w:r w:rsidRPr="001B2793">
        <w:rPr>
          <w:sz w:val="24"/>
        </w:rPr>
        <w:t>);</w:t>
      </w:r>
    </w:p>
    <w:p w14:paraId="5F16F345" w14:textId="77777777" w:rsidR="004420FF" w:rsidRDefault="004420FF" w:rsidP="00B05A4D">
      <w:pPr>
        <w:spacing w:before="200" w:after="100"/>
        <w:rPr>
          <w:b/>
          <w:sz w:val="24"/>
        </w:rPr>
      </w:pPr>
    </w:p>
    <w:p w14:paraId="43B6C4CB" w14:textId="33264AF9" w:rsidR="00BA4514" w:rsidRDefault="00BA4514" w:rsidP="00B05A4D">
      <w:pPr>
        <w:spacing w:before="200" w:after="100"/>
        <w:rPr>
          <w:b/>
          <w:sz w:val="24"/>
        </w:rPr>
      </w:pPr>
      <w:r>
        <w:rPr>
          <w:b/>
          <w:sz w:val="24"/>
        </w:rPr>
        <w:t>Naredba za prikaz podataka iz tabele Poreski Obveznik</w:t>
      </w:r>
    </w:p>
    <w:p w14:paraId="2FC618D2" w14:textId="46A9B38E" w:rsidR="0054502E" w:rsidRDefault="001B2793" w:rsidP="00F707DA">
      <w:pPr>
        <w:spacing w:after="0"/>
        <w:rPr>
          <w:sz w:val="24"/>
        </w:rPr>
      </w:pPr>
      <w:r w:rsidRPr="001B2793">
        <w:rPr>
          <w:sz w:val="24"/>
        </w:rPr>
        <w:t>SELECT po.PIB, po.naziv.get_ime() AS NazivPO, po.naziv.get_tip() AS TipPreduzeca FROM poreskiObveznik po;</w:t>
      </w:r>
    </w:p>
    <w:p w14:paraId="520DCB7A" w14:textId="77777777" w:rsidR="004420FF" w:rsidRDefault="004420FF" w:rsidP="00B05A4D">
      <w:pPr>
        <w:spacing w:before="200" w:after="100"/>
        <w:rPr>
          <w:b/>
          <w:sz w:val="24"/>
        </w:rPr>
      </w:pPr>
    </w:p>
    <w:p w14:paraId="26988616" w14:textId="54B8D69B" w:rsidR="007F417C" w:rsidRDefault="007F417C" w:rsidP="00B05A4D">
      <w:pPr>
        <w:spacing w:before="200" w:after="100"/>
        <w:rPr>
          <w:b/>
          <w:sz w:val="24"/>
        </w:rPr>
      </w:pPr>
      <w:r>
        <w:rPr>
          <w:b/>
          <w:sz w:val="24"/>
        </w:rPr>
        <w:t>Naredba za izmenu podataka u tabeli Poreski Obveznik</w:t>
      </w:r>
    </w:p>
    <w:p w14:paraId="66DD9B7E" w14:textId="32EAB319" w:rsidR="007F417C" w:rsidRDefault="001B2793" w:rsidP="00F707DA">
      <w:pPr>
        <w:spacing w:after="0"/>
        <w:rPr>
          <w:sz w:val="24"/>
        </w:rPr>
      </w:pPr>
      <w:r w:rsidRPr="001B2793">
        <w:rPr>
          <w:sz w:val="24"/>
        </w:rPr>
        <w:t>UPDATE poreskiO</w:t>
      </w:r>
      <w:r w:rsidR="004420FF">
        <w:rPr>
          <w:sz w:val="24"/>
        </w:rPr>
        <w:t>bveznik po SET po.naziv.ime = 'Štark</w:t>
      </w:r>
      <w:r w:rsidRPr="001B2793">
        <w:rPr>
          <w:sz w:val="24"/>
        </w:rPr>
        <w:t>' WHERE po.PIB = 123456789;</w:t>
      </w:r>
    </w:p>
    <w:p w14:paraId="2456DD3C" w14:textId="77777777" w:rsidR="004420FF" w:rsidRDefault="004420FF" w:rsidP="00B05A4D">
      <w:pPr>
        <w:spacing w:before="200" w:after="100"/>
        <w:rPr>
          <w:b/>
          <w:sz w:val="24"/>
        </w:rPr>
      </w:pPr>
    </w:p>
    <w:p w14:paraId="1F1D47AC" w14:textId="7A0B7365" w:rsidR="007F417C" w:rsidRDefault="007F417C" w:rsidP="00B05A4D">
      <w:pPr>
        <w:spacing w:before="200" w:after="100"/>
        <w:rPr>
          <w:b/>
          <w:sz w:val="24"/>
        </w:rPr>
      </w:pPr>
      <w:r>
        <w:rPr>
          <w:b/>
          <w:sz w:val="24"/>
        </w:rPr>
        <w:t>Naredba za brisanje podataka iz tabele Poreski Obveznik</w:t>
      </w:r>
    </w:p>
    <w:p w14:paraId="3F20259B" w14:textId="346825A0" w:rsidR="009E4DE9" w:rsidRPr="007F417C" w:rsidRDefault="001B2793" w:rsidP="00F707DA">
      <w:pPr>
        <w:spacing w:after="0"/>
        <w:rPr>
          <w:sz w:val="24"/>
        </w:rPr>
      </w:pPr>
      <w:r w:rsidRPr="001B2793">
        <w:rPr>
          <w:sz w:val="24"/>
        </w:rPr>
        <w:t>DELETE poreskiObveznik po WHERE po.naziv.get_ime() = 'Štark';</w:t>
      </w:r>
    </w:p>
    <w:p w14:paraId="7587B4CC" w14:textId="77777777" w:rsidR="004420FF" w:rsidRDefault="004420FF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30842D8B" w14:textId="56BEEC9A" w:rsidR="001F3BEE" w:rsidRDefault="564ABD5F" w:rsidP="001F3BEE">
      <w:pPr>
        <w:pStyle w:val="Heading2"/>
        <w:spacing w:after="240"/>
      </w:pPr>
      <w:r w:rsidRPr="7D30F917">
        <w:lastRenderedPageBreak/>
        <w:t>Realizacija proceduralne logike uz pomoć trigera</w:t>
      </w:r>
    </w:p>
    <w:p w14:paraId="7B1907A6" w14:textId="46832736" w:rsidR="001F3BEE" w:rsidRPr="001F3BEE" w:rsidRDefault="00B82B5B" w:rsidP="001F3BEE">
      <w:pPr>
        <w:pStyle w:val="Heading2"/>
        <w:spacing w:after="240"/>
      </w:pPr>
      <w:r w:rsidRPr="004A0785">
        <w:rPr>
          <w:b/>
          <w:sz w:val="24"/>
        </w:rPr>
        <w:t>Trigeri koji se odnose na naraušavanje 2NF</w:t>
      </w:r>
    </w:p>
    <w:p w14:paraId="505F228D" w14:textId="5DDCCFB4" w:rsidR="00CC57C2" w:rsidRPr="001F3BEE" w:rsidRDefault="00CC57C2" w:rsidP="00B05A4D">
      <w:pPr>
        <w:spacing w:after="140"/>
        <w:rPr>
          <w:b/>
          <w:color w:val="2F5496" w:themeColor="accent1" w:themeShade="BF"/>
          <w:sz w:val="24"/>
        </w:rPr>
      </w:pPr>
      <w:r w:rsidRPr="001B3BA3">
        <w:rPr>
          <w:rFonts w:cstheme="minorHAnsi"/>
          <w:b/>
          <w:sz w:val="24"/>
        </w:rPr>
        <w:t>INSERT StavkaNaloga</w:t>
      </w:r>
      <w:r w:rsidR="0020184A">
        <w:rPr>
          <w:rFonts w:cstheme="minorHAnsi"/>
          <w:b/>
          <w:sz w:val="24"/>
        </w:rPr>
        <w:t xml:space="preserve"> </w:t>
      </w:r>
      <w:r w:rsidR="0020184A" w:rsidRPr="0020184A">
        <w:rPr>
          <w:rFonts w:cstheme="minorHAnsi"/>
          <w:b/>
          <w:sz w:val="24"/>
        </w:rPr>
        <w:sym w:font="Wingdings" w:char="F0E0"/>
      </w:r>
      <w:r w:rsidR="0020184A">
        <w:rPr>
          <w:rFonts w:cstheme="minorHAnsi"/>
          <w:b/>
          <w:sz w:val="24"/>
        </w:rPr>
        <w:t xml:space="preserve"> Na osnovu unetih kolona Broj i Godina upisuje odgovarajuću vrednost kolone DatumIzdavanja</w:t>
      </w:r>
    </w:p>
    <w:p w14:paraId="69CA0C3C" w14:textId="645E5D5D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CREATE OR REPLACE TRIGGER INS_STAVKA_NALOGA</w:t>
      </w:r>
    </w:p>
    <w:p w14:paraId="07444E2A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BEFORE INSERT ON StavkaNaloga</w:t>
      </w:r>
    </w:p>
    <w:p w14:paraId="6277581B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FOR EACH ROW</w:t>
      </w:r>
    </w:p>
    <w:p w14:paraId="177BDC27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DECLARE v_datumIzdavanja DATE;</w:t>
      </w:r>
    </w:p>
    <w:p w14:paraId="05B97D91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BEGIN</w:t>
      </w:r>
    </w:p>
    <w:p w14:paraId="3812DC66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SELECT DatumIzdavanja INTO v_datumIzdavanja FROM Nalog WHERE Broj =: NEW.Broj AND Godina = :NEW.Godina;</w:t>
      </w:r>
    </w:p>
    <w:p w14:paraId="469DFBC9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:NEW.DatumIzdavanja := v_datumIzdavanja;</w:t>
      </w:r>
    </w:p>
    <w:p w14:paraId="4754A3DA" w14:textId="349E4F52" w:rsidR="005D174A" w:rsidRPr="001F3BEE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END;</w:t>
      </w:r>
    </w:p>
    <w:p w14:paraId="49491DBA" w14:textId="77777777" w:rsidR="001F3BEE" w:rsidRDefault="00E66BB5" w:rsidP="00B05A4D">
      <w:pPr>
        <w:spacing w:before="200" w:after="140" w:line="240" w:lineRule="auto"/>
        <w:rPr>
          <w:b/>
          <w:sz w:val="24"/>
        </w:rPr>
      </w:pPr>
      <w:r>
        <w:rPr>
          <w:b/>
          <w:sz w:val="24"/>
        </w:rPr>
        <w:t>UPDATE DatumIzdavanja u StavkaNaloga</w:t>
      </w:r>
      <w:r w:rsidR="0020184A">
        <w:rPr>
          <w:b/>
          <w:sz w:val="24"/>
        </w:rPr>
        <w:t xml:space="preserve"> </w:t>
      </w:r>
      <w:r w:rsidR="0020184A" w:rsidRPr="0020184A">
        <w:rPr>
          <w:b/>
          <w:sz w:val="24"/>
        </w:rPr>
        <w:sym w:font="Wingdings" w:char="F0E0"/>
      </w:r>
      <w:r w:rsidR="0020184A">
        <w:rPr>
          <w:b/>
          <w:sz w:val="24"/>
        </w:rPr>
        <w:t xml:space="preserve"> Zabrana direktne izmene kolone DatumIzdavanja u tabeli StavkaNaloga</w:t>
      </w:r>
    </w:p>
    <w:p w14:paraId="5982C50F" w14:textId="0FB29381" w:rsidR="001F3BEE" w:rsidRDefault="001F3BEE" w:rsidP="001F3BEE">
      <w:pPr>
        <w:spacing w:after="0" w:line="240" w:lineRule="auto"/>
        <w:rPr>
          <w:b/>
          <w:sz w:val="24"/>
        </w:rPr>
      </w:pPr>
      <w:r w:rsidRPr="001F3BEE">
        <w:rPr>
          <w:rFonts w:cstheme="minorHAnsi"/>
          <w:sz w:val="24"/>
        </w:rPr>
        <w:t>CREATE OR REPLACE TRIGGER UPD_DATUM_ZABRANA</w:t>
      </w:r>
    </w:p>
    <w:p w14:paraId="2D062632" w14:textId="04AF70B0" w:rsidR="001F3BEE" w:rsidRPr="001F3BEE" w:rsidRDefault="001F3BEE" w:rsidP="001F3BEE">
      <w:pPr>
        <w:spacing w:after="0" w:line="240" w:lineRule="auto"/>
        <w:rPr>
          <w:b/>
          <w:sz w:val="24"/>
        </w:rPr>
      </w:pPr>
      <w:r w:rsidRPr="001F3BEE">
        <w:rPr>
          <w:rFonts w:cstheme="minorHAnsi"/>
          <w:sz w:val="24"/>
        </w:rPr>
        <w:t>BEFORE UPDATE OF DatumIzdavanja ON StavkaNaloga</w:t>
      </w:r>
    </w:p>
    <w:p w14:paraId="5FF4197D" w14:textId="77777777" w:rsidR="001F3BEE" w:rsidRPr="001F3BEE" w:rsidRDefault="001F3BEE" w:rsidP="001F3BEE">
      <w:pPr>
        <w:spacing w:after="0"/>
        <w:rPr>
          <w:rFonts w:cstheme="minorHAnsi"/>
          <w:sz w:val="24"/>
        </w:rPr>
      </w:pPr>
      <w:r w:rsidRPr="001F3BEE">
        <w:rPr>
          <w:rFonts w:cstheme="minorHAnsi"/>
          <w:sz w:val="24"/>
        </w:rPr>
        <w:t xml:space="preserve">FOR EACH ROW </w:t>
      </w:r>
    </w:p>
    <w:p w14:paraId="3282BBA2" w14:textId="77777777" w:rsidR="001F3BEE" w:rsidRPr="001F3BEE" w:rsidRDefault="001F3BEE" w:rsidP="001F3BEE">
      <w:pPr>
        <w:spacing w:after="0"/>
        <w:rPr>
          <w:rFonts w:cstheme="minorHAnsi"/>
          <w:sz w:val="24"/>
        </w:rPr>
      </w:pPr>
      <w:r w:rsidRPr="001F3BEE">
        <w:rPr>
          <w:rFonts w:cstheme="minorHAnsi"/>
          <w:sz w:val="24"/>
        </w:rPr>
        <w:t>BEGIN</w:t>
      </w:r>
    </w:p>
    <w:p w14:paraId="5C650CEB" w14:textId="77777777" w:rsidR="001F3BEE" w:rsidRPr="001F3BEE" w:rsidRDefault="001F3BEE" w:rsidP="001F3BEE">
      <w:pPr>
        <w:spacing w:after="0"/>
        <w:rPr>
          <w:rFonts w:cstheme="minorHAnsi"/>
          <w:sz w:val="24"/>
        </w:rPr>
      </w:pPr>
      <w:r w:rsidRPr="001F3BEE">
        <w:rPr>
          <w:rFonts w:cstheme="minorHAnsi"/>
          <w:sz w:val="24"/>
        </w:rPr>
        <w:t>RAISE_APPLICATION_ERROR(NUM =&gt; -20000, MSG =&gt; 'Nije moguce direktno menjati Datum Izdavanja!');</w:t>
      </w:r>
    </w:p>
    <w:p w14:paraId="17066326" w14:textId="2BAD6FC2" w:rsidR="00911D3A" w:rsidRDefault="001F3BEE" w:rsidP="001F3BEE">
      <w:pPr>
        <w:spacing w:after="0"/>
        <w:rPr>
          <w:rFonts w:cstheme="minorHAnsi"/>
          <w:sz w:val="24"/>
          <w:lang w:val="sr-Latn-RS"/>
        </w:rPr>
      </w:pPr>
      <w:r w:rsidRPr="001F3BEE">
        <w:rPr>
          <w:rFonts w:cstheme="minorHAnsi"/>
          <w:sz w:val="24"/>
        </w:rPr>
        <w:t>END;</w:t>
      </w:r>
    </w:p>
    <w:p w14:paraId="307A2FA4" w14:textId="2D179CD3" w:rsidR="00911D3A" w:rsidRPr="0020184A" w:rsidRDefault="00911D3A" w:rsidP="00B05A4D">
      <w:pPr>
        <w:spacing w:before="200" w:after="140"/>
        <w:rPr>
          <w:b/>
          <w:sz w:val="24"/>
          <w:lang w:val="sr-Latn-RS"/>
        </w:rPr>
      </w:pPr>
      <w:r>
        <w:rPr>
          <w:b/>
          <w:sz w:val="24"/>
        </w:rPr>
        <w:t xml:space="preserve">UPDATE DatumIzdavanja u Nalog </w:t>
      </w:r>
      <w:r w:rsidRPr="0020184A">
        <w:rPr>
          <w:b/>
          <w:sz w:val="24"/>
        </w:rPr>
        <w:sym w:font="Wingdings" w:char="F0E0"/>
      </w:r>
      <w:r>
        <w:rPr>
          <w:b/>
          <w:sz w:val="24"/>
        </w:rPr>
        <w:t xml:space="preserve"> A</w:t>
      </w:r>
      <w:r>
        <w:rPr>
          <w:b/>
          <w:sz w:val="24"/>
          <w:lang w:val="sr-Latn-RS"/>
        </w:rPr>
        <w:t>žuriranje kolone DatumIzdavanja u tabeli StavkaNaloga nakon izmene vrednosti kolone DatumIzdavanja u tabeli Nalog</w:t>
      </w:r>
    </w:p>
    <w:p w14:paraId="0BC1F6D5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>CREATE OR REPLACE TRIGGER UPD_DATUM_IZDAVANJA</w:t>
      </w:r>
    </w:p>
    <w:p w14:paraId="2B270B64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>AFTER UPDATE OF DatumIzdavanja ON Nalog</w:t>
      </w:r>
    </w:p>
    <w:p w14:paraId="13ECD625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>FOR EACH ROW</w:t>
      </w:r>
    </w:p>
    <w:p w14:paraId="7FE0029C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>DECLARE</w:t>
      </w:r>
    </w:p>
    <w:p w14:paraId="4FD10B37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>PRAGMA AUTONOMOUS_TRANSACTION;</w:t>
      </w:r>
    </w:p>
    <w:p w14:paraId="21A8103A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>BEGIN</w:t>
      </w:r>
    </w:p>
    <w:p w14:paraId="47835357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 xml:space="preserve">    EXECUTE IMMEDIATE 'ALTER TRIGGER UPD_DATUM_ZABRANA DISABLE';</w:t>
      </w:r>
    </w:p>
    <w:p w14:paraId="14211B62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 xml:space="preserve">    UPDATE StavkaNaloga </w:t>
      </w:r>
    </w:p>
    <w:p w14:paraId="55242BDB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 xml:space="preserve">    SET DatumIzdavanja = :NEW.DatumIzdavanja</w:t>
      </w:r>
    </w:p>
    <w:p w14:paraId="67B365AB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 xml:space="preserve">    WHERE Broj = :NEW.Broj AND Godina = :NEW.Godina;</w:t>
      </w:r>
    </w:p>
    <w:p w14:paraId="68504DA6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 xml:space="preserve">    BEGIN</w:t>
      </w:r>
    </w:p>
    <w:p w14:paraId="6BBFD529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 xml:space="preserve">        EXECUTE IMMEDIATE 'ALTER TRIGGER UPD_DATUM_ZABRANA ENABLE';</w:t>
      </w:r>
    </w:p>
    <w:p w14:paraId="39616966" w14:textId="77777777" w:rsidR="001F3BEE" w:rsidRP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 xml:space="preserve">    END;</w:t>
      </w:r>
    </w:p>
    <w:p w14:paraId="5594DD32" w14:textId="75F07A08" w:rsidR="00911D3A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  <w:r w:rsidRPr="001F3BEE">
        <w:rPr>
          <w:rFonts w:cstheme="minorHAnsi"/>
          <w:sz w:val="24"/>
          <w:szCs w:val="24"/>
          <w:lang w:val="sr-Latn-RS"/>
        </w:rPr>
        <w:t>END;</w:t>
      </w:r>
    </w:p>
    <w:p w14:paraId="2586870F" w14:textId="77777777" w:rsidR="001F3BEE" w:rsidRDefault="001F3BEE" w:rsidP="001F3BEE">
      <w:pPr>
        <w:spacing w:after="0"/>
        <w:rPr>
          <w:rFonts w:cstheme="minorHAnsi"/>
          <w:sz w:val="24"/>
          <w:szCs w:val="24"/>
          <w:lang w:val="sr-Latn-RS"/>
        </w:rPr>
      </w:pPr>
    </w:p>
    <w:p w14:paraId="23F25959" w14:textId="2A77505E" w:rsidR="002D49A0" w:rsidRPr="004A0785" w:rsidRDefault="002D49A0" w:rsidP="00911D3A">
      <w:pPr>
        <w:spacing w:after="0"/>
        <w:rPr>
          <w:rFonts w:cstheme="minorHAnsi"/>
          <w:color w:val="2F5496" w:themeColor="accent1" w:themeShade="BF"/>
          <w:sz w:val="24"/>
          <w:szCs w:val="24"/>
        </w:rPr>
      </w:pPr>
      <w:r w:rsidRPr="004A0785">
        <w:rPr>
          <w:b/>
          <w:color w:val="2F5496" w:themeColor="accent1" w:themeShade="BF"/>
          <w:sz w:val="24"/>
        </w:rPr>
        <w:t>Trigeri koji se odnose na narau</w:t>
      </w:r>
      <w:r w:rsidR="00104F65" w:rsidRPr="004A0785">
        <w:rPr>
          <w:b/>
          <w:color w:val="2F5496" w:themeColor="accent1" w:themeShade="BF"/>
          <w:sz w:val="24"/>
        </w:rPr>
        <w:t>šavanje 3</w:t>
      </w:r>
      <w:r w:rsidRPr="004A0785">
        <w:rPr>
          <w:b/>
          <w:color w:val="2F5496" w:themeColor="accent1" w:themeShade="BF"/>
          <w:sz w:val="24"/>
        </w:rPr>
        <w:t>NF</w:t>
      </w:r>
    </w:p>
    <w:p w14:paraId="65813350" w14:textId="5DFCFB68" w:rsidR="002D49A0" w:rsidRDefault="002D49A0" w:rsidP="00B82B5B">
      <w:pPr>
        <w:spacing w:after="0"/>
        <w:rPr>
          <w:b/>
          <w:sz w:val="24"/>
        </w:rPr>
      </w:pPr>
    </w:p>
    <w:p w14:paraId="3D863E7E" w14:textId="1BB2674C" w:rsidR="002D49A0" w:rsidRDefault="002D49A0" w:rsidP="00B82B5B">
      <w:pPr>
        <w:spacing w:after="0"/>
        <w:rPr>
          <w:b/>
          <w:sz w:val="24"/>
        </w:rPr>
      </w:pPr>
      <w:r>
        <w:rPr>
          <w:b/>
          <w:sz w:val="24"/>
        </w:rPr>
        <w:t>INSERT Nalog</w:t>
      </w:r>
      <w:r w:rsidR="00CD4F52">
        <w:rPr>
          <w:b/>
          <w:sz w:val="24"/>
        </w:rPr>
        <w:t xml:space="preserve"> </w:t>
      </w:r>
      <w:r w:rsidR="00CD4F52" w:rsidRPr="00CD4F52">
        <w:rPr>
          <w:b/>
          <w:sz w:val="24"/>
        </w:rPr>
        <w:sym w:font="Wingdings" w:char="F0E0"/>
      </w:r>
      <w:r w:rsidR="00CD4F52">
        <w:rPr>
          <w:b/>
          <w:sz w:val="24"/>
        </w:rPr>
        <w:t xml:space="preserve"> Unosi vredn</w:t>
      </w:r>
      <w:r w:rsidR="005D174A">
        <w:rPr>
          <w:b/>
          <w:sz w:val="24"/>
        </w:rPr>
        <w:t>ost kolone IdMesto na osnovu une</w:t>
      </w:r>
      <w:r w:rsidR="00CD4F52">
        <w:rPr>
          <w:b/>
          <w:sz w:val="24"/>
        </w:rPr>
        <w:t>te vrednosti kolone IdFilijala</w:t>
      </w:r>
    </w:p>
    <w:p w14:paraId="5AFFE1EF" w14:textId="6DF589B6" w:rsidR="002D49A0" w:rsidRDefault="002D49A0" w:rsidP="00B82B5B">
      <w:pPr>
        <w:spacing w:after="0"/>
        <w:rPr>
          <w:b/>
          <w:sz w:val="24"/>
        </w:rPr>
      </w:pPr>
    </w:p>
    <w:p w14:paraId="3742B8F5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CREATE OR REPLACE TRIGGER INS_NALOG</w:t>
      </w:r>
    </w:p>
    <w:p w14:paraId="15BE5A9C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BEFORE INSERT ON Nalog</w:t>
      </w:r>
    </w:p>
    <w:p w14:paraId="42A6D0B6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FOR EACH ROW</w:t>
      </w:r>
    </w:p>
    <w:p w14:paraId="14A1BF3F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DECLARE v_mesto NUMBER(10);</w:t>
      </w:r>
    </w:p>
    <w:p w14:paraId="1C32814C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BEGIN</w:t>
      </w:r>
    </w:p>
    <w:p w14:paraId="5896F6EE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SELECT IdMesto INTO v_mesto FROM Filijala WHERE IdFilijala = :NEW.IdFilijala;</w:t>
      </w:r>
    </w:p>
    <w:p w14:paraId="328BFCC0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:NEW.IdMesto := v_mesto;</w:t>
      </w:r>
    </w:p>
    <w:p w14:paraId="13B0D1AE" w14:textId="31B7892E" w:rsidR="00911D3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END;</w:t>
      </w:r>
    </w:p>
    <w:p w14:paraId="691672EA" w14:textId="77777777" w:rsidR="005D174A" w:rsidRDefault="005D174A" w:rsidP="005D174A">
      <w:pPr>
        <w:spacing w:after="0"/>
        <w:rPr>
          <w:rFonts w:cstheme="minorHAnsi"/>
          <w:sz w:val="24"/>
        </w:rPr>
      </w:pPr>
    </w:p>
    <w:p w14:paraId="68405B5F" w14:textId="2DBDCFBA" w:rsidR="002D49A0" w:rsidRDefault="002D49A0" w:rsidP="00B82B5B">
      <w:pPr>
        <w:spacing w:after="0"/>
        <w:rPr>
          <w:b/>
          <w:sz w:val="24"/>
        </w:rPr>
      </w:pPr>
      <w:r>
        <w:rPr>
          <w:b/>
          <w:sz w:val="24"/>
        </w:rPr>
        <w:t>UPDATE IdFilijala u Nalog</w:t>
      </w:r>
      <w:r w:rsidR="00CD4F52">
        <w:rPr>
          <w:b/>
          <w:sz w:val="24"/>
        </w:rPr>
        <w:t xml:space="preserve"> </w:t>
      </w:r>
      <w:r w:rsidR="00CD4F52" w:rsidRPr="00CD4F52">
        <w:rPr>
          <w:b/>
          <w:sz w:val="24"/>
        </w:rPr>
        <w:sym w:font="Wingdings" w:char="F0E0"/>
      </w:r>
      <w:r w:rsidR="00CD4F52">
        <w:rPr>
          <w:b/>
          <w:sz w:val="24"/>
        </w:rPr>
        <w:t xml:space="preserve"> Na osnovu nove vrednosti kolone IdFilijala ažurira vrednost kolone IdMesto</w:t>
      </w:r>
    </w:p>
    <w:p w14:paraId="4F914DE7" w14:textId="77777777" w:rsidR="002D49A0" w:rsidRPr="002D49A0" w:rsidRDefault="002D49A0" w:rsidP="00B82B5B">
      <w:pPr>
        <w:spacing w:after="0"/>
        <w:rPr>
          <w:b/>
          <w:sz w:val="24"/>
        </w:rPr>
      </w:pPr>
    </w:p>
    <w:p w14:paraId="352D1187" w14:textId="77777777" w:rsidR="005D174A" w:rsidRPr="005D174A" w:rsidRDefault="005D174A" w:rsidP="005D174A">
      <w:pPr>
        <w:spacing w:after="0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CREATE OR REPLACE TRIGGER UPD_FILIJALA</w:t>
      </w:r>
    </w:p>
    <w:p w14:paraId="1D062B68" w14:textId="77777777" w:rsidR="005D174A" w:rsidRPr="005D174A" w:rsidRDefault="005D174A" w:rsidP="005D174A">
      <w:pPr>
        <w:spacing w:after="0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BEFORE UPDATE OF IdFilijala ON Nalog</w:t>
      </w:r>
    </w:p>
    <w:p w14:paraId="10BBF393" w14:textId="77777777" w:rsidR="005D174A" w:rsidRPr="005D174A" w:rsidRDefault="005D174A" w:rsidP="005D174A">
      <w:pPr>
        <w:spacing w:after="0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FOR EACH ROW</w:t>
      </w:r>
    </w:p>
    <w:p w14:paraId="157C0A20" w14:textId="77777777" w:rsidR="005D174A" w:rsidRPr="005D174A" w:rsidRDefault="005D174A" w:rsidP="005D174A">
      <w:pPr>
        <w:spacing w:after="0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DECLARE</w:t>
      </w:r>
    </w:p>
    <w:p w14:paraId="529D182F" w14:textId="77777777" w:rsidR="005D174A" w:rsidRPr="005D174A" w:rsidRDefault="005D174A" w:rsidP="005D174A">
      <w:pPr>
        <w:spacing w:after="0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v_novo_mesto NUMBER(10);</w:t>
      </w:r>
    </w:p>
    <w:p w14:paraId="6FB5A381" w14:textId="77777777" w:rsidR="005D174A" w:rsidRPr="005D174A" w:rsidRDefault="005D174A" w:rsidP="005D174A">
      <w:pPr>
        <w:spacing w:after="0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BEGIN</w:t>
      </w:r>
    </w:p>
    <w:p w14:paraId="264E834D" w14:textId="77777777" w:rsidR="005D174A" w:rsidRPr="005D174A" w:rsidRDefault="005D174A" w:rsidP="005D174A">
      <w:pPr>
        <w:spacing w:after="0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SELECT IdMesto INTO v_novo_mesto FROM Filijala WHERE IdFilijala = :NEW.IdFilijala;</w:t>
      </w:r>
    </w:p>
    <w:p w14:paraId="2D0FE921" w14:textId="77777777" w:rsidR="005D174A" w:rsidRPr="005D174A" w:rsidRDefault="005D174A" w:rsidP="005D174A">
      <w:pPr>
        <w:spacing w:after="0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:NEW.IdMesto := v_novo_mesto;</w:t>
      </w:r>
    </w:p>
    <w:p w14:paraId="144CF26E" w14:textId="566F6DC1" w:rsidR="00207F01" w:rsidRDefault="005D174A" w:rsidP="005D174A">
      <w:pPr>
        <w:spacing w:after="0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END;</w:t>
      </w:r>
    </w:p>
    <w:p w14:paraId="1449EF97" w14:textId="77777777" w:rsidR="00B05A4D" w:rsidRDefault="00B05A4D" w:rsidP="00207F01">
      <w:pPr>
        <w:spacing w:after="0"/>
        <w:rPr>
          <w:rFonts w:cstheme="minorHAnsi"/>
          <w:b/>
          <w:sz w:val="24"/>
          <w:szCs w:val="24"/>
        </w:rPr>
      </w:pPr>
    </w:p>
    <w:p w14:paraId="6E7D7323" w14:textId="5F1719E9" w:rsidR="00207F01" w:rsidRDefault="00207F01" w:rsidP="00207F01">
      <w:pPr>
        <w:spacing w:after="0"/>
        <w:rPr>
          <w:rFonts w:cstheme="minorHAnsi"/>
          <w:b/>
          <w:sz w:val="24"/>
          <w:szCs w:val="24"/>
        </w:rPr>
      </w:pPr>
      <w:r>
        <w:rPr>
          <w:rFonts w:cstheme="minorHAnsi"/>
          <w:b/>
          <w:sz w:val="24"/>
          <w:szCs w:val="24"/>
        </w:rPr>
        <w:t xml:space="preserve">UPDATE IdMesto u Nalog </w:t>
      </w:r>
      <w:r w:rsidRPr="00CD4F52">
        <w:rPr>
          <w:rFonts w:cstheme="minorHAnsi"/>
          <w:b/>
          <w:sz w:val="24"/>
          <w:szCs w:val="24"/>
        </w:rPr>
        <w:sym w:font="Wingdings" w:char="F0E0"/>
      </w:r>
      <w:r>
        <w:rPr>
          <w:rFonts w:cstheme="minorHAnsi"/>
          <w:b/>
          <w:sz w:val="24"/>
          <w:szCs w:val="24"/>
        </w:rPr>
        <w:t xml:space="preserve"> </w:t>
      </w:r>
      <w:r>
        <w:rPr>
          <w:b/>
          <w:sz w:val="24"/>
        </w:rPr>
        <w:t>Zabrana direktne izmene kolone IdMesto u tabeli Nalog</w:t>
      </w:r>
    </w:p>
    <w:p w14:paraId="5DB6F80E" w14:textId="77777777" w:rsidR="00207F01" w:rsidRDefault="00207F01" w:rsidP="00207F01">
      <w:pPr>
        <w:spacing w:after="0"/>
        <w:rPr>
          <w:b/>
          <w:sz w:val="24"/>
        </w:rPr>
      </w:pPr>
    </w:p>
    <w:p w14:paraId="6BA87E8B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CREATE OR REPLACE TRIGGER UPD_MESTO_ZABRANA</w:t>
      </w:r>
    </w:p>
    <w:p w14:paraId="3A0B7ADB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BEFORE UPDATE OF IdMesto ON Nalog</w:t>
      </w:r>
    </w:p>
    <w:p w14:paraId="6574EDD0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 xml:space="preserve">FOR EACH ROW </w:t>
      </w:r>
    </w:p>
    <w:p w14:paraId="51D41EA0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BEGIN</w:t>
      </w:r>
    </w:p>
    <w:p w14:paraId="51A7C6B3" w14:textId="77777777" w:rsidR="005D174A" w:rsidRPr="005D174A" w:rsidRDefault="005D174A" w:rsidP="005D174A">
      <w:pPr>
        <w:spacing w:after="0"/>
        <w:rPr>
          <w:rFonts w:cstheme="minorHAnsi"/>
          <w:sz w:val="24"/>
        </w:rPr>
      </w:pPr>
      <w:r w:rsidRPr="005D174A">
        <w:rPr>
          <w:rFonts w:cstheme="minorHAnsi"/>
          <w:sz w:val="24"/>
        </w:rPr>
        <w:t>RAISE_APPLICATION_ERROR(NUM =&gt; -20000, MSG =&gt; 'Nije moguca direktno menjati IdMesto!');</w:t>
      </w:r>
    </w:p>
    <w:p w14:paraId="266111A0" w14:textId="2C7EB46B" w:rsidR="00207F01" w:rsidRDefault="005D174A" w:rsidP="005D174A">
      <w:pPr>
        <w:spacing w:after="0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</w:rPr>
        <w:t>END;</w:t>
      </w:r>
    </w:p>
    <w:p w14:paraId="53A52766" w14:textId="77777777" w:rsidR="00207F01" w:rsidRDefault="00207F01" w:rsidP="00207F01">
      <w:pPr>
        <w:spacing w:after="0"/>
        <w:rPr>
          <w:rFonts w:cstheme="minorHAnsi"/>
          <w:b/>
          <w:sz w:val="24"/>
          <w:szCs w:val="24"/>
        </w:rPr>
      </w:pPr>
    </w:p>
    <w:p w14:paraId="344D8358" w14:textId="77777777" w:rsidR="00B05A4D" w:rsidRDefault="00B05A4D" w:rsidP="002D49A0">
      <w:pPr>
        <w:spacing w:after="0"/>
        <w:rPr>
          <w:b/>
          <w:sz w:val="24"/>
        </w:rPr>
      </w:pPr>
    </w:p>
    <w:p w14:paraId="00B6B264" w14:textId="77777777" w:rsidR="00B05A4D" w:rsidRDefault="00B05A4D" w:rsidP="002D49A0">
      <w:pPr>
        <w:spacing w:after="0"/>
        <w:rPr>
          <w:b/>
          <w:sz w:val="24"/>
        </w:rPr>
      </w:pPr>
    </w:p>
    <w:p w14:paraId="54D7A879" w14:textId="77777777" w:rsidR="00B05A4D" w:rsidRDefault="00B05A4D" w:rsidP="002D49A0">
      <w:pPr>
        <w:spacing w:after="0"/>
        <w:rPr>
          <w:b/>
          <w:sz w:val="24"/>
        </w:rPr>
      </w:pPr>
    </w:p>
    <w:p w14:paraId="178AE2D1" w14:textId="2086221E" w:rsidR="0084569D" w:rsidRDefault="0084569D" w:rsidP="002D49A0">
      <w:pPr>
        <w:spacing w:after="0"/>
        <w:rPr>
          <w:b/>
          <w:sz w:val="24"/>
        </w:rPr>
      </w:pPr>
      <w:r>
        <w:rPr>
          <w:b/>
          <w:sz w:val="24"/>
        </w:rPr>
        <w:lastRenderedPageBreak/>
        <w:t>UPDATE IdMesto u Filijala</w:t>
      </w:r>
      <w:r w:rsidR="00CD4F52">
        <w:rPr>
          <w:b/>
          <w:sz w:val="24"/>
        </w:rPr>
        <w:t xml:space="preserve"> </w:t>
      </w:r>
      <w:r w:rsidR="00CD4F52" w:rsidRPr="00CD4F52">
        <w:rPr>
          <w:b/>
          <w:sz w:val="24"/>
        </w:rPr>
        <w:sym w:font="Wingdings" w:char="F0E0"/>
      </w:r>
      <w:r w:rsidR="00CD4F52">
        <w:rPr>
          <w:b/>
          <w:sz w:val="24"/>
        </w:rPr>
        <w:t xml:space="preserve"> Na osnovu nove vrednosti kolone IdMesto u tabeli Filijala ažurira vrednost kolone IdMesto u tabeli Nalog koji se odnosi na tu Filijalu</w:t>
      </w:r>
    </w:p>
    <w:p w14:paraId="1CD0787F" w14:textId="394673CC" w:rsidR="0084569D" w:rsidRDefault="0084569D" w:rsidP="002D49A0">
      <w:pPr>
        <w:spacing w:after="0"/>
        <w:rPr>
          <w:b/>
          <w:sz w:val="24"/>
        </w:rPr>
      </w:pPr>
    </w:p>
    <w:p w14:paraId="307774BD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CREATE OR REPLACE TRIGGER UPD_MESTO</w:t>
      </w:r>
    </w:p>
    <w:p w14:paraId="71C64123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AFTER UPDATE OF IdMesto ON Filijala</w:t>
      </w:r>
    </w:p>
    <w:p w14:paraId="5DBDCAAF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FOR EACH ROW</w:t>
      </w:r>
    </w:p>
    <w:p w14:paraId="551575DD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DECLARE</w:t>
      </w:r>
    </w:p>
    <w:p w14:paraId="33577468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PRAGMA AUTONOMOUS_TRANSACTION;</w:t>
      </w:r>
    </w:p>
    <w:p w14:paraId="3D197A72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BEGIN</w:t>
      </w:r>
    </w:p>
    <w:p w14:paraId="157B37E4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EXECUTE IMMEDIATE 'ALTER TRIGGER UPD_MESTO_ZABRANA DISABLE';</w:t>
      </w:r>
    </w:p>
    <w:p w14:paraId="331BDC74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 xml:space="preserve">UPDATE Nalog </w:t>
      </w:r>
    </w:p>
    <w:p w14:paraId="4EE51193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SET IdMesto = :NEW.IdMesto</w:t>
      </w:r>
    </w:p>
    <w:p w14:paraId="44E02086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WHERE IdFilijala = :NEW.IdFilijala;</w:t>
      </w:r>
    </w:p>
    <w:p w14:paraId="654C92A3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BEGIN</w:t>
      </w:r>
    </w:p>
    <w:p w14:paraId="45A26EE0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EXECUTE IMMEDIATE 'ALTER TRIGGER UPD_DATUM_ZABRANA ENABLE';</w:t>
      </w:r>
    </w:p>
    <w:p w14:paraId="0384644A" w14:textId="77777777" w:rsidR="005D174A" w:rsidRPr="005D174A" w:rsidRDefault="005D174A" w:rsidP="005D174A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5D174A">
        <w:rPr>
          <w:rFonts w:cstheme="minorHAnsi"/>
          <w:sz w:val="24"/>
          <w:szCs w:val="24"/>
          <w:lang w:val="sr-Latn-RS"/>
        </w:rPr>
        <w:t>END;</w:t>
      </w:r>
    </w:p>
    <w:p w14:paraId="0D88E546" w14:textId="0908275B" w:rsidR="00B958DC" w:rsidRDefault="005D174A" w:rsidP="005D174A">
      <w:pPr>
        <w:spacing w:after="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5D174A">
        <w:rPr>
          <w:rFonts w:cstheme="minorHAnsi"/>
          <w:sz w:val="24"/>
          <w:szCs w:val="24"/>
          <w:lang w:val="sr-Latn-RS"/>
        </w:rPr>
        <w:t>END;</w:t>
      </w:r>
      <w:r w:rsidR="00B958DC">
        <w:br w:type="page"/>
      </w:r>
    </w:p>
    <w:p w14:paraId="40456EBE" w14:textId="4F83C77D" w:rsidR="44FCCAE3" w:rsidRDefault="44FCCAE3" w:rsidP="7D30F917">
      <w:pPr>
        <w:pStyle w:val="Heading1"/>
        <w:rPr>
          <w:sz w:val="24"/>
          <w:szCs w:val="24"/>
        </w:rPr>
      </w:pPr>
      <w:r w:rsidRPr="7D30F917">
        <w:lastRenderedPageBreak/>
        <w:t>OPTIMIZACIJA BAZE PODATAKA</w:t>
      </w:r>
    </w:p>
    <w:p w14:paraId="3B900612" w14:textId="0C7B5888" w:rsidR="008437C8" w:rsidRPr="008437C8" w:rsidRDefault="67E65B65" w:rsidP="008437C8">
      <w:pPr>
        <w:pStyle w:val="Heading2"/>
        <w:spacing w:after="240"/>
      </w:pPr>
      <w:r w:rsidRPr="7D30F917">
        <w:t xml:space="preserve"> Definisanje i analiza indeksa</w:t>
      </w:r>
    </w:p>
    <w:p w14:paraId="5BF43AB6" w14:textId="77615FB7" w:rsidR="008437C8" w:rsidRDefault="008437C8" w:rsidP="008437C8">
      <w:pPr>
        <w:rPr>
          <w:b/>
          <w:sz w:val="24"/>
        </w:rPr>
      </w:pPr>
      <w:r>
        <w:rPr>
          <w:b/>
          <w:sz w:val="24"/>
        </w:rPr>
        <w:t>Definisanje indeksa nad tekstualnim poljem</w:t>
      </w:r>
    </w:p>
    <w:p w14:paraId="6F85CEE1" w14:textId="471D6988" w:rsidR="00E34905" w:rsidRPr="00E34905" w:rsidRDefault="00E34905" w:rsidP="008437C8">
      <w:pPr>
        <w:rPr>
          <w:sz w:val="24"/>
          <w:lang w:val="sr-Latn-RS"/>
        </w:rPr>
      </w:pPr>
      <w:r>
        <w:rPr>
          <w:sz w:val="24"/>
        </w:rPr>
        <w:t>Plan izvr</w:t>
      </w:r>
      <w:r>
        <w:rPr>
          <w:sz w:val="24"/>
          <w:lang w:val="sr-Latn-RS"/>
        </w:rPr>
        <w:t>šenja pre definisanja indeksa:</w:t>
      </w:r>
    </w:p>
    <w:p w14:paraId="08457776" w14:textId="53112E91" w:rsidR="008437C8" w:rsidRDefault="00E34905" w:rsidP="008437C8">
      <w:pPr>
        <w:rPr>
          <w:b/>
          <w:sz w:val="24"/>
        </w:rPr>
      </w:pPr>
      <w:r>
        <w:rPr>
          <w:noProof/>
        </w:rPr>
        <w:drawing>
          <wp:inline distT="0" distB="0" distL="0" distR="0" wp14:anchorId="10AF8C3B" wp14:editId="1B21DCB1">
            <wp:extent cx="5732145" cy="2011680"/>
            <wp:effectExtent l="0" t="0" r="1905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10870" b="26743"/>
                    <a:stretch/>
                  </pic:blipFill>
                  <pic:spPr bwMode="auto">
                    <a:xfrm>
                      <a:off x="0" y="0"/>
                      <a:ext cx="5732145" cy="20116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344DF6" w14:textId="77777777" w:rsidR="00E34905" w:rsidRDefault="00E34905" w:rsidP="008437C8">
      <w:pPr>
        <w:rPr>
          <w:b/>
          <w:sz w:val="24"/>
        </w:rPr>
      </w:pPr>
    </w:p>
    <w:p w14:paraId="04BAA0B1" w14:textId="1605BE8D" w:rsidR="00E34905" w:rsidRDefault="00E34905" w:rsidP="008437C8">
      <w:pPr>
        <w:rPr>
          <w:sz w:val="24"/>
        </w:rPr>
      </w:pPr>
      <w:r>
        <w:rPr>
          <w:sz w:val="24"/>
        </w:rPr>
        <w:t>Definisanje indeksa:</w:t>
      </w:r>
    </w:p>
    <w:p w14:paraId="756BEB68" w14:textId="38E17841" w:rsidR="00E34905" w:rsidRDefault="00E34905" w:rsidP="008437C8">
      <w:pPr>
        <w:rPr>
          <w:sz w:val="24"/>
        </w:rPr>
      </w:pPr>
      <w:r w:rsidRPr="00E34905">
        <w:rPr>
          <w:sz w:val="24"/>
        </w:rPr>
        <w:t>CREATE INDEX NazivMesta_IND ON Mesto(Naziv);</w:t>
      </w:r>
    </w:p>
    <w:p w14:paraId="3CCF282F" w14:textId="77777777" w:rsidR="00E34905" w:rsidRPr="00E34905" w:rsidRDefault="00E34905" w:rsidP="008437C8">
      <w:pPr>
        <w:rPr>
          <w:sz w:val="24"/>
        </w:rPr>
      </w:pPr>
    </w:p>
    <w:p w14:paraId="4FD17AE3" w14:textId="022261A6" w:rsidR="00E34905" w:rsidRPr="00E34905" w:rsidRDefault="00E34905" w:rsidP="008437C8">
      <w:pPr>
        <w:rPr>
          <w:sz w:val="24"/>
        </w:rPr>
      </w:pPr>
      <w:r>
        <w:rPr>
          <w:sz w:val="24"/>
        </w:rPr>
        <w:t>Plan izvršenja nakon definisanja indeksa:</w:t>
      </w:r>
    </w:p>
    <w:p w14:paraId="6E80E83F" w14:textId="3AA478E9" w:rsidR="00E34905" w:rsidRPr="00E34905" w:rsidRDefault="00E34905" w:rsidP="008437C8">
      <w:pPr>
        <w:rPr>
          <w:sz w:val="24"/>
        </w:rPr>
      </w:pPr>
      <w:r>
        <w:rPr>
          <w:noProof/>
        </w:rPr>
        <w:drawing>
          <wp:inline distT="0" distB="0" distL="0" distR="0" wp14:anchorId="250899EF" wp14:editId="3549CACF">
            <wp:extent cx="5732145" cy="2057400"/>
            <wp:effectExtent l="0" t="0" r="190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t="9453" b="26743"/>
                    <a:stretch/>
                  </pic:blipFill>
                  <pic:spPr bwMode="auto">
                    <a:xfrm>
                      <a:off x="0" y="0"/>
                      <a:ext cx="5732145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61894">
        <w:rPr>
          <w:sz w:val="24"/>
        </w:rPr>
        <w:t>––</w:t>
      </w:r>
    </w:p>
    <w:p w14:paraId="66E09DCB" w14:textId="37F18CFF" w:rsidR="008437C8" w:rsidRDefault="008437C8" w:rsidP="008437C8"/>
    <w:p w14:paraId="48BAF551" w14:textId="1C4650E3" w:rsidR="00E34905" w:rsidRPr="00FD4C57" w:rsidRDefault="00E34905" w:rsidP="008437C8">
      <w:pPr>
        <w:rPr>
          <w:sz w:val="24"/>
        </w:rPr>
      </w:pPr>
      <w:r w:rsidRPr="00FD4C57">
        <w:rPr>
          <w:sz w:val="24"/>
        </w:rPr>
        <w:t>Ovaj indeks ubrzava upite koji u WHERE kluzuli imaju kolonu Naziv iz tabele Mesto.</w:t>
      </w:r>
    </w:p>
    <w:p w14:paraId="5099E6CF" w14:textId="6FF004DB" w:rsidR="004647D3" w:rsidRDefault="004647D3" w:rsidP="008437C8"/>
    <w:p w14:paraId="65F72E3B" w14:textId="2469D15E" w:rsidR="004647D3" w:rsidRDefault="004647D3" w:rsidP="008437C8"/>
    <w:p w14:paraId="4749F05B" w14:textId="4698C0C6" w:rsidR="004647D3" w:rsidRPr="00633072" w:rsidRDefault="004647D3" w:rsidP="004647D3">
      <w:pPr>
        <w:rPr>
          <w:b/>
          <w:sz w:val="24"/>
        </w:rPr>
      </w:pPr>
      <w:r>
        <w:rPr>
          <w:b/>
          <w:sz w:val="24"/>
        </w:rPr>
        <w:lastRenderedPageBreak/>
        <w:t xml:space="preserve">Definisanje indeksa nad </w:t>
      </w:r>
      <w:r w:rsidR="0028059B">
        <w:rPr>
          <w:b/>
          <w:sz w:val="24"/>
        </w:rPr>
        <w:t>spoljnim klju</w:t>
      </w:r>
      <w:r w:rsidR="0028059B">
        <w:rPr>
          <w:b/>
          <w:sz w:val="24"/>
          <w:lang w:val="sr-Latn-RS"/>
        </w:rPr>
        <w:t>čem</w:t>
      </w:r>
    </w:p>
    <w:p w14:paraId="08A82FA3" w14:textId="02A9C071" w:rsidR="004647D3" w:rsidRPr="004647D3" w:rsidRDefault="004647D3" w:rsidP="004647D3">
      <w:pPr>
        <w:rPr>
          <w:sz w:val="24"/>
          <w:lang w:val="sr-Latn-RS"/>
        </w:rPr>
      </w:pPr>
      <w:r>
        <w:rPr>
          <w:sz w:val="24"/>
        </w:rPr>
        <w:t>Plan izvr</w:t>
      </w:r>
      <w:r>
        <w:rPr>
          <w:sz w:val="24"/>
          <w:lang w:val="sr-Latn-RS"/>
        </w:rPr>
        <w:t>šenja pre definisanja indeksa:</w:t>
      </w:r>
    </w:p>
    <w:p w14:paraId="2E47F889" w14:textId="20CD8D08" w:rsidR="004647D3" w:rsidRDefault="004647D3" w:rsidP="004647D3">
      <w:r>
        <w:rPr>
          <w:noProof/>
        </w:rPr>
        <w:drawing>
          <wp:inline distT="0" distB="0" distL="0" distR="0" wp14:anchorId="6B10BD3B" wp14:editId="012B9968">
            <wp:extent cx="5732145" cy="2057400"/>
            <wp:effectExtent l="0" t="0" r="190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9452" b="26743"/>
                    <a:stretch/>
                  </pic:blipFill>
                  <pic:spPr bwMode="auto">
                    <a:xfrm>
                      <a:off x="0" y="0"/>
                      <a:ext cx="5732145" cy="2057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8EAE73" w14:textId="77777777" w:rsidR="004647D3" w:rsidRDefault="004647D3" w:rsidP="004647D3"/>
    <w:p w14:paraId="5EF1836B" w14:textId="79E9A429" w:rsidR="004647D3" w:rsidRDefault="004647D3" w:rsidP="004647D3">
      <w:pPr>
        <w:rPr>
          <w:sz w:val="24"/>
        </w:rPr>
      </w:pPr>
      <w:r>
        <w:rPr>
          <w:sz w:val="24"/>
        </w:rPr>
        <w:t>Definisanje indeksa:</w:t>
      </w:r>
    </w:p>
    <w:p w14:paraId="134BA4A5" w14:textId="7BD06CC0" w:rsidR="004647D3" w:rsidRDefault="004647D3" w:rsidP="004647D3">
      <w:pPr>
        <w:rPr>
          <w:sz w:val="24"/>
        </w:rPr>
      </w:pPr>
      <w:r w:rsidRPr="004647D3">
        <w:rPr>
          <w:sz w:val="24"/>
        </w:rPr>
        <w:t>CREATE INDEX VrstaPrihoda_IND ON StavkaNaloga(IdVrstaPrihoda);</w:t>
      </w:r>
    </w:p>
    <w:p w14:paraId="05E8F85E" w14:textId="77777777" w:rsidR="004647D3" w:rsidRDefault="004647D3" w:rsidP="004647D3">
      <w:pPr>
        <w:rPr>
          <w:sz w:val="24"/>
        </w:rPr>
      </w:pPr>
    </w:p>
    <w:p w14:paraId="5EC437AC" w14:textId="20BF0E8C" w:rsidR="004647D3" w:rsidRPr="004647D3" w:rsidRDefault="004647D3" w:rsidP="008437C8">
      <w:pPr>
        <w:rPr>
          <w:sz w:val="24"/>
        </w:rPr>
      </w:pPr>
      <w:r>
        <w:rPr>
          <w:sz w:val="24"/>
        </w:rPr>
        <w:t>Plan izvršenja nakon definisanja indeksa:</w:t>
      </w:r>
    </w:p>
    <w:p w14:paraId="0A91BE6C" w14:textId="1323C834" w:rsidR="004647D3" w:rsidRPr="008437C8" w:rsidRDefault="004647D3" w:rsidP="008437C8">
      <w:r>
        <w:rPr>
          <w:noProof/>
        </w:rPr>
        <w:drawing>
          <wp:inline distT="0" distB="0" distL="0" distR="0" wp14:anchorId="4DB558E2" wp14:editId="399E433F">
            <wp:extent cx="5732145" cy="2063750"/>
            <wp:effectExtent l="0" t="0" r="190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t="9059" b="26940"/>
                    <a:stretch/>
                  </pic:blipFill>
                  <pic:spPr bwMode="auto">
                    <a:xfrm>
                      <a:off x="0" y="0"/>
                      <a:ext cx="5732145" cy="2063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D3DA8" w14:textId="77777777" w:rsidR="004647D3" w:rsidRDefault="67E65B65" w:rsidP="7D30F917">
      <w:pPr>
        <w:pStyle w:val="Heading2"/>
      </w:pPr>
      <w:r w:rsidRPr="7D30F917">
        <w:t xml:space="preserve"> </w:t>
      </w:r>
    </w:p>
    <w:p w14:paraId="163CE50E" w14:textId="548CBEC0" w:rsidR="008F01AF" w:rsidRPr="00FD4C57" w:rsidRDefault="008F01AF" w:rsidP="008F01AF">
      <w:pPr>
        <w:rPr>
          <w:sz w:val="24"/>
        </w:rPr>
      </w:pPr>
      <w:r w:rsidRPr="00FD4C57">
        <w:rPr>
          <w:sz w:val="24"/>
        </w:rPr>
        <w:t>Ovaj indeks ubrzava upite koji u WHERE kluzuli imaju kolonu IdVrstaPrihoda iz tabele VrstaPrihoda.</w:t>
      </w:r>
    </w:p>
    <w:p w14:paraId="59C3CC33" w14:textId="21D6F594" w:rsidR="004647D3" w:rsidRDefault="004647D3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</w:p>
    <w:p w14:paraId="109722FE" w14:textId="77777777" w:rsidR="0004582B" w:rsidRDefault="0004582B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3083B22" w14:textId="58CECCE4" w:rsidR="67E65B65" w:rsidRDefault="67E65B65" w:rsidP="00813523">
      <w:pPr>
        <w:pStyle w:val="Heading2"/>
        <w:spacing w:after="240"/>
      </w:pPr>
      <w:r w:rsidRPr="7D30F917">
        <w:lastRenderedPageBreak/>
        <w:t>Horizontalno particionisanje</w:t>
      </w:r>
    </w:p>
    <w:p w14:paraId="6B6175BE" w14:textId="016BB71E" w:rsidR="0004582B" w:rsidRPr="00FD4C57" w:rsidRDefault="00813523" w:rsidP="0004582B">
      <w:pPr>
        <w:rPr>
          <w:sz w:val="24"/>
          <w:lang w:val="sr-Latn-RS"/>
        </w:rPr>
      </w:pPr>
      <w:r w:rsidRPr="00FD4C57">
        <w:rPr>
          <w:sz w:val="24"/>
        </w:rPr>
        <w:t>Horizontalno particionisanje je odra</w:t>
      </w:r>
      <w:r w:rsidRPr="00FD4C57">
        <w:rPr>
          <w:sz w:val="24"/>
          <w:lang w:val="sr-Latn-RS"/>
        </w:rPr>
        <w:t xml:space="preserve">đeno na tabeli </w:t>
      </w:r>
      <w:r w:rsidR="00E8775D">
        <w:rPr>
          <w:sz w:val="24"/>
          <w:lang w:val="sr-Latn-RS"/>
        </w:rPr>
        <w:t>Rešenje</w:t>
      </w:r>
      <w:r w:rsidRPr="00FD4C57">
        <w:rPr>
          <w:sz w:val="24"/>
          <w:lang w:val="sr-Latn-RS"/>
        </w:rPr>
        <w:t>, gde je izvršena podela na četiri particije koje se odnose na kvartale u toku godine na osnovu kolone Datum</w:t>
      </w:r>
      <w:r w:rsidR="00E8775D">
        <w:rPr>
          <w:sz w:val="24"/>
          <w:lang w:val="sr-Latn-RS"/>
        </w:rPr>
        <w:t>Donošenja</w:t>
      </w:r>
      <w:r w:rsidRPr="00FD4C57">
        <w:rPr>
          <w:sz w:val="24"/>
          <w:lang w:val="sr-Latn-RS"/>
        </w:rPr>
        <w:t>.</w:t>
      </w:r>
    </w:p>
    <w:p w14:paraId="2EE22E05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CREATE TABLE Resenje(</w:t>
      </w:r>
    </w:p>
    <w:p w14:paraId="360C5414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Broj NUMBER(10) NOT NULL,</w:t>
      </w:r>
    </w:p>
    <w:p w14:paraId="12024A13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Godina NUMBER(4) NOT NULL,</w:t>
      </w:r>
    </w:p>
    <w:p w14:paraId="7CE08753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IdFilijala NUMBER(10) NOT NULL,</w:t>
      </w:r>
    </w:p>
    <w:p w14:paraId="4CB485D8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SifraObrazac VARCHAR2(3) NOT NULL,</w:t>
      </w:r>
    </w:p>
    <w:p w14:paraId="447F91B3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DatumDonosenja DATE,</w:t>
      </w:r>
    </w:p>
    <w:p w14:paraId="6D055EE2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DatumPrijema DATE,</w:t>
      </w:r>
    </w:p>
    <w:p w14:paraId="021602A9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PIB NUMBER(9) NOT NULL,</w:t>
      </w:r>
    </w:p>
    <w:p w14:paraId="2170B8EE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UkupanIznos NUMERIC(30),</w:t>
      </w:r>
    </w:p>
    <w:p w14:paraId="7C734A64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CONSTRAINT filijala_r_fk FOREIGN KEY (IdFilijala) REFERENCES Filijala(IdFilijala),</w:t>
      </w:r>
    </w:p>
    <w:p w14:paraId="6DF9DD8E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CONSTRAINT obrazac_r_fk FOREIGN KEY (SifraObrazac) REFERENCES Obrazac(SifraObrazac),</w:t>
      </w:r>
    </w:p>
    <w:p w14:paraId="25B57AE9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CONSTRAINT po_r_fk FOREIGN KEY (PIB) REFERENCES poreskiObveznik(PIB),</w:t>
      </w:r>
    </w:p>
    <w:p w14:paraId="3E390CE5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CONSTRAINT resenje_pk PRIMARY KEY (Broj, Godina))</w:t>
      </w:r>
    </w:p>
    <w:p w14:paraId="2DB07546" w14:textId="77777777" w:rsidR="00E8775D" w:rsidRPr="00E8775D" w:rsidRDefault="00E8775D" w:rsidP="00E8775D">
      <w:pPr>
        <w:spacing w:after="0"/>
        <w:rPr>
          <w:sz w:val="24"/>
        </w:rPr>
      </w:pPr>
    </w:p>
    <w:p w14:paraId="658FCE3A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PARTITION BY RANGE (DatumDonosenja)(</w:t>
      </w:r>
    </w:p>
    <w:p w14:paraId="58E77211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PARTITION prvi_kvartal2022 VALUES LESS THAN(TO_DATE('04/01/2022','MM/DD/YYYY')),</w:t>
      </w:r>
    </w:p>
    <w:p w14:paraId="420FDEB3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PARTITION drugi_kvartal2022 VALUES LESS THAN(TO_DATE('07/01/2022','MM/DD/YYYY')),</w:t>
      </w:r>
    </w:p>
    <w:p w14:paraId="75DF61C6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PARTITION treci_kvartal2022 VALUES LESS THAN(TO_DATE('10/01/2022','MM/DD/YYYY')),</w:t>
      </w:r>
    </w:p>
    <w:p w14:paraId="15B6E696" w14:textId="77777777" w:rsidR="00E8775D" w:rsidRP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PARTITION cetvrti_kvartal2022 VALUES LESS THAN(TO_DATE('01/01/2023','MM/DD/YYYY'))</w:t>
      </w:r>
    </w:p>
    <w:p w14:paraId="24B8D37F" w14:textId="238F0E14" w:rsidR="00E8775D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);</w:t>
      </w:r>
    </w:p>
    <w:p w14:paraId="421BD421" w14:textId="77777777" w:rsidR="00E8775D" w:rsidRPr="00E8775D" w:rsidRDefault="00E8775D" w:rsidP="00E8775D">
      <w:pPr>
        <w:spacing w:after="0"/>
        <w:rPr>
          <w:sz w:val="24"/>
        </w:rPr>
      </w:pPr>
    </w:p>
    <w:p w14:paraId="61968228" w14:textId="77777777" w:rsidR="00E8775D" w:rsidRPr="00E8775D" w:rsidRDefault="00E8775D" w:rsidP="00E8775D">
      <w:pPr>
        <w:spacing w:after="0"/>
        <w:rPr>
          <w:sz w:val="24"/>
        </w:rPr>
      </w:pPr>
    </w:p>
    <w:p w14:paraId="2E9333B1" w14:textId="093C51C7" w:rsidR="00C0236B" w:rsidRPr="00FD4C57" w:rsidRDefault="004F6A2C" w:rsidP="00E8775D">
      <w:pPr>
        <w:spacing w:after="0"/>
        <w:rPr>
          <w:sz w:val="24"/>
        </w:rPr>
      </w:pPr>
      <w:r w:rsidRPr="00FD4C57">
        <w:rPr>
          <w:b/>
          <w:sz w:val="24"/>
        </w:rPr>
        <w:t xml:space="preserve">Naredba za prikaz </w:t>
      </w:r>
      <w:r w:rsidR="00E8775D">
        <w:rPr>
          <w:b/>
          <w:sz w:val="24"/>
        </w:rPr>
        <w:t>rešenja</w:t>
      </w:r>
      <w:r w:rsidRPr="00FD4C57">
        <w:rPr>
          <w:b/>
          <w:sz w:val="24"/>
        </w:rPr>
        <w:t xml:space="preserve"> iz prvog kvartala </w:t>
      </w:r>
      <w:r w:rsidR="00C0236B" w:rsidRPr="00FD4C57">
        <w:rPr>
          <w:b/>
          <w:sz w:val="24"/>
        </w:rPr>
        <w:t>2022 godine:</w:t>
      </w:r>
    </w:p>
    <w:p w14:paraId="6DC11620" w14:textId="77777777" w:rsidR="000C0586" w:rsidRPr="00813523" w:rsidRDefault="000C0586" w:rsidP="000C0586">
      <w:pPr>
        <w:spacing w:after="0"/>
      </w:pPr>
    </w:p>
    <w:p w14:paraId="65C70FA5" w14:textId="64BECC9B" w:rsidR="00E8775D" w:rsidRPr="00FD4C57" w:rsidRDefault="00E8775D" w:rsidP="00E8775D">
      <w:pPr>
        <w:spacing w:after="0"/>
        <w:rPr>
          <w:sz w:val="24"/>
        </w:rPr>
      </w:pPr>
      <w:r w:rsidRPr="00E8775D">
        <w:rPr>
          <w:sz w:val="24"/>
        </w:rPr>
        <w:t>SELECT * FROM Resenje PARTITION(</w:t>
      </w:r>
      <w:r>
        <w:rPr>
          <w:sz w:val="24"/>
        </w:rPr>
        <w:t>prvi</w:t>
      </w:r>
      <w:r w:rsidRPr="00E8775D">
        <w:rPr>
          <w:sz w:val="24"/>
        </w:rPr>
        <w:t>_kvartal2022);</w:t>
      </w:r>
    </w:p>
    <w:p w14:paraId="60CD3F18" w14:textId="77777777" w:rsidR="0004582B" w:rsidRPr="0004582B" w:rsidRDefault="0004582B" w:rsidP="0004582B"/>
    <w:p w14:paraId="1CA04205" w14:textId="77777777" w:rsidR="00C0236B" w:rsidRDefault="67E65B65" w:rsidP="7D30F917">
      <w:pPr>
        <w:pStyle w:val="Heading2"/>
      </w:pPr>
      <w:r w:rsidRPr="7D30F917">
        <w:t xml:space="preserve"> </w:t>
      </w:r>
    </w:p>
    <w:p w14:paraId="77723E37" w14:textId="77777777" w:rsidR="00C0236B" w:rsidRDefault="00C0236B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5680B85F" w14:textId="06CD56F4" w:rsidR="00011B78" w:rsidRPr="00011B78" w:rsidRDefault="67E65B65" w:rsidP="00011B78">
      <w:pPr>
        <w:pStyle w:val="Heading2"/>
        <w:spacing w:after="240"/>
      </w:pPr>
      <w:r w:rsidRPr="7D30F917">
        <w:lastRenderedPageBreak/>
        <w:t>Vertikalno particionisanje</w:t>
      </w:r>
    </w:p>
    <w:p w14:paraId="619D151D" w14:textId="336D0C36" w:rsidR="007235BD" w:rsidRPr="00726A08" w:rsidRDefault="007235BD" w:rsidP="007235BD">
      <w:r>
        <w:rPr>
          <w:b/>
          <w:sz w:val="24"/>
        </w:rPr>
        <w:t>Zapisnik</w:t>
      </w:r>
      <w:r>
        <w:rPr>
          <w:sz w:val="24"/>
        </w:rPr>
        <w:t>(</w:t>
      </w:r>
      <w:r>
        <w:rPr>
          <w:sz w:val="24"/>
          <w:u w:val="single"/>
        </w:rPr>
        <w:t>Broj, Godina</w:t>
      </w:r>
      <w:r>
        <w:rPr>
          <w:sz w:val="24"/>
        </w:rPr>
        <w:t xml:space="preserve">, </w:t>
      </w:r>
      <w:r w:rsidRPr="007235BD">
        <w:rPr>
          <w:i/>
          <w:sz w:val="24"/>
        </w:rPr>
        <w:t>IdFilijala</w:t>
      </w:r>
      <w:r w:rsidRPr="007235BD">
        <w:rPr>
          <w:sz w:val="24"/>
        </w:rPr>
        <w:t xml:space="preserve">, </w:t>
      </w:r>
      <w:r w:rsidRPr="007235BD">
        <w:rPr>
          <w:i/>
          <w:sz w:val="24"/>
        </w:rPr>
        <w:t>ŠifraObrazac</w:t>
      </w:r>
      <w:r w:rsidRPr="007235BD">
        <w:rPr>
          <w:sz w:val="24"/>
        </w:rPr>
        <w:t>, DatumDonošenja, DatumPrijema</w:t>
      </w:r>
      <w:r w:rsidRPr="007235BD">
        <w:rPr>
          <w:i/>
          <w:sz w:val="24"/>
        </w:rPr>
        <w:t>, PIB</w:t>
      </w:r>
      <w:r w:rsidRPr="007235BD">
        <w:rPr>
          <w:sz w:val="24"/>
        </w:rPr>
        <w:t>)</w:t>
      </w:r>
    </w:p>
    <w:p w14:paraId="2B8C2342" w14:textId="1E26EAF3" w:rsidR="007235BD" w:rsidRPr="007235BD" w:rsidRDefault="007235BD" w:rsidP="007235BD">
      <w:pPr>
        <w:rPr>
          <w:sz w:val="24"/>
          <w:szCs w:val="24"/>
        </w:rPr>
      </w:pPr>
      <w:r w:rsidRPr="007235BD">
        <w:rPr>
          <w:b/>
          <w:sz w:val="24"/>
          <w:szCs w:val="24"/>
        </w:rPr>
        <w:t>Zapisnik_osnovno</w:t>
      </w:r>
      <w:r w:rsidRPr="007235BD">
        <w:rPr>
          <w:sz w:val="24"/>
          <w:szCs w:val="24"/>
        </w:rPr>
        <w:t>(</w:t>
      </w:r>
      <w:r w:rsidRPr="007235BD">
        <w:rPr>
          <w:sz w:val="24"/>
          <w:szCs w:val="24"/>
          <w:u w:val="single"/>
        </w:rPr>
        <w:t>Broj, Godina</w:t>
      </w:r>
      <w:r w:rsidRPr="007235BD">
        <w:rPr>
          <w:sz w:val="24"/>
          <w:szCs w:val="24"/>
        </w:rPr>
        <w:t xml:space="preserve">, </w:t>
      </w:r>
      <w:r w:rsidRPr="007235BD">
        <w:rPr>
          <w:i/>
          <w:sz w:val="24"/>
          <w:szCs w:val="24"/>
        </w:rPr>
        <w:t>IdFilijala, PIB</w:t>
      </w:r>
      <w:r w:rsidRPr="007235BD">
        <w:rPr>
          <w:sz w:val="24"/>
          <w:szCs w:val="24"/>
        </w:rPr>
        <w:t>)</w:t>
      </w:r>
    </w:p>
    <w:p w14:paraId="51E5CB00" w14:textId="2705D674" w:rsidR="007235BD" w:rsidRDefault="007235BD" w:rsidP="007235BD">
      <w:pPr>
        <w:rPr>
          <w:sz w:val="24"/>
          <w:szCs w:val="24"/>
        </w:rPr>
      </w:pPr>
      <w:r w:rsidRPr="007235BD">
        <w:rPr>
          <w:b/>
          <w:sz w:val="24"/>
          <w:szCs w:val="24"/>
        </w:rPr>
        <w:t>Zapisnik_detalji</w:t>
      </w:r>
      <w:r w:rsidRPr="007235BD">
        <w:rPr>
          <w:sz w:val="24"/>
          <w:szCs w:val="24"/>
        </w:rPr>
        <w:t>(</w:t>
      </w:r>
      <w:r w:rsidRPr="007235BD">
        <w:rPr>
          <w:sz w:val="24"/>
          <w:szCs w:val="24"/>
          <w:u w:val="single"/>
        </w:rPr>
        <w:t>Broj, Godina</w:t>
      </w:r>
      <w:r w:rsidRPr="007235BD">
        <w:rPr>
          <w:sz w:val="24"/>
          <w:szCs w:val="24"/>
        </w:rPr>
        <w:t xml:space="preserve">, </w:t>
      </w:r>
      <w:r w:rsidRPr="007235BD">
        <w:rPr>
          <w:i/>
          <w:sz w:val="24"/>
          <w:szCs w:val="24"/>
        </w:rPr>
        <w:t>ŠifraObrazac</w:t>
      </w:r>
      <w:r w:rsidRPr="007235BD">
        <w:rPr>
          <w:sz w:val="24"/>
          <w:szCs w:val="24"/>
        </w:rPr>
        <w:t>, DatumDonošenja, DatumPrijema)</w:t>
      </w:r>
    </w:p>
    <w:p w14:paraId="2600DA5D" w14:textId="12FF2E1A" w:rsidR="007235BD" w:rsidRDefault="007235BD" w:rsidP="007235BD">
      <w:pPr>
        <w:rPr>
          <w:sz w:val="24"/>
          <w:szCs w:val="24"/>
        </w:rPr>
      </w:pPr>
    </w:p>
    <w:p w14:paraId="6298445B" w14:textId="77777777" w:rsidR="007235BD" w:rsidRPr="007235BD" w:rsidRDefault="007235BD" w:rsidP="007235BD">
      <w:pPr>
        <w:rPr>
          <w:sz w:val="24"/>
          <w:szCs w:val="24"/>
        </w:rPr>
      </w:pPr>
    </w:p>
    <w:p w14:paraId="794DF641" w14:textId="1FC0AEC0" w:rsidR="007235BD" w:rsidRPr="007235BD" w:rsidRDefault="007235BD" w:rsidP="007235BD">
      <w:pPr>
        <w:rPr>
          <w:b/>
          <w:sz w:val="24"/>
        </w:rPr>
      </w:pPr>
      <w:r>
        <w:rPr>
          <w:b/>
          <w:sz w:val="24"/>
        </w:rPr>
        <w:t>Kreiranje pogleda</w:t>
      </w:r>
    </w:p>
    <w:p w14:paraId="77A9929E" w14:textId="77777777" w:rsidR="007235BD" w:rsidRPr="007235BD" w:rsidRDefault="007235BD" w:rsidP="007235BD">
      <w:pPr>
        <w:spacing w:after="0"/>
        <w:rPr>
          <w:sz w:val="24"/>
        </w:rPr>
      </w:pPr>
      <w:r w:rsidRPr="007235BD">
        <w:rPr>
          <w:sz w:val="24"/>
        </w:rPr>
        <w:t xml:space="preserve">CREATE OR REPLACE VIEW Zapisnik AS </w:t>
      </w:r>
    </w:p>
    <w:p w14:paraId="3F6AAC83" w14:textId="77777777" w:rsidR="007235BD" w:rsidRPr="007235BD" w:rsidRDefault="007235BD" w:rsidP="007235BD">
      <w:pPr>
        <w:spacing w:after="0"/>
        <w:rPr>
          <w:sz w:val="24"/>
        </w:rPr>
      </w:pPr>
      <w:r w:rsidRPr="007235BD">
        <w:rPr>
          <w:sz w:val="24"/>
        </w:rPr>
        <w:t>SELECT zo.Broj, zo.Godina, zo.IdFilijala, zo.PIB, zd.SifraObrazac, zd.DatumDonosenja, zd.DatumPrijema</w:t>
      </w:r>
    </w:p>
    <w:p w14:paraId="7A68F3D4" w14:textId="77777777" w:rsidR="007235BD" w:rsidRPr="007235BD" w:rsidRDefault="007235BD" w:rsidP="007235BD">
      <w:pPr>
        <w:spacing w:after="0"/>
        <w:rPr>
          <w:sz w:val="24"/>
        </w:rPr>
      </w:pPr>
      <w:r w:rsidRPr="007235BD">
        <w:rPr>
          <w:sz w:val="24"/>
        </w:rPr>
        <w:t xml:space="preserve">FROM Zapisnik_osnovno zo, Zapisnik_detalji zd </w:t>
      </w:r>
    </w:p>
    <w:p w14:paraId="34E8B6C2" w14:textId="3FE24A7C" w:rsidR="007235BD" w:rsidRDefault="007235BD" w:rsidP="007235BD">
      <w:pPr>
        <w:spacing w:after="0"/>
        <w:rPr>
          <w:sz w:val="24"/>
        </w:rPr>
      </w:pPr>
      <w:r w:rsidRPr="007235BD">
        <w:rPr>
          <w:sz w:val="24"/>
        </w:rPr>
        <w:t>WHERE zo.Broj = zd.Broj AND zo.Godina = zd.Godina;</w:t>
      </w:r>
    </w:p>
    <w:p w14:paraId="6750554E" w14:textId="38E607B2" w:rsidR="007235BD" w:rsidRDefault="007235BD" w:rsidP="007235BD">
      <w:pPr>
        <w:spacing w:after="0"/>
        <w:rPr>
          <w:sz w:val="24"/>
        </w:rPr>
      </w:pPr>
    </w:p>
    <w:p w14:paraId="6BC1F8A0" w14:textId="77777777" w:rsidR="007235BD" w:rsidRDefault="007235BD" w:rsidP="007235BD">
      <w:pPr>
        <w:spacing w:after="0"/>
      </w:pPr>
    </w:p>
    <w:p w14:paraId="5EB80392" w14:textId="514D6969" w:rsidR="007235BD" w:rsidRPr="007235BD" w:rsidRDefault="007235BD" w:rsidP="007235BD">
      <w:pPr>
        <w:rPr>
          <w:b/>
          <w:sz w:val="24"/>
          <w:szCs w:val="24"/>
        </w:rPr>
      </w:pPr>
      <w:r w:rsidRPr="007235BD">
        <w:rPr>
          <w:b/>
          <w:sz w:val="24"/>
          <w:szCs w:val="24"/>
        </w:rPr>
        <w:t>Unos Zapisnika</w:t>
      </w:r>
    </w:p>
    <w:p w14:paraId="546DE2BC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CREATE OR REPLACE TRIGGER INSTEAD_INS_ZAPISNIK</w:t>
      </w:r>
    </w:p>
    <w:p w14:paraId="16A03951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INSTEAD OF INSERT ON Zapisnik</w:t>
      </w:r>
    </w:p>
    <w:p w14:paraId="1BC384F0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FOR EACH ROW</w:t>
      </w:r>
    </w:p>
    <w:p w14:paraId="36CF9A9E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BEGIN</w:t>
      </w:r>
    </w:p>
    <w:p w14:paraId="556B786A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INSERT INTO Zapisnik_osnovno(Broj, Godina, IdFilijala, PIB)</w:t>
      </w:r>
    </w:p>
    <w:p w14:paraId="16F74C42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VALUES (:NEW.Broj, :NEW.Godina, :NEW.IdFilijala, :NEW.PIB);</w:t>
      </w:r>
    </w:p>
    <w:p w14:paraId="283539F9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INSERT INTO Zapisnik_detalji(Broj, Godina, SifraObrazac, DatumDonosenja, DatumPrijema)</w:t>
      </w:r>
    </w:p>
    <w:p w14:paraId="1CFDCF90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VALUES (:NEW.Broj, :NEW.Godina, :NEW.SifraObrazac, :NEW.DatumDonosenja,:NEW.DatumPrijema);</w:t>
      </w:r>
    </w:p>
    <w:p w14:paraId="24A02D81" w14:textId="06ABB695" w:rsidR="007235BD" w:rsidRDefault="007235BD" w:rsidP="007235BD">
      <w:pPr>
        <w:spacing w:after="0"/>
        <w:rPr>
          <w:sz w:val="24"/>
          <w:szCs w:val="24"/>
        </w:rPr>
      </w:pPr>
      <w:r>
        <w:rPr>
          <w:sz w:val="24"/>
          <w:szCs w:val="24"/>
        </w:rPr>
        <w:t>END;</w:t>
      </w:r>
    </w:p>
    <w:p w14:paraId="04883019" w14:textId="03AB2002" w:rsidR="007235BD" w:rsidRDefault="007235BD" w:rsidP="007235BD">
      <w:pPr>
        <w:spacing w:after="0"/>
        <w:rPr>
          <w:sz w:val="24"/>
          <w:szCs w:val="24"/>
        </w:rPr>
      </w:pPr>
    </w:p>
    <w:p w14:paraId="56F79257" w14:textId="7FB31B73" w:rsidR="007235BD" w:rsidRDefault="007235BD" w:rsidP="007235BD">
      <w:pPr>
        <w:spacing w:after="0"/>
        <w:rPr>
          <w:sz w:val="24"/>
          <w:szCs w:val="24"/>
        </w:rPr>
      </w:pPr>
    </w:p>
    <w:p w14:paraId="153110D4" w14:textId="42F3EC1D" w:rsidR="007235BD" w:rsidRDefault="007235BD" w:rsidP="007235BD">
      <w:pPr>
        <w:spacing w:after="0"/>
        <w:rPr>
          <w:sz w:val="24"/>
          <w:szCs w:val="24"/>
        </w:rPr>
      </w:pPr>
    </w:p>
    <w:p w14:paraId="22B5F7BE" w14:textId="5755D3E2" w:rsidR="007235BD" w:rsidRDefault="007235BD" w:rsidP="007235BD">
      <w:pPr>
        <w:spacing w:after="0"/>
        <w:rPr>
          <w:sz w:val="24"/>
          <w:szCs w:val="24"/>
        </w:rPr>
      </w:pPr>
    </w:p>
    <w:p w14:paraId="12AE6623" w14:textId="40C21666" w:rsidR="007235BD" w:rsidRDefault="007235BD" w:rsidP="007235BD">
      <w:pPr>
        <w:spacing w:after="0"/>
        <w:rPr>
          <w:sz w:val="24"/>
          <w:szCs w:val="24"/>
        </w:rPr>
      </w:pPr>
    </w:p>
    <w:p w14:paraId="70E20E02" w14:textId="6C696E88" w:rsidR="007235BD" w:rsidRDefault="007235BD" w:rsidP="007235BD">
      <w:pPr>
        <w:spacing w:after="0"/>
        <w:rPr>
          <w:sz w:val="24"/>
          <w:szCs w:val="24"/>
        </w:rPr>
      </w:pPr>
    </w:p>
    <w:p w14:paraId="23C255D0" w14:textId="2D1222E2" w:rsidR="007235BD" w:rsidRDefault="007235BD" w:rsidP="007235BD">
      <w:pPr>
        <w:spacing w:after="0"/>
        <w:rPr>
          <w:sz w:val="24"/>
          <w:szCs w:val="24"/>
        </w:rPr>
      </w:pPr>
    </w:p>
    <w:p w14:paraId="2BD10D5F" w14:textId="0D96765B" w:rsidR="007235BD" w:rsidRDefault="007235BD" w:rsidP="007235BD">
      <w:pPr>
        <w:spacing w:after="0"/>
        <w:rPr>
          <w:sz w:val="24"/>
          <w:szCs w:val="24"/>
        </w:rPr>
      </w:pPr>
    </w:p>
    <w:p w14:paraId="6047344F" w14:textId="3AABDEDA" w:rsidR="007235BD" w:rsidRDefault="007235BD" w:rsidP="007235BD">
      <w:pPr>
        <w:spacing w:after="0"/>
        <w:rPr>
          <w:sz w:val="24"/>
          <w:szCs w:val="24"/>
        </w:rPr>
      </w:pPr>
    </w:p>
    <w:p w14:paraId="6E911C1F" w14:textId="68E46A62" w:rsidR="007235BD" w:rsidRDefault="007235BD" w:rsidP="007235BD">
      <w:pPr>
        <w:spacing w:after="0"/>
        <w:rPr>
          <w:sz w:val="24"/>
          <w:szCs w:val="24"/>
        </w:rPr>
      </w:pPr>
    </w:p>
    <w:p w14:paraId="1DD2321B" w14:textId="77777777" w:rsidR="007235BD" w:rsidRPr="007235BD" w:rsidRDefault="007235BD" w:rsidP="007235BD">
      <w:pPr>
        <w:spacing w:after="0"/>
        <w:rPr>
          <w:sz w:val="24"/>
          <w:szCs w:val="24"/>
        </w:rPr>
      </w:pPr>
    </w:p>
    <w:p w14:paraId="5FA52868" w14:textId="224C8123" w:rsidR="007235BD" w:rsidRPr="007235BD" w:rsidRDefault="007235BD" w:rsidP="007235BD">
      <w:pPr>
        <w:rPr>
          <w:b/>
          <w:sz w:val="24"/>
          <w:szCs w:val="24"/>
        </w:rPr>
      </w:pPr>
      <w:r w:rsidRPr="007235BD">
        <w:rPr>
          <w:b/>
          <w:sz w:val="24"/>
          <w:szCs w:val="24"/>
        </w:rPr>
        <w:lastRenderedPageBreak/>
        <w:t>Izmena zapisnika</w:t>
      </w:r>
    </w:p>
    <w:p w14:paraId="52249C03" w14:textId="61930149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CREATE OR REPLACE TRIGGER INSTEAD_UPD_ZAPISNIK</w:t>
      </w:r>
    </w:p>
    <w:p w14:paraId="6181F63B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INSTEAD OF UPDATE ON Zapisnik</w:t>
      </w:r>
    </w:p>
    <w:p w14:paraId="51D018CA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FOR EACH ROW</w:t>
      </w:r>
    </w:p>
    <w:p w14:paraId="3753D1AE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BEGIN</w:t>
      </w:r>
    </w:p>
    <w:p w14:paraId="259FC0F3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 xml:space="preserve">UPDATE Zapisnik_osnovno </w:t>
      </w:r>
    </w:p>
    <w:p w14:paraId="7CBA01B7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SET IdFilijala = :NEW.IdFilijala, PIB = :NEW.PIB</w:t>
      </w:r>
    </w:p>
    <w:p w14:paraId="06E0C8B6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WHERE Broj = :NEW.Broj AND Godina = :NEW.Godina;</w:t>
      </w:r>
    </w:p>
    <w:p w14:paraId="7880B213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 xml:space="preserve">UPDATE Zapisnik_detalji </w:t>
      </w:r>
    </w:p>
    <w:p w14:paraId="7C3C7970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SET SifraObrazac = :NEW.SifraObrazac, DatumDonosenja = :NEW.DatumDonosenja, DatumPrijema = :NEW.DatumPrijema</w:t>
      </w:r>
    </w:p>
    <w:p w14:paraId="370BA550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WHERE Broj = :NEW.Broj AND Godina = :NEW.Godina;</w:t>
      </w:r>
    </w:p>
    <w:p w14:paraId="7D2DB86F" w14:textId="0363AD33" w:rsidR="007235BD" w:rsidRDefault="007235BD" w:rsidP="007235BD">
      <w:pPr>
        <w:spacing w:after="0"/>
        <w:rPr>
          <w:sz w:val="24"/>
          <w:szCs w:val="24"/>
        </w:rPr>
      </w:pPr>
      <w:r>
        <w:rPr>
          <w:sz w:val="24"/>
          <w:szCs w:val="24"/>
        </w:rPr>
        <w:t>END;</w:t>
      </w:r>
    </w:p>
    <w:p w14:paraId="21F82F48" w14:textId="77777777" w:rsidR="007235BD" w:rsidRPr="007235BD" w:rsidRDefault="007235BD" w:rsidP="007235BD">
      <w:pPr>
        <w:spacing w:after="0"/>
        <w:rPr>
          <w:sz w:val="24"/>
          <w:szCs w:val="24"/>
        </w:rPr>
      </w:pPr>
    </w:p>
    <w:p w14:paraId="5E097102" w14:textId="77777777" w:rsidR="007235BD" w:rsidRPr="007235BD" w:rsidRDefault="007235BD" w:rsidP="007235BD">
      <w:pPr>
        <w:rPr>
          <w:sz w:val="24"/>
          <w:szCs w:val="24"/>
        </w:rPr>
      </w:pPr>
    </w:p>
    <w:p w14:paraId="2B414F24" w14:textId="69AC2B1F" w:rsidR="007235BD" w:rsidRPr="007235BD" w:rsidRDefault="007235BD" w:rsidP="007235BD">
      <w:pPr>
        <w:rPr>
          <w:b/>
          <w:sz w:val="24"/>
          <w:szCs w:val="24"/>
        </w:rPr>
      </w:pPr>
      <w:r w:rsidRPr="007235BD">
        <w:rPr>
          <w:b/>
          <w:sz w:val="24"/>
          <w:szCs w:val="24"/>
        </w:rPr>
        <w:t>Brisanje zapisnika</w:t>
      </w:r>
    </w:p>
    <w:p w14:paraId="0385E3C2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CREATE OR REPLACE TRIGGER INSTEAD_DEL_ZAPISNIK</w:t>
      </w:r>
    </w:p>
    <w:p w14:paraId="427F4E7C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INSTEAD OF DELETE ON Zapisnik</w:t>
      </w:r>
    </w:p>
    <w:p w14:paraId="28F2D00D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FOR EACH ROW</w:t>
      </w:r>
    </w:p>
    <w:p w14:paraId="062456DF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BEGIN</w:t>
      </w:r>
    </w:p>
    <w:p w14:paraId="3B255BD0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DELETE FROM Zapisnik_osnovno WHERE Broj = :OLD.Broj AND Godina = :OLD.Godina;</w:t>
      </w:r>
    </w:p>
    <w:p w14:paraId="23401A3F" w14:textId="77777777" w:rsidR="007235BD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DELETE FROM Zapisnik_detalji WHERE Broj = :OLD.Broj AND Godina = :OLD.Godina;</w:t>
      </w:r>
    </w:p>
    <w:p w14:paraId="000003A0" w14:textId="6D3BBB00" w:rsidR="000E6B81" w:rsidRPr="007235BD" w:rsidRDefault="007235BD" w:rsidP="007235BD">
      <w:pPr>
        <w:spacing w:after="0"/>
        <w:rPr>
          <w:sz w:val="24"/>
          <w:szCs w:val="24"/>
        </w:rPr>
      </w:pPr>
      <w:r w:rsidRPr="007235BD">
        <w:rPr>
          <w:sz w:val="24"/>
          <w:szCs w:val="24"/>
        </w:rPr>
        <w:t>END;</w:t>
      </w:r>
    </w:p>
    <w:p w14:paraId="3194BBD5" w14:textId="77777777" w:rsidR="0026251D" w:rsidRDefault="67E65B65" w:rsidP="7D30F917">
      <w:pPr>
        <w:pStyle w:val="Heading2"/>
      </w:pPr>
      <w:r w:rsidRPr="7D30F917">
        <w:t xml:space="preserve"> </w:t>
      </w:r>
    </w:p>
    <w:p w14:paraId="5F9503B7" w14:textId="77777777" w:rsidR="0026251D" w:rsidRDefault="0026251D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5BB18C3" w14:textId="31F6AE99" w:rsidR="67E65B65" w:rsidRDefault="67E65B65" w:rsidP="7D30F917">
      <w:pPr>
        <w:pStyle w:val="Heading2"/>
        <w:rPr>
          <w:sz w:val="24"/>
          <w:szCs w:val="24"/>
        </w:rPr>
      </w:pPr>
      <w:r w:rsidRPr="7D30F917">
        <w:lastRenderedPageBreak/>
        <w:t xml:space="preserve">Primena drugih optimizacionih tehnika </w:t>
      </w:r>
    </w:p>
    <w:p w14:paraId="3BD6C7F1" w14:textId="49A3BA1D" w:rsidR="00A0544F" w:rsidRDefault="00A0544F">
      <w:pPr>
        <w:spacing w:after="160" w:line="259" w:lineRule="auto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2927D6A9" w14:textId="1A0FB47A" w:rsidR="00A0544F" w:rsidRPr="00FD4C57" w:rsidRDefault="00A46BA4" w:rsidP="00A46BA4">
      <w:pPr>
        <w:rPr>
          <w:b/>
          <w:sz w:val="24"/>
        </w:rPr>
      </w:pPr>
      <w:r w:rsidRPr="00FD4C57">
        <w:rPr>
          <w:b/>
          <w:sz w:val="24"/>
        </w:rPr>
        <w:t>Storing Derivable Values</w:t>
      </w:r>
    </w:p>
    <w:p w14:paraId="678B6FAE" w14:textId="632D0985" w:rsidR="00A46BA4" w:rsidRPr="00FD4C57" w:rsidRDefault="00A46BA4" w:rsidP="00A46BA4">
      <w:pPr>
        <w:rPr>
          <w:sz w:val="24"/>
          <w:lang w:val="sr-Latn-RS"/>
        </w:rPr>
      </w:pPr>
      <w:r w:rsidRPr="00FD4C57">
        <w:rPr>
          <w:sz w:val="24"/>
        </w:rPr>
        <w:t xml:space="preserve">U prvom primeru primenjena je Storing Derivable Values tehnika optimizacije tako </w:t>
      </w:r>
      <w:r w:rsidRPr="00FD4C57">
        <w:rPr>
          <w:sz w:val="24"/>
          <w:lang w:val="sr-Latn-RS"/>
        </w:rPr>
        <w:t xml:space="preserve">što je dodat atribut UkupanIznos </w:t>
      </w:r>
      <w:r w:rsidR="00C86DA9" w:rsidRPr="00FD4C57">
        <w:rPr>
          <w:sz w:val="24"/>
          <w:lang w:val="sr-Latn-RS"/>
        </w:rPr>
        <w:t xml:space="preserve">u tabelu Rešenje </w:t>
      </w:r>
      <w:r w:rsidRPr="00FD4C57">
        <w:rPr>
          <w:sz w:val="24"/>
          <w:lang w:val="sr-Latn-RS"/>
        </w:rPr>
        <w:t>ko</w:t>
      </w:r>
      <w:r w:rsidR="00C86DA9" w:rsidRPr="00FD4C57">
        <w:rPr>
          <w:sz w:val="24"/>
          <w:lang w:val="sr-Latn-RS"/>
        </w:rPr>
        <w:t>ji predstavlja ukupan iznos svih stavki rešenja</w:t>
      </w:r>
      <w:r w:rsidRPr="00FD4C57">
        <w:rPr>
          <w:sz w:val="24"/>
          <w:lang w:val="sr-Latn-RS"/>
        </w:rPr>
        <w:t>. Na ovaj način omogućeno je da ne moramo pristupati osnovnim podacima ukoliko nam je potrebna izvedena vrednost.</w:t>
      </w:r>
    </w:p>
    <w:p w14:paraId="4636A362" w14:textId="03085D57" w:rsidR="00A46BA4" w:rsidRPr="00FD4C57" w:rsidRDefault="00A46BA4" w:rsidP="00A46BA4">
      <w:pPr>
        <w:rPr>
          <w:b/>
          <w:sz w:val="24"/>
          <w:lang w:val="sr-Latn-RS"/>
        </w:rPr>
      </w:pPr>
      <w:r w:rsidRPr="00FD4C57">
        <w:rPr>
          <w:b/>
          <w:sz w:val="24"/>
          <w:lang w:val="sr-Latn-RS"/>
        </w:rPr>
        <w:t>Pre optimizacije:</w:t>
      </w:r>
    </w:p>
    <w:p w14:paraId="72F17452" w14:textId="7FCA7DD2" w:rsidR="00A46BA4" w:rsidRDefault="00A46BA4" w:rsidP="00A46BA4">
      <w:pPr>
        <w:rPr>
          <w:b/>
          <w:lang w:val="sr-Latn-RS"/>
        </w:rPr>
      </w:pPr>
      <w:r>
        <w:rPr>
          <w:b/>
          <w:noProof/>
        </w:rPr>
        <w:drawing>
          <wp:inline distT="0" distB="0" distL="0" distR="0" wp14:anchorId="003788E5" wp14:editId="45167AE2">
            <wp:extent cx="5732145" cy="2526665"/>
            <wp:effectExtent l="0" t="0" r="1905" b="698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Resenje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9E4CB" w14:textId="77777777" w:rsidR="00D716ED" w:rsidRDefault="00D716ED" w:rsidP="00A46BA4">
      <w:pPr>
        <w:rPr>
          <w:b/>
          <w:lang w:val="sr-Latn-RS"/>
        </w:rPr>
      </w:pPr>
    </w:p>
    <w:p w14:paraId="3EBCFB6B" w14:textId="3D577097" w:rsidR="00A46BA4" w:rsidRPr="00FD4C57" w:rsidRDefault="00A46BA4" w:rsidP="00A46BA4">
      <w:pPr>
        <w:rPr>
          <w:b/>
          <w:sz w:val="24"/>
          <w:lang w:val="sr-Latn-RS"/>
        </w:rPr>
      </w:pPr>
      <w:r w:rsidRPr="00FD4C57">
        <w:rPr>
          <w:b/>
          <w:sz w:val="24"/>
          <w:lang w:val="sr-Latn-RS"/>
        </w:rPr>
        <w:t>Posle optimizacije:</w:t>
      </w:r>
    </w:p>
    <w:p w14:paraId="5E8733AF" w14:textId="708734EF" w:rsidR="00A46BA4" w:rsidRPr="00A46BA4" w:rsidRDefault="00D716ED" w:rsidP="00A46BA4">
      <w:pPr>
        <w:rPr>
          <w:b/>
          <w:lang w:val="sr-Latn-RS"/>
        </w:rPr>
      </w:pPr>
      <w:r>
        <w:rPr>
          <w:b/>
          <w:noProof/>
        </w:rPr>
        <w:drawing>
          <wp:inline distT="0" distB="0" distL="0" distR="0" wp14:anchorId="0E069795" wp14:editId="3C24EF1E">
            <wp:extent cx="5732145" cy="2526665"/>
            <wp:effectExtent l="0" t="0" r="1905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Optimizacija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7A875" w14:textId="19D0776C" w:rsidR="00A0544F" w:rsidRDefault="00A0544F">
      <w:pPr>
        <w:spacing w:after="160" w:line="259" w:lineRule="auto"/>
      </w:pPr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072"/>
        <w:gridCol w:w="1890"/>
        <w:gridCol w:w="1440"/>
        <w:gridCol w:w="2812"/>
      </w:tblGrid>
      <w:tr w:rsidR="00FD4C57" w14:paraId="5B098705" w14:textId="77777777" w:rsidTr="00FD4C57">
        <w:trPr>
          <w:trHeight w:val="647"/>
        </w:trPr>
        <w:tc>
          <w:tcPr>
            <w:tcW w:w="1803" w:type="dxa"/>
            <w:shd w:val="clear" w:color="auto" w:fill="D9E2F3" w:themeFill="accent1" w:themeFillTint="33"/>
            <w:vAlign w:val="center"/>
          </w:tcPr>
          <w:p w14:paraId="6F27715D" w14:textId="77777777" w:rsidR="00FD4C57" w:rsidRPr="00CA6807" w:rsidRDefault="00FD4C57" w:rsidP="00FD4C57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Tabela</w:t>
            </w:r>
          </w:p>
        </w:tc>
        <w:tc>
          <w:tcPr>
            <w:tcW w:w="1072" w:type="dxa"/>
            <w:shd w:val="clear" w:color="auto" w:fill="D9E2F3" w:themeFill="accent1" w:themeFillTint="33"/>
            <w:vAlign w:val="center"/>
          </w:tcPr>
          <w:p w14:paraId="57350262" w14:textId="77777777" w:rsidR="00FD4C57" w:rsidRPr="00CA6807" w:rsidRDefault="00FD4C57" w:rsidP="00FD4C57">
            <w:pPr>
              <w:jc w:val="center"/>
              <w:rPr>
                <w:b/>
              </w:rPr>
            </w:pPr>
            <w:r>
              <w:rPr>
                <w:b/>
              </w:rPr>
              <w:t>Tip trigera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27A93E59" w14:textId="77777777" w:rsidR="00FD4C57" w:rsidRPr="00CA6807" w:rsidRDefault="00FD4C57" w:rsidP="00FD4C57">
            <w:pPr>
              <w:jc w:val="center"/>
              <w:rPr>
                <w:b/>
              </w:rPr>
            </w:pPr>
            <w:r>
              <w:rPr>
                <w:b/>
              </w:rPr>
              <w:t>Kolona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22C9A085" w14:textId="77777777" w:rsidR="00FD4C57" w:rsidRPr="00CA6807" w:rsidRDefault="00FD4C57" w:rsidP="00FD4C57">
            <w:pPr>
              <w:jc w:val="center"/>
              <w:rPr>
                <w:b/>
              </w:rPr>
            </w:pPr>
            <w:r>
              <w:rPr>
                <w:b/>
              </w:rPr>
              <w:t>Potreban</w:t>
            </w:r>
          </w:p>
        </w:tc>
        <w:tc>
          <w:tcPr>
            <w:tcW w:w="2812" w:type="dxa"/>
            <w:shd w:val="clear" w:color="auto" w:fill="D9E2F3" w:themeFill="accent1" w:themeFillTint="33"/>
            <w:vAlign w:val="center"/>
          </w:tcPr>
          <w:p w14:paraId="2C1FCD08" w14:textId="77777777" w:rsidR="00FD4C57" w:rsidRPr="00CA6807" w:rsidRDefault="00FD4C57" w:rsidP="00FD4C57">
            <w:pPr>
              <w:jc w:val="center"/>
              <w:rPr>
                <w:b/>
              </w:rPr>
            </w:pPr>
            <w:r>
              <w:rPr>
                <w:b/>
              </w:rPr>
              <w:t>Šta treba uraditi?</w:t>
            </w:r>
          </w:p>
        </w:tc>
      </w:tr>
      <w:tr w:rsidR="00FD4C57" w14:paraId="29080A87" w14:textId="77777777" w:rsidTr="00FD4C57">
        <w:tc>
          <w:tcPr>
            <w:tcW w:w="1803" w:type="dxa"/>
            <w:vMerge w:val="restart"/>
            <w:vAlign w:val="center"/>
          </w:tcPr>
          <w:p w14:paraId="178D9FDD" w14:textId="129DE6CC" w:rsidR="00FD4C57" w:rsidRPr="00FD4C57" w:rsidRDefault="00FD4C57" w:rsidP="00FD4C57">
            <w:pPr>
              <w:jc w:val="center"/>
              <w:rPr>
                <w:b/>
                <w:lang w:val="sr-Latn-RS"/>
              </w:rPr>
            </w:pPr>
            <w:r>
              <w:rPr>
                <w:b/>
                <w:lang w:val="sr-Latn-RS"/>
              </w:rPr>
              <w:t>Rešenje</w:t>
            </w:r>
          </w:p>
        </w:tc>
        <w:tc>
          <w:tcPr>
            <w:tcW w:w="1072" w:type="dxa"/>
            <w:vAlign w:val="center"/>
          </w:tcPr>
          <w:p w14:paraId="2F3A9AFB" w14:textId="77777777" w:rsidR="00FD4C57" w:rsidRDefault="00FD4C57" w:rsidP="00FD4C57">
            <w:pPr>
              <w:jc w:val="center"/>
            </w:pPr>
            <w:r>
              <w:t>insert</w:t>
            </w:r>
          </w:p>
        </w:tc>
        <w:tc>
          <w:tcPr>
            <w:tcW w:w="1890" w:type="dxa"/>
            <w:vAlign w:val="center"/>
          </w:tcPr>
          <w:p w14:paraId="765863C6" w14:textId="77777777" w:rsidR="00FD4C57" w:rsidRDefault="00FD4C57" w:rsidP="00FD4C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37F8A5E8" w14:textId="77777777" w:rsidR="00FD4C57" w:rsidRDefault="00FD4C57" w:rsidP="00FD4C57">
            <w:pPr>
              <w:jc w:val="center"/>
            </w:pPr>
            <w:r>
              <w:t>NE</w:t>
            </w:r>
          </w:p>
        </w:tc>
        <w:tc>
          <w:tcPr>
            <w:tcW w:w="2812" w:type="dxa"/>
            <w:vAlign w:val="center"/>
          </w:tcPr>
          <w:p w14:paraId="59017C3D" w14:textId="77777777" w:rsidR="00FD4C57" w:rsidRDefault="00FD4C57" w:rsidP="00FD4C57">
            <w:pPr>
              <w:jc w:val="center"/>
            </w:pPr>
          </w:p>
        </w:tc>
      </w:tr>
      <w:tr w:rsidR="00FD4C57" w14:paraId="3393AD38" w14:textId="77777777" w:rsidTr="00FD4C57">
        <w:tc>
          <w:tcPr>
            <w:tcW w:w="1803" w:type="dxa"/>
            <w:vMerge/>
            <w:vAlign w:val="center"/>
          </w:tcPr>
          <w:p w14:paraId="348892C5" w14:textId="77777777" w:rsidR="00FD4C57" w:rsidRDefault="00FD4C57" w:rsidP="00FD4C57">
            <w:pPr>
              <w:jc w:val="center"/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76734C1B" w14:textId="77777777" w:rsidR="00FD4C57" w:rsidRDefault="00FD4C57" w:rsidP="00FD4C57">
            <w:pPr>
              <w:jc w:val="center"/>
            </w:pPr>
            <w: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403B9F05" w14:textId="2BA35FDF" w:rsidR="00FD4C57" w:rsidRDefault="00FD4C57" w:rsidP="00FD4C57">
            <w:pPr>
              <w:jc w:val="center"/>
            </w:pPr>
            <w:r>
              <w:t>UkupanIznos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4A505C5B" w14:textId="77777777" w:rsidR="00FD4C57" w:rsidRDefault="00FD4C57" w:rsidP="00FD4C57">
            <w:pPr>
              <w:jc w:val="center"/>
            </w:pPr>
            <w: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07F3EB39" w14:textId="60409484" w:rsidR="00FD4C57" w:rsidRDefault="00FD4C57" w:rsidP="00FD4C57">
            <w:pPr>
              <w:jc w:val="center"/>
            </w:pPr>
            <w:r>
              <w:t xml:space="preserve">Sprečava direktnu izmenu </w:t>
            </w:r>
          </w:p>
        </w:tc>
      </w:tr>
      <w:tr w:rsidR="00FD4C57" w14:paraId="25B732E4" w14:textId="77777777" w:rsidTr="00FD4C57">
        <w:tc>
          <w:tcPr>
            <w:tcW w:w="1803" w:type="dxa"/>
            <w:vMerge/>
            <w:vAlign w:val="center"/>
          </w:tcPr>
          <w:p w14:paraId="43690A12" w14:textId="77777777" w:rsidR="00FD4C57" w:rsidRDefault="00FD4C57" w:rsidP="00FD4C57">
            <w:pPr>
              <w:jc w:val="center"/>
            </w:pPr>
          </w:p>
        </w:tc>
        <w:tc>
          <w:tcPr>
            <w:tcW w:w="1072" w:type="dxa"/>
            <w:vAlign w:val="center"/>
          </w:tcPr>
          <w:p w14:paraId="2FB42E61" w14:textId="77777777" w:rsidR="00FD4C57" w:rsidRDefault="00FD4C57" w:rsidP="00FD4C57">
            <w:pPr>
              <w:jc w:val="center"/>
            </w:pPr>
            <w:r>
              <w:t>delete</w:t>
            </w:r>
          </w:p>
        </w:tc>
        <w:tc>
          <w:tcPr>
            <w:tcW w:w="1890" w:type="dxa"/>
            <w:vAlign w:val="center"/>
          </w:tcPr>
          <w:p w14:paraId="2E6410E9" w14:textId="77777777" w:rsidR="00FD4C57" w:rsidRDefault="00FD4C57" w:rsidP="00FD4C5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4FE99409" w14:textId="77777777" w:rsidR="00FD4C57" w:rsidRDefault="00FD4C57" w:rsidP="00FD4C57">
            <w:pPr>
              <w:jc w:val="center"/>
            </w:pPr>
            <w:r>
              <w:t>NE</w:t>
            </w:r>
          </w:p>
        </w:tc>
        <w:tc>
          <w:tcPr>
            <w:tcW w:w="2812" w:type="dxa"/>
            <w:vAlign w:val="center"/>
          </w:tcPr>
          <w:p w14:paraId="4EE0EB7E" w14:textId="77777777" w:rsidR="00FD4C57" w:rsidRDefault="00FD4C57" w:rsidP="00FD4C57">
            <w:pPr>
              <w:jc w:val="center"/>
            </w:pPr>
          </w:p>
        </w:tc>
      </w:tr>
      <w:tr w:rsidR="00D46D0F" w14:paraId="0AF7CEA2" w14:textId="77777777" w:rsidTr="00D46D0F">
        <w:trPr>
          <w:trHeight w:val="485"/>
        </w:trPr>
        <w:tc>
          <w:tcPr>
            <w:tcW w:w="1803" w:type="dxa"/>
            <w:vMerge w:val="restart"/>
            <w:vAlign w:val="center"/>
          </w:tcPr>
          <w:p w14:paraId="002820CF" w14:textId="4CE013A8" w:rsidR="00D46D0F" w:rsidRPr="00CA6807" w:rsidRDefault="00D46D0F" w:rsidP="00FD4C57">
            <w:pPr>
              <w:jc w:val="center"/>
              <w:rPr>
                <w:b/>
              </w:rPr>
            </w:pPr>
            <w:r>
              <w:rPr>
                <w:b/>
              </w:rPr>
              <w:t>StavkaRešenja</w:t>
            </w: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1E7F5FB8" w14:textId="77777777" w:rsidR="00D46D0F" w:rsidRDefault="00D46D0F" w:rsidP="00FD4C57">
            <w:pPr>
              <w:jc w:val="center"/>
            </w:pPr>
            <w:r>
              <w:t>insert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1787EA5E" w14:textId="62BA1B27" w:rsidR="00D46D0F" w:rsidRDefault="00D46D0F" w:rsidP="00FD4C57">
            <w:pPr>
              <w:jc w:val="center"/>
            </w:pP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5436D5D0" w14:textId="77777777" w:rsidR="00D46D0F" w:rsidRDefault="00D46D0F" w:rsidP="00FD4C57">
            <w:pPr>
              <w:jc w:val="center"/>
            </w:pPr>
            <w:r>
              <w:t>DA</w:t>
            </w:r>
          </w:p>
        </w:tc>
        <w:tc>
          <w:tcPr>
            <w:tcW w:w="2812" w:type="dxa"/>
            <w:vMerge w:val="restart"/>
            <w:shd w:val="clear" w:color="auto" w:fill="E2EFD9" w:themeFill="accent6" w:themeFillTint="33"/>
            <w:vAlign w:val="center"/>
          </w:tcPr>
          <w:p w14:paraId="56B57935" w14:textId="75600F4A" w:rsidR="00D46D0F" w:rsidRDefault="00D46D0F" w:rsidP="00D46D0F">
            <w:pPr>
              <w:jc w:val="center"/>
            </w:pPr>
            <w:r>
              <w:rPr>
                <w:rFonts w:cs="Arial"/>
              </w:rPr>
              <w:t>Poziva proceduru koja ažurira vrednost kolone UkupanIznos  u tabeli Rešenje</w:t>
            </w:r>
          </w:p>
        </w:tc>
      </w:tr>
      <w:tr w:rsidR="00D46D0F" w14:paraId="3C49E88E" w14:textId="77777777" w:rsidTr="00D46D0F">
        <w:trPr>
          <w:trHeight w:val="54"/>
        </w:trPr>
        <w:tc>
          <w:tcPr>
            <w:tcW w:w="1803" w:type="dxa"/>
            <w:vMerge/>
            <w:vAlign w:val="center"/>
          </w:tcPr>
          <w:p w14:paraId="5FBED14D" w14:textId="77777777" w:rsidR="00D46D0F" w:rsidRDefault="00D46D0F" w:rsidP="00FD4C57">
            <w:pPr>
              <w:jc w:val="center"/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36705682" w14:textId="77777777" w:rsidR="00D46D0F" w:rsidRDefault="00D46D0F" w:rsidP="00FD4C57">
            <w:pPr>
              <w:jc w:val="center"/>
            </w:pPr>
            <w: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0EB38369" w14:textId="4988157C" w:rsidR="00D46D0F" w:rsidRDefault="00D46D0F" w:rsidP="00FD4C57">
            <w:pPr>
              <w:jc w:val="center"/>
            </w:pPr>
            <w:r>
              <w:t>Iznos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17C4FFE1" w14:textId="77777777" w:rsidR="00D46D0F" w:rsidRDefault="00D46D0F" w:rsidP="00FD4C57">
            <w:pPr>
              <w:jc w:val="center"/>
            </w:pPr>
            <w:r>
              <w:t>DA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vAlign w:val="center"/>
          </w:tcPr>
          <w:p w14:paraId="7B991F12" w14:textId="6CE8D9B4" w:rsidR="00D46D0F" w:rsidRDefault="00D46D0F" w:rsidP="00FD4C57">
            <w:pPr>
              <w:jc w:val="center"/>
            </w:pPr>
          </w:p>
        </w:tc>
      </w:tr>
      <w:tr w:rsidR="00D46D0F" w14:paraId="6B273000" w14:textId="77777777" w:rsidTr="00FD4C57">
        <w:tc>
          <w:tcPr>
            <w:tcW w:w="1803" w:type="dxa"/>
            <w:vMerge/>
            <w:vAlign w:val="center"/>
          </w:tcPr>
          <w:p w14:paraId="7A6B6287" w14:textId="77777777" w:rsidR="00D46D0F" w:rsidRDefault="00D46D0F" w:rsidP="00FD4C57">
            <w:pPr>
              <w:jc w:val="center"/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04AFD82C" w14:textId="77777777" w:rsidR="00D46D0F" w:rsidRDefault="00D46D0F" w:rsidP="00FD4C57">
            <w:pPr>
              <w:jc w:val="center"/>
            </w:pPr>
            <w:r>
              <w:t>dele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6904BEAA" w14:textId="385BB12C" w:rsidR="00D46D0F" w:rsidRDefault="00D46D0F" w:rsidP="00FD4C57">
            <w:pPr>
              <w:jc w:val="center"/>
            </w:pPr>
            <w:r>
              <w:t>Iznos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76135FD0" w14:textId="4EFEA8F2" w:rsidR="00D46D0F" w:rsidRDefault="00D46D0F" w:rsidP="00FD4C57">
            <w:pPr>
              <w:jc w:val="center"/>
            </w:pPr>
            <w:r>
              <w:t>DA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vAlign w:val="center"/>
          </w:tcPr>
          <w:p w14:paraId="604FA985" w14:textId="77777777" w:rsidR="00D46D0F" w:rsidRDefault="00D46D0F" w:rsidP="00FD4C57">
            <w:pPr>
              <w:jc w:val="center"/>
            </w:pPr>
          </w:p>
        </w:tc>
      </w:tr>
    </w:tbl>
    <w:p w14:paraId="5BBC646C" w14:textId="77777777" w:rsidR="00FD4C57" w:rsidRDefault="00FD4C57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06C853BC" w14:textId="77777777" w:rsidR="00D46D0F" w:rsidRDefault="00D46D0F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47633B75" w14:textId="77777777" w:rsidR="00D46D0F" w:rsidRDefault="00D46D0F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01CA532D" w14:textId="77777777" w:rsidR="00D46D0F" w:rsidRDefault="00D46D0F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6D8231B7" w14:textId="680E25BB" w:rsidR="00D716ED" w:rsidRPr="00FD4C57" w:rsidRDefault="00D716ED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  <w:r w:rsidRPr="00FD4C57">
        <w:rPr>
          <w:rFonts w:eastAsiaTheme="majorEastAsia" w:cstheme="minorHAnsi"/>
          <w:b/>
          <w:sz w:val="24"/>
          <w:szCs w:val="24"/>
        </w:rPr>
        <w:t>Triger koji postavlja broj</w:t>
      </w:r>
      <w:r w:rsidR="00CE03C0" w:rsidRPr="00FD4C57">
        <w:rPr>
          <w:rFonts w:eastAsiaTheme="majorEastAsia" w:cstheme="minorHAnsi"/>
          <w:b/>
          <w:sz w:val="24"/>
          <w:szCs w:val="24"/>
        </w:rPr>
        <w:t xml:space="preserve"> i godinu</w:t>
      </w:r>
      <w:r w:rsidRPr="00FD4C57">
        <w:rPr>
          <w:rFonts w:eastAsiaTheme="majorEastAsia" w:cstheme="minorHAnsi"/>
          <w:b/>
          <w:sz w:val="24"/>
          <w:szCs w:val="24"/>
        </w:rPr>
        <w:t xml:space="preserve"> rešenja u promenljivu:</w:t>
      </w:r>
    </w:p>
    <w:p w14:paraId="307FBF41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C748C9">
        <w:rPr>
          <w:rFonts w:cstheme="minorHAnsi"/>
          <w:sz w:val="24"/>
          <w:szCs w:val="24"/>
          <w:lang w:val="sr-Latn-RS"/>
        </w:rPr>
        <w:t xml:space="preserve">CREATE OR REPLACE NONEDITIONABLE PACKAGE RStavka AS </w:t>
      </w:r>
    </w:p>
    <w:p w14:paraId="2FD8F1B0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C748C9">
        <w:rPr>
          <w:rFonts w:cstheme="minorHAnsi"/>
          <w:sz w:val="24"/>
          <w:szCs w:val="24"/>
          <w:lang w:val="sr-Latn-RS"/>
        </w:rPr>
        <w:t>Broj NUMBER(10);</w:t>
      </w:r>
    </w:p>
    <w:p w14:paraId="30BCB4F2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C748C9">
        <w:rPr>
          <w:rFonts w:cstheme="minorHAnsi"/>
          <w:sz w:val="24"/>
          <w:szCs w:val="24"/>
          <w:lang w:val="sr-Latn-RS"/>
        </w:rPr>
        <w:t>Godina NUMBER(4);</w:t>
      </w:r>
    </w:p>
    <w:p w14:paraId="2A9800F8" w14:textId="483AAC58" w:rsidR="00D716ED" w:rsidRDefault="00C748C9" w:rsidP="00C748C9">
      <w:pPr>
        <w:spacing w:after="0" w:line="259" w:lineRule="auto"/>
        <w:rPr>
          <w:rFonts w:cstheme="minorHAnsi"/>
          <w:sz w:val="24"/>
          <w:szCs w:val="24"/>
          <w:lang w:val="sr-Latn-RS"/>
        </w:rPr>
      </w:pPr>
      <w:r w:rsidRPr="00C748C9">
        <w:rPr>
          <w:rFonts w:cstheme="minorHAnsi"/>
          <w:sz w:val="24"/>
          <w:szCs w:val="24"/>
          <w:lang w:val="sr-Latn-RS"/>
        </w:rPr>
        <w:t>END RStavka;</w:t>
      </w:r>
    </w:p>
    <w:p w14:paraId="0DF2745A" w14:textId="77777777" w:rsidR="00C748C9" w:rsidRPr="00FD4C57" w:rsidRDefault="00C748C9" w:rsidP="00C748C9">
      <w:pPr>
        <w:spacing w:after="0" w:line="259" w:lineRule="auto"/>
        <w:rPr>
          <w:rFonts w:eastAsiaTheme="majorEastAsia" w:cstheme="minorHAnsi"/>
          <w:b/>
          <w:sz w:val="24"/>
          <w:szCs w:val="24"/>
        </w:rPr>
      </w:pPr>
    </w:p>
    <w:p w14:paraId="7BC4D132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CREATE OR REPLACE TRIGGER UKUPAN_IZNOS_RESENJE1</w:t>
      </w:r>
    </w:p>
    <w:p w14:paraId="489A5A82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 xml:space="preserve">BEFORE INSERT OR UPDATE OR DELETE ON StavkaResenja </w:t>
      </w:r>
    </w:p>
    <w:p w14:paraId="648F0411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FOR EACH ROW</w:t>
      </w:r>
    </w:p>
    <w:p w14:paraId="5D9BEE05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BEGIN</w:t>
      </w:r>
    </w:p>
    <w:p w14:paraId="42071A98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IF (INSERTING OR UPDATING)</w:t>
      </w:r>
    </w:p>
    <w:p w14:paraId="25941ED3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THEN</w:t>
      </w:r>
    </w:p>
    <w:p w14:paraId="3E6F43D1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 xml:space="preserve">BEGIN </w:t>
      </w:r>
    </w:p>
    <w:p w14:paraId="4D89877C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RStavka.Broj := :NEW.Broj;</w:t>
      </w:r>
    </w:p>
    <w:p w14:paraId="301F82BB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 xml:space="preserve">RStavka.Godina := :NEW.Godina; </w:t>
      </w:r>
    </w:p>
    <w:p w14:paraId="43E6FBE0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END;</w:t>
      </w:r>
    </w:p>
    <w:p w14:paraId="0F59A635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ELSE</w:t>
      </w:r>
    </w:p>
    <w:p w14:paraId="7D49ECF5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 xml:space="preserve">BEGIN </w:t>
      </w:r>
    </w:p>
    <w:p w14:paraId="18146B91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RStavka.Broj := :OLD.Broj;</w:t>
      </w:r>
    </w:p>
    <w:p w14:paraId="626F5731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 xml:space="preserve">RStavka.Godina := :OLD.Godina; </w:t>
      </w:r>
    </w:p>
    <w:p w14:paraId="6470D182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END;</w:t>
      </w:r>
    </w:p>
    <w:p w14:paraId="572258D8" w14:textId="77777777" w:rsidR="00C748C9" w:rsidRP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END IF;</w:t>
      </w:r>
    </w:p>
    <w:p w14:paraId="228D2857" w14:textId="3052383E" w:rsidR="00CE03C0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  <w:r w:rsidRPr="00C748C9">
        <w:rPr>
          <w:rFonts w:eastAsiaTheme="majorEastAsia" w:cstheme="minorHAnsi"/>
          <w:sz w:val="24"/>
          <w:szCs w:val="24"/>
        </w:rPr>
        <w:t>END;</w:t>
      </w:r>
    </w:p>
    <w:p w14:paraId="5D445FB3" w14:textId="0EE1F079" w:rsidR="00C748C9" w:rsidRDefault="00C748C9" w:rsidP="00C748C9">
      <w:pPr>
        <w:spacing w:after="0" w:line="259" w:lineRule="auto"/>
        <w:rPr>
          <w:rFonts w:eastAsiaTheme="majorEastAsia" w:cstheme="minorHAnsi"/>
          <w:sz w:val="24"/>
          <w:szCs w:val="24"/>
        </w:rPr>
      </w:pPr>
    </w:p>
    <w:p w14:paraId="0CD3091C" w14:textId="77777777" w:rsidR="00C748C9" w:rsidRPr="00FD4C57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</w:p>
    <w:p w14:paraId="0B9BC3BC" w14:textId="77777777" w:rsidR="00C748C9" w:rsidRPr="00FD4C57" w:rsidRDefault="00C748C9" w:rsidP="00C748C9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  <w:r w:rsidRPr="00FD4C57">
        <w:rPr>
          <w:rFonts w:cstheme="minorHAnsi"/>
          <w:b/>
          <w:sz w:val="24"/>
          <w:szCs w:val="24"/>
        </w:rPr>
        <w:lastRenderedPageBreak/>
        <w:t>Triger za zabranu direktne izmene atributa UkupanIznos u tabeli Re</w:t>
      </w:r>
      <w:r w:rsidRPr="00FD4C57">
        <w:rPr>
          <w:rFonts w:cstheme="minorHAnsi"/>
          <w:b/>
          <w:sz w:val="24"/>
          <w:szCs w:val="24"/>
          <w:lang w:val="sr-Latn-RS"/>
        </w:rPr>
        <w:t>šenje:</w:t>
      </w:r>
    </w:p>
    <w:p w14:paraId="71B0A96F" w14:textId="77777777" w:rsidR="00C748C9" w:rsidRPr="00FD4C57" w:rsidRDefault="00C748C9" w:rsidP="00C748C9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</w:p>
    <w:p w14:paraId="2160F2A0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CREATE OR REPLACE TRIGGER UPD_RESENJE_UKUPNO_ZABRANA</w:t>
      </w:r>
    </w:p>
    <w:p w14:paraId="1F489BCD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BEFORE UPDATE OF UkupanIznos ON Resenje</w:t>
      </w:r>
    </w:p>
    <w:p w14:paraId="3F8DB960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FOR EACH ROW</w:t>
      </w:r>
    </w:p>
    <w:p w14:paraId="3B0D70AA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BEGIN</w:t>
      </w:r>
    </w:p>
    <w:p w14:paraId="0DA80CF7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RAISE_APPLICATION_ERROR(NUM =&gt; -20000,MSG =&gt; 'Ne mozete direktno menjati vrednost UkupanIznos!');</w:t>
      </w:r>
    </w:p>
    <w:p w14:paraId="03062618" w14:textId="5C6BAB61" w:rsid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END;</w:t>
      </w:r>
    </w:p>
    <w:p w14:paraId="299A823B" w14:textId="2014FA54" w:rsid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</w:p>
    <w:p w14:paraId="070DFB8D" w14:textId="77777777" w:rsidR="00C748C9" w:rsidRPr="00FD4C57" w:rsidRDefault="00C748C9" w:rsidP="00C748C9">
      <w:pPr>
        <w:spacing w:after="0" w:line="259" w:lineRule="auto"/>
        <w:rPr>
          <w:rFonts w:cstheme="minorHAnsi"/>
          <w:b/>
          <w:sz w:val="24"/>
          <w:szCs w:val="24"/>
        </w:rPr>
      </w:pPr>
      <w:r w:rsidRPr="00FD4C57">
        <w:rPr>
          <w:rFonts w:cstheme="minorHAnsi"/>
          <w:b/>
          <w:sz w:val="24"/>
          <w:szCs w:val="24"/>
        </w:rPr>
        <w:t>Procedura koja ukljucuje triger za zabranu direktne izmene kolone UkupanIznos u tabeli Resenje:</w:t>
      </w:r>
    </w:p>
    <w:p w14:paraId="3E77F709" w14:textId="77777777" w:rsidR="00C748C9" w:rsidRPr="00FD4C57" w:rsidRDefault="00C748C9" w:rsidP="00C748C9">
      <w:pPr>
        <w:spacing w:after="0" w:line="259" w:lineRule="auto"/>
        <w:rPr>
          <w:rFonts w:cstheme="minorHAnsi"/>
          <w:b/>
          <w:sz w:val="24"/>
          <w:szCs w:val="24"/>
        </w:rPr>
      </w:pPr>
    </w:p>
    <w:p w14:paraId="1B4CF18F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 xml:space="preserve">CREATE OR REPLACE PROCEDURE ISKLJUCI_TRIGER AS                                                                           </w:t>
      </w:r>
    </w:p>
    <w:p w14:paraId="71DBB3E4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 xml:space="preserve">PRAGMA AUTONOMOUS_TRANSACTION;                                                                                                                </w:t>
      </w:r>
    </w:p>
    <w:p w14:paraId="149133D5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 xml:space="preserve">BEGIN                                                                                                                                         </w:t>
      </w:r>
    </w:p>
    <w:p w14:paraId="217E2B8D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 xml:space="preserve">EXECUTE IMMEDIATE 'ALTER TRIGGER UPD_RESENJE_UKUPNO_ZABRANA DISABLE';                                               </w:t>
      </w:r>
    </w:p>
    <w:p w14:paraId="00598A68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END ISKLJUCI_TRIGER;</w:t>
      </w:r>
    </w:p>
    <w:p w14:paraId="061F6484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</w:p>
    <w:p w14:paraId="7D5FE049" w14:textId="77777777" w:rsidR="00C748C9" w:rsidRPr="00FD4C57" w:rsidRDefault="00C748C9" w:rsidP="00C748C9">
      <w:pPr>
        <w:spacing w:after="0" w:line="259" w:lineRule="auto"/>
        <w:rPr>
          <w:rFonts w:cstheme="minorHAnsi"/>
          <w:b/>
          <w:sz w:val="24"/>
          <w:szCs w:val="24"/>
        </w:rPr>
      </w:pPr>
      <w:r w:rsidRPr="00FD4C57">
        <w:rPr>
          <w:rFonts w:cstheme="minorHAnsi"/>
          <w:b/>
          <w:sz w:val="24"/>
          <w:szCs w:val="24"/>
        </w:rPr>
        <w:t>Procedura koja iskljucuje triger za zabranu direktne izmene kolone UkupanIznos u tabeli Resenje:</w:t>
      </w:r>
    </w:p>
    <w:p w14:paraId="622C51E8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</w:p>
    <w:p w14:paraId="594F0EDE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 xml:space="preserve">CREATE OR REPLACE PROCEDURE UKLJUCI_TRIGER AS                                      </w:t>
      </w:r>
    </w:p>
    <w:p w14:paraId="48FA2F78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 xml:space="preserve">PRAGMA AUTONOMOUS_TRANSACTION;                                                                             </w:t>
      </w:r>
    </w:p>
    <w:p w14:paraId="40FBD9BF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 xml:space="preserve">BEGIN                                                                                                                                                                                    </w:t>
      </w:r>
    </w:p>
    <w:p w14:paraId="18DD5559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 xml:space="preserve">EXECUTE IMMEDIATE 'ALTER TRIGGER UPD_RESENJE_UKUPNO_ZABRANA ENABLE';      </w:t>
      </w:r>
    </w:p>
    <w:p w14:paraId="7E1FEC74" w14:textId="77777777" w:rsidR="00C748C9" w:rsidRPr="00FD4C57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END UKLJUCI_TRIGER;</w:t>
      </w:r>
    </w:p>
    <w:p w14:paraId="5FD432B1" w14:textId="77777777" w:rsidR="00C748C9" w:rsidRPr="00FD4C57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</w:p>
    <w:p w14:paraId="75EC70E9" w14:textId="072EAA0B" w:rsidR="00D46D0F" w:rsidRDefault="00D46D0F" w:rsidP="00CE03C0">
      <w:pPr>
        <w:spacing w:after="0" w:line="259" w:lineRule="auto"/>
        <w:rPr>
          <w:rFonts w:cstheme="minorHAnsi"/>
          <w:b/>
          <w:sz w:val="24"/>
          <w:szCs w:val="24"/>
        </w:rPr>
      </w:pPr>
    </w:p>
    <w:p w14:paraId="596CA5EA" w14:textId="3FBAA22D" w:rsidR="001E79A9" w:rsidRPr="00FD4C57" w:rsidRDefault="001E79A9" w:rsidP="00CE03C0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  <w:r w:rsidRPr="00FD4C57">
        <w:rPr>
          <w:rFonts w:cstheme="minorHAnsi"/>
          <w:b/>
          <w:sz w:val="24"/>
          <w:szCs w:val="24"/>
        </w:rPr>
        <w:t>Procedura koja i</w:t>
      </w:r>
      <w:r w:rsidRPr="00FD4C57">
        <w:rPr>
          <w:rFonts w:cstheme="minorHAnsi"/>
          <w:b/>
          <w:sz w:val="24"/>
          <w:szCs w:val="24"/>
          <w:lang w:val="sr-Latn-RS"/>
        </w:rPr>
        <w:t>zračunava Ukupan iznos Rešenja:</w:t>
      </w:r>
    </w:p>
    <w:p w14:paraId="64AEAE1A" w14:textId="77777777" w:rsidR="001E79A9" w:rsidRPr="00FD4C57" w:rsidRDefault="001E79A9" w:rsidP="00CE03C0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</w:p>
    <w:p w14:paraId="1B235B7A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CREATE OR REPLACE PROCEDURE UKUPAN_IZNOS_RESENJA</w:t>
      </w:r>
    </w:p>
    <w:p w14:paraId="367910CB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(Br IN NUMBER, God IN NUMBER) AS</w:t>
      </w:r>
    </w:p>
    <w:p w14:paraId="5D85FB6F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Ukupno NUMBER := 0;</w:t>
      </w:r>
    </w:p>
    <w:p w14:paraId="780BBA4C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BEGIN</w:t>
      </w:r>
    </w:p>
    <w:p w14:paraId="74F6E1CE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SELECT SUM(sr.iznos) INTO Ukupno</w:t>
      </w:r>
    </w:p>
    <w:p w14:paraId="3E4180C4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FROM StavkaResenja sr</w:t>
      </w:r>
    </w:p>
    <w:p w14:paraId="71F5AC74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WHERE sr.Broj = Br AND sr.Godina = God;</w:t>
      </w:r>
    </w:p>
    <w:p w14:paraId="78E5C264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UPDATE Resenje</w:t>
      </w:r>
    </w:p>
    <w:p w14:paraId="215F7808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SET UkupanIznos = Ukupno</w:t>
      </w:r>
    </w:p>
    <w:p w14:paraId="668C8E91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WHERE Broj = Br AND Godina = God;</w:t>
      </w:r>
    </w:p>
    <w:p w14:paraId="0D14AA32" w14:textId="1163B0DD" w:rsidR="005162CE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END;</w:t>
      </w:r>
    </w:p>
    <w:p w14:paraId="3884C8F4" w14:textId="1D0A6688" w:rsid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</w:p>
    <w:p w14:paraId="330C3D68" w14:textId="3616B0E2" w:rsid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</w:p>
    <w:p w14:paraId="36337C81" w14:textId="77777777" w:rsidR="00C748C9" w:rsidRPr="00FD4C57" w:rsidRDefault="00C748C9" w:rsidP="00C748C9">
      <w:pPr>
        <w:spacing w:after="160" w:line="259" w:lineRule="auto"/>
        <w:rPr>
          <w:rFonts w:cstheme="minorHAnsi"/>
          <w:b/>
          <w:sz w:val="24"/>
          <w:szCs w:val="24"/>
        </w:rPr>
      </w:pPr>
      <w:r w:rsidRPr="00FD4C57">
        <w:rPr>
          <w:rFonts w:cstheme="minorHAnsi"/>
          <w:b/>
          <w:sz w:val="24"/>
          <w:szCs w:val="24"/>
        </w:rPr>
        <w:lastRenderedPageBreak/>
        <w:t>Triger za pozivanje procedure:</w:t>
      </w:r>
    </w:p>
    <w:p w14:paraId="703C2BCA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CREATE OR REPLACE TRIGGER UKUPAN_IZNOS_RESENJE2</w:t>
      </w:r>
    </w:p>
    <w:p w14:paraId="4F68D6CC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AFTER INSERT OR UPDATE OR DELETE ON StavkaResenja</w:t>
      </w:r>
    </w:p>
    <w:p w14:paraId="0405380A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DECLARE</w:t>
      </w:r>
    </w:p>
    <w:p w14:paraId="574388A3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Broj NUMBER(10) := RStavka.Broj;</w:t>
      </w:r>
    </w:p>
    <w:p w14:paraId="54DDA71C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Godina NUMBER(10) := RStavka.Godina;</w:t>
      </w:r>
    </w:p>
    <w:p w14:paraId="5660CB77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BEGIN</w:t>
      </w:r>
    </w:p>
    <w:p w14:paraId="5A6A7C74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ISKLJUCI_TRIGER();</w:t>
      </w:r>
    </w:p>
    <w:p w14:paraId="42356161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UKUPAN_IZNOS_RESENJA(Broj, Godina);</w:t>
      </w:r>
    </w:p>
    <w:p w14:paraId="14E5AE04" w14:textId="77777777" w:rsidR="00C748C9" w:rsidRPr="00C748C9" w:rsidRDefault="00C748C9" w:rsidP="00C748C9">
      <w:pPr>
        <w:spacing w:after="0" w:line="259" w:lineRule="auto"/>
        <w:rPr>
          <w:rFonts w:cstheme="minorHAnsi"/>
          <w:sz w:val="24"/>
          <w:szCs w:val="24"/>
        </w:rPr>
      </w:pPr>
      <w:r w:rsidRPr="00C748C9">
        <w:rPr>
          <w:rFonts w:cstheme="minorHAnsi"/>
          <w:sz w:val="24"/>
          <w:szCs w:val="24"/>
        </w:rPr>
        <w:t>UKLJUCI_TRIGER();</w:t>
      </w:r>
    </w:p>
    <w:p w14:paraId="347F9FDF" w14:textId="1BF0DA77" w:rsidR="00C8734E" w:rsidRPr="00C748C9" w:rsidRDefault="00C748C9" w:rsidP="00250528">
      <w:pPr>
        <w:spacing w:after="0" w:line="259" w:lineRule="auto"/>
        <w:rPr>
          <w:sz w:val="24"/>
        </w:rPr>
      </w:pPr>
      <w:r w:rsidRPr="00C748C9">
        <w:rPr>
          <w:rFonts w:cstheme="minorHAnsi"/>
          <w:sz w:val="24"/>
          <w:szCs w:val="24"/>
        </w:rPr>
        <w:t>END;</w:t>
      </w:r>
    </w:p>
    <w:p w14:paraId="21064726" w14:textId="77777777" w:rsidR="00C8734E" w:rsidRDefault="00C8734E" w:rsidP="00C8734E"/>
    <w:p w14:paraId="5317CEEF" w14:textId="77777777" w:rsidR="00FD4C57" w:rsidRDefault="00FD4C57">
      <w:pPr>
        <w:spacing w:after="160" w:line="259" w:lineRule="auto"/>
        <w:rPr>
          <w:b/>
          <w:sz w:val="24"/>
        </w:rPr>
      </w:pPr>
      <w:r>
        <w:rPr>
          <w:b/>
          <w:sz w:val="24"/>
        </w:rPr>
        <w:br w:type="page"/>
      </w:r>
    </w:p>
    <w:p w14:paraId="7D684B65" w14:textId="7F12B4EB" w:rsidR="00C8734E" w:rsidRPr="00FD4C57" w:rsidRDefault="00633072" w:rsidP="00C8734E">
      <w:pPr>
        <w:rPr>
          <w:b/>
          <w:sz w:val="24"/>
        </w:rPr>
      </w:pPr>
      <w:r>
        <w:rPr>
          <w:b/>
          <w:sz w:val="24"/>
        </w:rPr>
        <w:lastRenderedPageBreak/>
        <w:t>Repeating Single Detail with Master</w:t>
      </w:r>
    </w:p>
    <w:p w14:paraId="22DD82C2" w14:textId="7B469A5C" w:rsidR="00C86DA9" w:rsidRPr="00633072" w:rsidRDefault="00C8734E" w:rsidP="00C8734E">
      <w:pPr>
        <w:rPr>
          <w:b/>
          <w:sz w:val="24"/>
        </w:rPr>
      </w:pPr>
      <w:r w:rsidRPr="00FD4C57">
        <w:rPr>
          <w:sz w:val="24"/>
        </w:rPr>
        <w:t>U drugom primeru</w:t>
      </w:r>
      <w:r w:rsidR="00C86DA9" w:rsidRPr="00FD4C57">
        <w:rPr>
          <w:sz w:val="24"/>
        </w:rPr>
        <w:t xml:space="preserve"> primenjena je </w:t>
      </w:r>
      <w:r w:rsidR="00633072" w:rsidRPr="00633072">
        <w:rPr>
          <w:sz w:val="24"/>
        </w:rPr>
        <w:t>Repeating Single Detail with Master</w:t>
      </w:r>
      <w:r w:rsidR="00633072">
        <w:rPr>
          <w:b/>
          <w:sz w:val="24"/>
        </w:rPr>
        <w:t xml:space="preserve"> </w:t>
      </w:r>
      <w:r w:rsidRPr="00FD4C57">
        <w:rPr>
          <w:sz w:val="24"/>
        </w:rPr>
        <w:t xml:space="preserve">tehnika optimizacije tako </w:t>
      </w:r>
      <w:r w:rsidRPr="00FD4C57">
        <w:rPr>
          <w:sz w:val="24"/>
          <w:lang w:val="sr-Latn-RS"/>
        </w:rPr>
        <w:t xml:space="preserve">što je </w:t>
      </w:r>
      <w:r w:rsidR="00C86DA9" w:rsidRPr="00FD4C57">
        <w:rPr>
          <w:sz w:val="24"/>
          <w:lang w:val="sr-Latn-RS"/>
        </w:rPr>
        <w:t xml:space="preserve">tabeli </w:t>
      </w:r>
      <w:r w:rsidR="00633072">
        <w:rPr>
          <w:sz w:val="24"/>
          <w:lang w:val="sr-Latn-RS"/>
        </w:rPr>
        <w:t>Roba</w:t>
      </w:r>
      <w:r w:rsidR="00C86DA9" w:rsidRPr="00FD4C57">
        <w:rPr>
          <w:sz w:val="24"/>
          <w:lang w:val="sr-Latn-RS"/>
        </w:rPr>
        <w:t xml:space="preserve"> </w:t>
      </w:r>
      <w:r w:rsidRPr="00FD4C57">
        <w:rPr>
          <w:sz w:val="24"/>
          <w:lang w:val="sr-Latn-RS"/>
        </w:rPr>
        <w:t xml:space="preserve">dodat atribut </w:t>
      </w:r>
      <w:r w:rsidR="00633072">
        <w:rPr>
          <w:sz w:val="24"/>
          <w:lang w:val="sr-Latn-RS"/>
        </w:rPr>
        <w:t>AktuelnaCena kako bismo pratili njenu promenu kroz vreme. Na ovj način izbegli smo spajanje tabela kod upita kojima je potrebna samo specifična vrednost odnoso aktuelna cena robe.</w:t>
      </w:r>
    </w:p>
    <w:p w14:paraId="63D554D9" w14:textId="4BFE8D6B" w:rsidR="00C86DA9" w:rsidRPr="00FD4C57" w:rsidRDefault="00C86DA9" w:rsidP="00C86DA9">
      <w:pPr>
        <w:rPr>
          <w:b/>
          <w:sz w:val="24"/>
          <w:lang w:val="sr-Latn-RS"/>
        </w:rPr>
      </w:pPr>
      <w:r w:rsidRPr="00FD4C57">
        <w:rPr>
          <w:b/>
          <w:sz w:val="24"/>
          <w:lang w:val="sr-Latn-RS"/>
        </w:rPr>
        <w:t>Pre optimizacije:</w:t>
      </w:r>
    </w:p>
    <w:p w14:paraId="7F842C7E" w14:textId="69F2FB04" w:rsidR="00C86DA9" w:rsidRDefault="00F81548" w:rsidP="00C86DA9">
      <w:pPr>
        <w:rPr>
          <w:b/>
          <w:lang w:val="sr-Latn-RS"/>
        </w:rPr>
      </w:pPr>
      <w:r>
        <w:rPr>
          <w:b/>
          <w:noProof/>
        </w:rPr>
        <w:drawing>
          <wp:inline distT="0" distB="0" distL="0" distR="0" wp14:anchorId="2994C489" wp14:editId="74D8F07A">
            <wp:extent cx="5732145" cy="3008630"/>
            <wp:effectExtent l="0" t="0" r="190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ResenjeOR.pn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2C435" w14:textId="77777777" w:rsidR="00C86DA9" w:rsidRPr="00FD4C57" w:rsidRDefault="00C86DA9" w:rsidP="00C86DA9">
      <w:pPr>
        <w:rPr>
          <w:b/>
          <w:sz w:val="24"/>
          <w:lang w:val="sr-Latn-RS"/>
        </w:rPr>
      </w:pPr>
    </w:p>
    <w:p w14:paraId="0A24EAB1" w14:textId="77777777" w:rsidR="00C86DA9" w:rsidRPr="00FD4C57" w:rsidRDefault="00C86DA9" w:rsidP="00C86DA9">
      <w:pPr>
        <w:rPr>
          <w:b/>
          <w:sz w:val="24"/>
          <w:lang w:val="sr-Latn-RS"/>
        </w:rPr>
      </w:pPr>
      <w:r w:rsidRPr="00FD4C57">
        <w:rPr>
          <w:b/>
          <w:sz w:val="24"/>
          <w:lang w:val="sr-Latn-RS"/>
        </w:rPr>
        <w:t>Posle optimizacije:</w:t>
      </w:r>
    </w:p>
    <w:p w14:paraId="77BD5682" w14:textId="49C7FE44" w:rsidR="00633072" w:rsidRDefault="00F81548" w:rsidP="00633072">
      <w:r>
        <w:rPr>
          <w:noProof/>
        </w:rPr>
        <w:drawing>
          <wp:inline distT="0" distB="0" distL="0" distR="0" wp14:anchorId="1872478E" wp14:editId="307C0EC8">
            <wp:extent cx="5732145" cy="3008630"/>
            <wp:effectExtent l="0" t="0" r="1905" b="12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Optimizacija2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1A12D" w14:textId="77777777" w:rsidR="00633072" w:rsidRDefault="00633072" w:rsidP="0063307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3"/>
        <w:gridCol w:w="1072"/>
        <w:gridCol w:w="1890"/>
        <w:gridCol w:w="1440"/>
        <w:gridCol w:w="2812"/>
      </w:tblGrid>
      <w:tr w:rsidR="00633072" w14:paraId="66B41928" w14:textId="77777777" w:rsidTr="009852A7">
        <w:trPr>
          <w:trHeight w:val="647"/>
        </w:trPr>
        <w:tc>
          <w:tcPr>
            <w:tcW w:w="1803" w:type="dxa"/>
            <w:shd w:val="clear" w:color="auto" w:fill="D9E2F3" w:themeFill="accent1" w:themeFillTint="33"/>
            <w:vAlign w:val="center"/>
          </w:tcPr>
          <w:p w14:paraId="181207C6" w14:textId="77777777" w:rsidR="00633072" w:rsidRPr="00CA6807" w:rsidRDefault="00633072" w:rsidP="009852A7">
            <w:pPr>
              <w:jc w:val="center"/>
              <w:rPr>
                <w:b/>
              </w:rPr>
            </w:pPr>
            <w:r>
              <w:rPr>
                <w:b/>
              </w:rPr>
              <w:lastRenderedPageBreak/>
              <w:t>Tabela</w:t>
            </w:r>
          </w:p>
        </w:tc>
        <w:tc>
          <w:tcPr>
            <w:tcW w:w="1072" w:type="dxa"/>
            <w:shd w:val="clear" w:color="auto" w:fill="D9E2F3" w:themeFill="accent1" w:themeFillTint="33"/>
            <w:vAlign w:val="center"/>
          </w:tcPr>
          <w:p w14:paraId="06C102B0" w14:textId="77777777" w:rsidR="00633072" w:rsidRPr="00CA6807" w:rsidRDefault="00633072" w:rsidP="009852A7">
            <w:pPr>
              <w:jc w:val="center"/>
              <w:rPr>
                <w:b/>
              </w:rPr>
            </w:pPr>
            <w:r>
              <w:rPr>
                <w:b/>
              </w:rPr>
              <w:t>Tip trigera</w:t>
            </w:r>
          </w:p>
        </w:tc>
        <w:tc>
          <w:tcPr>
            <w:tcW w:w="1890" w:type="dxa"/>
            <w:shd w:val="clear" w:color="auto" w:fill="D9E2F3" w:themeFill="accent1" w:themeFillTint="33"/>
            <w:vAlign w:val="center"/>
          </w:tcPr>
          <w:p w14:paraId="3590BF8D" w14:textId="77777777" w:rsidR="00633072" w:rsidRPr="00CA6807" w:rsidRDefault="00633072" w:rsidP="009852A7">
            <w:pPr>
              <w:jc w:val="center"/>
              <w:rPr>
                <w:b/>
              </w:rPr>
            </w:pPr>
            <w:r>
              <w:rPr>
                <w:b/>
              </w:rPr>
              <w:t>Kolona</w:t>
            </w:r>
          </w:p>
        </w:tc>
        <w:tc>
          <w:tcPr>
            <w:tcW w:w="1440" w:type="dxa"/>
            <w:shd w:val="clear" w:color="auto" w:fill="D9E2F3" w:themeFill="accent1" w:themeFillTint="33"/>
            <w:vAlign w:val="center"/>
          </w:tcPr>
          <w:p w14:paraId="0D11651C" w14:textId="77777777" w:rsidR="00633072" w:rsidRPr="00CA6807" w:rsidRDefault="00633072" w:rsidP="009852A7">
            <w:pPr>
              <w:jc w:val="center"/>
              <w:rPr>
                <w:b/>
              </w:rPr>
            </w:pPr>
            <w:r>
              <w:rPr>
                <w:b/>
              </w:rPr>
              <w:t>Potreban</w:t>
            </w:r>
          </w:p>
        </w:tc>
        <w:tc>
          <w:tcPr>
            <w:tcW w:w="2812" w:type="dxa"/>
            <w:shd w:val="clear" w:color="auto" w:fill="D9E2F3" w:themeFill="accent1" w:themeFillTint="33"/>
            <w:vAlign w:val="center"/>
          </w:tcPr>
          <w:p w14:paraId="6F609153" w14:textId="77777777" w:rsidR="00633072" w:rsidRPr="00CA6807" w:rsidRDefault="00633072" w:rsidP="009852A7">
            <w:pPr>
              <w:jc w:val="center"/>
              <w:rPr>
                <w:b/>
              </w:rPr>
            </w:pPr>
            <w:r>
              <w:rPr>
                <w:b/>
              </w:rPr>
              <w:t>Šta treba uraditi?</w:t>
            </w:r>
          </w:p>
        </w:tc>
      </w:tr>
      <w:tr w:rsidR="00633072" w14:paraId="2D1EDC9B" w14:textId="77777777" w:rsidTr="009852A7">
        <w:tc>
          <w:tcPr>
            <w:tcW w:w="1803" w:type="dxa"/>
            <w:vMerge w:val="restart"/>
            <w:vAlign w:val="center"/>
          </w:tcPr>
          <w:p w14:paraId="2636050D" w14:textId="43582C93" w:rsidR="00633072" w:rsidRPr="00FD4C57" w:rsidRDefault="00633072" w:rsidP="009852A7">
            <w:pPr>
              <w:jc w:val="center"/>
              <w:rPr>
                <w:b/>
                <w:lang w:val="sr-Latn-RS"/>
              </w:rPr>
            </w:pPr>
            <w:r>
              <w:rPr>
                <w:b/>
                <w:lang w:val="sr-Latn-RS"/>
              </w:rPr>
              <w:t>Roba</w:t>
            </w:r>
          </w:p>
        </w:tc>
        <w:tc>
          <w:tcPr>
            <w:tcW w:w="1072" w:type="dxa"/>
            <w:vAlign w:val="center"/>
          </w:tcPr>
          <w:p w14:paraId="016C7E52" w14:textId="77777777" w:rsidR="00633072" w:rsidRDefault="00633072" w:rsidP="009852A7">
            <w:pPr>
              <w:jc w:val="center"/>
            </w:pPr>
            <w:r>
              <w:t>insert</w:t>
            </w:r>
          </w:p>
        </w:tc>
        <w:tc>
          <w:tcPr>
            <w:tcW w:w="1890" w:type="dxa"/>
            <w:vAlign w:val="center"/>
          </w:tcPr>
          <w:p w14:paraId="3A36C4EA" w14:textId="77777777" w:rsidR="00633072" w:rsidRDefault="00633072" w:rsidP="009852A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22D1687" w14:textId="77777777" w:rsidR="00633072" w:rsidRDefault="00633072" w:rsidP="009852A7">
            <w:pPr>
              <w:jc w:val="center"/>
            </w:pPr>
            <w:r>
              <w:t>NE</w:t>
            </w:r>
          </w:p>
        </w:tc>
        <w:tc>
          <w:tcPr>
            <w:tcW w:w="2812" w:type="dxa"/>
            <w:vAlign w:val="center"/>
          </w:tcPr>
          <w:p w14:paraId="76C63652" w14:textId="77777777" w:rsidR="00633072" w:rsidRDefault="00633072" w:rsidP="009852A7">
            <w:pPr>
              <w:jc w:val="center"/>
            </w:pPr>
          </w:p>
        </w:tc>
      </w:tr>
      <w:tr w:rsidR="00633072" w14:paraId="53603B7A" w14:textId="77777777" w:rsidTr="009852A7">
        <w:tc>
          <w:tcPr>
            <w:tcW w:w="1803" w:type="dxa"/>
            <w:vMerge/>
            <w:vAlign w:val="center"/>
          </w:tcPr>
          <w:p w14:paraId="1401E0AE" w14:textId="77777777" w:rsidR="00633072" w:rsidRDefault="00633072" w:rsidP="009852A7">
            <w:pPr>
              <w:jc w:val="center"/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271539CC" w14:textId="77777777" w:rsidR="00633072" w:rsidRDefault="00633072" w:rsidP="009852A7">
            <w:pPr>
              <w:jc w:val="center"/>
            </w:pPr>
            <w: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7456FEA1" w14:textId="452BB2A6" w:rsidR="00633072" w:rsidRDefault="00633072" w:rsidP="009852A7">
            <w:pPr>
              <w:jc w:val="center"/>
            </w:pPr>
            <w:r>
              <w:t>AktuelnaCena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4873572E" w14:textId="77777777" w:rsidR="00633072" w:rsidRDefault="00633072" w:rsidP="009852A7">
            <w:pPr>
              <w:jc w:val="center"/>
            </w:pPr>
            <w:r>
              <w:t>DA</w:t>
            </w:r>
          </w:p>
        </w:tc>
        <w:tc>
          <w:tcPr>
            <w:tcW w:w="2812" w:type="dxa"/>
            <w:shd w:val="clear" w:color="auto" w:fill="E2EFD9" w:themeFill="accent6" w:themeFillTint="33"/>
            <w:vAlign w:val="center"/>
          </w:tcPr>
          <w:p w14:paraId="0BE460BF" w14:textId="77777777" w:rsidR="00633072" w:rsidRDefault="00633072" w:rsidP="009852A7">
            <w:pPr>
              <w:jc w:val="center"/>
            </w:pPr>
            <w:r>
              <w:t xml:space="preserve">Sprečava direktnu izmenu </w:t>
            </w:r>
          </w:p>
        </w:tc>
      </w:tr>
      <w:tr w:rsidR="00633072" w14:paraId="4CAEE197" w14:textId="77777777" w:rsidTr="009852A7">
        <w:tc>
          <w:tcPr>
            <w:tcW w:w="1803" w:type="dxa"/>
            <w:vMerge/>
            <w:vAlign w:val="center"/>
          </w:tcPr>
          <w:p w14:paraId="2DD6AB16" w14:textId="77777777" w:rsidR="00633072" w:rsidRDefault="00633072" w:rsidP="009852A7">
            <w:pPr>
              <w:jc w:val="center"/>
            </w:pPr>
          </w:p>
        </w:tc>
        <w:tc>
          <w:tcPr>
            <w:tcW w:w="1072" w:type="dxa"/>
            <w:vAlign w:val="center"/>
          </w:tcPr>
          <w:p w14:paraId="1F6E36D2" w14:textId="77777777" w:rsidR="00633072" w:rsidRDefault="00633072" w:rsidP="009852A7">
            <w:pPr>
              <w:jc w:val="center"/>
            </w:pPr>
            <w:r>
              <w:t>delete</w:t>
            </w:r>
          </w:p>
        </w:tc>
        <w:tc>
          <w:tcPr>
            <w:tcW w:w="1890" w:type="dxa"/>
            <w:vAlign w:val="center"/>
          </w:tcPr>
          <w:p w14:paraId="6239E93C" w14:textId="77777777" w:rsidR="00633072" w:rsidRDefault="00633072" w:rsidP="009852A7">
            <w:pPr>
              <w:jc w:val="center"/>
            </w:pPr>
          </w:p>
        </w:tc>
        <w:tc>
          <w:tcPr>
            <w:tcW w:w="1440" w:type="dxa"/>
            <w:vAlign w:val="center"/>
          </w:tcPr>
          <w:p w14:paraId="62B57F8E" w14:textId="77777777" w:rsidR="00633072" w:rsidRDefault="00633072" w:rsidP="009852A7">
            <w:pPr>
              <w:jc w:val="center"/>
            </w:pPr>
            <w:r>
              <w:t>NE</w:t>
            </w:r>
          </w:p>
        </w:tc>
        <w:tc>
          <w:tcPr>
            <w:tcW w:w="2812" w:type="dxa"/>
            <w:vAlign w:val="center"/>
          </w:tcPr>
          <w:p w14:paraId="67EB65D7" w14:textId="77777777" w:rsidR="00633072" w:rsidRDefault="00633072" w:rsidP="009852A7">
            <w:pPr>
              <w:jc w:val="center"/>
            </w:pPr>
          </w:p>
        </w:tc>
      </w:tr>
      <w:tr w:rsidR="00633072" w14:paraId="6008BB59" w14:textId="77777777" w:rsidTr="009852A7">
        <w:trPr>
          <w:trHeight w:val="485"/>
        </w:trPr>
        <w:tc>
          <w:tcPr>
            <w:tcW w:w="1803" w:type="dxa"/>
            <w:vMerge w:val="restart"/>
            <w:vAlign w:val="center"/>
          </w:tcPr>
          <w:p w14:paraId="6C113AB0" w14:textId="704ABB10" w:rsidR="00633072" w:rsidRPr="00CA6807" w:rsidRDefault="00633072" w:rsidP="009852A7">
            <w:pPr>
              <w:jc w:val="center"/>
              <w:rPr>
                <w:b/>
              </w:rPr>
            </w:pPr>
            <w:r>
              <w:rPr>
                <w:b/>
              </w:rPr>
              <w:t>Cena</w:t>
            </w: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6C057429" w14:textId="77777777" w:rsidR="00633072" w:rsidRDefault="00633072" w:rsidP="009852A7">
            <w:pPr>
              <w:jc w:val="center"/>
            </w:pPr>
            <w:r>
              <w:t>insert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28463D69" w14:textId="37DE6E43" w:rsidR="00633072" w:rsidRDefault="00633072" w:rsidP="009852A7">
            <w:pPr>
              <w:jc w:val="center"/>
            </w:pP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29AEAA01" w14:textId="77777777" w:rsidR="00633072" w:rsidRDefault="00633072" w:rsidP="009852A7">
            <w:pPr>
              <w:jc w:val="center"/>
            </w:pPr>
            <w:r>
              <w:t>DA</w:t>
            </w:r>
          </w:p>
        </w:tc>
        <w:tc>
          <w:tcPr>
            <w:tcW w:w="2812" w:type="dxa"/>
            <w:vMerge w:val="restart"/>
            <w:shd w:val="clear" w:color="auto" w:fill="E2EFD9" w:themeFill="accent6" w:themeFillTint="33"/>
            <w:vAlign w:val="center"/>
          </w:tcPr>
          <w:p w14:paraId="2CBCBF6E" w14:textId="1E6D04AC" w:rsidR="00633072" w:rsidRDefault="00633072" w:rsidP="00633072">
            <w:pPr>
              <w:jc w:val="center"/>
            </w:pPr>
            <w:r>
              <w:rPr>
                <w:rFonts w:cs="Arial"/>
              </w:rPr>
              <w:t>Poziva proceduru koja ažurira vrednost kolone AktuelnaCena  u tabeli Roba</w:t>
            </w:r>
          </w:p>
        </w:tc>
      </w:tr>
      <w:tr w:rsidR="00633072" w14:paraId="5A162984" w14:textId="77777777" w:rsidTr="009852A7">
        <w:trPr>
          <w:trHeight w:val="54"/>
        </w:trPr>
        <w:tc>
          <w:tcPr>
            <w:tcW w:w="1803" w:type="dxa"/>
            <w:vMerge/>
            <w:vAlign w:val="center"/>
          </w:tcPr>
          <w:p w14:paraId="4A081DBF" w14:textId="77777777" w:rsidR="00633072" w:rsidRDefault="00633072" w:rsidP="009852A7">
            <w:pPr>
              <w:jc w:val="center"/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346A0F1D" w14:textId="77777777" w:rsidR="00633072" w:rsidRDefault="00633072" w:rsidP="009852A7">
            <w:pPr>
              <w:jc w:val="center"/>
            </w:pPr>
            <w:r>
              <w:t>upda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63D2A67F" w14:textId="77777777" w:rsidR="00633072" w:rsidRDefault="00633072" w:rsidP="009852A7">
            <w:pPr>
              <w:jc w:val="center"/>
            </w:pPr>
            <w:r>
              <w:t>Iznos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234A439C" w14:textId="77777777" w:rsidR="00633072" w:rsidRDefault="00633072" w:rsidP="009852A7">
            <w:pPr>
              <w:jc w:val="center"/>
            </w:pPr>
            <w:r>
              <w:t>DA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vAlign w:val="center"/>
          </w:tcPr>
          <w:p w14:paraId="7310799B" w14:textId="77777777" w:rsidR="00633072" w:rsidRDefault="00633072" w:rsidP="009852A7">
            <w:pPr>
              <w:jc w:val="center"/>
            </w:pPr>
          </w:p>
        </w:tc>
      </w:tr>
      <w:tr w:rsidR="00633072" w14:paraId="51D7BC7A" w14:textId="77777777" w:rsidTr="009852A7">
        <w:tc>
          <w:tcPr>
            <w:tcW w:w="1803" w:type="dxa"/>
            <w:vMerge/>
            <w:vAlign w:val="center"/>
          </w:tcPr>
          <w:p w14:paraId="1F4390AF" w14:textId="77777777" w:rsidR="00633072" w:rsidRDefault="00633072" w:rsidP="009852A7">
            <w:pPr>
              <w:jc w:val="center"/>
            </w:pPr>
          </w:p>
        </w:tc>
        <w:tc>
          <w:tcPr>
            <w:tcW w:w="1072" w:type="dxa"/>
            <w:shd w:val="clear" w:color="auto" w:fill="E2EFD9" w:themeFill="accent6" w:themeFillTint="33"/>
            <w:vAlign w:val="center"/>
          </w:tcPr>
          <w:p w14:paraId="7E125A58" w14:textId="77777777" w:rsidR="00633072" w:rsidRDefault="00633072" w:rsidP="009852A7">
            <w:pPr>
              <w:jc w:val="center"/>
            </w:pPr>
            <w:r>
              <w:t>delete</w:t>
            </w:r>
          </w:p>
        </w:tc>
        <w:tc>
          <w:tcPr>
            <w:tcW w:w="1890" w:type="dxa"/>
            <w:shd w:val="clear" w:color="auto" w:fill="E2EFD9" w:themeFill="accent6" w:themeFillTint="33"/>
            <w:vAlign w:val="center"/>
          </w:tcPr>
          <w:p w14:paraId="2120DAD5" w14:textId="77777777" w:rsidR="00633072" w:rsidRDefault="00633072" w:rsidP="009852A7">
            <w:pPr>
              <w:jc w:val="center"/>
            </w:pPr>
            <w:r>
              <w:t>Iznos</w:t>
            </w:r>
          </w:p>
        </w:tc>
        <w:tc>
          <w:tcPr>
            <w:tcW w:w="1440" w:type="dxa"/>
            <w:shd w:val="clear" w:color="auto" w:fill="E2EFD9" w:themeFill="accent6" w:themeFillTint="33"/>
            <w:vAlign w:val="center"/>
          </w:tcPr>
          <w:p w14:paraId="0477D069" w14:textId="77777777" w:rsidR="00633072" w:rsidRDefault="00633072" w:rsidP="009852A7">
            <w:pPr>
              <w:jc w:val="center"/>
            </w:pPr>
            <w:r>
              <w:t>DA</w:t>
            </w:r>
          </w:p>
        </w:tc>
        <w:tc>
          <w:tcPr>
            <w:tcW w:w="2812" w:type="dxa"/>
            <w:vMerge/>
            <w:shd w:val="clear" w:color="auto" w:fill="E2EFD9" w:themeFill="accent6" w:themeFillTint="33"/>
            <w:vAlign w:val="center"/>
          </w:tcPr>
          <w:p w14:paraId="0382F403" w14:textId="77777777" w:rsidR="00633072" w:rsidRDefault="00633072" w:rsidP="009852A7">
            <w:pPr>
              <w:jc w:val="center"/>
            </w:pPr>
          </w:p>
        </w:tc>
      </w:tr>
    </w:tbl>
    <w:p w14:paraId="17B189A6" w14:textId="71920FD7" w:rsidR="00250528" w:rsidRDefault="00250528" w:rsidP="00633072"/>
    <w:p w14:paraId="09633BB0" w14:textId="77777777" w:rsidR="00250528" w:rsidRDefault="00250528" w:rsidP="00250528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50136D60" w14:textId="77777777" w:rsidR="00250528" w:rsidRDefault="00250528" w:rsidP="00250528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73B182C0" w14:textId="77777777" w:rsidR="00250528" w:rsidRDefault="00250528" w:rsidP="00250528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6D1CAD1A" w14:textId="77777777" w:rsidR="00250528" w:rsidRDefault="00250528" w:rsidP="00250528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58BB07F3" w14:textId="4DE86558" w:rsidR="00250528" w:rsidRPr="00854472" w:rsidRDefault="00250528" w:rsidP="00250528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  <w:r w:rsidRPr="00854472">
        <w:rPr>
          <w:rFonts w:eastAsiaTheme="majorEastAsia" w:cstheme="minorHAnsi"/>
          <w:b/>
          <w:sz w:val="24"/>
          <w:szCs w:val="24"/>
        </w:rPr>
        <w:t>Triger koji id robe u promenljivu:</w:t>
      </w:r>
    </w:p>
    <w:p w14:paraId="20FF0D7E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CREATE OR REPLACE NONEDITIONABLE PACKAGE RobaPaket AS </w:t>
      </w:r>
    </w:p>
    <w:p w14:paraId="73B560E7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IdRoba NUMBER(10);</w:t>
      </w:r>
    </w:p>
    <w:p w14:paraId="10537EB9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END RobaPaket;</w:t>
      </w:r>
    </w:p>
    <w:p w14:paraId="67232584" w14:textId="27446811" w:rsidR="00250528" w:rsidRPr="00854472" w:rsidRDefault="00250528" w:rsidP="00250528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</w:p>
    <w:p w14:paraId="43E44C35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CREATE OR REPLACE TRIGGER ROBA_CENA1</w:t>
      </w:r>
    </w:p>
    <w:p w14:paraId="284C67B2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BEFORE INSERT OR UPDATE OR DELETE ON Cena</w:t>
      </w:r>
    </w:p>
    <w:p w14:paraId="1632D45C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FOR EACH ROW</w:t>
      </w:r>
    </w:p>
    <w:p w14:paraId="370985D8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BEGIN</w:t>
      </w:r>
    </w:p>
    <w:p w14:paraId="036080B2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IF (INSERTING OR UPDATING)</w:t>
      </w:r>
    </w:p>
    <w:p w14:paraId="2835DC3F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THEN</w:t>
      </w:r>
    </w:p>
    <w:p w14:paraId="354F1D7A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BEGIN </w:t>
      </w:r>
    </w:p>
    <w:p w14:paraId="372A9AD3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RobaPaket.IdRoba := :NEW.IdRoba; </w:t>
      </w:r>
    </w:p>
    <w:p w14:paraId="788271C2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END;</w:t>
      </w:r>
    </w:p>
    <w:p w14:paraId="3F5308E7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ELSE</w:t>
      </w:r>
    </w:p>
    <w:p w14:paraId="6F894F45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BEGIN </w:t>
      </w:r>
    </w:p>
    <w:p w14:paraId="01B3039B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RobaPaket.IdRoba := :OLD.IdRoba; </w:t>
      </w:r>
    </w:p>
    <w:p w14:paraId="4B9DF666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END;</w:t>
      </w:r>
    </w:p>
    <w:p w14:paraId="06027D87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END IF;</w:t>
      </w:r>
    </w:p>
    <w:p w14:paraId="06592C4C" w14:textId="28965FB0" w:rsidR="00250528" w:rsidRPr="00854472" w:rsidRDefault="00250528" w:rsidP="00250528">
      <w:pPr>
        <w:spacing w:after="160" w:line="259" w:lineRule="auto"/>
        <w:rPr>
          <w:rFonts w:eastAsiaTheme="majorEastAsia" w:cstheme="minorHAnsi"/>
          <w:b/>
          <w:sz w:val="24"/>
          <w:szCs w:val="24"/>
        </w:rPr>
      </w:pPr>
      <w:r w:rsidRPr="00854472">
        <w:rPr>
          <w:rFonts w:cstheme="minorHAnsi"/>
          <w:sz w:val="24"/>
          <w:szCs w:val="24"/>
        </w:rPr>
        <w:t>END;</w:t>
      </w:r>
    </w:p>
    <w:p w14:paraId="39C9FCB4" w14:textId="77777777" w:rsidR="00854472" w:rsidRDefault="00854472" w:rsidP="00250528">
      <w:pPr>
        <w:spacing w:after="0" w:line="259" w:lineRule="auto"/>
        <w:rPr>
          <w:rFonts w:cstheme="minorHAnsi"/>
          <w:b/>
          <w:sz w:val="24"/>
          <w:szCs w:val="24"/>
        </w:rPr>
      </w:pPr>
    </w:p>
    <w:p w14:paraId="1A2CCE25" w14:textId="36ECE996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  <w:r w:rsidRPr="00854472">
        <w:rPr>
          <w:rFonts w:cstheme="minorHAnsi"/>
          <w:b/>
          <w:sz w:val="24"/>
          <w:szCs w:val="24"/>
        </w:rPr>
        <w:lastRenderedPageBreak/>
        <w:t>Triger za zabranu direktne izmene atributa AktuelnaCena u tabeli Roba</w:t>
      </w:r>
      <w:r w:rsidRPr="00854472">
        <w:rPr>
          <w:rFonts w:cstheme="minorHAnsi"/>
          <w:b/>
          <w:sz w:val="24"/>
          <w:szCs w:val="24"/>
          <w:lang w:val="sr-Latn-RS"/>
        </w:rPr>
        <w:t>:</w:t>
      </w:r>
    </w:p>
    <w:p w14:paraId="1DF94A8C" w14:textId="4435020B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</w:p>
    <w:p w14:paraId="174971CD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CREATE OR REPLACE TRIGGER UPD_AKTUELNA_CENA_ZABRANA</w:t>
      </w:r>
    </w:p>
    <w:p w14:paraId="779F939F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BEFORE UPDATE OF AktuelnaCena ON Roba</w:t>
      </w:r>
    </w:p>
    <w:p w14:paraId="3FEF25E9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FOR EACH ROW</w:t>
      </w:r>
    </w:p>
    <w:p w14:paraId="548E2BE4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BEGIN</w:t>
      </w:r>
    </w:p>
    <w:p w14:paraId="6D36B845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RAISE_APPLICATION_ERROR(NUM =&gt; -20000,MSG =&gt; 'Ne mozete direktno menjati vrednost AktuelnaCena!');</w:t>
      </w:r>
    </w:p>
    <w:p w14:paraId="409C39D6" w14:textId="310B19A8" w:rsidR="00250528" w:rsidRPr="00854472" w:rsidRDefault="00250528" w:rsidP="00250528">
      <w:pPr>
        <w:spacing w:after="0" w:line="259" w:lineRule="auto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END;</w:t>
      </w:r>
    </w:p>
    <w:p w14:paraId="11E41282" w14:textId="77777777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</w:p>
    <w:p w14:paraId="43ED2540" w14:textId="39AE5652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</w:rPr>
      </w:pPr>
      <w:r w:rsidRPr="00854472">
        <w:rPr>
          <w:rFonts w:cstheme="minorHAnsi"/>
          <w:b/>
          <w:sz w:val="24"/>
          <w:szCs w:val="24"/>
        </w:rPr>
        <w:t>Procedura koja ukljucuje triger za zabranu direktne izmene kolone AktuelnaCena u tabeli Roba:</w:t>
      </w:r>
    </w:p>
    <w:p w14:paraId="2E48580E" w14:textId="249B450C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</w:rPr>
      </w:pPr>
    </w:p>
    <w:p w14:paraId="3C39FA72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CREATE OR REPLACE PROCEDURE ISKLJUCI_TRIGER_CENA AS                                                                           </w:t>
      </w:r>
    </w:p>
    <w:p w14:paraId="1749CA3F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PRAGMA AUTONOMOUS_TRANSACTION;                                                                                                                </w:t>
      </w:r>
    </w:p>
    <w:p w14:paraId="04E09CC5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BEGIN                                                                                                                                         </w:t>
      </w:r>
    </w:p>
    <w:p w14:paraId="37EAE8CA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EXECUTE IMMEDIATE 'ALTER TRIGGER UPD_AKTUELNA_CENA_ZABRANA DISABLE';                                               </w:t>
      </w:r>
    </w:p>
    <w:p w14:paraId="73B4A01E" w14:textId="49F16234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</w:rPr>
      </w:pPr>
      <w:r w:rsidRPr="00854472">
        <w:rPr>
          <w:rFonts w:cstheme="minorHAnsi"/>
          <w:sz w:val="24"/>
          <w:szCs w:val="24"/>
        </w:rPr>
        <w:t>END ISKLJUCI_TRIGER_CENA;</w:t>
      </w:r>
    </w:p>
    <w:p w14:paraId="24AFDF59" w14:textId="77777777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</w:rPr>
      </w:pPr>
    </w:p>
    <w:p w14:paraId="7BBAF0D9" w14:textId="568AAE81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</w:rPr>
      </w:pPr>
      <w:r w:rsidRPr="00854472">
        <w:rPr>
          <w:rFonts w:cstheme="minorHAnsi"/>
          <w:b/>
          <w:sz w:val="24"/>
          <w:szCs w:val="24"/>
        </w:rPr>
        <w:t>Procedura koja iskljucuje triger za zabranu direktne izmene kolone AktuelanCena u tabeli Roba:</w:t>
      </w:r>
    </w:p>
    <w:p w14:paraId="11C7081C" w14:textId="34EB92B4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</w:rPr>
      </w:pPr>
    </w:p>
    <w:p w14:paraId="39CB3981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CREATE OR REPLACE PROCEDURE UKLJUCI_TRIGER_CENA AS                                                                           </w:t>
      </w:r>
    </w:p>
    <w:p w14:paraId="4469E700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PRAGMA AUTONOMOUS_TRANSACTION;                                                                                                                </w:t>
      </w:r>
    </w:p>
    <w:p w14:paraId="2DCFBC60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BEGIN                                                                                                                                         </w:t>
      </w:r>
    </w:p>
    <w:p w14:paraId="157A6C65" w14:textId="77777777" w:rsidR="00250528" w:rsidRPr="00854472" w:rsidRDefault="00250528" w:rsidP="00250528">
      <w:pPr>
        <w:spacing w:after="0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 xml:space="preserve">EXECUTE IMMEDIATE 'ALTER TRIGGER UPD_AKTUELNA_CENA_ZABRANA ENABLE';                                               </w:t>
      </w:r>
    </w:p>
    <w:p w14:paraId="4C67E58C" w14:textId="6687B575" w:rsidR="0048379C" w:rsidRDefault="00250528" w:rsidP="00250528">
      <w:pPr>
        <w:spacing w:after="0" w:line="259" w:lineRule="auto"/>
        <w:rPr>
          <w:rFonts w:cstheme="minorHAnsi"/>
          <w:sz w:val="24"/>
          <w:szCs w:val="24"/>
        </w:rPr>
      </w:pPr>
      <w:r w:rsidRPr="00854472">
        <w:rPr>
          <w:rFonts w:cstheme="minorHAnsi"/>
          <w:sz w:val="24"/>
          <w:szCs w:val="24"/>
        </w:rPr>
        <w:t>END UKLJUCI_TRIGER_CENA;</w:t>
      </w:r>
    </w:p>
    <w:p w14:paraId="31A37336" w14:textId="223CE313" w:rsidR="00250528" w:rsidRPr="00854472" w:rsidRDefault="0048379C" w:rsidP="0048379C">
      <w:pPr>
        <w:spacing w:after="160" w:line="259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14:paraId="4DB6A48D" w14:textId="1894F4AE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  <w:r w:rsidRPr="00854472">
        <w:rPr>
          <w:rFonts w:cstheme="minorHAnsi"/>
          <w:b/>
          <w:sz w:val="24"/>
          <w:szCs w:val="24"/>
        </w:rPr>
        <w:lastRenderedPageBreak/>
        <w:t>Procedura koja a</w:t>
      </w:r>
      <w:r w:rsidRPr="00854472">
        <w:rPr>
          <w:rFonts w:cstheme="minorHAnsi"/>
          <w:b/>
          <w:sz w:val="24"/>
          <w:szCs w:val="24"/>
          <w:lang w:val="sr-Latn-RS"/>
        </w:rPr>
        <w:t>žurira Aktuelnu cenu Robe:</w:t>
      </w:r>
    </w:p>
    <w:p w14:paraId="57EF8884" w14:textId="57F7AB01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</w:p>
    <w:p w14:paraId="5EF217C6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CREATE OR REPLACE PROCEDURE AKTUELNA_CENA_ROBE</w:t>
      </w:r>
    </w:p>
    <w:p w14:paraId="0886F168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(Roba IN NUMBER) AS</w:t>
      </w:r>
    </w:p>
    <w:p w14:paraId="3BE7DA87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Aktuelna NUMBER := 0;</w:t>
      </w:r>
    </w:p>
    <w:p w14:paraId="48B74C47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BEGIN</w:t>
      </w:r>
    </w:p>
    <w:p w14:paraId="3AF61476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BEGIN</w:t>
      </w:r>
    </w:p>
    <w:p w14:paraId="0D7BD673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SELECT Iznos INTO Aktuelna FROM Cena</w:t>
      </w:r>
    </w:p>
    <w:p w14:paraId="62DEBC9D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WHERE IdRoba = Roba AND DatumOd=(SELECT MAX(DatumOd) FROM Cena WHERE IdRoba = Roba AND DatumOd &lt;= SYSDATE);</w:t>
      </w:r>
    </w:p>
    <w:p w14:paraId="15F6ADC7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EXCEPTION WHEN no_data_found THEN Aktuelna := null;</w:t>
      </w:r>
    </w:p>
    <w:p w14:paraId="33755D7F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END;</w:t>
      </w:r>
    </w:p>
    <w:p w14:paraId="38909F70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UPDATE Roba</w:t>
      </w:r>
    </w:p>
    <w:p w14:paraId="1F415E69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SET AktuelnaCena = Aktuelna</w:t>
      </w:r>
    </w:p>
    <w:p w14:paraId="29CFAA01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WHERE IdRoba = Roba;</w:t>
      </w:r>
    </w:p>
    <w:p w14:paraId="1EB9A342" w14:textId="3534ADF1" w:rsid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END;</w:t>
      </w:r>
    </w:p>
    <w:p w14:paraId="4101C0CE" w14:textId="38587832" w:rsid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</w:p>
    <w:p w14:paraId="3507E118" w14:textId="77777777" w:rsid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</w:p>
    <w:p w14:paraId="356E99D8" w14:textId="32053FC8" w:rsidR="0048379C" w:rsidRDefault="0048379C" w:rsidP="0048379C">
      <w:pPr>
        <w:spacing w:after="0" w:line="259" w:lineRule="auto"/>
        <w:rPr>
          <w:rFonts w:cstheme="minorHAnsi"/>
          <w:b/>
          <w:sz w:val="24"/>
          <w:szCs w:val="24"/>
        </w:rPr>
      </w:pPr>
      <w:r w:rsidRPr="00854472">
        <w:rPr>
          <w:rFonts w:cstheme="minorHAnsi"/>
          <w:b/>
          <w:sz w:val="24"/>
          <w:szCs w:val="24"/>
        </w:rPr>
        <w:t>Triger za pozivanje procedure:</w:t>
      </w:r>
    </w:p>
    <w:p w14:paraId="0E6C998D" w14:textId="77777777" w:rsidR="0048379C" w:rsidRPr="0048379C" w:rsidRDefault="0048379C" w:rsidP="0048379C">
      <w:pPr>
        <w:spacing w:after="0" w:line="259" w:lineRule="auto"/>
        <w:rPr>
          <w:rFonts w:cstheme="minorHAnsi"/>
          <w:b/>
          <w:sz w:val="24"/>
          <w:szCs w:val="24"/>
        </w:rPr>
      </w:pPr>
    </w:p>
    <w:p w14:paraId="1B4196DC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CREATE OR REPLACE TRIGGER ROBA_CENA2</w:t>
      </w:r>
    </w:p>
    <w:p w14:paraId="3E4542E0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AFTER INSERT OR UPDATE OR DELETE ON Cena</w:t>
      </w:r>
    </w:p>
    <w:p w14:paraId="022353C3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DECLARE</w:t>
      </w:r>
    </w:p>
    <w:p w14:paraId="2050FECA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Roba NUMBER(10) := RobaPaket.IdRoba;</w:t>
      </w:r>
    </w:p>
    <w:p w14:paraId="5E4B3F89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BEGIN</w:t>
      </w:r>
    </w:p>
    <w:p w14:paraId="07D14570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ISKLJUCI_TRIGER_CENA();</w:t>
      </w:r>
    </w:p>
    <w:p w14:paraId="026184ED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AKTUELNA_CENA_ROBE(Roba);</w:t>
      </w:r>
    </w:p>
    <w:p w14:paraId="72352427" w14:textId="77777777" w:rsidR="0048379C" w:rsidRPr="0048379C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UKLJUCI_TRIGER_CENA();</w:t>
      </w:r>
    </w:p>
    <w:p w14:paraId="1D0AF625" w14:textId="7BB8E4E0" w:rsidR="00250528" w:rsidRPr="00854472" w:rsidRDefault="0048379C" w:rsidP="0048379C">
      <w:pPr>
        <w:spacing w:after="0" w:line="259" w:lineRule="auto"/>
        <w:rPr>
          <w:rFonts w:cstheme="minorHAnsi"/>
          <w:sz w:val="24"/>
          <w:szCs w:val="24"/>
        </w:rPr>
      </w:pPr>
      <w:r w:rsidRPr="0048379C">
        <w:rPr>
          <w:rFonts w:cstheme="minorHAnsi"/>
          <w:sz w:val="24"/>
          <w:szCs w:val="24"/>
        </w:rPr>
        <w:t>END;</w:t>
      </w:r>
    </w:p>
    <w:p w14:paraId="2961B000" w14:textId="64A3B329" w:rsidR="00250528" w:rsidRPr="00854472" w:rsidRDefault="00250528" w:rsidP="00250528">
      <w:pPr>
        <w:spacing w:after="0" w:line="259" w:lineRule="auto"/>
        <w:rPr>
          <w:rFonts w:cstheme="minorHAnsi"/>
          <w:sz w:val="24"/>
          <w:szCs w:val="24"/>
        </w:rPr>
      </w:pPr>
    </w:p>
    <w:p w14:paraId="771D1611" w14:textId="77777777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</w:p>
    <w:p w14:paraId="6B9C1228" w14:textId="77777777" w:rsidR="00250528" w:rsidRPr="00854472" w:rsidRDefault="00250528" w:rsidP="00250528">
      <w:pPr>
        <w:spacing w:after="0" w:line="259" w:lineRule="auto"/>
        <w:rPr>
          <w:rFonts w:cstheme="minorHAnsi"/>
          <w:b/>
          <w:sz w:val="24"/>
          <w:szCs w:val="24"/>
          <w:lang w:val="sr-Latn-RS"/>
        </w:rPr>
      </w:pPr>
    </w:p>
    <w:p w14:paraId="501EDC7A" w14:textId="77777777" w:rsidR="00250528" w:rsidRDefault="00250528" w:rsidP="00250528"/>
    <w:p w14:paraId="2509F301" w14:textId="2449EA7C" w:rsidR="00250528" w:rsidRDefault="00250528" w:rsidP="00250528">
      <w:pPr>
        <w:spacing w:after="0"/>
      </w:pPr>
    </w:p>
    <w:p w14:paraId="09BC3167" w14:textId="77777777" w:rsidR="00250528" w:rsidRDefault="00250528" w:rsidP="00250528"/>
    <w:p w14:paraId="1E7DCF61" w14:textId="4B566F90" w:rsidR="00250528" w:rsidRDefault="00250528" w:rsidP="00250528">
      <w:pPr>
        <w:spacing w:after="0"/>
      </w:pPr>
    </w:p>
    <w:p w14:paraId="5B898032" w14:textId="77777777" w:rsidR="00250528" w:rsidRDefault="00250528" w:rsidP="00250528"/>
    <w:p w14:paraId="26E644EB" w14:textId="75A5F8F3" w:rsidR="00250528" w:rsidRDefault="00250528" w:rsidP="00250528">
      <w:pPr>
        <w:spacing w:after="0"/>
      </w:pPr>
    </w:p>
    <w:p w14:paraId="6AEEA2F7" w14:textId="77777777" w:rsidR="00250528" w:rsidRDefault="00250528" w:rsidP="00250528"/>
    <w:p w14:paraId="3AAF0FF5" w14:textId="34FFC1F1" w:rsidR="00250528" w:rsidRDefault="00250528" w:rsidP="00250528">
      <w:pPr>
        <w:spacing w:after="0"/>
      </w:pPr>
    </w:p>
    <w:p w14:paraId="0A326E2C" w14:textId="43364E92" w:rsidR="00F230FF" w:rsidRPr="00F230FF" w:rsidRDefault="44FCCAE3" w:rsidP="00F230FF">
      <w:pPr>
        <w:pStyle w:val="Heading1"/>
      </w:pPr>
      <w:r w:rsidRPr="7D30F917">
        <w:lastRenderedPageBreak/>
        <w:t>TEHNOLOGIJE ZA IMPLEMENTACIJU PROJEKTA</w:t>
      </w:r>
    </w:p>
    <w:p w14:paraId="362256C6" w14:textId="46DB4004" w:rsidR="00982667" w:rsidRPr="00982667" w:rsidRDefault="44FCCAE3" w:rsidP="00982667">
      <w:pPr>
        <w:pStyle w:val="Heading2"/>
        <w:spacing w:line="480" w:lineRule="auto"/>
      </w:pPr>
      <w:r w:rsidRPr="7D30F917">
        <w:t>SUBP korišćen za implementaciju baze podatka (kratak opis)</w:t>
      </w:r>
    </w:p>
    <w:p w14:paraId="126EA2FD" w14:textId="77777777" w:rsidR="00982667" w:rsidRDefault="00982667" w:rsidP="00982667">
      <w:pPr>
        <w:rPr>
          <w:lang w:val="sr-Latn-RS"/>
        </w:rPr>
      </w:pPr>
      <w:r>
        <w:t>Za implementaciju baze podataka kori</w:t>
      </w:r>
      <w:r>
        <w:rPr>
          <w:lang w:val="sr-Latn-RS"/>
        </w:rPr>
        <w:t>šćen je sistem za upravljanje bazama podataka kompanije Oracle. Oracle SUBP je sistem za upravljanje relacionim bazama podataka koji se koristi za rad sa transakcijama (OLTP) i skladištenje podataka (DW) kao i njihove kombinacije. Za implementaciju baze podataka koja je prikazana u ovom radu koršćena je verzija Oracle 19c.</w:t>
      </w:r>
    </w:p>
    <w:p w14:paraId="17E61C31" w14:textId="71305DDE" w:rsidR="00982667" w:rsidRPr="00982667" w:rsidRDefault="00982667" w:rsidP="00982667">
      <w:pPr>
        <w:rPr>
          <w:lang w:val="sr-Latn-RS"/>
        </w:rPr>
      </w:pPr>
      <w:r>
        <w:rPr>
          <w:lang w:val="sr-Latn-RS"/>
        </w:rPr>
        <w:t xml:space="preserve">Razvojno okruženje koje je korišćeno u ovom radu je SQL Developer takođe kompanije Oracle. To je integrisano razvojno okruženje koje pojednostavljuje rad i upravljanje Oracle bazama podataka i omogućava kompletan razvoj PL/SQL aplikacija.  On predstavlja grafički korisnički interfejs koji omogućava izvršavanje različitih upita i skripti, prikazivanje izveštaja, modelovanje podataka i tome slično. </w:t>
      </w:r>
    </w:p>
    <w:p w14:paraId="7B9B6BAF" w14:textId="3ADF1D9F" w:rsidR="44FCCAE3" w:rsidRDefault="44FCCAE3" w:rsidP="00982667">
      <w:pPr>
        <w:pStyle w:val="Heading2"/>
        <w:spacing w:line="480" w:lineRule="auto"/>
      </w:pPr>
      <w:r w:rsidRPr="7D30F917">
        <w:t>Programsk</w:t>
      </w:r>
      <w:r w:rsidR="516A9202" w:rsidRPr="7D30F917">
        <w:t>o</w:t>
      </w:r>
      <w:r w:rsidRPr="7D30F917">
        <w:t xml:space="preserve"> okruženje za razvoj </w:t>
      </w:r>
      <w:r w:rsidR="3ACC91AA" w:rsidRPr="7D30F917">
        <w:t>korisničkog interfejsa</w:t>
      </w:r>
      <w:r w:rsidRPr="7D30F917">
        <w:t xml:space="preserve"> ( kratak opis)</w:t>
      </w:r>
    </w:p>
    <w:p w14:paraId="1C80224C" w14:textId="747B1665" w:rsidR="00982667" w:rsidRPr="00982667" w:rsidRDefault="00982667" w:rsidP="00982667">
      <w:r>
        <w:t>Za  implemetaciju korisničkog interfejsa korišćeno je Netbeans IDE razvojno okruženje i programski jezik Java. Netbeans je integrisano razvojno okruženje otvorenog koda za razvoj aplikacije u Windows, Mac, Linux i Solaris operativnim sistemima. On pojednostavljuje razvoj veb, poslovnih, desktop i mobilnih aplikacija. Za sam razvoj aplikacije korišćen je MVC patern koji se zasniva na ideji da postoje tri dela softvera i to model podataka, poglede i  kontrolera pri čemu je komponenta za prikaz podataka odvojena od interakcije korisnika sa tim informacijama.</w:t>
      </w:r>
    </w:p>
    <w:p w14:paraId="4785FD00" w14:textId="77777777" w:rsidR="00982667" w:rsidRPr="00982667" w:rsidRDefault="00982667" w:rsidP="00982667"/>
    <w:p w14:paraId="147F0958" w14:textId="77777777" w:rsidR="7D30F917" w:rsidRDefault="7D30F917" w:rsidP="7D30F917">
      <w:pPr>
        <w:spacing w:after="0" w:line="312" w:lineRule="auto"/>
        <w:ind w:left="360"/>
        <w:rPr>
          <w:sz w:val="24"/>
          <w:szCs w:val="24"/>
        </w:rPr>
      </w:pPr>
    </w:p>
    <w:sectPr w:rsidR="7D30F917" w:rsidSect="00CC57C2">
      <w:headerReference w:type="default" r:id="rId29"/>
      <w:footerReference w:type="default" r:id="rId30"/>
      <w:pgSz w:w="11907" w:h="1683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F32638" w14:textId="77777777" w:rsidR="00A91C22" w:rsidRDefault="00A91C22" w:rsidP="00D4204D">
      <w:pPr>
        <w:spacing w:after="0" w:line="240" w:lineRule="auto"/>
      </w:pPr>
      <w:r>
        <w:separator/>
      </w:r>
    </w:p>
  </w:endnote>
  <w:endnote w:type="continuationSeparator" w:id="0">
    <w:p w14:paraId="083C91BA" w14:textId="77777777" w:rsidR="00A91C22" w:rsidRDefault="00A91C22" w:rsidP="00D42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FE4CCA" w14:paraId="215C759E" w14:textId="77777777" w:rsidTr="7D30F917">
      <w:tc>
        <w:tcPr>
          <w:tcW w:w="3009" w:type="dxa"/>
        </w:tcPr>
        <w:p w14:paraId="392BB589" w14:textId="77777777" w:rsidR="00FE4CCA" w:rsidRDefault="00FE4CCA" w:rsidP="7D30F917">
          <w:pPr>
            <w:pStyle w:val="Header"/>
            <w:ind w:left="-115"/>
          </w:pPr>
        </w:p>
      </w:tc>
      <w:tc>
        <w:tcPr>
          <w:tcW w:w="3009" w:type="dxa"/>
        </w:tcPr>
        <w:p w14:paraId="5CE02D66" w14:textId="77777777" w:rsidR="00FE4CCA" w:rsidRDefault="00FE4CCA" w:rsidP="7D30F917">
          <w:pPr>
            <w:pStyle w:val="Header"/>
            <w:jc w:val="center"/>
          </w:pPr>
        </w:p>
      </w:tc>
      <w:tc>
        <w:tcPr>
          <w:tcW w:w="3009" w:type="dxa"/>
        </w:tcPr>
        <w:p w14:paraId="1F3A79B9" w14:textId="27D3FDCC" w:rsidR="00FE4CCA" w:rsidRDefault="00FE4CCA" w:rsidP="7D30F917">
          <w:pPr>
            <w:pStyle w:val="Header"/>
            <w:ind w:right="-115"/>
            <w:jc w:val="right"/>
          </w:pPr>
          <w:r>
            <w:fldChar w:fldCharType="begin"/>
          </w:r>
          <w:r>
            <w:instrText>PAGE</w:instrText>
          </w:r>
          <w:r>
            <w:fldChar w:fldCharType="separate"/>
          </w:r>
          <w:r w:rsidR="00FB26DB">
            <w:rPr>
              <w:noProof/>
            </w:rPr>
            <w:t>1</w:t>
          </w:r>
          <w:r>
            <w:fldChar w:fldCharType="end"/>
          </w:r>
        </w:p>
      </w:tc>
    </w:tr>
  </w:tbl>
  <w:p w14:paraId="7318E5D8" w14:textId="77777777" w:rsidR="00FE4CCA" w:rsidRDefault="00FE4CCA" w:rsidP="7D30F91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31B14CB" w14:textId="77777777" w:rsidR="00A91C22" w:rsidRDefault="00A91C22" w:rsidP="00D4204D">
      <w:pPr>
        <w:spacing w:after="0" w:line="240" w:lineRule="auto"/>
      </w:pPr>
      <w:r>
        <w:separator/>
      </w:r>
    </w:p>
  </w:footnote>
  <w:footnote w:type="continuationSeparator" w:id="0">
    <w:p w14:paraId="357E136C" w14:textId="77777777" w:rsidR="00A91C22" w:rsidRDefault="00A91C22" w:rsidP="00D420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009"/>
      <w:gridCol w:w="3009"/>
      <w:gridCol w:w="3009"/>
    </w:tblGrid>
    <w:tr w:rsidR="00FE4CCA" w14:paraId="45A44600" w14:textId="77777777" w:rsidTr="7D30F917">
      <w:tc>
        <w:tcPr>
          <w:tcW w:w="3009" w:type="dxa"/>
        </w:tcPr>
        <w:p w14:paraId="592EF1B5" w14:textId="77777777" w:rsidR="00FE4CCA" w:rsidRDefault="00FE4CCA" w:rsidP="7D30F917">
          <w:pPr>
            <w:pStyle w:val="Header"/>
            <w:ind w:left="-115"/>
          </w:pPr>
        </w:p>
      </w:tc>
      <w:tc>
        <w:tcPr>
          <w:tcW w:w="3009" w:type="dxa"/>
        </w:tcPr>
        <w:p w14:paraId="78FB86BD" w14:textId="77777777" w:rsidR="00FE4CCA" w:rsidRDefault="00FE4CCA" w:rsidP="7D30F917">
          <w:pPr>
            <w:pStyle w:val="Header"/>
            <w:jc w:val="center"/>
          </w:pPr>
        </w:p>
      </w:tc>
      <w:tc>
        <w:tcPr>
          <w:tcW w:w="3009" w:type="dxa"/>
        </w:tcPr>
        <w:p w14:paraId="646D06A1" w14:textId="77777777" w:rsidR="00FE4CCA" w:rsidRDefault="00FE4CCA" w:rsidP="7D30F917">
          <w:pPr>
            <w:pStyle w:val="Header"/>
            <w:ind w:right="-115"/>
            <w:jc w:val="right"/>
          </w:pPr>
        </w:p>
      </w:tc>
    </w:tr>
  </w:tbl>
  <w:p w14:paraId="4A1E3CF9" w14:textId="77777777" w:rsidR="00FE4CCA" w:rsidRDefault="00FE4CCA" w:rsidP="7D30F91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1F717F"/>
    <w:multiLevelType w:val="multilevel"/>
    <w:tmpl w:val="BE3443D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" w15:restartNumberingAfterBreak="0">
    <w:nsid w:val="21160786"/>
    <w:multiLevelType w:val="hybridMultilevel"/>
    <w:tmpl w:val="C056532A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NzMyMTI2szS3MDFU0lEKTi0uzszPAykwrgUA+HnYaSwAAAA="/>
  </w:docVars>
  <w:rsids>
    <w:rsidRoot w:val="00433284"/>
    <w:rsid w:val="0000538E"/>
    <w:rsid w:val="00006DDF"/>
    <w:rsid w:val="00011B78"/>
    <w:rsid w:val="00023D16"/>
    <w:rsid w:val="0004582B"/>
    <w:rsid w:val="000523FF"/>
    <w:rsid w:val="00054ED6"/>
    <w:rsid w:val="00061724"/>
    <w:rsid w:val="00065419"/>
    <w:rsid w:val="000777BC"/>
    <w:rsid w:val="00077EB3"/>
    <w:rsid w:val="000B211C"/>
    <w:rsid w:val="000B3E9F"/>
    <w:rsid w:val="000B5FF5"/>
    <w:rsid w:val="000C0586"/>
    <w:rsid w:val="000D09F1"/>
    <w:rsid w:val="000E6B81"/>
    <w:rsid w:val="00103C44"/>
    <w:rsid w:val="00104E0F"/>
    <w:rsid w:val="00104F65"/>
    <w:rsid w:val="00144DC6"/>
    <w:rsid w:val="001533B1"/>
    <w:rsid w:val="001747F6"/>
    <w:rsid w:val="001915BC"/>
    <w:rsid w:val="00191866"/>
    <w:rsid w:val="00192ADE"/>
    <w:rsid w:val="001B2793"/>
    <w:rsid w:val="001B3BA3"/>
    <w:rsid w:val="001C621D"/>
    <w:rsid w:val="001E79A9"/>
    <w:rsid w:val="001F3BEE"/>
    <w:rsid w:val="0020184A"/>
    <w:rsid w:val="00207F01"/>
    <w:rsid w:val="002148F2"/>
    <w:rsid w:val="00250528"/>
    <w:rsid w:val="0026251D"/>
    <w:rsid w:val="002720BC"/>
    <w:rsid w:val="0028059B"/>
    <w:rsid w:val="00283456"/>
    <w:rsid w:val="00292EEB"/>
    <w:rsid w:val="002A10AD"/>
    <w:rsid w:val="002C309F"/>
    <w:rsid w:val="002D49A0"/>
    <w:rsid w:val="002E3300"/>
    <w:rsid w:val="002F1BE6"/>
    <w:rsid w:val="00302445"/>
    <w:rsid w:val="00306FBB"/>
    <w:rsid w:val="00315006"/>
    <w:rsid w:val="00330CF9"/>
    <w:rsid w:val="003312AF"/>
    <w:rsid w:val="00336470"/>
    <w:rsid w:val="00337E9B"/>
    <w:rsid w:val="00351FD9"/>
    <w:rsid w:val="003934B8"/>
    <w:rsid w:val="003D1792"/>
    <w:rsid w:val="003D3772"/>
    <w:rsid w:val="003E428A"/>
    <w:rsid w:val="004278D0"/>
    <w:rsid w:val="00433284"/>
    <w:rsid w:val="004420FF"/>
    <w:rsid w:val="00461934"/>
    <w:rsid w:val="004647D3"/>
    <w:rsid w:val="00465456"/>
    <w:rsid w:val="0048379C"/>
    <w:rsid w:val="004952E9"/>
    <w:rsid w:val="004A0785"/>
    <w:rsid w:val="004D4AF7"/>
    <w:rsid w:val="004F6A2C"/>
    <w:rsid w:val="005131DF"/>
    <w:rsid w:val="005162CE"/>
    <w:rsid w:val="005201E9"/>
    <w:rsid w:val="0054502E"/>
    <w:rsid w:val="005531C9"/>
    <w:rsid w:val="00563048"/>
    <w:rsid w:val="00563B8E"/>
    <w:rsid w:val="005D174A"/>
    <w:rsid w:val="005F6FF3"/>
    <w:rsid w:val="006125F1"/>
    <w:rsid w:val="00624B86"/>
    <w:rsid w:val="00633072"/>
    <w:rsid w:val="00642484"/>
    <w:rsid w:val="00666C9A"/>
    <w:rsid w:val="006C676E"/>
    <w:rsid w:val="006D1CCC"/>
    <w:rsid w:val="006F51B3"/>
    <w:rsid w:val="007235BD"/>
    <w:rsid w:val="00726A08"/>
    <w:rsid w:val="00752B39"/>
    <w:rsid w:val="00762067"/>
    <w:rsid w:val="0076215B"/>
    <w:rsid w:val="00774F46"/>
    <w:rsid w:val="00784DC3"/>
    <w:rsid w:val="00786BC0"/>
    <w:rsid w:val="007A23D6"/>
    <w:rsid w:val="007D105F"/>
    <w:rsid w:val="007F417C"/>
    <w:rsid w:val="007F6EA9"/>
    <w:rsid w:val="0080502E"/>
    <w:rsid w:val="00813523"/>
    <w:rsid w:val="008140DB"/>
    <w:rsid w:val="008172C2"/>
    <w:rsid w:val="00824F32"/>
    <w:rsid w:val="008437C8"/>
    <w:rsid w:val="0084569D"/>
    <w:rsid w:val="00854472"/>
    <w:rsid w:val="008A51E3"/>
    <w:rsid w:val="008C013F"/>
    <w:rsid w:val="008C35F4"/>
    <w:rsid w:val="008F01AF"/>
    <w:rsid w:val="009042F2"/>
    <w:rsid w:val="009057CA"/>
    <w:rsid w:val="00911D3A"/>
    <w:rsid w:val="0096175E"/>
    <w:rsid w:val="00970EE4"/>
    <w:rsid w:val="00976BE5"/>
    <w:rsid w:val="00982667"/>
    <w:rsid w:val="00992ED5"/>
    <w:rsid w:val="009A2CCF"/>
    <w:rsid w:val="009B18C9"/>
    <w:rsid w:val="009E4DE9"/>
    <w:rsid w:val="00A0066E"/>
    <w:rsid w:val="00A0170E"/>
    <w:rsid w:val="00A0544F"/>
    <w:rsid w:val="00A46BA4"/>
    <w:rsid w:val="00A475AF"/>
    <w:rsid w:val="00A568A9"/>
    <w:rsid w:val="00A5796D"/>
    <w:rsid w:val="00A7075D"/>
    <w:rsid w:val="00A70958"/>
    <w:rsid w:val="00A74CE9"/>
    <w:rsid w:val="00A91C22"/>
    <w:rsid w:val="00AB13F4"/>
    <w:rsid w:val="00AC6597"/>
    <w:rsid w:val="00AC6BE4"/>
    <w:rsid w:val="00B01040"/>
    <w:rsid w:val="00B05A4D"/>
    <w:rsid w:val="00B61894"/>
    <w:rsid w:val="00B82B5B"/>
    <w:rsid w:val="00B958DC"/>
    <w:rsid w:val="00BA4514"/>
    <w:rsid w:val="00BA8F42"/>
    <w:rsid w:val="00BD6BD4"/>
    <w:rsid w:val="00BF68FD"/>
    <w:rsid w:val="00C0236B"/>
    <w:rsid w:val="00C653B1"/>
    <w:rsid w:val="00C748C9"/>
    <w:rsid w:val="00C86DA9"/>
    <w:rsid w:val="00C8734E"/>
    <w:rsid w:val="00C9509C"/>
    <w:rsid w:val="00CA313F"/>
    <w:rsid w:val="00CA6807"/>
    <w:rsid w:val="00CC57C2"/>
    <w:rsid w:val="00CD4F52"/>
    <w:rsid w:val="00CE03C0"/>
    <w:rsid w:val="00D11764"/>
    <w:rsid w:val="00D26340"/>
    <w:rsid w:val="00D4204D"/>
    <w:rsid w:val="00D46D0F"/>
    <w:rsid w:val="00D716ED"/>
    <w:rsid w:val="00D8743F"/>
    <w:rsid w:val="00D96C25"/>
    <w:rsid w:val="00D96E34"/>
    <w:rsid w:val="00DA7EE9"/>
    <w:rsid w:val="00DC162A"/>
    <w:rsid w:val="00DC2276"/>
    <w:rsid w:val="00E05AE5"/>
    <w:rsid w:val="00E17B05"/>
    <w:rsid w:val="00E20F58"/>
    <w:rsid w:val="00E32E11"/>
    <w:rsid w:val="00E34905"/>
    <w:rsid w:val="00E37F47"/>
    <w:rsid w:val="00E60563"/>
    <w:rsid w:val="00E656E7"/>
    <w:rsid w:val="00E66BB5"/>
    <w:rsid w:val="00E8775D"/>
    <w:rsid w:val="00EA36AF"/>
    <w:rsid w:val="00F13B1A"/>
    <w:rsid w:val="00F230FF"/>
    <w:rsid w:val="00F30D61"/>
    <w:rsid w:val="00F707DA"/>
    <w:rsid w:val="00F81548"/>
    <w:rsid w:val="00FA7A38"/>
    <w:rsid w:val="00FB26DB"/>
    <w:rsid w:val="00FD4C57"/>
    <w:rsid w:val="00FE1E91"/>
    <w:rsid w:val="00FE26EA"/>
    <w:rsid w:val="00FE4CCA"/>
    <w:rsid w:val="00FF080E"/>
    <w:rsid w:val="00FF65B1"/>
    <w:rsid w:val="0358DB79"/>
    <w:rsid w:val="04976C7B"/>
    <w:rsid w:val="04C83500"/>
    <w:rsid w:val="05FA0591"/>
    <w:rsid w:val="06107F2D"/>
    <w:rsid w:val="061FFCA5"/>
    <w:rsid w:val="07982AF2"/>
    <w:rsid w:val="0841347F"/>
    <w:rsid w:val="084DE16D"/>
    <w:rsid w:val="08F2F4E0"/>
    <w:rsid w:val="0919DCCF"/>
    <w:rsid w:val="09368B09"/>
    <w:rsid w:val="09780872"/>
    <w:rsid w:val="0BB4737C"/>
    <w:rsid w:val="0DCD7CE9"/>
    <w:rsid w:val="0E349342"/>
    <w:rsid w:val="0E56CEC0"/>
    <w:rsid w:val="0ED95A63"/>
    <w:rsid w:val="10F5015C"/>
    <w:rsid w:val="1107EC89"/>
    <w:rsid w:val="112692BA"/>
    <w:rsid w:val="116ED49C"/>
    <w:rsid w:val="119CC94E"/>
    <w:rsid w:val="136E0E30"/>
    <w:rsid w:val="13BC2B32"/>
    <w:rsid w:val="158EEEB9"/>
    <w:rsid w:val="173B8E70"/>
    <w:rsid w:val="179E5A77"/>
    <w:rsid w:val="17E75C16"/>
    <w:rsid w:val="1A518F15"/>
    <w:rsid w:val="1A5E3777"/>
    <w:rsid w:val="1D5E7C28"/>
    <w:rsid w:val="20C90D7D"/>
    <w:rsid w:val="239A8784"/>
    <w:rsid w:val="242E6499"/>
    <w:rsid w:val="247F172F"/>
    <w:rsid w:val="2671FC53"/>
    <w:rsid w:val="268503C9"/>
    <w:rsid w:val="26920700"/>
    <w:rsid w:val="26A17FFA"/>
    <w:rsid w:val="26A2517B"/>
    <w:rsid w:val="274008BB"/>
    <w:rsid w:val="27A426EC"/>
    <w:rsid w:val="28F2D66A"/>
    <w:rsid w:val="2A2CC9D4"/>
    <w:rsid w:val="2C3A3AB6"/>
    <w:rsid w:val="2C615CA4"/>
    <w:rsid w:val="2C79FEF8"/>
    <w:rsid w:val="2CDF6A4E"/>
    <w:rsid w:val="2DAD7E87"/>
    <w:rsid w:val="2DBDAD03"/>
    <w:rsid w:val="2E9D18E5"/>
    <w:rsid w:val="2FA1B208"/>
    <w:rsid w:val="2FCB3915"/>
    <w:rsid w:val="3046CDA7"/>
    <w:rsid w:val="30C593AA"/>
    <w:rsid w:val="31CB19A2"/>
    <w:rsid w:val="33715EE9"/>
    <w:rsid w:val="34088592"/>
    <w:rsid w:val="3472A55B"/>
    <w:rsid w:val="36628CF9"/>
    <w:rsid w:val="36F320D5"/>
    <w:rsid w:val="37B0B247"/>
    <w:rsid w:val="38039400"/>
    <w:rsid w:val="3877A118"/>
    <w:rsid w:val="38AC0FC9"/>
    <w:rsid w:val="391B6E93"/>
    <w:rsid w:val="392D1C20"/>
    <w:rsid w:val="3ACC91AA"/>
    <w:rsid w:val="3C67AD34"/>
    <w:rsid w:val="3C711DD5"/>
    <w:rsid w:val="3C8CD16C"/>
    <w:rsid w:val="3CAF7142"/>
    <w:rsid w:val="3CB1A9A3"/>
    <w:rsid w:val="3CE7FFE7"/>
    <w:rsid w:val="3DF9E114"/>
    <w:rsid w:val="3FBFF52E"/>
    <w:rsid w:val="403A29A5"/>
    <w:rsid w:val="404DE95B"/>
    <w:rsid w:val="40F47AAE"/>
    <w:rsid w:val="41183680"/>
    <w:rsid w:val="42F9D563"/>
    <w:rsid w:val="4442732B"/>
    <w:rsid w:val="44FCCAE3"/>
    <w:rsid w:val="4524FDCC"/>
    <w:rsid w:val="47476049"/>
    <w:rsid w:val="4B3CC779"/>
    <w:rsid w:val="4C3F4551"/>
    <w:rsid w:val="4C4F320A"/>
    <w:rsid w:val="4D83CC76"/>
    <w:rsid w:val="4E51E3C2"/>
    <w:rsid w:val="500FB3CF"/>
    <w:rsid w:val="50CBC583"/>
    <w:rsid w:val="5107E17D"/>
    <w:rsid w:val="516A9202"/>
    <w:rsid w:val="52AF94D9"/>
    <w:rsid w:val="52CFFB38"/>
    <w:rsid w:val="54A4CF84"/>
    <w:rsid w:val="54BAE426"/>
    <w:rsid w:val="55BD4836"/>
    <w:rsid w:val="564ABD5F"/>
    <w:rsid w:val="5668AFA3"/>
    <w:rsid w:val="580A18B3"/>
    <w:rsid w:val="589047EB"/>
    <w:rsid w:val="5C9916BE"/>
    <w:rsid w:val="5CDB2DA7"/>
    <w:rsid w:val="5E1F8800"/>
    <w:rsid w:val="5E456340"/>
    <w:rsid w:val="5F05374A"/>
    <w:rsid w:val="5F322CA6"/>
    <w:rsid w:val="5F41DC0C"/>
    <w:rsid w:val="6051C651"/>
    <w:rsid w:val="613E03A8"/>
    <w:rsid w:val="61E518EC"/>
    <w:rsid w:val="62397E0D"/>
    <w:rsid w:val="65168BC3"/>
    <w:rsid w:val="6656F557"/>
    <w:rsid w:val="67A7E60F"/>
    <w:rsid w:val="67DC6B75"/>
    <w:rsid w:val="67E65B65"/>
    <w:rsid w:val="6856EE81"/>
    <w:rsid w:val="6916AF5C"/>
    <w:rsid w:val="6928870A"/>
    <w:rsid w:val="6B3FF39A"/>
    <w:rsid w:val="6B8809F1"/>
    <w:rsid w:val="6D1BB1FB"/>
    <w:rsid w:val="6D4E69E4"/>
    <w:rsid w:val="6E44BAFB"/>
    <w:rsid w:val="6E968187"/>
    <w:rsid w:val="6EACAE27"/>
    <w:rsid w:val="6F8B9AEF"/>
    <w:rsid w:val="711F6096"/>
    <w:rsid w:val="72751357"/>
    <w:rsid w:val="742065B6"/>
    <w:rsid w:val="74DA75C2"/>
    <w:rsid w:val="7519D717"/>
    <w:rsid w:val="783309C8"/>
    <w:rsid w:val="79F578A9"/>
    <w:rsid w:val="7B1CF139"/>
    <w:rsid w:val="7C20CADB"/>
    <w:rsid w:val="7CC3CD49"/>
    <w:rsid w:val="7D30F917"/>
    <w:rsid w:val="7EFC1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8D706"/>
  <w15:docId w15:val="{60FE02A3-E67A-47D0-800F-FA5E456D90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33284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DC1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634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32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DC1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634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erChar">
    <w:name w:val="Header Char"/>
    <w:basedOn w:val="DefaultParagraphFont"/>
    <w:link w:val="Header"/>
    <w:uiPriority w:val="99"/>
    <w:rsid w:val="00D4204D"/>
  </w:style>
  <w:style w:type="paragraph" w:styleId="Header">
    <w:name w:val="header"/>
    <w:basedOn w:val="Normal"/>
    <w:link w:val="Head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4204D"/>
  </w:style>
  <w:style w:type="paragraph" w:styleId="Footer">
    <w:name w:val="footer"/>
    <w:basedOn w:val="Normal"/>
    <w:link w:val="FooterChar"/>
    <w:uiPriority w:val="99"/>
    <w:unhideWhenUsed/>
    <w:rsid w:val="00D4204D"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31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A988716638188A41AA05F33F5F13905C" ma:contentTypeVersion="1" ma:contentTypeDescription="Kreiraj novi dokument." ma:contentTypeScope="" ma:versionID="2802419e4dc78f9c10e0870a01a427e6">
  <xsd:schema xmlns:xsd="http://www.w3.org/2001/XMLSchema" xmlns:xs="http://www.w3.org/2001/XMLSchema" xmlns:p="http://schemas.microsoft.com/office/2006/metadata/properties" xmlns:ns2="41f878cc-83e9-46d9-bf5d-7c8ca1dad2ba" targetNamespace="http://schemas.microsoft.com/office/2006/metadata/properties" ma:root="true" ma:fieldsID="a03d55d45b5dbea75e36ac53e10441fc" ns2:_="">
    <xsd:import namespace="41f878cc-83e9-46d9-bf5d-7c8ca1dad2ba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f878cc-83e9-46d9-bf5d-7c8ca1dad2b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 sadržaja"/>
        <xsd:element ref="dc:title" minOccurs="0" maxOccurs="1" ma:index="4" ma:displayName="Naslov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41f878cc-83e9-46d9-bf5d-7c8ca1dad2ba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2135C4-9BE6-486E-B2B5-B628FDA505E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1f878cc-83e9-46d9-bf5d-7c8ca1dad2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AB2CCFF-B7C8-44C3-B2F3-C0529588AE0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86FC675-3BAB-4077-A5A4-B78A6959CEB1}">
  <ds:schemaRefs>
    <ds:schemaRef ds:uri="http://schemas.microsoft.com/office/2006/metadata/properties"/>
    <ds:schemaRef ds:uri="http://schemas.microsoft.com/office/infopath/2007/PartnerControls"/>
    <ds:schemaRef ds:uri="41f878cc-83e9-46d9-bf5d-7c8ca1dad2ba"/>
  </ds:schemaRefs>
</ds:datastoreItem>
</file>

<file path=customXml/itemProps4.xml><?xml version="1.0" encoding="utf-8"?>
<ds:datastoreItem xmlns:ds="http://schemas.openxmlformats.org/officeDocument/2006/customXml" ds:itemID="{87C59B4D-A105-4590-A1A4-E264F2DEC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71</TotalTime>
  <Pages>1</Pages>
  <Words>3460</Words>
  <Characters>19722</Characters>
  <Application>Microsoft Office Word</Application>
  <DocSecurity>0</DocSecurity>
  <Lines>164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io</dc:creator>
  <cp:keywords/>
  <dc:description/>
  <cp:lastModifiedBy>HP</cp:lastModifiedBy>
  <cp:revision>81</cp:revision>
  <dcterms:created xsi:type="dcterms:W3CDTF">2022-11-03T12:09:00Z</dcterms:created>
  <dcterms:modified xsi:type="dcterms:W3CDTF">2023-01-09T18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BD895AF1D10354699B93114C194602C</vt:lpwstr>
  </property>
</Properties>
</file>